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F0546" w:rsidRDefault="00095E5F" w:rsidP="00095E5F">
      <w:pPr>
        <w:tabs>
          <w:tab w:val="left" w:pos="2895"/>
        </w:tabs>
      </w:pPr>
      <w:r>
        <w:tab/>
      </w:r>
    </w:p>
    <w:p w:rsidR="001C1A48" w:rsidRDefault="001C1A48"/>
    <w:p w:rsidR="00FF0546" w:rsidRDefault="002966FD" w:rsidP="002966FD">
      <w:pPr>
        <w:tabs>
          <w:tab w:val="left" w:pos="2745"/>
          <w:tab w:val="center" w:pos="4320"/>
        </w:tabs>
        <w:rPr>
          <w:b/>
          <w:sz w:val="28"/>
        </w:rPr>
      </w:pPr>
      <w:r>
        <w:rPr>
          <w:b/>
          <w:sz w:val="28"/>
        </w:rPr>
        <w:tab/>
        <w:t xml:space="preserve">Dr. </w:t>
      </w:r>
      <w:r>
        <w:rPr>
          <w:b/>
          <w:sz w:val="28"/>
        </w:rPr>
        <w:tab/>
      </w:r>
      <w:r w:rsidR="0008151D">
        <w:rPr>
          <w:b/>
          <w:sz w:val="28"/>
        </w:rPr>
        <w:t>S.VIJAY</w:t>
      </w:r>
      <w:r w:rsidR="00514EF9">
        <w:rPr>
          <w:b/>
          <w:sz w:val="28"/>
        </w:rPr>
        <w:t xml:space="preserve"> </w:t>
      </w:r>
      <w:r w:rsidR="0008151D">
        <w:rPr>
          <w:b/>
          <w:sz w:val="28"/>
        </w:rPr>
        <w:t>MALLIKRAJ</w:t>
      </w:r>
    </w:p>
    <w:p w:rsidR="00C16CC8" w:rsidRDefault="00C16CC8">
      <w:pPr>
        <w:rPr>
          <w:b/>
          <w:sz w:val="28"/>
        </w:rPr>
      </w:pPr>
    </w:p>
    <w:p w:rsidR="0008151D" w:rsidRDefault="00C16CC8" w:rsidP="001C5E96">
      <w:pPr>
        <w:jc w:val="both"/>
      </w:pPr>
      <w:r>
        <w:rPr>
          <w:b/>
          <w:szCs w:val="24"/>
        </w:rPr>
        <w:t xml:space="preserve">Residential </w:t>
      </w:r>
      <w:r w:rsidR="00633E68">
        <w:rPr>
          <w:b/>
          <w:szCs w:val="24"/>
        </w:rPr>
        <w:t>Address</w:t>
      </w:r>
      <w:r w:rsidR="00633E68">
        <w:t>:</w:t>
      </w:r>
      <w:r w:rsidR="001C5E96">
        <w:tab/>
      </w:r>
      <w:r w:rsidR="001C5E96">
        <w:tab/>
      </w:r>
      <w:r w:rsidR="001C5E96">
        <w:tab/>
      </w:r>
      <w:r w:rsidR="001C5E96">
        <w:tab/>
      </w:r>
      <w:r w:rsidR="001C5E96">
        <w:tab/>
      </w:r>
      <w:r w:rsidR="001C5E96">
        <w:tab/>
      </w:r>
      <w:r w:rsidR="001C5E96">
        <w:tab/>
      </w:r>
    </w:p>
    <w:p w:rsidR="0008151D" w:rsidRDefault="00C16CC8">
      <w:pPr>
        <w:rPr>
          <w:sz w:val="22"/>
        </w:rPr>
      </w:pPr>
      <w:r>
        <w:rPr>
          <w:sz w:val="22"/>
        </w:rPr>
        <w:t>9-5-</w:t>
      </w:r>
      <w:r w:rsidR="0008151D">
        <w:rPr>
          <w:sz w:val="22"/>
        </w:rPr>
        <w:t>26/41A</w:t>
      </w:r>
      <w:r w:rsidR="006C276F">
        <w:rPr>
          <w:sz w:val="22"/>
        </w:rPr>
        <w:t>, Nethaji</w:t>
      </w:r>
      <w:r w:rsidR="0008151D">
        <w:rPr>
          <w:sz w:val="22"/>
        </w:rPr>
        <w:t xml:space="preserve"> 2</w:t>
      </w:r>
      <w:r w:rsidR="0008151D">
        <w:rPr>
          <w:sz w:val="22"/>
          <w:vertAlign w:val="superscript"/>
        </w:rPr>
        <w:t>nd</w:t>
      </w:r>
      <w:r w:rsidR="0008151D">
        <w:rPr>
          <w:sz w:val="22"/>
        </w:rPr>
        <w:t xml:space="preserve"> street,</w:t>
      </w:r>
    </w:p>
    <w:p w:rsidR="0008151D" w:rsidRDefault="0008151D">
      <w:pPr>
        <w:rPr>
          <w:sz w:val="22"/>
        </w:rPr>
      </w:pPr>
      <w:r>
        <w:rPr>
          <w:sz w:val="22"/>
        </w:rPr>
        <w:t>Viswanathapuram,</w:t>
      </w:r>
    </w:p>
    <w:p w:rsidR="0008151D" w:rsidRDefault="0008151D">
      <w:pPr>
        <w:rPr>
          <w:sz w:val="22"/>
        </w:rPr>
      </w:pPr>
      <w:r>
        <w:rPr>
          <w:sz w:val="22"/>
        </w:rPr>
        <w:t>Madurai-625014</w:t>
      </w:r>
    </w:p>
    <w:p w:rsidR="0008151D" w:rsidRPr="00464B72" w:rsidRDefault="0008151D">
      <w:pPr>
        <w:rPr>
          <w:lang w:val="de-DE"/>
        </w:rPr>
      </w:pPr>
      <w:r w:rsidRPr="00464B72">
        <w:rPr>
          <w:sz w:val="22"/>
          <w:lang w:val="de-DE"/>
        </w:rPr>
        <w:t xml:space="preserve">Mobile  </w:t>
      </w:r>
      <w:r w:rsidR="00093A2E" w:rsidRPr="00464B72">
        <w:rPr>
          <w:sz w:val="22"/>
          <w:lang w:val="de-DE"/>
        </w:rPr>
        <w:t>:</w:t>
      </w:r>
      <w:r w:rsidR="00464B72" w:rsidRPr="00464B72">
        <w:rPr>
          <w:bCs/>
          <w:lang w:val="de-DE"/>
        </w:rPr>
        <w:t>97904</w:t>
      </w:r>
      <w:r w:rsidR="005A0DDF" w:rsidRPr="00464B72">
        <w:rPr>
          <w:bCs/>
          <w:lang w:val="de-DE"/>
        </w:rPr>
        <w:t>10152</w:t>
      </w:r>
    </w:p>
    <w:p w:rsidR="0008151D" w:rsidRPr="001A5695" w:rsidRDefault="0008151D">
      <w:pPr>
        <w:pBdr>
          <w:bottom w:val="single" w:sz="12" w:space="1" w:color="000000"/>
        </w:pBdr>
        <w:rPr>
          <w:sz w:val="22"/>
          <w:lang w:val="de-DE"/>
        </w:rPr>
      </w:pPr>
      <w:r w:rsidRPr="001A5695">
        <w:rPr>
          <w:sz w:val="22"/>
          <w:lang w:val="de-DE"/>
        </w:rPr>
        <w:t xml:space="preserve">E-mail </w:t>
      </w:r>
      <w:r w:rsidRPr="001A5695">
        <w:rPr>
          <w:b/>
          <w:sz w:val="22"/>
          <w:lang w:val="de-DE"/>
        </w:rPr>
        <w:t xml:space="preserve"> : </w:t>
      </w:r>
      <w:r w:rsidR="005A41EA">
        <w:rPr>
          <w:sz w:val="22"/>
          <w:lang w:val="de-DE"/>
        </w:rPr>
        <w:t>profvmr</w:t>
      </w:r>
      <w:r w:rsidR="00756108">
        <w:rPr>
          <w:sz w:val="22"/>
          <w:lang w:val="de-DE"/>
        </w:rPr>
        <w:t>123</w:t>
      </w:r>
      <w:r w:rsidR="005A41EA">
        <w:rPr>
          <w:sz w:val="22"/>
          <w:lang w:val="de-DE"/>
        </w:rPr>
        <w:t>@gmail.</w:t>
      </w:r>
      <w:r w:rsidR="001A5695" w:rsidRPr="00AA046E">
        <w:rPr>
          <w:sz w:val="22"/>
          <w:lang w:val="de-DE"/>
        </w:rPr>
        <w:t>com</w:t>
      </w:r>
    </w:p>
    <w:p w:rsidR="001A5695" w:rsidRPr="001A5695" w:rsidRDefault="001A5695">
      <w:pPr>
        <w:pBdr>
          <w:bottom w:val="single" w:sz="12" w:space="1" w:color="000000"/>
        </w:pBdr>
        <w:rPr>
          <w:sz w:val="22"/>
          <w:lang w:val="de-DE"/>
        </w:rPr>
      </w:pPr>
    </w:p>
    <w:p w:rsidR="00D81771" w:rsidRPr="00CA488B" w:rsidRDefault="0008151D" w:rsidP="0028178D">
      <w:pPr>
        <w:rPr>
          <w:sz w:val="12"/>
          <w:lang w:val="de-DE"/>
        </w:rPr>
      </w:pPr>
      <w:r w:rsidRPr="00464B72">
        <w:rPr>
          <w:sz w:val="22"/>
          <w:lang w:val="de-DE"/>
        </w:rPr>
        <w:softHyphen/>
      </w:r>
      <w:r w:rsidRPr="00464B72">
        <w:rPr>
          <w:sz w:val="22"/>
          <w:lang w:val="de-DE"/>
        </w:rPr>
        <w:softHyphen/>
      </w:r>
      <w:r w:rsidRPr="00464B72">
        <w:rPr>
          <w:sz w:val="22"/>
          <w:lang w:val="de-DE"/>
        </w:rPr>
        <w:softHyphen/>
      </w:r>
      <w:r w:rsidRPr="00464B72">
        <w:rPr>
          <w:sz w:val="22"/>
          <w:lang w:val="de-DE"/>
        </w:rPr>
        <w:softHyphen/>
      </w:r>
      <w:r w:rsidRPr="00464B72">
        <w:rPr>
          <w:sz w:val="22"/>
          <w:lang w:val="de-DE"/>
        </w:rPr>
        <w:softHyphen/>
      </w:r>
      <w:r w:rsidRPr="00464B72">
        <w:rPr>
          <w:sz w:val="22"/>
          <w:lang w:val="de-DE"/>
        </w:rPr>
        <w:softHyphen/>
      </w:r>
      <w:r w:rsidRPr="00464B72">
        <w:rPr>
          <w:sz w:val="22"/>
          <w:lang w:val="de-DE"/>
        </w:rPr>
        <w:softHyphen/>
      </w:r>
      <w:r w:rsidRPr="00464B72">
        <w:rPr>
          <w:sz w:val="22"/>
          <w:lang w:val="de-DE"/>
        </w:rPr>
        <w:softHyphen/>
      </w:r>
      <w:r w:rsidRPr="00464B72">
        <w:rPr>
          <w:sz w:val="22"/>
          <w:lang w:val="de-DE"/>
        </w:rPr>
        <w:softHyphen/>
      </w:r>
      <w:r w:rsidRPr="00464B72">
        <w:rPr>
          <w:sz w:val="22"/>
          <w:lang w:val="de-DE"/>
        </w:rPr>
        <w:softHyphen/>
      </w:r>
      <w:r w:rsidRPr="00464B72">
        <w:rPr>
          <w:sz w:val="22"/>
          <w:lang w:val="de-DE"/>
        </w:rPr>
        <w:softHyphen/>
      </w:r>
      <w:r w:rsidRPr="00464B72">
        <w:rPr>
          <w:sz w:val="22"/>
          <w:lang w:val="de-DE"/>
        </w:rPr>
        <w:softHyphen/>
      </w:r>
      <w:r w:rsidRPr="00464B72">
        <w:rPr>
          <w:sz w:val="22"/>
          <w:lang w:val="de-DE"/>
        </w:rPr>
        <w:softHyphen/>
      </w:r>
      <w:r w:rsidRPr="00464B72">
        <w:rPr>
          <w:sz w:val="22"/>
          <w:lang w:val="de-DE"/>
        </w:rPr>
        <w:softHyphen/>
      </w:r>
      <w:r w:rsidRPr="00464B72">
        <w:rPr>
          <w:sz w:val="22"/>
          <w:lang w:val="de-DE"/>
        </w:rPr>
        <w:softHyphen/>
      </w:r>
      <w:r w:rsidRPr="00464B72">
        <w:rPr>
          <w:sz w:val="22"/>
          <w:lang w:val="de-DE"/>
        </w:rPr>
        <w:softHyphen/>
      </w:r>
      <w:r w:rsidRPr="00464B72">
        <w:rPr>
          <w:sz w:val="22"/>
          <w:lang w:val="de-DE"/>
        </w:rPr>
        <w:softHyphen/>
      </w:r>
      <w:r w:rsidRPr="00464B72">
        <w:rPr>
          <w:sz w:val="22"/>
          <w:lang w:val="de-DE"/>
        </w:rPr>
        <w:softHyphen/>
      </w:r>
      <w:r w:rsidRPr="00464B72">
        <w:rPr>
          <w:sz w:val="22"/>
          <w:lang w:val="de-DE"/>
        </w:rPr>
        <w:softHyphen/>
      </w:r>
      <w:r w:rsidRPr="00464B72">
        <w:rPr>
          <w:sz w:val="22"/>
          <w:lang w:val="de-DE"/>
        </w:rPr>
        <w:softHyphen/>
      </w:r>
      <w:r w:rsidRPr="00464B72">
        <w:rPr>
          <w:sz w:val="22"/>
          <w:lang w:val="de-DE"/>
        </w:rPr>
        <w:softHyphen/>
      </w:r>
      <w:r w:rsidRPr="00464B72">
        <w:rPr>
          <w:sz w:val="22"/>
          <w:lang w:val="de-DE"/>
        </w:rPr>
        <w:softHyphen/>
      </w:r>
      <w:r w:rsidRPr="00464B72">
        <w:rPr>
          <w:sz w:val="22"/>
          <w:lang w:val="de-DE"/>
        </w:rPr>
        <w:softHyphen/>
      </w:r>
      <w:r w:rsidRPr="00464B72">
        <w:rPr>
          <w:sz w:val="22"/>
          <w:lang w:val="de-DE"/>
        </w:rPr>
        <w:softHyphen/>
      </w:r>
      <w:r w:rsidRPr="00464B72">
        <w:rPr>
          <w:sz w:val="22"/>
          <w:lang w:val="de-DE"/>
        </w:rPr>
        <w:softHyphen/>
      </w:r>
      <w:r w:rsidRPr="00464B72">
        <w:rPr>
          <w:sz w:val="22"/>
          <w:lang w:val="de-DE"/>
        </w:rPr>
        <w:softHyphen/>
      </w:r>
      <w:r w:rsidRPr="00464B72">
        <w:rPr>
          <w:b/>
          <w:sz w:val="22"/>
          <w:lang w:val="de-DE"/>
        </w:rPr>
        <w:softHyphen/>
      </w:r>
      <w:r w:rsidRPr="00464B72">
        <w:rPr>
          <w:b/>
          <w:sz w:val="22"/>
          <w:lang w:val="de-DE"/>
        </w:rPr>
        <w:softHyphen/>
      </w:r>
    </w:p>
    <w:p w:rsidR="0028178D" w:rsidRPr="00464B72" w:rsidRDefault="00C75D67" w:rsidP="0028178D">
      <w:pPr>
        <w:tabs>
          <w:tab w:val="left" w:pos="720"/>
          <w:tab w:val="left" w:pos="1800"/>
        </w:tabs>
        <w:ind w:left="270"/>
        <w:rPr>
          <w:lang w:val="de-DE"/>
        </w:rPr>
      </w:pPr>
      <w:r w:rsidRPr="00C75D67">
        <w:rPr>
          <w:noProof/>
          <w:sz w:val="22"/>
        </w:rPr>
        <w:pict>
          <v:roundrect id="AutoShape 2" o:spid="_x0000_s1026" style="position:absolute;left:0;text-align:left;margin-left:-15.8pt;margin-top:3.25pt;width:2in;height:20.15pt;z-index:-251662848;visibility:visible" arcsize="10923f" wrapcoords="225 -800 -112 1600 -112 18400 0 20800 21488 20800 21600 20800 21712 5600 21488 0 21150 -800 225 -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" fillcolor="black" strokeweight=".25pt">
            <v:textbox>
              <w:txbxContent>
                <w:p w:rsidR="00464B72" w:rsidRDefault="00464B72" w:rsidP="0028178D">
                  <w:pPr>
                    <w:pStyle w:val="Heading5"/>
                    <w:rPr>
                      <w:rFonts w:ascii="Times New Roman" w:hAnsi="Times New Roman" w:cs="Times New Roman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Cs w:val="24"/>
                    </w:rPr>
                    <w:t>ACADEMIC RECORD</w:t>
                  </w:r>
                </w:p>
              </w:txbxContent>
            </v:textbox>
            <w10:wrap type="tight"/>
          </v:roundrect>
        </w:pict>
      </w:r>
    </w:p>
    <w:p w:rsidR="0028178D" w:rsidRPr="00464B72" w:rsidRDefault="0028178D" w:rsidP="0028178D">
      <w:pPr>
        <w:tabs>
          <w:tab w:val="left" w:pos="720"/>
          <w:tab w:val="left" w:pos="1800"/>
        </w:tabs>
        <w:ind w:left="270"/>
        <w:rPr>
          <w:lang w:val="de-DE"/>
        </w:rPr>
      </w:pPr>
    </w:p>
    <w:p w:rsidR="0028178D" w:rsidRPr="00CA488B" w:rsidRDefault="0028178D" w:rsidP="0028178D">
      <w:pPr>
        <w:tabs>
          <w:tab w:val="left" w:pos="720"/>
          <w:tab w:val="left" w:pos="1800"/>
        </w:tabs>
        <w:ind w:left="270"/>
        <w:rPr>
          <w:sz w:val="14"/>
          <w:lang w:val="de-DE"/>
        </w:rPr>
      </w:pPr>
    </w:p>
    <w:p w:rsidR="00A121DF" w:rsidRDefault="009E5DFD" w:rsidP="00936CEC">
      <w:pPr>
        <w:numPr>
          <w:ilvl w:val="0"/>
          <w:numId w:val="14"/>
        </w:numPr>
        <w:tabs>
          <w:tab w:val="clear" w:pos="3840"/>
          <w:tab w:val="left" w:pos="540"/>
        </w:tabs>
        <w:ind w:left="567" w:hanging="567"/>
        <w:jc w:val="both"/>
      </w:pPr>
      <w:r>
        <w:t>Ph.D</w:t>
      </w:r>
      <w:r w:rsidR="00DF288E">
        <w:t xml:space="preserve"> </w:t>
      </w:r>
      <w:r w:rsidR="00A71402">
        <w:t xml:space="preserve"> </w:t>
      </w:r>
      <w:r w:rsidR="003B2EB1">
        <w:t xml:space="preserve">( Marketing - </w:t>
      </w:r>
      <w:r w:rsidR="00936CEC">
        <w:t>Part Time</w:t>
      </w:r>
      <w:r w:rsidR="00A71402">
        <w:t>) at</w:t>
      </w:r>
      <w:r w:rsidR="00A121DF">
        <w:t xml:space="preserve"> </w:t>
      </w:r>
      <w:r w:rsidR="00936CEC">
        <w:t>Madurai Kamaraj</w:t>
      </w:r>
      <w:r w:rsidR="00E02C9E">
        <w:t xml:space="preserve"> </w:t>
      </w:r>
      <w:r w:rsidR="00936CEC">
        <w:t>University</w:t>
      </w:r>
      <w:r w:rsidR="007423F4">
        <w:t xml:space="preserve"> </w:t>
      </w:r>
    </w:p>
    <w:p w:rsidR="000D38B7" w:rsidRDefault="000D38B7" w:rsidP="000D38B7">
      <w:pPr>
        <w:tabs>
          <w:tab w:val="left" w:pos="540"/>
        </w:tabs>
        <w:ind w:left="567"/>
        <w:jc w:val="both"/>
      </w:pPr>
      <w:r>
        <w:t xml:space="preserve">Year of passing - 2020    </w:t>
      </w:r>
    </w:p>
    <w:p w:rsidR="00A121DF" w:rsidRPr="00A121DF" w:rsidRDefault="00A121DF" w:rsidP="00A121DF">
      <w:pPr>
        <w:tabs>
          <w:tab w:val="left" w:pos="540"/>
          <w:tab w:val="left" w:pos="1800"/>
        </w:tabs>
        <w:ind w:left="3570"/>
        <w:jc w:val="both"/>
        <w:rPr>
          <w:sz w:val="12"/>
        </w:rPr>
      </w:pPr>
    </w:p>
    <w:p w:rsidR="00594292" w:rsidRDefault="004266BE" w:rsidP="00E02C9E">
      <w:pPr>
        <w:numPr>
          <w:ilvl w:val="0"/>
          <w:numId w:val="14"/>
        </w:numPr>
        <w:tabs>
          <w:tab w:val="clear" w:pos="3840"/>
          <w:tab w:val="left" w:pos="540"/>
          <w:tab w:val="left" w:pos="1800"/>
          <w:tab w:val="num" w:pos="3570"/>
        </w:tabs>
        <w:ind w:left="3570" w:hanging="3570"/>
        <w:jc w:val="both"/>
      </w:pPr>
      <w:r>
        <w:t xml:space="preserve">M.B.A </w:t>
      </w:r>
    </w:p>
    <w:p w:rsidR="0008151D" w:rsidRDefault="008B086E" w:rsidP="00230F13">
      <w:pPr>
        <w:spacing w:line="276" w:lineRule="auto"/>
        <w:ind w:hanging="1260"/>
        <w:jc w:val="both"/>
      </w:pPr>
      <w:r>
        <w:tab/>
      </w:r>
      <w:r w:rsidR="00936CEC">
        <w:t xml:space="preserve">        </w:t>
      </w:r>
      <w:r w:rsidR="0008151D">
        <w:t>Specialisation (Marketing and Systems Management)</w:t>
      </w:r>
      <w:r w:rsidR="0008151D">
        <w:tab/>
      </w:r>
    </w:p>
    <w:p w:rsidR="0008151D" w:rsidRDefault="0008151D" w:rsidP="00230F13">
      <w:pPr>
        <w:spacing w:line="276" w:lineRule="auto"/>
        <w:ind w:hanging="1260"/>
        <w:jc w:val="both"/>
      </w:pPr>
      <w:r>
        <w:tab/>
      </w:r>
      <w:r w:rsidR="00936CEC">
        <w:t xml:space="preserve">        </w:t>
      </w:r>
      <w:proofErr w:type="gramStart"/>
      <w:r>
        <w:t>The American College, Madurai.</w:t>
      </w:r>
      <w:proofErr w:type="gramEnd"/>
    </w:p>
    <w:p w:rsidR="008B086E" w:rsidRDefault="0008151D" w:rsidP="00230F13">
      <w:pPr>
        <w:spacing w:line="276" w:lineRule="auto"/>
        <w:ind w:hanging="1260"/>
        <w:jc w:val="both"/>
      </w:pPr>
      <w:r>
        <w:tab/>
      </w:r>
      <w:r w:rsidR="00936CEC">
        <w:t xml:space="preserve">        </w:t>
      </w:r>
      <w:r>
        <w:t xml:space="preserve">Year of passing - April 2001    </w:t>
      </w:r>
    </w:p>
    <w:p w:rsidR="008B086E" w:rsidRPr="00A121DF" w:rsidRDefault="008B086E" w:rsidP="00230F13">
      <w:pPr>
        <w:spacing w:line="276" w:lineRule="auto"/>
        <w:ind w:hanging="1260"/>
        <w:jc w:val="both"/>
        <w:rPr>
          <w:sz w:val="10"/>
        </w:rPr>
      </w:pPr>
    </w:p>
    <w:p w:rsidR="0008151D" w:rsidRDefault="006C1AE6" w:rsidP="006C1AE6">
      <w:pPr>
        <w:numPr>
          <w:ilvl w:val="0"/>
          <w:numId w:val="14"/>
        </w:numPr>
        <w:tabs>
          <w:tab w:val="clear" w:pos="3840"/>
          <w:tab w:val="left" w:pos="426"/>
          <w:tab w:val="left" w:pos="810"/>
        </w:tabs>
        <w:spacing w:line="276" w:lineRule="auto"/>
        <w:ind w:left="630" w:hanging="630"/>
        <w:jc w:val="both"/>
      </w:pPr>
      <w:r>
        <w:t xml:space="preserve">  </w:t>
      </w:r>
      <w:r w:rsidR="004266BE">
        <w:t>B.SC.(Botany)</w:t>
      </w:r>
      <w:r w:rsidR="00115A52">
        <w:t xml:space="preserve"> </w:t>
      </w:r>
    </w:p>
    <w:p w:rsidR="0008151D" w:rsidRDefault="00936CEC" w:rsidP="00230F13">
      <w:pPr>
        <w:spacing w:line="276" w:lineRule="auto"/>
        <w:jc w:val="both"/>
      </w:pPr>
      <w:r>
        <w:t xml:space="preserve">         </w:t>
      </w:r>
      <w:proofErr w:type="gramStart"/>
      <w:r w:rsidR="0008151D">
        <w:t>The American College, Madurai.</w:t>
      </w:r>
      <w:proofErr w:type="gramEnd"/>
    </w:p>
    <w:p w:rsidR="00051973" w:rsidRDefault="00F95194" w:rsidP="00230F13">
      <w:pPr>
        <w:spacing w:line="276" w:lineRule="auto"/>
        <w:ind w:hanging="540"/>
        <w:jc w:val="both"/>
      </w:pPr>
      <w:r>
        <w:t xml:space="preserve">        </w:t>
      </w:r>
      <w:r w:rsidR="00936CEC">
        <w:t xml:space="preserve">         </w:t>
      </w:r>
      <w:r>
        <w:t xml:space="preserve"> </w:t>
      </w:r>
      <w:r w:rsidR="0008151D">
        <w:t xml:space="preserve">Year of passing – April 1999     </w:t>
      </w:r>
    </w:p>
    <w:p w:rsidR="00051973" w:rsidRPr="00A121DF" w:rsidRDefault="00051973" w:rsidP="00230F13">
      <w:pPr>
        <w:spacing w:line="276" w:lineRule="auto"/>
        <w:ind w:hanging="540"/>
        <w:jc w:val="both"/>
        <w:rPr>
          <w:sz w:val="6"/>
        </w:rPr>
      </w:pPr>
    </w:p>
    <w:p w:rsidR="00EC04EE" w:rsidRDefault="008B086E" w:rsidP="00EB296C">
      <w:pPr>
        <w:numPr>
          <w:ilvl w:val="0"/>
          <w:numId w:val="7"/>
        </w:numPr>
        <w:tabs>
          <w:tab w:val="clear" w:pos="2460"/>
          <w:tab w:val="num" w:pos="0"/>
        </w:tabs>
        <w:spacing w:line="360" w:lineRule="auto"/>
        <w:ind w:left="450" w:hanging="450"/>
        <w:jc w:val="both"/>
        <w:rPr>
          <w:szCs w:val="24"/>
        </w:rPr>
      </w:pPr>
      <w:r>
        <w:rPr>
          <w:szCs w:val="24"/>
        </w:rPr>
        <w:t>SET</w:t>
      </w:r>
      <w:r w:rsidR="00BD2764">
        <w:rPr>
          <w:szCs w:val="24"/>
        </w:rPr>
        <w:t xml:space="preserve"> </w:t>
      </w:r>
      <w:r w:rsidR="002F34EF">
        <w:rPr>
          <w:szCs w:val="24"/>
        </w:rPr>
        <w:t xml:space="preserve">, Bharathiar University </w:t>
      </w:r>
      <w:r w:rsidR="00BD2764">
        <w:rPr>
          <w:szCs w:val="24"/>
        </w:rPr>
        <w:t>( Management)</w:t>
      </w:r>
      <w:r>
        <w:rPr>
          <w:szCs w:val="24"/>
        </w:rPr>
        <w:t xml:space="preserve"> – October 2012</w:t>
      </w:r>
    </w:p>
    <w:p w:rsidR="00EC04EE" w:rsidRDefault="008B086E" w:rsidP="00EB296C">
      <w:pPr>
        <w:numPr>
          <w:ilvl w:val="0"/>
          <w:numId w:val="7"/>
        </w:numPr>
        <w:tabs>
          <w:tab w:val="clear" w:pos="2460"/>
          <w:tab w:val="num" w:pos="0"/>
        </w:tabs>
        <w:spacing w:line="360" w:lineRule="auto"/>
        <w:ind w:left="450" w:hanging="450"/>
        <w:jc w:val="both"/>
        <w:rPr>
          <w:szCs w:val="24"/>
        </w:rPr>
      </w:pPr>
      <w:r w:rsidRPr="00EC04EE">
        <w:rPr>
          <w:szCs w:val="24"/>
        </w:rPr>
        <w:t>UGC NET</w:t>
      </w:r>
      <w:r w:rsidR="00BD2764" w:rsidRPr="00EC04EE">
        <w:rPr>
          <w:szCs w:val="24"/>
        </w:rPr>
        <w:t xml:space="preserve"> ( Management)</w:t>
      </w:r>
      <w:r w:rsidRPr="00EC04EE">
        <w:rPr>
          <w:szCs w:val="24"/>
        </w:rPr>
        <w:t xml:space="preserve"> – December 2012</w:t>
      </w:r>
    </w:p>
    <w:p w:rsidR="00BF7157" w:rsidRDefault="00BF7157" w:rsidP="00BF7157">
      <w:pPr>
        <w:pStyle w:val="ListParagraph"/>
        <w:numPr>
          <w:ilvl w:val="0"/>
          <w:numId w:val="7"/>
        </w:numPr>
        <w:tabs>
          <w:tab w:val="clear" w:pos="2460"/>
        </w:tabs>
        <w:ind w:left="426" w:hanging="426"/>
        <w:jc w:val="both"/>
        <w:rPr>
          <w:bCs/>
          <w:szCs w:val="24"/>
        </w:rPr>
      </w:pPr>
      <w:r w:rsidRPr="00BF7157">
        <w:rPr>
          <w:bCs/>
          <w:szCs w:val="24"/>
        </w:rPr>
        <w:t>NPTEL online certification course on “Business and Sustainable Development”, July – August, 2021</w:t>
      </w:r>
    </w:p>
    <w:p w:rsidR="0022641D" w:rsidRDefault="0022641D" w:rsidP="0022641D">
      <w:pPr>
        <w:pStyle w:val="ListParagraph"/>
        <w:numPr>
          <w:ilvl w:val="0"/>
          <w:numId w:val="7"/>
        </w:numPr>
        <w:tabs>
          <w:tab w:val="clear" w:pos="2460"/>
        </w:tabs>
        <w:ind w:left="426" w:hanging="426"/>
        <w:jc w:val="both"/>
        <w:rPr>
          <w:bCs/>
          <w:szCs w:val="24"/>
        </w:rPr>
      </w:pPr>
      <w:r w:rsidRPr="00BF7157">
        <w:rPr>
          <w:bCs/>
          <w:szCs w:val="24"/>
        </w:rPr>
        <w:t>NPTEL online certification course on “</w:t>
      </w:r>
      <w:r>
        <w:rPr>
          <w:bCs/>
          <w:szCs w:val="24"/>
        </w:rPr>
        <w:t>Services Marketing : A practical approach”</w:t>
      </w:r>
      <w:r w:rsidR="000F740C">
        <w:rPr>
          <w:bCs/>
          <w:szCs w:val="24"/>
        </w:rPr>
        <w:t>, Jan – Feb, 2022</w:t>
      </w:r>
    </w:p>
    <w:p w:rsidR="0064661C" w:rsidRDefault="0064661C" w:rsidP="0022641D">
      <w:pPr>
        <w:pStyle w:val="ListParagraph"/>
        <w:numPr>
          <w:ilvl w:val="0"/>
          <w:numId w:val="7"/>
        </w:numPr>
        <w:tabs>
          <w:tab w:val="clear" w:pos="2460"/>
        </w:tabs>
        <w:ind w:left="426" w:hanging="426"/>
        <w:jc w:val="both"/>
        <w:rPr>
          <w:bCs/>
          <w:szCs w:val="24"/>
        </w:rPr>
      </w:pPr>
      <w:r>
        <w:rPr>
          <w:bCs/>
          <w:szCs w:val="24"/>
        </w:rPr>
        <w:t>AIMA Bizlab certified trainer</w:t>
      </w:r>
    </w:p>
    <w:p w:rsidR="00BF7157" w:rsidRDefault="00BF7157" w:rsidP="00BF7157">
      <w:pPr>
        <w:spacing w:line="360" w:lineRule="auto"/>
        <w:jc w:val="both"/>
        <w:rPr>
          <w:szCs w:val="24"/>
        </w:rPr>
      </w:pPr>
    </w:p>
    <w:p w:rsidR="007767F6" w:rsidRDefault="00C75D67" w:rsidP="005763A1">
      <w:pPr>
        <w:ind w:left="360" w:firstLine="1260"/>
        <w:jc w:val="both"/>
      </w:pPr>
      <w:r w:rsidRPr="00C75D67">
        <w:rPr>
          <w:noProof/>
        </w:rPr>
        <w:pict>
          <v:roundrect id="AutoShape 3" o:spid="_x0000_s1027" style="position:absolute;left:0;text-align:left;margin-left:-5.3pt;margin-top:7.55pt;width:2in;height:20.15pt;z-index:-251661824;visibility:visible" arcsize="10923f" wrapcoords="225 -800 -112 1600 -112 18400 0 20800 21488 20800 21600 20800 21712 5600 21488 0 21150 -800 225 -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" fillcolor="black" strokeweight=".25pt">
            <v:textbox>
              <w:txbxContent>
                <w:p w:rsidR="00464B72" w:rsidRDefault="00464B72" w:rsidP="007767F6">
                  <w:pPr>
                    <w:pStyle w:val="Heading5"/>
                    <w:rPr>
                      <w:rFonts w:ascii="Times New Roman" w:hAnsi="Times New Roman" w:cs="Times New Roman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Cs w:val="24"/>
                    </w:rPr>
                    <w:t>WORK EXPERIENCE</w:t>
                  </w:r>
                </w:p>
              </w:txbxContent>
            </v:textbox>
            <w10:wrap type="tight"/>
          </v:roundrect>
        </w:pict>
      </w:r>
    </w:p>
    <w:p w:rsidR="0008151D" w:rsidRDefault="0008151D" w:rsidP="005763A1">
      <w:pPr>
        <w:jc w:val="both"/>
      </w:pPr>
    </w:p>
    <w:p w:rsidR="00381C9F" w:rsidRPr="00CA488B" w:rsidRDefault="00381C9F" w:rsidP="005763A1">
      <w:pPr>
        <w:jc w:val="both"/>
        <w:rPr>
          <w:b/>
          <w:sz w:val="18"/>
          <w:szCs w:val="32"/>
        </w:rPr>
      </w:pPr>
    </w:p>
    <w:p w:rsidR="003224D2" w:rsidRDefault="00C71F06" w:rsidP="000C2A64">
      <w:pPr>
        <w:numPr>
          <w:ilvl w:val="0"/>
          <w:numId w:val="17"/>
        </w:numPr>
        <w:tabs>
          <w:tab w:val="clear" w:pos="810"/>
          <w:tab w:val="left" w:pos="540"/>
        </w:tabs>
        <w:spacing w:line="360" w:lineRule="auto"/>
        <w:ind w:left="142" w:hanging="52"/>
        <w:jc w:val="both"/>
        <w:rPr>
          <w:b/>
          <w:szCs w:val="24"/>
        </w:rPr>
      </w:pPr>
      <w:r>
        <w:rPr>
          <w:b/>
          <w:szCs w:val="24"/>
        </w:rPr>
        <w:t>Assistant</w:t>
      </w:r>
      <w:r w:rsidR="002A42B0">
        <w:rPr>
          <w:b/>
          <w:szCs w:val="24"/>
        </w:rPr>
        <w:t xml:space="preserve"> Professor</w:t>
      </w:r>
      <w:r w:rsidR="007E2739">
        <w:rPr>
          <w:b/>
          <w:szCs w:val="24"/>
        </w:rPr>
        <w:t xml:space="preserve"> &amp; Placement In-charge</w:t>
      </w:r>
      <w:r w:rsidR="003224D2" w:rsidRPr="003224D2">
        <w:rPr>
          <w:b/>
          <w:szCs w:val="24"/>
        </w:rPr>
        <w:t xml:space="preserve"> </w:t>
      </w:r>
      <w:r w:rsidR="00C73AA1">
        <w:rPr>
          <w:b/>
          <w:szCs w:val="24"/>
        </w:rPr>
        <w:t xml:space="preserve">, </w:t>
      </w:r>
      <w:r w:rsidR="007E2739">
        <w:rPr>
          <w:b/>
          <w:szCs w:val="24"/>
        </w:rPr>
        <w:t>Department of Management Studies</w:t>
      </w:r>
      <w:r w:rsidR="003224D2">
        <w:rPr>
          <w:b/>
          <w:szCs w:val="24"/>
        </w:rPr>
        <w:t xml:space="preserve"> , The American College , </w:t>
      </w:r>
      <w:r w:rsidR="00710A96">
        <w:rPr>
          <w:b/>
          <w:szCs w:val="24"/>
        </w:rPr>
        <w:t>Madurai</w:t>
      </w:r>
      <w:r w:rsidR="003224D2">
        <w:rPr>
          <w:b/>
          <w:szCs w:val="24"/>
        </w:rPr>
        <w:t xml:space="preserve"> ( </w:t>
      </w:r>
      <w:r w:rsidR="00290196">
        <w:rPr>
          <w:b/>
          <w:szCs w:val="24"/>
        </w:rPr>
        <w:t>July</w:t>
      </w:r>
      <w:r w:rsidR="003224D2">
        <w:rPr>
          <w:b/>
          <w:szCs w:val="24"/>
        </w:rPr>
        <w:t xml:space="preserve"> 2016 – till date)</w:t>
      </w:r>
    </w:p>
    <w:p w:rsidR="00C73AA1" w:rsidRPr="00C73AA1" w:rsidRDefault="00C73AA1" w:rsidP="00C73AA1">
      <w:pPr>
        <w:tabs>
          <w:tab w:val="left" w:pos="540"/>
        </w:tabs>
        <w:jc w:val="both"/>
        <w:rPr>
          <w:szCs w:val="24"/>
        </w:rPr>
      </w:pPr>
      <w:r w:rsidRPr="00C73AA1">
        <w:rPr>
          <w:szCs w:val="24"/>
        </w:rPr>
        <w:t xml:space="preserve">Subjects Handled: </w:t>
      </w:r>
      <w:r w:rsidR="004E50B8">
        <w:rPr>
          <w:szCs w:val="24"/>
        </w:rPr>
        <w:t>Organizational behaviour,</w:t>
      </w:r>
      <w:r w:rsidR="00AC3362">
        <w:rPr>
          <w:szCs w:val="24"/>
        </w:rPr>
        <w:t xml:space="preserve"> Consumer behaviour,</w:t>
      </w:r>
      <w:r w:rsidR="004E50B8">
        <w:rPr>
          <w:szCs w:val="24"/>
        </w:rPr>
        <w:t xml:space="preserve"> </w:t>
      </w:r>
      <w:r w:rsidR="00710A96">
        <w:rPr>
          <w:szCs w:val="24"/>
        </w:rPr>
        <w:t xml:space="preserve">Essentials of Management, Research </w:t>
      </w:r>
      <w:r w:rsidR="00A44BF0">
        <w:rPr>
          <w:szCs w:val="24"/>
        </w:rPr>
        <w:t>Methodology,</w:t>
      </w:r>
      <w:r w:rsidR="00710A96">
        <w:rPr>
          <w:szCs w:val="24"/>
        </w:rPr>
        <w:t xml:space="preserve"> Marketing </w:t>
      </w:r>
      <w:r w:rsidR="00A44BF0">
        <w:rPr>
          <w:szCs w:val="24"/>
        </w:rPr>
        <w:t>Research,</w:t>
      </w:r>
      <w:r w:rsidR="00710A96">
        <w:rPr>
          <w:szCs w:val="24"/>
        </w:rPr>
        <w:t xml:space="preserve"> Marketing </w:t>
      </w:r>
      <w:r w:rsidR="00A44BF0">
        <w:rPr>
          <w:szCs w:val="24"/>
        </w:rPr>
        <w:t>Management,</w:t>
      </w:r>
      <w:r w:rsidR="00710A96">
        <w:rPr>
          <w:szCs w:val="24"/>
        </w:rPr>
        <w:t xml:space="preserve"> </w:t>
      </w:r>
      <w:r w:rsidR="00A44BF0">
        <w:rPr>
          <w:szCs w:val="24"/>
        </w:rPr>
        <w:t>HRM and Strategic Management.</w:t>
      </w:r>
      <w:r w:rsidR="007E2739">
        <w:rPr>
          <w:szCs w:val="24"/>
        </w:rPr>
        <w:t xml:space="preserve"> (</w:t>
      </w:r>
      <w:r w:rsidR="00723148">
        <w:rPr>
          <w:szCs w:val="24"/>
        </w:rPr>
        <w:t>Member,</w:t>
      </w:r>
      <w:r w:rsidR="007E2739">
        <w:rPr>
          <w:szCs w:val="24"/>
        </w:rPr>
        <w:t xml:space="preserve"> NAAC – Criterion I)</w:t>
      </w:r>
    </w:p>
    <w:p w:rsidR="00C73AA1" w:rsidRPr="003224D2" w:rsidRDefault="00C73AA1" w:rsidP="00C73AA1">
      <w:pPr>
        <w:tabs>
          <w:tab w:val="left" w:pos="540"/>
        </w:tabs>
        <w:spacing w:line="360" w:lineRule="auto"/>
        <w:ind w:left="142"/>
        <w:jc w:val="both"/>
        <w:rPr>
          <w:b/>
          <w:szCs w:val="24"/>
        </w:rPr>
      </w:pPr>
    </w:p>
    <w:p w:rsidR="00381C9F" w:rsidRPr="006543CF" w:rsidRDefault="00397CBF" w:rsidP="005763A1">
      <w:pPr>
        <w:numPr>
          <w:ilvl w:val="0"/>
          <w:numId w:val="17"/>
        </w:numPr>
        <w:tabs>
          <w:tab w:val="clear" w:pos="810"/>
          <w:tab w:val="left" w:pos="540"/>
          <w:tab w:val="num" w:pos="630"/>
        </w:tabs>
        <w:ind w:left="720" w:hanging="630"/>
        <w:jc w:val="both"/>
        <w:rPr>
          <w:b/>
          <w:szCs w:val="24"/>
          <w:u w:val="single"/>
        </w:rPr>
      </w:pPr>
      <w:r>
        <w:rPr>
          <w:b/>
          <w:szCs w:val="24"/>
        </w:rPr>
        <w:t xml:space="preserve">Guest </w:t>
      </w:r>
      <w:r w:rsidR="00381C9F" w:rsidRPr="006543CF">
        <w:rPr>
          <w:b/>
          <w:szCs w:val="24"/>
        </w:rPr>
        <w:t>Faculty</w:t>
      </w:r>
      <w:r w:rsidR="00F95194">
        <w:rPr>
          <w:b/>
          <w:szCs w:val="24"/>
        </w:rPr>
        <w:t xml:space="preserve"> </w:t>
      </w:r>
      <w:r w:rsidR="0020709C" w:rsidRPr="006543CF">
        <w:rPr>
          <w:szCs w:val="24"/>
        </w:rPr>
        <w:t xml:space="preserve">( </w:t>
      </w:r>
      <w:r w:rsidR="00D81771" w:rsidRPr="006543CF">
        <w:rPr>
          <w:szCs w:val="24"/>
        </w:rPr>
        <w:t>July 1</w:t>
      </w:r>
      <w:r w:rsidR="00D81771" w:rsidRPr="006543CF">
        <w:rPr>
          <w:szCs w:val="24"/>
          <w:vertAlign w:val="superscript"/>
        </w:rPr>
        <w:t>st</w:t>
      </w:r>
      <w:r w:rsidR="003224D2">
        <w:rPr>
          <w:szCs w:val="24"/>
        </w:rPr>
        <w:t>2014 – June 2016</w:t>
      </w:r>
      <w:r w:rsidR="00381C9F" w:rsidRPr="006543CF">
        <w:rPr>
          <w:szCs w:val="24"/>
        </w:rPr>
        <w:t>)</w:t>
      </w:r>
    </w:p>
    <w:p w:rsidR="00E419EA" w:rsidRDefault="00381C9F" w:rsidP="005763A1">
      <w:pPr>
        <w:tabs>
          <w:tab w:val="left" w:pos="540"/>
        </w:tabs>
        <w:ind w:left="90"/>
        <w:jc w:val="both"/>
        <w:rPr>
          <w:b/>
          <w:szCs w:val="24"/>
        </w:rPr>
      </w:pPr>
      <w:r w:rsidRPr="006543CF">
        <w:rPr>
          <w:b/>
          <w:szCs w:val="24"/>
        </w:rPr>
        <w:t>Department of Management Studies, Madurai Kamaraj University</w:t>
      </w:r>
    </w:p>
    <w:p w:rsidR="00E419EA" w:rsidRPr="00EB296C" w:rsidRDefault="00E419EA" w:rsidP="005763A1">
      <w:pPr>
        <w:tabs>
          <w:tab w:val="left" w:pos="540"/>
        </w:tabs>
        <w:ind w:left="90"/>
        <w:jc w:val="both"/>
        <w:rPr>
          <w:b/>
          <w:sz w:val="16"/>
          <w:szCs w:val="24"/>
        </w:rPr>
      </w:pPr>
    </w:p>
    <w:p w:rsidR="00381C9F" w:rsidRDefault="00E419EA" w:rsidP="005763A1">
      <w:pPr>
        <w:tabs>
          <w:tab w:val="left" w:pos="540"/>
        </w:tabs>
        <w:jc w:val="both"/>
        <w:rPr>
          <w:szCs w:val="24"/>
        </w:rPr>
      </w:pPr>
      <w:r w:rsidRPr="00E419EA">
        <w:rPr>
          <w:szCs w:val="24"/>
        </w:rPr>
        <w:t xml:space="preserve">Subjects Handled: </w:t>
      </w:r>
      <w:r>
        <w:rPr>
          <w:szCs w:val="24"/>
        </w:rPr>
        <w:t xml:space="preserve">Fundamental &amp; Technical </w:t>
      </w:r>
      <w:r w:rsidR="00203F85">
        <w:rPr>
          <w:szCs w:val="24"/>
        </w:rPr>
        <w:t>Analysis,</w:t>
      </w:r>
      <w:r w:rsidR="000B7C0C">
        <w:rPr>
          <w:szCs w:val="24"/>
        </w:rPr>
        <w:t xml:space="preserve"> Indian Capital Markets, Investment analysis and Portfolio </w:t>
      </w:r>
      <w:r w:rsidR="00126B44">
        <w:rPr>
          <w:szCs w:val="24"/>
        </w:rPr>
        <w:t>Management,</w:t>
      </w:r>
      <w:r w:rsidR="000B7C0C">
        <w:rPr>
          <w:szCs w:val="24"/>
        </w:rPr>
        <w:t xml:space="preserve"> Merchant Banking</w:t>
      </w:r>
    </w:p>
    <w:p w:rsidR="001A5853" w:rsidRDefault="001A5853" w:rsidP="005763A1">
      <w:pPr>
        <w:tabs>
          <w:tab w:val="left" w:pos="540"/>
        </w:tabs>
        <w:jc w:val="both"/>
        <w:rPr>
          <w:szCs w:val="24"/>
        </w:rPr>
      </w:pPr>
    </w:p>
    <w:p w:rsidR="001A5853" w:rsidRDefault="001A5853" w:rsidP="005763A1">
      <w:pPr>
        <w:tabs>
          <w:tab w:val="left" w:pos="540"/>
        </w:tabs>
        <w:jc w:val="both"/>
        <w:rPr>
          <w:szCs w:val="24"/>
        </w:rPr>
      </w:pPr>
    </w:p>
    <w:p w:rsidR="001A5853" w:rsidRDefault="001A5853" w:rsidP="005763A1">
      <w:pPr>
        <w:tabs>
          <w:tab w:val="left" w:pos="540"/>
        </w:tabs>
        <w:jc w:val="both"/>
        <w:rPr>
          <w:szCs w:val="24"/>
        </w:rPr>
      </w:pPr>
    </w:p>
    <w:p w:rsidR="001A5853" w:rsidRPr="00E419EA" w:rsidRDefault="001A5853" w:rsidP="005763A1">
      <w:pPr>
        <w:tabs>
          <w:tab w:val="left" w:pos="540"/>
        </w:tabs>
        <w:jc w:val="both"/>
        <w:rPr>
          <w:szCs w:val="24"/>
        </w:rPr>
      </w:pPr>
    </w:p>
    <w:p w:rsidR="00381C9F" w:rsidRPr="007A097C" w:rsidRDefault="00381C9F" w:rsidP="005763A1">
      <w:pPr>
        <w:tabs>
          <w:tab w:val="left" w:pos="540"/>
        </w:tabs>
        <w:ind w:left="720"/>
        <w:jc w:val="both"/>
        <w:rPr>
          <w:b/>
          <w:sz w:val="20"/>
          <w:szCs w:val="32"/>
          <w:u w:val="single"/>
        </w:rPr>
      </w:pPr>
    </w:p>
    <w:p w:rsidR="00F95B90" w:rsidRPr="006543CF" w:rsidRDefault="00F95B90" w:rsidP="005763A1">
      <w:pPr>
        <w:numPr>
          <w:ilvl w:val="0"/>
          <w:numId w:val="17"/>
        </w:numPr>
        <w:tabs>
          <w:tab w:val="clear" w:pos="810"/>
          <w:tab w:val="left" w:pos="540"/>
          <w:tab w:val="num" w:pos="630"/>
        </w:tabs>
        <w:ind w:left="720" w:hanging="630"/>
        <w:jc w:val="both"/>
        <w:rPr>
          <w:b/>
          <w:szCs w:val="24"/>
          <w:u w:val="single"/>
        </w:rPr>
      </w:pPr>
      <w:r w:rsidRPr="006543CF">
        <w:rPr>
          <w:b/>
          <w:szCs w:val="24"/>
        </w:rPr>
        <w:t>Assistant Professor</w:t>
      </w:r>
      <w:r w:rsidRPr="006543CF">
        <w:rPr>
          <w:szCs w:val="24"/>
        </w:rPr>
        <w:t xml:space="preserve"> (</w:t>
      </w:r>
      <w:r w:rsidR="00D81771" w:rsidRPr="006543CF">
        <w:rPr>
          <w:szCs w:val="24"/>
        </w:rPr>
        <w:t xml:space="preserve"> July 1</w:t>
      </w:r>
      <w:r w:rsidR="00D81771" w:rsidRPr="006543CF">
        <w:rPr>
          <w:szCs w:val="24"/>
          <w:vertAlign w:val="superscript"/>
        </w:rPr>
        <w:t>st</w:t>
      </w:r>
      <w:r w:rsidR="00D81771" w:rsidRPr="006543CF">
        <w:rPr>
          <w:szCs w:val="24"/>
        </w:rPr>
        <w:t xml:space="preserve"> 2013</w:t>
      </w:r>
      <w:r w:rsidRPr="006543CF">
        <w:rPr>
          <w:szCs w:val="24"/>
        </w:rPr>
        <w:t xml:space="preserve"> to </w:t>
      </w:r>
      <w:r w:rsidR="00F11E38">
        <w:rPr>
          <w:szCs w:val="24"/>
        </w:rPr>
        <w:t>June</w:t>
      </w:r>
      <w:r w:rsidR="00D81771" w:rsidRPr="006543CF">
        <w:rPr>
          <w:szCs w:val="24"/>
        </w:rPr>
        <w:t xml:space="preserve"> 2014 </w:t>
      </w:r>
      <w:r w:rsidRPr="006543CF">
        <w:rPr>
          <w:szCs w:val="24"/>
        </w:rPr>
        <w:t xml:space="preserve"> )</w:t>
      </w:r>
    </w:p>
    <w:p w:rsidR="00F95B90" w:rsidRPr="006543CF" w:rsidRDefault="00690CE6" w:rsidP="005763A1">
      <w:pPr>
        <w:jc w:val="both"/>
        <w:rPr>
          <w:b/>
          <w:szCs w:val="24"/>
        </w:rPr>
      </w:pPr>
      <w:r w:rsidRPr="006543CF">
        <w:rPr>
          <w:b/>
          <w:szCs w:val="24"/>
        </w:rPr>
        <w:t xml:space="preserve">SreeVee Business </w:t>
      </w:r>
      <w:r w:rsidR="00D314D4" w:rsidRPr="006543CF">
        <w:rPr>
          <w:b/>
          <w:szCs w:val="24"/>
        </w:rPr>
        <w:t>School,</w:t>
      </w:r>
      <w:r w:rsidR="00936CEC">
        <w:rPr>
          <w:b/>
          <w:szCs w:val="24"/>
        </w:rPr>
        <w:t xml:space="preserve"> </w:t>
      </w:r>
      <w:r w:rsidRPr="006543CF">
        <w:rPr>
          <w:b/>
          <w:szCs w:val="24"/>
        </w:rPr>
        <w:t>Dindigul</w:t>
      </w:r>
    </w:p>
    <w:p w:rsidR="003C5798" w:rsidRPr="00EB296C" w:rsidRDefault="003C5798" w:rsidP="005763A1">
      <w:pPr>
        <w:jc w:val="both"/>
        <w:rPr>
          <w:b/>
          <w:sz w:val="10"/>
          <w:szCs w:val="24"/>
        </w:rPr>
      </w:pPr>
    </w:p>
    <w:p w:rsidR="00F71806" w:rsidRDefault="0081302A" w:rsidP="005763A1">
      <w:pPr>
        <w:jc w:val="both"/>
        <w:rPr>
          <w:szCs w:val="24"/>
        </w:rPr>
      </w:pPr>
      <w:r>
        <w:rPr>
          <w:szCs w:val="24"/>
        </w:rPr>
        <w:t xml:space="preserve">Subjects </w:t>
      </w:r>
      <w:r w:rsidR="00C47534">
        <w:rPr>
          <w:szCs w:val="24"/>
        </w:rPr>
        <w:t>Handled:</w:t>
      </w:r>
      <w:r w:rsidR="00936CEC">
        <w:rPr>
          <w:szCs w:val="24"/>
        </w:rPr>
        <w:t xml:space="preserve"> </w:t>
      </w:r>
      <w:r w:rsidR="00C47534">
        <w:rPr>
          <w:szCs w:val="24"/>
        </w:rPr>
        <w:t>Marketing</w:t>
      </w:r>
      <w:r w:rsidR="00094F5E">
        <w:rPr>
          <w:szCs w:val="24"/>
        </w:rPr>
        <w:t xml:space="preserve"> Management</w:t>
      </w:r>
      <w:r w:rsidR="00C47534">
        <w:rPr>
          <w:szCs w:val="24"/>
        </w:rPr>
        <w:t>,</w:t>
      </w:r>
      <w:r>
        <w:rPr>
          <w:szCs w:val="24"/>
        </w:rPr>
        <w:t xml:space="preserve"> Organizational </w:t>
      </w:r>
      <w:r w:rsidR="007A097C">
        <w:rPr>
          <w:szCs w:val="24"/>
        </w:rPr>
        <w:t>Behavior, Investment</w:t>
      </w:r>
      <w:r w:rsidR="00936CEC">
        <w:rPr>
          <w:szCs w:val="24"/>
        </w:rPr>
        <w:t xml:space="preserve"> </w:t>
      </w:r>
      <w:r w:rsidR="00C47534">
        <w:rPr>
          <w:szCs w:val="24"/>
        </w:rPr>
        <w:t>Banking,</w:t>
      </w:r>
      <w:r w:rsidR="00381C9F">
        <w:rPr>
          <w:szCs w:val="24"/>
        </w:rPr>
        <w:t xml:space="preserve"> Retail </w:t>
      </w:r>
      <w:r w:rsidR="00C47534">
        <w:rPr>
          <w:szCs w:val="24"/>
        </w:rPr>
        <w:t>Banking</w:t>
      </w:r>
      <w:r w:rsidR="00936CEC">
        <w:rPr>
          <w:szCs w:val="24"/>
        </w:rPr>
        <w:t xml:space="preserve"> a</w:t>
      </w:r>
      <w:r w:rsidR="00565636">
        <w:rPr>
          <w:szCs w:val="24"/>
        </w:rPr>
        <w:t>nd International</w:t>
      </w:r>
      <w:r w:rsidR="00381C9F">
        <w:rPr>
          <w:szCs w:val="24"/>
        </w:rPr>
        <w:t xml:space="preserve"> Business Management</w:t>
      </w:r>
    </w:p>
    <w:p w:rsidR="00936CEC" w:rsidRDefault="00936CEC" w:rsidP="005763A1">
      <w:pPr>
        <w:jc w:val="both"/>
        <w:rPr>
          <w:szCs w:val="24"/>
        </w:rPr>
      </w:pPr>
    </w:p>
    <w:p w:rsidR="002F672D" w:rsidRPr="006543CF" w:rsidRDefault="002F672D" w:rsidP="005763A1">
      <w:pPr>
        <w:numPr>
          <w:ilvl w:val="0"/>
          <w:numId w:val="17"/>
        </w:numPr>
        <w:tabs>
          <w:tab w:val="clear" w:pos="810"/>
          <w:tab w:val="left" w:pos="360"/>
          <w:tab w:val="left" w:pos="450"/>
        </w:tabs>
        <w:ind w:left="720" w:hanging="720"/>
        <w:jc w:val="both"/>
        <w:rPr>
          <w:b/>
          <w:szCs w:val="24"/>
          <w:u w:val="single"/>
        </w:rPr>
      </w:pPr>
      <w:r w:rsidRPr="006543CF">
        <w:rPr>
          <w:b/>
          <w:szCs w:val="24"/>
        </w:rPr>
        <w:t>Assistant Professor</w:t>
      </w:r>
      <w:r w:rsidR="00042E41" w:rsidRPr="006543CF">
        <w:rPr>
          <w:szCs w:val="24"/>
        </w:rPr>
        <w:t xml:space="preserve"> (</w:t>
      </w:r>
      <w:r w:rsidR="004B5BF4" w:rsidRPr="006543CF">
        <w:rPr>
          <w:szCs w:val="24"/>
        </w:rPr>
        <w:t>July 1</w:t>
      </w:r>
      <w:r w:rsidR="004B5BF4" w:rsidRPr="006543CF">
        <w:rPr>
          <w:szCs w:val="24"/>
          <w:vertAlign w:val="superscript"/>
        </w:rPr>
        <w:t>st</w:t>
      </w:r>
      <w:r w:rsidR="00042E41" w:rsidRPr="006543CF">
        <w:rPr>
          <w:szCs w:val="24"/>
        </w:rPr>
        <w:t xml:space="preserve"> 2011to</w:t>
      </w:r>
      <w:r w:rsidR="007858FD" w:rsidRPr="006543CF">
        <w:rPr>
          <w:szCs w:val="24"/>
        </w:rPr>
        <w:t xml:space="preserve"> June 14</w:t>
      </w:r>
      <w:r w:rsidR="007858FD" w:rsidRPr="006543CF">
        <w:rPr>
          <w:szCs w:val="24"/>
          <w:vertAlign w:val="superscript"/>
        </w:rPr>
        <w:t>th</w:t>
      </w:r>
      <w:r w:rsidR="007858FD" w:rsidRPr="006543CF">
        <w:rPr>
          <w:szCs w:val="24"/>
        </w:rPr>
        <w:t xml:space="preserve"> 2013</w:t>
      </w:r>
      <w:r w:rsidRPr="006543CF">
        <w:rPr>
          <w:szCs w:val="24"/>
        </w:rPr>
        <w:t>)</w:t>
      </w:r>
    </w:p>
    <w:p w:rsidR="001C1A48" w:rsidRPr="006543CF" w:rsidRDefault="004F0B37" w:rsidP="005763A1">
      <w:pPr>
        <w:tabs>
          <w:tab w:val="left" w:pos="360"/>
        </w:tabs>
        <w:jc w:val="both"/>
        <w:rPr>
          <w:b/>
          <w:szCs w:val="24"/>
        </w:rPr>
      </w:pPr>
      <w:r w:rsidRPr="006543CF">
        <w:rPr>
          <w:b/>
          <w:szCs w:val="24"/>
        </w:rPr>
        <w:t>OAA – MAVMM S</w:t>
      </w:r>
      <w:r w:rsidR="002F672D" w:rsidRPr="006543CF">
        <w:rPr>
          <w:b/>
          <w:szCs w:val="24"/>
        </w:rPr>
        <w:t xml:space="preserve">chool of </w:t>
      </w:r>
      <w:r w:rsidR="009E5C76" w:rsidRPr="006543CF">
        <w:rPr>
          <w:b/>
          <w:szCs w:val="24"/>
        </w:rPr>
        <w:t>Management</w:t>
      </w:r>
      <w:r w:rsidR="009E5C76" w:rsidRPr="006543CF">
        <w:rPr>
          <w:szCs w:val="24"/>
        </w:rPr>
        <w:t xml:space="preserve">, </w:t>
      </w:r>
      <w:r w:rsidR="002F672D" w:rsidRPr="006543CF">
        <w:rPr>
          <w:b/>
          <w:szCs w:val="24"/>
        </w:rPr>
        <w:t>Madurai</w:t>
      </w:r>
    </w:p>
    <w:p w:rsidR="00880F0A" w:rsidRPr="00880F0A" w:rsidRDefault="00880F0A" w:rsidP="005763A1">
      <w:pPr>
        <w:tabs>
          <w:tab w:val="left" w:pos="360"/>
        </w:tabs>
        <w:jc w:val="both"/>
        <w:rPr>
          <w:b/>
          <w:sz w:val="14"/>
          <w:szCs w:val="24"/>
        </w:rPr>
      </w:pPr>
    </w:p>
    <w:p w:rsidR="00DF6EC5" w:rsidRDefault="00DF6EC5" w:rsidP="005763A1">
      <w:pPr>
        <w:tabs>
          <w:tab w:val="left" w:pos="0"/>
          <w:tab w:val="left" w:pos="180"/>
        </w:tabs>
        <w:jc w:val="both"/>
        <w:rPr>
          <w:szCs w:val="24"/>
        </w:rPr>
      </w:pPr>
      <w:r>
        <w:rPr>
          <w:szCs w:val="24"/>
        </w:rPr>
        <w:t xml:space="preserve">Subjects Handled: Marketing, Organizational Behavior, Consumer Behavior, Security  </w:t>
      </w:r>
    </w:p>
    <w:p w:rsidR="00DF6EC5" w:rsidRDefault="00197C35" w:rsidP="005763A1">
      <w:pPr>
        <w:tabs>
          <w:tab w:val="left" w:pos="0"/>
          <w:tab w:val="left" w:pos="90"/>
          <w:tab w:val="left" w:pos="270"/>
        </w:tabs>
        <w:jc w:val="both"/>
        <w:rPr>
          <w:szCs w:val="24"/>
        </w:rPr>
      </w:pPr>
      <w:r>
        <w:rPr>
          <w:szCs w:val="24"/>
        </w:rPr>
        <w:t>Analysis and P</w:t>
      </w:r>
      <w:r w:rsidR="00DF6EC5">
        <w:rPr>
          <w:szCs w:val="24"/>
        </w:rPr>
        <w:t>ortfolio management</w:t>
      </w:r>
    </w:p>
    <w:p w:rsidR="00E853BD" w:rsidRDefault="00E853BD" w:rsidP="00CF6B03">
      <w:pPr>
        <w:tabs>
          <w:tab w:val="left" w:pos="0"/>
          <w:tab w:val="left" w:pos="90"/>
          <w:tab w:val="left" w:pos="270"/>
        </w:tabs>
        <w:jc w:val="both"/>
        <w:rPr>
          <w:szCs w:val="24"/>
        </w:rPr>
      </w:pPr>
    </w:p>
    <w:p w:rsidR="00455037" w:rsidRPr="006543CF" w:rsidRDefault="00464B72" w:rsidP="00CF6B03">
      <w:pPr>
        <w:numPr>
          <w:ilvl w:val="0"/>
          <w:numId w:val="17"/>
        </w:numPr>
        <w:tabs>
          <w:tab w:val="clear" w:pos="810"/>
          <w:tab w:val="left" w:pos="360"/>
          <w:tab w:val="num" w:pos="450"/>
        </w:tabs>
        <w:ind w:hanging="810"/>
        <w:jc w:val="both"/>
        <w:rPr>
          <w:b/>
          <w:szCs w:val="24"/>
        </w:rPr>
      </w:pPr>
      <w:r w:rsidRPr="006543CF">
        <w:rPr>
          <w:b/>
          <w:bCs/>
          <w:szCs w:val="24"/>
        </w:rPr>
        <w:t>Branch</w:t>
      </w:r>
      <w:r w:rsidR="00455037" w:rsidRPr="006543CF">
        <w:rPr>
          <w:b/>
          <w:bCs/>
          <w:szCs w:val="24"/>
        </w:rPr>
        <w:t xml:space="preserve"> Manager</w:t>
      </w:r>
      <w:r w:rsidR="00981D1B" w:rsidRPr="006543CF">
        <w:rPr>
          <w:szCs w:val="24"/>
        </w:rPr>
        <w:t xml:space="preserve">( June 2006 – June 2011 </w:t>
      </w:r>
      <w:r w:rsidR="008200E9" w:rsidRPr="006543CF">
        <w:rPr>
          <w:szCs w:val="24"/>
        </w:rPr>
        <w:t>)</w:t>
      </w:r>
    </w:p>
    <w:p w:rsidR="008200E9" w:rsidRPr="006543CF" w:rsidRDefault="008200E9" w:rsidP="00CF6B03">
      <w:pPr>
        <w:tabs>
          <w:tab w:val="left" w:pos="2460"/>
        </w:tabs>
        <w:jc w:val="both"/>
        <w:rPr>
          <w:bCs/>
          <w:szCs w:val="24"/>
        </w:rPr>
      </w:pPr>
      <w:r w:rsidRPr="006543CF">
        <w:rPr>
          <w:b/>
          <w:bCs/>
          <w:szCs w:val="24"/>
        </w:rPr>
        <w:t>I</w:t>
      </w:r>
      <w:r w:rsidR="00264895" w:rsidRPr="006543CF">
        <w:rPr>
          <w:b/>
          <w:bCs/>
          <w:szCs w:val="24"/>
        </w:rPr>
        <w:t>IFL</w:t>
      </w:r>
      <w:r w:rsidR="00004889" w:rsidRPr="006543CF">
        <w:rPr>
          <w:b/>
          <w:bCs/>
          <w:szCs w:val="24"/>
        </w:rPr>
        <w:t xml:space="preserve"> </w:t>
      </w:r>
      <w:r w:rsidR="00B9754D">
        <w:rPr>
          <w:b/>
          <w:bCs/>
          <w:szCs w:val="24"/>
        </w:rPr>
        <w:t>(</w:t>
      </w:r>
      <w:r w:rsidR="00004889" w:rsidRPr="006543CF">
        <w:rPr>
          <w:b/>
          <w:bCs/>
          <w:szCs w:val="24"/>
        </w:rPr>
        <w:t>Stock Broking</w:t>
      </w:r>
      <w:r w:rsidR="00B9754D">
        <w:rPr>
          <w:b/>
          <w:bCs/>
          <w:szCs w:val="24"/>
        </w:rPr>
        <w:t xml:space="preserve"> division)</w:t>
      </w:r>
      <w:r w:rsidR="00903FDD" w:rsidRPr="006543CF">
        <w:rPr>
          <w:bCs/>
          <w:szCs w:val="24"/>
        </w:rPr>
        <w:t>,</w:t>
      </w:r>
      <w:r w:rsidRPr="006543CF">
        <w:rPr>
          <w:bCs/>
          <w:szCs w:val="24"/>
        </w:rPr>
        <w:t xml:space="preserve"> Madurai</w:t>
      </w:r>
    </w:p>
    <w:p w:rsidR="00867B32" w:rsidRDefault="00867B32" w:rsidP="00CF6B03">
      <w:pPr>
        <w:tabs>
          <w:tab w:val="left" w:pos="2460"/>
        </w:tabs>
        <w:jc w:val="both"/>
        <w:rPr>
          <w:bCs/>
        </w:rPr>
      </w:pPr>
    </w:p>
    <w:p w:rsidR="008200E9" w:rsidRDefault="008200E9" w:rsidP="00CF6B03">
      <w:pPr>
        <w:tabs>
          <w:tab w:val="left" w:pos="2460"/>
        </w:tabs>
        <w:jc w:val="both"/>
        <w:rPr>
          <w:b/>
        </w:rPr>
      </w:pPr>
      <w:r w:rsidRPr="008200E9">
        <w:rPr>
          <w:b/>
        </w:rPr>
        <w:t xml:space="preserve">  Key Achievements: </w:t>
      </w:r>
    </w:p>
    <w:p w:rsidR="008A7F28" w:rsidRPr="008200E9" w:rsidRDefault="008A7F28" w:rsidP="00CF6B03">
      <w:pPr>
        <w:tabs>
          <w:tab w:val="left" w:pos="2460"/>
        </w:tabs>
        <w:jc w:val="both"/>
        <w:rPr>
          <w:b/>
        </w:rPr>
      </w:pPr>
    </w:p>
    <w:p w:rsidR="008200E9" w:rsidRDefault="008A7F28" w:rsidP="00CF6B03">
      <w:pPr>
        <w:numPr>
          <w:ilvl w:val="0"/>
          <w:numId w:val="14"/>
        </w:numPr>
        <w:tabs>
          <w:tab w:val="left" w:pos="360"/>
        </w:tabs>
        <w:ind w:hanging="3660"/>
        <w:jc w:val="both"/>
        <w:rPr>
          <w:bCs/>
        </w:rPr>
      </w:pPr>
      <w:r>
        <w:rPr>
          <w:bCs/>
        </w:rPr>
        <w:t>Won a trip to Dubai for achieveme</w:t>
      </w:r>
      <w:r w:rsidR="009878D7">
        <w:rPr>
          <w:bCs/>
        </w:rPr>
        <w:t>nt of target in Insurance cross</w:t>
      </w:r>
      <w:r>
        <w:rPr>
          <w:bCs/>
        </w:rPr>
        <w:t xml:space="preserve"> selling</w:t>
      </w:r>
    </w:p>
    <w:p w:rsidR="008200E9" w:rsidRDefault="008C4F56" w:rsidP="00CF6B03">
      <w:pPr>
        <w:numPr>
          <w:ilvl w:val="0"/>
          <w:numId w:val="14"/>
        </w:numPr>
        <w:tabs>
          <w:tab w:val="left" w:pos="360"/>
        </w:tabs>
        <w:ind w:hanging="3660"/>
        <w:jc w:val="both"/>
        <w:rPr>
          <w:bCs/>
        </w:rPr>
      </w:pPr>
      <w:r>
        <w:rPr>
          <w:bCs/>
        </w:rPr>
        <w:t>Won</w:t>
      </w:r>
      <w:r w:rsidR="00867B32">
        <w:rPr>
          <w:bCs/>
        </w:rPr>
        <w:t xml:space="preserve"> a trip to Bangkok for achievement of target in Insurance</w:t>
      </w:r>
      <w:r w:rsidR="00936CEC">
        <w:rPr>
          <w:bCs/>
        </w:rPr>
        <w:t xml:space="preserve"> </w:t>
      </w:r>
      <w:r w:rsidR="00867B32">
        <w:rPr>
          <w:bCs/>
        </w:rPr>
        <w:t>cross selling</w:t>
      </w:r>
    </w:p>
    <w:p w:rsidR="008C4F56" w:rsidRDefault="008C4F56" w:rsidP="00CF6B03">
      <w:pPr>
        <w:numPr>
          <w:ilvl w:val="0"/>
          <w:numId w:val="14"/>
        </w:numPr>
        <w:tabs>
          <w:tab w:val="left" w:pos="360"/>
        </w:tabs>
        <w:ind w:hanging="3660"/>
        <w:jc w:val="both"/>
        <w:rPr>
          <w:bCs/>
        </w:rPr>
      </w:pPr>
      <w:r>
        <w:rPr>
          <w:bCs/>
        </w:rPr>
        <w:t>Won a trip to Goa for Incremental growt</w:t>
      </w:r>
      <w:r w:rsidR="00F5760D">
        <w:rPr>
          <w:bCs/>
        </w:rPr>
        <w:t>h in Equity business.</w:t>
      </w:r>
    </w:p>
    <w:p w:rsidR="00CA488B" w:rsidRDefault="00CA488B" w:rsidP="00CF6B03">
      <w:pPr>
        <w:tabs>
          <w:tab w:val="left" w:pos="2460"/>
        </w:tabs>
        <w:jc w:val="both"/>
        <w:rPr>
          <w:bCs/>
        </w:rPr>
      </w:pPr>
    </w:p>
    <w:p w:rsidR="00900218" w:rsidRPr="006543CF" w:rsidRDefault="00131344" w:rsidP="00CF6B03">
      <w:pPr>
        <w:numPr>
          <w:ilvl w:val="1"/>
          <w:numId w:val="14"/>
        </w:numPr>
        <w:tabs>
          <w:tab w:val="left" w:pos="360"/>
        </w:tabs>
        <w:ind w:hanging="2010"/>
        <w:jc w:val="both"/>
        <w:rPr>
          <w:b/>
          <w:szCs w:val="24"/>
        </w:rPr>
      </w:pPr>
      <w:r w:rsidRPr="006543CF">
        <w:rPr>
          <w:b/>
          <w:bCs/>
          <w:szCs w:val="24"/>
        </w:rPr>
        <w:t>Relationship</w:t>
      </w:r>
      <w:r w:rsidR="00936CEC">
        <w:rPr>
          <w:b/>
          <w:bCs/>
          <w:szCs w:val="24"/>
        </w:rPr>
        <w:t xml:space="preserve"> </w:t>
      </w:r>
      <w:r w:rsidR="0008151D" w:rsidRPr="006543CF">
        <w:rPr>
          <w:b/>
          <w:bCs/>
          <w:szCs w:val="24"/>
        </w:rPr>
        <w:t>Manager</w:t>
      </w:r>
      <w:r w:rsidR="00936CEC">
        <w:rPr>
          <w:b/>
          <w:bCs/>
          <w:szCs w:val="24"/>
        </w:rPr>
        <w:t xml:space="preserve"> </w:t>
      </w:r>
      <w:r w:rsidR="00455037" w:rsidRPr="006543CF">
        <w:rPr>
          <w:szCs w:val="24"/>
        </w:rPr>
        <w:t>with</w:t>
      </w:r>
      <w:r w:rsidR="00936CEC">
        <w:rPr>
          <w:szCs w:val="24"/>
        </w:rPr>
        <w:t xml:space="preserve"> </w:t>
      </w:r>
      <w:r w:rsidR="0008151D" w:rsidRPr="006543CF">
        <w:rPr>
          <w:b/>
          <w:szCs w:val="24"/>
        </w:rPr>
        <w:t>Nicholas</w:t>
      </w:r>
      <w:r w:rsidR="00936CEC">
        <w:rPr>
          <w:b/>
          <w:szCs w:val="24"/>
        </w:rPr>
        <w:t xml:space="preserve"> </w:t>
      </w:r>
      <w:r w:rsidR="0008151D" w:rsidRPr="006543CF">
        <w:rPr>
          <w:b/>
          <w:szCs w:val="24"/>
        </w:rPr>
        <w:t xml:space="preserve">Piramal India ltd </w:t>
      </w:r>
    </w:p>
    <w:p w:rsidR="00A551FA" w:rsidRPr="006543CF" w:rsidRDefault="0008151D" w:rsidP="00CF6B03">
      <w:pPr>
        <w:ind w:left="1620" w:hanging="1530"/>
        <w:jc w:val="both"/>
        <w:rPr>
          <w:szCs w:val="24"/>
        </w:rPr>
      </w:pPr>
      <w:r w:rsidRPr="006543CF">
        <w:rPr>
          <w:szCs w:val="24"/>
        </w:rPr>
        <w:t>(</w:t>
      </w:r>
      <w:proofErr w:type="spellStart"/>
      <w:r w:rsidRPr="006543CF">
        <w:rPr>
          <w:szCs w:val="24"/>
        </w:rPr>
        <w:t>Orthowin</w:t>
      </w:r>
      <w:proofErr w:type="spellEnd"/>
      <w:r w:rsidRPr="006543CF">
        <w:rPr>
          <w:szCs w:val="24"/>
        </w:rPr>
        <w:t xml:space="preserve"> Division) based at Madurai</w:t>
      </w:r>
      <w:r w:rsidR="00455037" w:rsidRPr="006543CF">
        <w:rPr>
          <w:szCs w:val="24"/>
        </w:rPr>
        <w:t>. (From Jan 2005 – June 2006)</w:t>
      </w:r>
    </w:p>
    <w:p w:rsidR="00A551FA" w:rsidRPr="006543CF" w:rsidRDefault="00A551FA" w:rsidP="00CF6B03">
      <w:pPr>
        <w:jc w:val="both"/>
        <w:rPr>
          <w:szCs w:val="24"/>
        </w:rPr>
      </w:pPr>
      <w:r w:rsidRPr="006543CF">
        <w:rPr>
          <w:szCs w:val="24"/>
        </w:rPr>
        <w:tab/>
      </w:r>
      <w:r w:rsidRPr="006543CF">
        <w:rPr>
          <w:szCs w:val="24"/>
        </w:rPr>
        <w:tab/>
      </w:r>
    </w:p>
    <w:p w:rsidR="00A551FA" w:rsidRPr="0070027B" w:rsidRDefault="00134B09" w:rsidP="00CF6B03">
      <w:pPr>
        <w:pStyle w:val="Heading1"/>
        <w:jc w:val="both"/>
      </w:pPr>
      <w:r>
        <w:t xml:space="preserve">Key </w:t>
      </w:r>
      <w:r w:rsidR="006D621B">
        <w:t>Achievements:</w:t>
      </w:r>
    </w:p>
    <w:p w:rsidR="00A551FA" w:rsidRPr="006E49EA" w:rsidRDefault="00A551FA" w:rsidP="00CF6B03">
      <w:pPr>
        <w:pStyle w:val="Heading1"/>
        <w:jc w:val="both"/>
        <w:rPr>
          <w:sz w:val="14"/>
        </w:rPr>
      </w:pPr>
    </w:p>
    <w:p w:rsidR="00A551FA" w:rsidRDefault="00A551FA" w:rsidP="00CF6B03">
      <w:pPr>
        <w:numPr>
          <w:ilvl w:val="1"/>
          <w:numId w:val="11"/>
        </w:numPr>
        <w:tabs>
          <w:tab w:val="left" w:pos="450"/>
          <w:tab w:val="left" w:pos="2040"/>
        </w:tabs>
        <w:ind w:hanging="1740"/>
        <w:jc w:val="both"/>
      </w:pPr>
      <w:r>
        <w:t>Won a trip to Dubai for outstanding performance</w:t>
      </w:r>
    </w:p>
    <w:p w:rsidR="00A551FA" w:rsidRDefault="00A551FA" w:rsidP="00CF6B03">
      <w:pPr>
        <w:numPr>
          <w:ilvl w:val="1"/>
          <w:numId w:val="11"/>
        </w:numPr>
        <w:tabs>
          <w:tab w:val="left" w:pos="450"/>
          <w:tab w:val="left" w:pos="2040"/>
        </w:tabs>
        <w:ind w:hanging="1740"/>
        <w:jc w:val="both"/>
      </w:pPr>
      <w:r>
        <w:t>Won a trip to Bangkok for outstanding performance</w:t>
      </w:r>
    </w:p>
    <w:p w:rsidR="00A551FA" w:rsidRDefault="00A551FA" w:rsidP="00CF6B03">
      <w:pPr>
        <w:numPr>
          <w:ilvl w:val="1"/>
          <w:numId w:val="11"/>
        </w:numPr>
        <w:tabs>
          <w:tab w:val="left" w:pos="450"/>
          <w:tab w:val="left" w:pos="2040"/>
        </w:tabs>
        <w:ind w:hanging="1740"/>
        <w:jc w:val="both"/>
      </w:pPr>
      <w:r>
        <w:t>All India Best seller for the brand SYNVISC</w:t>
      </w:r>
    </w:p>
    <w:p w:rsidR="00CA488B" w:rsidRPr="006E49EA" w:rsidRDefault="00CA488B" w:rsidP="00CF6B03">
      <w:pPr>
        <w:tabs>
          <w:tab w:val="left" w:pos="450"/>
          <w:tab w:val="left" w:pos="2040"/>
        </w:tabs>
        <w:jc w:val="both"/>
        <w:rPr>
          <w:sz w:val="20"/>
        </w:rPr>
      </w:pPr>
    </w:p>
    <w:p w:rsidR="00ED54B0" w:rsidRPr="006543CF" w:rsidRDefault="0008151D" w:rsidP="00CF6B03">
      <w:pPr>
        <w:numPr>
          <w:ilvl w:val="2"/>
          <w:numId w:val="11"/>
        </w:numPr>
        <w:tabs>
          <w:tab w:val="clear" w:pos="2640"/>
          <w:tab w:val="num" w:pos="450"/>
        </w:tabs>
        <w:ind w:hanging="2550"/>
        <w:jc w:val="both"/>
        <w:rPr>
          <w:b/>
          <w:szCs w:val="24"/>
        </w:rPr>
      </w:pPr>
      <w:r w:rsidRPr="006543CF">
        <w:rPr>
          <w:b/>
          <w:bCs/>
          <w:szCs w:val="24"/>
        </w:rPr>
        <w:t>Territory manager</w:t>
      </w:r>
      <w:r w:rsidRPr="006543CF">
        <w:rPr>
          <w:szCs w:val="24"/>
        </w:rPr>
        <w:t xml:space="preserve"> in </w:t>
      </w:r>
      <w:r w:rsidRPr="006543CF">
        <w:rPr>
          <w:b/>
          <w:szCs w:val="24"/>
        </w:rPr>
        <w:t xml:space="preserve">Wockhardt India </w:t>
      </w:r>
      <w:r w:rsidR="00D25982" w:rsidRPr="006543CF">
        <w:rPr>
          <w:b/>
          <w:szCs w:val="24"/>
        </w:rPr>
        <w:t>L</w:t>
      </w:r>
      <w:r w:rsidRPr="006543CF">
        <w:rPr>
          <w:b/>
          <w:szCs w:val="24"/>
        </w:rPr>
        <w:t>td</w:t>
      </w:r>
    </w:p>
    <w:p w:rsidR="0008151D" w:rsidRPr="006543CF" w:rsidRDefault="0008151D" w:rsidP="00CF6B03">
      <w:pPr>
        <w:ind w:left="90"/>
        <w:jc w:val="both"/>
        <w:rPr>
          <w:szCs w:val="24"/>
        </w:rPr>
      </w:pPr>
      <w:r w:rsidRPr="006543CF">
        <w:rPr>
          <w:szCs w:val="24"/>
        </w:rPr>
        <w:t xml:space="preserve">(Super Specialties Division) based </w:t>
      </w:r>
      <w:r w:rsidR="00ED54B0" w:rsidRPr="006543CF">
        <w:rPr>
          <w:szCs w:val="24"/>
        </w:rPr>
        <w:t>at Madurai</w:t>
      </w:r>
      <w:r w:rsidRPr="006543CF">
        <w:rPr>
          <w:szCs w:val="24"/>
        </w:rPr>
        <w:t>. (From Nov 2003 to Dec 200</w:t>
      </w:r>
      <w:r w:rsidR="00633E68" w:rsidRPr="006543CF">
        <w:rPr>
          <w:szCs w:val="24"/>
        </w:rPr>
        <w:t>4</w:t>
      </w:r>
      <w:r w:rsidRPr="006543CF">
        <w:rPr>
          <w:szCs w:val="24"/>
        </w:rPr>
        <w:t>)</w:t>
      </w:r>
    </w:p>
    <w:p w:rsidR="00E82190" w:rsidRPr="006E49EA" w:rsidRDefault="00E82190" w:rsidP="00CF6B03">
      <w:pPr>
        <w:ind w:left="90"/>
        <w:jc w:val="both"/>
        <w:rPr>
          <w:sz w:val="20"/>
          <w:szCs w:val="28"/>
        </w:rPr>
      </w:pPr>
    </w:p>
    <w:p w:rsidR="00ED54B0" w:rsidRPr="006543CF" w:rsidRDefault="0008151D" w:rsidP="00CF6B03">
      <w:pPr>
        <w:numPr>
          <w:ilvl w:val="0"/>
          <w:numId w:val="21"/>
        </w:numPr>
        <w:tabs>
          <w:tab w:val="clear" w:pos="810"/>
          <w:tab w:val="num" w:pos="270"/>
          <w:tab w:val="left" w:pos="450"/>
        </w:tabs>
        <w:ind w:hanging="720"/>
        <w:jc w:val="both"/>
        <w:rPr>
          <w:szCs w:val="24"/>
        </w:rPr>
      </w:pPr>
      <w:r w:rsidRPr="006543CF">
        <w:rPr>
          <w:b/>
          <w:bCs/>
          <w:szCs w:val="24"/>
        </w:rPr>
        <w:t>Territory manager</w:t>
      </w:r>
      <w:r w:rsidRPr="006543CF">
        <w:rPr>
          <w:szCs w:val="24"/>
        </w:rPr>
        <w:t xml:space="preserve"> in </w:t>
      </w:r>
      <w:r w:rsidRPr="006543CF">
        <w:rPr>
          <w:b/>
          <w:szCs w:val="24"/>
        </w:rPr>
        <w:t>Nicholas Piramal India Ltd</w:t>
      </w:r>
    </w:p>
    <w:p w:rsidR="00F41452" w:rsidRPr="006543CF" w:rsidRDefault="0008151D" w:rsidP="00CF6B03">
      <w:pPr>
        <w:tabs>
          <w:tab w:val="left" w:pos="450"/>
        </w:tabs>
        <w:ind w:left="90"/>
        <w:jc w:val="both"/>
        <w:rPr>
          <w:szCs w:val="24"/>
        </w:rPr>
      </w:pPr>
      <w:r w:rsidRPr="006543CF">
        <w:rPr>
          <w:szCs w:val="24"/>
        </w:rPr>
        <w:t xml:space="preserve"> (Extra Care Division) based </w:t>
      </w:r>
      <w:r w:rsidR="000F3895" w:rsidRPr="006543CF">
        <w:rPr>
          <w:szCs w:val="24"/>
        </w:rPr>
        <w:t>at Madurai</w:t>
      </w:r>
      <w:r w:rsidR="00A551FA" w:rsidRPr="006543CF">
        <w:rPr>
          <w:szCs w:val="24"/>
        </w:rPr>
        <w:t>. (From Sept 2001 to Mar 2003)</w:t>
      </w:r>
    </w:p>
    <w:p w:rsidR="002564B4" w:rsidRDefault="002564B4" w:rsidP="00CF6B03">
      <w:pPr>
        <w:tabs>
          <w:tab w:val="left" w:pos="450"/>
        </w:tabs>
        <w:ind w:left="90"/>
        <w:jc w:val="both"/>
      </w:pPr>
    </w:p>
    <w:p w:rsidR="0015795C" w:rsidRDefault="0008151D" w:rsidP="00CF6B03">
      <w:pPr>
        <w:ind w:left="90"/>
        <w:jc w:val="both"/>
      </w:pPr>
      <w:r>
        <w:tab/>
      </w:r>
      <w:r>
        <w:tab/>
      </w:r>
    </w:p>
    <w:p w:rsidR="0008151D" w:rsidRDefault="00C75D67" w:rsidP="00CF6B03">
      <w:pPr>
        <w:jc w:val="both"/>
      </w:pPr>
      <w:r w:rsidRPr="00C75D67">
        <w:rPr>
          <w:noProof/>
        </w:rPr>
        <w:pict>
          <v:roundrect id="AutoShape 4" o:spid="_x0000_s1028" style="position:absolute;left:0;text-align:left;margin-left:-9.8pt;margin-top:2.3pt;width:168.75pt;height:20.15pt;z-index:-251660800;visibility:visible" arcsize="10923f" wrapcoords="192 -800 -96 1600 -96 18400 0 20800 21504 20800 21600 20800 21696 5600 21504 0 21216 -800 192 -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" fillcolor="black" strokeweight=".25pt">
            <v:textbox>
              <w:txbxContent>
                <w:p w:rsidR="00464B72" w:rsidRDefault="00624C08" w:rsidP="0015795C">
                  <w:pPr>
                    <w:pStyle w:val="Heading5"/>
                    <w:rPr>
                      <w:rFonts w:ascii="Times New Roman" w:hAnsi="Times New Roman" w:cs="Times New Roman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Cs w:val="24"/>
                    </w:rPr>
                    <w:t>WORKSHOPS ATTENDED</w:t>
                  </w:r>
                </w:p>
              </w:txbxContent>
            </v:textbox>
            <w10:wrap type="tight"/>
          </v:roundrect>
        </w:pict>
      </w:r>
    </w:p>
    <w:p w:rsidR="00777571" w:rsidRDefault="00777571" w:rsidP="00CF6B03">
      <w:pPr>
        <w:jc w:val="both"/>
      </w:pPr>
    </w:p>
    <w:p w:rsidR="00777571" w:rsidRDefault="00777571" w:rsidP="00CF6B03">
      <w:pPr>
        <w:jc w:val="both"/>
      </w:pPr>
    </w:p>
    <w:p w:rsidR="00777571" w:rsidRPr="005A1496" w:rsidRDefault="00777571" w:rsidP="005A1496">
      <w:pPr>
        <w:jc w:val="both"/>
      </w:pPr>
      <w:r w:rsidRPr="005A1496">
        <w:t xml:space="preserve">1) </w:t>
      </w:r>
      <w:proofErr w:type="gramStart"/>
      <w:r w:rsidRPr="005A1496">
        <w:t>Attended</w:t>
      </w:r>
      <w:proofErr w:type="gramEnd"/>
      <w:r w:rsidRPr="005A1496">
        <w:t xml:space="preserve"> a Two day “National Workshop on Research Methods”– 20</w:t>
      </w:r>
      <w:r w:rsidRPr="005A1496">
        <w:rPr>
          <w:vertAlign w:val="superscript"/>
        </w:rPr>
        <w:t>th</w:t>
      </w:r>
      <w:r w:rsidRPr="005A1496">
        <w:t>&amp; 21</w:t>
      </w:r>
      <w:r w:rsidRPr="005A1496">
        <w:rPr>
          <w:vertAlign w:val="superscript"/>
        </w:rPr>
        <w:t>st</w:t>
      </w:r>
      <w:r w:rsidRPr="005A1496">
        <w:t xml:space="preserve"> August 2011, at DOMS, IIT Madras.</w:t>
      </w:r>
    </w:p>
    <w:p w:rsidR="00777571" w:rsidRPr="005A1496" w:rsidRDefault="00777571" w:rsidP="005A1496">
      <w:pPr>
        <w:jc w:val="both"/>
      </w:pPr>
    </w:p>
    <w:p w:rsidR="00777571" w:rsidRPr="005A1496" w:rsidRDefault="00777571" w:rsidP="005A1496">
      <w:pPr>
        <w:jc w:val="both"/>
      </w:pPr>
      <w:r w:rsidRPr="005A1496">
        <w:t>2) Attended State level Workshop on Quantitative Techniques in Research – 5</w:t>
      </w:r>
      <w:r w:rsidRPr="005A1496">
        <w:rPr>
          <w:vertAlign w:val="superscript"/>
        </w:rPr>
        <w:t>th</w:t>
      </w:r>
      <w:r w:rsidRPr="005A1496">
        <w:t xml:space="preserve"> November 2012 at Anna University, Regional centre Madurai.</w:t>
      </w:r>
    </w:p>
    <w:p w:rsidR="00777571" w:rsidRPr="005A1496" w:rsidRDefault="00777571" w:rsidP="005A1496">
      <w:pPr>
        <w:jc w:val="both"/>
      </w:pPr>
    </w:p>
    <w:p w:rsidR="00777571" w:rsidRPr="005A1496" w:rsidRDefault="00777571" w:rsidP="005A1496">
      <w:pPr>
        <w:jc w:val="both"/>
      </w:pPr>
      <w:r w:rsidRPr="005A1496">
        <w:t xml:space="preserve">3) </w:t>
      </w:r>
      <w:proofErr w:type="gramStart"/>
      <w:r w:rsidRPr="005A1496">
        <w:t>Attended</w:t>
      </w:r>
      <w:proofErr w:type="gramEnd"/>
      <w:r w:rsidRPr="005A1496">
        <w:t xml:space="preserve"> a two day workshop on “Statistical Analysis &amp; Interpretation using SPSS &amp; AMOS” - 8</w:t>
      </w:r>
      <w:r w:rsidRPr="005A1496">
        <w:rPr>
          <w:vertAlign w:val="superscript"/>
        </w:rPr>
        <w:t>th</w:t>
      </w:r>
      <w:r w:rsidRPr="005A1496">
        <w:t>&amp; 9</w:t>
      </w:r>
      <w:r w:rsidRPr="005A1496">
        <w:rPr>
          <w:vertAlign w:val="superscript"/>
        </w:rPr>
        <w:t>th</w:t>
      </w:r>
      <w:r w:rsidRPr="005A1496">
        <w:t xml:space="preserve"> March, 2013</w:t>
      </w:r>
      <w:r w:rsidR="00DF0038" w:rsidRPr="005A1496">
        <w:t xml:space="preserve">.   </w:t>
      </w:r>
      <w:proofErr w:type="gramStart"/>
      <w:r w:rsidR="00DF0038" w:rsidRPr="005A1496">
        <w:t>at</w:t>
      </w:r>
      <w:proofErr w:type="gramEnd"/>
      <w:r w:rsidR="00DF0038" w:rsidRPr="005A1496">
        <w:t xml:space="preserve"> VHNSN </w:t>
      </w:r>
      <w:r w:rsidR="004E50B8" w:rsidRPr="005A1496">
        <w:t>college, Virudhunagar</w:t>
      </w:r>
      <w:r w:rsidRPr="005A1496">
        <w:t>.</w:t>
      </w:r>
    </w:p>
    <w:p w:rsidR="00777571" w:rsidRDefault="00777571" w:rsidP="005A1496">
      <w:pPr>
        <w:jc w:val="both"/>
      </w:pPr>
    </w:p>
    <w:p w:rsidR="004462F0" w:rsidRDefault="004462F0" w:rsidP="005A1496">
      <w:pPr>
        <w:jc w:val="both"/>
      </w:pPr>
    </w:p>
    <w:p w:rsidR="004462F0" w:rsidRDefault="004462F0" w:rsidP="005A1496">
      <w:pPr>
        <w:jc w:val="both"/>
      </w:pPr>
    </w:p>
    <w:p w:rsidR="004462F0" w:rsidRPr="005A1496" w:rsidRDefault="004462F0" w:rsidP="005A1496">
      <w:pPr>
        <w:jc w:val="both"/>
      </w:pPr>
    </w:p>
    <w:p w:rsidR="00777571" w:rsidRPr="005A1496" w:rsidRDefault="00777571" w:rsidP="005A1496">
      <w:pPr>
        <w:jc w:val="both"/>
      </w:pPr>
      <w:r w:rsidRPr="005A1496">
        <w:t xml:space="preserve">4) </w:t>
      </w:r>
      <w:proofErr w:type="gramStart"/>
      <w:r w:rsidRPr="005A1496">
        <w:t>Attended</w:t>
      </w:r>
      <w:proofErr w:type="gramEnd"/>
      <w:r w:rsidRPr="005A1496">
        <w:t xml:space="preserve"> a Two day workshop on “Applications of SPSS in Social Science Research”- 15</w:t>
      </w:r>
      <w:r w:rsidRPr="005A1496">
        <w:rPr>
          <w:vertAlign w:val="superscript"/>
        </w:rPr>
        <w:t>th</w:t>
      </w:r>
      <w:r w:rsidRPr="005A1496">
        <w:t>&amp; 16</w:t>
      </w:r>
      <w:r w:rsidRPr="005A1496">
        <w:rPr>
          <w:vertAlign w:val="superscript"/>
        </w:rPr>
        <w:t>th</w:t>
      </w:r>
      <w:r w:rsidRPr="005A1496">
        <w:t xml:space="preserve"> march, 2013 at Madurai Institute of Social Sciences, Madurai.</w:t>
      </w:r>
    </w:p>
    <w:p w:rsidR="00AC66E9" w:rsidRPr="005A1496" w:rsidRDefault="00AC66E9" w:rsidP="005A1496">
      <w:pPr>
        <w:jc w:val="both"/>
      </w:pPr>
    </w:p>
    <w:p w:rsidR="00AC66E9" w:rsidRPr="005A1496" w:rsidRDefault="00AC66E9" w:rsidP="005A1496">
      <w:pPr>
        <w:jc w:val="both"/>
      </w:pPr>
      <w:r w:rsidRPr="005A1496">
        <w:t xml:space="preserve">5) Attended a One day FDP on Business Research for Academicians at EBET Group of </w:t>
      </w:r>
      <w:r w:rsidR="004E50B8" w:rsidRPr="005A1496">
        <w:t>Institutions, Kangayam</w:t>
      </w:r>
      <w:r w:rsidRPr="005A1496">
        <w:t xml:space="preserve"> on 16</w:t>
      </w:r>
      <w:r w:rsidRPr="005A1496">
        <w:rPr>
          <w:vertAlign w:val="superscript"/>
        </w:rPr>
        <w:t>th</w:t>
      </w:r>
      <w:r w:rsidRPr="005A1496">
        <w:t xml:space="preserve"> November 2013.</w:t>
      </w:r>
    </w:p>
    <w:p w:rsidR="00AC66E9" w:rsidRPr="005A1496" w:rsidRDefault="00AC66E9" w:rsidP="005A1496">
      <w:pPr>
        <w:jc w:val="both"/>
      </w:pPr>
    </w:p>
    <w:p w:rsidR="00E95EEB" w:rsidRPr="005A1496" w:rsidRDefault="00AC66E9" w:rsidP="00DD0264">
      <w:pPr>
        <w:spacing w:line="360" w:lineRule="auto"/>
        <w:jc w:val="both"/>
      </w:pPr>
      <w:r w:rsidRPr="005A1496">
        <w:t>6</w:t>
      </w:r>
      <w:r w:rsidR="00282A2B" w:rsidRPr="005A1496">
        <w:t>)</w:t>
      </w:r>
      <w:r w:rsidR="00593AAC">
        <w:t xml:space="preserve"> </w:t>
      </w:r>
      <w:r w:rsidR="00282A2B" w:rsidRPr="005A1496">
        <w:t>A</w:t>
      </w:r>
      <w:r w:rsidR="00E95EEB" w:rsidRPr="005A1496">
        <w:t>ttended a National level Workshop on Structural Equation Modelling – 4</w:t>
      </w:r>
      <w:r w:rsidR="00E95EEB" w:rsidRPr="005A1496">
        <w:rPr>
          <w:vertAlign w:val="superscript"/>
        </w:rPr>
        <w:t>th</w:t>
      </w:r>
      <w:r w:rsidR="00E95EEB" w:rsidRPr="005A1496">
        <w:t xml:space="preserve"> September 2014 at </w:t>
      </w:r>
      <w:proofErr w:type="spellStart"/>
      <w:r w:rsidR="00E95EEB" w:rsidRPr="005A1496">
        <w:t>St.Joseph’s</w:t>
      </w:r>
      <w:proofErr w:type="spellEnd"/>
      <w:r w:rsidR="00E95EEB" w:rsidRPr="005A1496">
        <w:t xml:space="preserve"> college of Engineering, Chennai.</w:t>
      </w:r>
    </w:p>
    <w:p w:rsidR="00616CE1" w:rsidRPr="005A1496" w:rsidRDefault="00AC66E9" w:rsidP="00DD0264">
      <w:pPr>
        <w:spacing w:line="360" w:lineRule="auto"/>
        <w:jc w:val="both"/>
      </w:pPr>
      <w:r w:rsidRPr="005A1496">
        <w:t>7</w:t>
      </w:r>
      <w:r w:rsidR="00616CE1" w:rsidRPr="005A1496">
        <w:t>) Attended a National level Workshop on Statistical Tools of Research with special reference to SPSS– 30</w:t>
      </w:r>
      <w:r w:rsidR="00616CE1" w:rsidRPr="005A1496">
        <w:rPr>
          <w:vertAlign w:val="superscript"/>
        </w:rPr>
        <w:t xml:space="preserve">th </w:t>
      </w:r>
      <w:r w:rsidR="00616CE1" w:rsidRPr="005A1496">
        <w:t>and 31</w:t>
      </w:r>
      <w:r w:rsidR="00616CE1" w:rsidRPr="005A1496">
        <w:rPr>
          <w:vertAlign w:val="superscript"/>
        </w:rPr>
        <w:t>st</w:t>
      </w:r>
      <w:r w:rsidR="00616CE1" w:rsidRPr="005A1496">
        <w:t xml:space="preserve"> January 2015 at Anna University, Regional centre</w:t>
      </w:r>
      <w:r w:rsidR="00F95194" w:rsidRPr="005A1496">
        <w:t xml:space="preserve"> </w:t>
      </w:r>
      <w:r w:rsidR="00616CE1" w:rsidRPr="005A1496">
        <w:t>Tirunelveli.</w:t>
      </w:r>
    </w:p>
    <w:p w:rsidR="00616CE1" w:rsidRPr="005A1496" w:rsidRDefault="00AC66E9" w:rsidP="00DD0264">
      <w:pPr>
        <w:spacing w:line="360" w:lineRule="auto"/>
        <w:jc w:val="both"/>
      </w:pPr>
      <w:r w:rsidRPr="005A1496">
        <w:t>8</w:t>
      </w:r>
      <w:r w:rsidR="00616CE1" w:rsidRPr="005A1496">
        <w:t xml:space="preserve">) </w:t>
      </w:r>
      <w:r w:rsidR="006A7517" w:rsidRPr="005A1496">
        <w:t xml:space="preserve">Attended a UGC Sponsored National level Workshop on Quantitative Data Analysis– </w:t>
      </w:r>
      <w:r w:rsidR="001B5369" w:rsidRPr="005A1496">
        <w:t>3</w:t>
      </w:r>
      <w:r w:rsidR="001B5369" w:rsidRPr="005A1496">
        <w:rPr>
          <w:vertAlign w:val="superscript"/>
        </w:rPr>
        <w:t>rdand</w:t>
      </w:r>
      <w:r w:rsidR="006A7517" w:rsidRPr="005A1496">
        <w:t xml:space="preserve"> 4</w:t>
      </w:r>
      <w:r w:rsidR="006A7517" w:rsidRPr="005A1496">
        <w:rPr>
          <w:vertAlign w:val="superscript"/>
        </w:rPr>
        <w:t>th</w:t>
      </w:r>
      <w:r w:rsidR="003C549B" w:rsidRPr="005A1496">
        <w:t>February 2015</w:t>
      </w:r>
      <w:r w:rsidR="006A7517" w:rsidRPr="005A1496">
        <w:t xml:space="preserve"> at Sri Meenakshi Government Arts College for </w:t>
      </w:r>
      <w:r w:rsidR="001B5369" w:rsidRPr="005A1496">
        <w:t>Women,</w:t>
      </w:r>
      <w:r w:rsidR="006A7517" w:rsidRPr="005A1496">
        <w:t xml:space="preserve"> Madurai.</w:t>
      </w:r>
    </w:p>
    <w:p w:rsidR="001B0696" w:rsidRPr="005A1496" w:rsidRDefault="00AC66E9" w:rsidP="00DD0264">
      <w:pPr>
        <w:spacing w:line="360" w:lineRule="auto"/>
        <w:jc w:val="both"/>
      </w:pPr>
      <w:r w:rsidRPr="005A1496">
        <w:t>9</w:t>
      </w:r>
      <w:r w:rsidR="001B0696" w:rsidRPr="005A1496">
        <w:t xml:space="preserve">) Attended a two day </w:t>
      </w:r>
      <w:r w:rsidRPr="005A1496">
        <w:t xml:space="preserve">National Level </w:t>
      </w:r>
      <w:r w:rsidR="001B0696" w:rsidRPr="005A1496">
        <w:t>workshop on “Multivariate Statistical Analysis  using SPSS &amp; AMOS” -27th &amp; 28th March, 2015at Kongu Engineering college, Erode.</w:t>
      </w:r>
    </w:p>
    <w:p w:rsidR="0060649D" w:rsidRPr="005A1496" w:rsidRDefault="0060649D" w:rsidP="00DD0264">
      <w:pPr>
        <w:pStyle w:val="Default"/>
        <w:spacing w:line="360" w:lineRule="auto"/>
        <w:jc w:val="both"/>
        <w:rPr>
          <w:bCs/>
        </w:rPr>
      </w:pPr>
      <w:r w:rsidRPr="005A1496">
        <w:t xml:space="preserve">10) </w:t>
      </w:r>
      <w:r w:rsidR="00215229" w:rsidRPr="005A1496">
        <w:t>Attended a w</w:t>
      </w:r>
      <w:r w:rsidR="00215229" w:rsidRPr="005A1496">
        <w:rPr>
          <w:bCs/>
        </w:rPr>
        <w:t>orkshop</w:t>
      </w:r>
      <w:r w:rsidRPr="005A1496">
        <w:rPr>
          <w:bCs/>
        </w:rPr>
        <w:t xml:space="preserve"> on “Data Analysis for Research in Management and Social Sciences” 9-11 July, </w:t>
      </w:r>
      <w:r w:rsidR="00215229" w:rsidRPr="005A1496">
        <w:rPr>
          <w:bCs/>
        </w:rPr>
        <w:t>2015</w:t>
      </w:r>
      <w:r w:rsidR="00BB533C" w:rsidRPr="005A1496">
        <w:rPr>
          <w:bCs/>
        </w:rPr>
        <w:t xml:space="preserve"> at</w:t>
      </w:r>
      <w:r w:rsidR="00024606" w:rsidRPr="005A1496">
        <w:rPr>
          <w:bCs/>
        </w:rPr>
        <w:t xml:space="preserve"> </w:t>
      </w:r>
      <w:r w:rsidR="00215229" w:rsidRPr="005A1496">
        <w:t>Centre</w:t>
      </w:r>
      <w:r w:rsidRPr="005A1496">
        <w:rPr>
          <w:bCs/>
        </w:rPr>
        <w:t xml:space="preserve"> for distance education </w:t>
      </w:r>
      <w:r w:rsidR="00215229" w:rsidRPr="005A1496">
        <w:rPr>
          <w:bCs/>
        </w:rPr>
        <w:t>Anna University, C</w:t>
      </w:r>
      <w:r w:rsidRPr="005A1496">
        <w:rPr>
          <w:bCs/>
        </w:rPr>
        <w:t>hennai</w:t>
      </w:r>
    </w:p>
    <w:p w:rsidR="00A71B46" w:rsidRPr="005A1496" w:rsidRDefault="00F95194" w:rsidP="00DD0264">
      <w:pPr>
        <w:pStyle w:val="Default"/>
        <w:spacing w:line="360" w:lineRule="auto"/>
        <w:jc w:val="both"/>
      </w:pPr>
      <w:r w:rsidRPr="005A1496">
        <w:rPr>
          <w:bCs/>
        </w:rPr>
        <w:t xml:space="preserve">11) </w:t>
      </w:r>
      <w:r w:rsidRPr="005A1496">
        <w:t>Attended a two day National Level Faculty development programme on “Statistical Analysis and Interpretation using SPSS &amp; AMOS” -7th &amp; 8th August, 2015 at Madurai Kamaraj University , Madurai.</w:t>
      </w:r>
    </w:p>
    <w:p w:rsidR="00024606" w:rsidRPr="005A1496" w:rsidRDefault="00024606" w:rsidP="00DD0264">
      <w:pPr>
        <w:pStyle w:val="Default"/>
        <w:spacing w:line="360" w:lineRule="auto"/>
        <w:jc w:val="both"/>
      </w:pPr>
      <w:r w:rsidRPr="005A1496">
        <w:t xml:space="preserve">12) </w:t>
      </w:r>
      <w:proofErr w:type="gramStart"/>
      <w:r w:rsidRPr="005A1496">
        <w:t>Attended</w:t>
      </w:r>
      <w:proofErr w:type="gramEnd"/>
      <w:r w:rsidRPr="005A1496">
        <w:t xml:space="preserve"> a w</w:t>
      </w:r>
      <w:r w:rsidRPr="005A1496">
        <w:rPr>
          <w:bCs/>
        </w:rPr>
        <w:t>orkshop on “Data Analysis in Social Sciences” 05</w:t>
      </w:r>
      <w:r w:rsidRPr="005A1496">
        <w:rPr>
          <w:bCs/>
          <w:vertAlign w:val="superscript"/>
        </w:rPr>
        <w:t>th</w:t>
      </w:r>
      <w:r w:rsidRPr="005A1496">
        <w:rPr>
          <w:bCs/>
        </w:rPr>
        <w:t xml:space="preserve"> December, 2015 at Department of management studies,</w:t>
      </w:r>
      <w:r w:rsidRPr="005A1496">
        <w:rPr>
          <w:b/>
          <w:bCs/>
        </w:rPr>
        <w:t xml:space="preserve"> </w:t>
      </w:r>
      <w:r w:rsidRPr="005A1496">
        <w:rPr>
          <w:bCs/>
        </w:rPr>
        <w:t>Sri Vidya college of engineering, Virudhunagar.</w:t>
      </w:r>
    </w:p>
    <w:p w:rsidR="00616CE1" w:rsidRPr="005A1496" w:rsidRDefault="00CE0986" w:rsidP="00DD0264">
      <w:pPr>
        <w:pStyle w:val="Default"/>
        <w:spacing w:line="360" w:lineRule="auto"/>
        <w:jc w:val="both"/>
      </w:pPr>
      <w:r w:rsidRPr="005A1496">
        <w:t>1</w:t>
      </w:r>
      <w:r w:rsidR="00024606" w:rsidRPr="005A1496">
        <w:t>3</w:t>
      </w:r>
      <w:r w:rsidRPr="005A1496">
        <w:t xml:space="preserve">) Attended </w:t>
      </w:r>
      <w:r w:rsidRPr="005A1496">
        <w:rPr>
          <w:bCs/>
          <w:iCs/>
        </w:rPr>
        <w:t>three day National level workshop on "Data Analysis in Management"</w:t>
      </w:r>
      <w:r w:rsidRPr="005A1496">
        <w:t xml:space="preserve"> -16th &amp; 18</w:t>
      </w:r>
      <w:r w:rsidRPr="005A1496">
        <w:rPr>
          <w:vertAlign w:val="superscript"/>
        </w:rPr>
        <w:t>th</w:t>
      </w:r>
      <w:r w:rsidRPr="005A1496">
        <w:t xml:space="preserve"> October, 2015 at </w:t>
      </w:r>
      <w:r w:rsidRPr="005A1496">
        <w:rPr>
          <w:bCs/>
        </w:rPr>
        <w:t>Department of management studies,</w:t>
      </w:r>
      <w:r w:rsidRPr="005A1496">
        <w:rPr>
          <w:b/>
          <w:bCs/>
        </w:rPr>
        <w:t xml:space="preserve"> </w:t>
      </w:r>
      <w:r w:rsidRPr="005A1496">
        <w:t xml:space="preserve">Pondicherry </w:t>
      </w:r>
      <w:r w:rsidR="00CD1E71" w:rsidRPr="005A1496">
        <w:t>University.</w:t>
      </w:r>
    </w:p>
    <w:p w:rsidR="003224D2" w:rsidRPr="005A1496" w:rsidRDefault="00024606" w:rsidP="00DD0264">
      <w:pPr>
        <w:pStyle w:val="Default"/>
        <w:spacing w:line="360" w:lineRule="auto"/>
        <w:jc w:val="both"/>
      </w:pPr>
      <w:r w:rsidRPr="005A1496">
        <w:t>14)</w:t>
      </w:r>
      <w:r w:rsidR="003224D2" w:rsidRPr="005A1496">
        <w:t xml:space="preserve"> </w:t>
      </w:r>
      <w:proofErr w:type="gramStart"/>
      <w:r w:rsidR="003224D2" w:rsidRPr="005A1496">
        <w:t>Attended</w:t>
      </w:r>
      <w:proofErr w:type="gramEnd"/>
      <w:r w:rsidR="003224D2" w:rsidRPr="005A1496">
        <w:t xml:space="preserve"> a workshop on Structural Equation Modelling in IMT Hyderabad – 23</w:t>
      </w:r>
      <w:r w:rsidR="003224D2" w:rsidRPr="005A1496">
        <w:rPr>
          <w:vertAlign w:val="superscript"/>
        </w:rPr>
        <w:t>rd</w:t>
      </w:r>
      <w:r w:rsidR="003224D2" w:rsidRPr="005A1496">
        <w:t xml:space="preserve"> </w:t>
      </w:r>
      <w:r w:rsidR="007E0EE3" w:rsidRPr="005A1496">
        <w:t>to</w:t>
      </w:r>
      <w:r w:rsidR="003224D2" w:rsidRPr="005A1496">
        <w:t xml:space="preserve"> 25</w:t>
      </w:r>
      <w:r w:rsidR="003224D2" w:rsidRPr="005A1496">
        <w:rPr>
          <w:vertAlign w:val="superscript"/>
        </w:rPr>
        <w:t>th</w:t>
      </w:r>
      <w:r w:rsidR="003224D2" w:rsidRPr="005A1496">
        <w:t xml:space="preserve"> </w:t>
      </w:r>
      <w:r w:rsidRPr="005A1496">
        <w:t>September,</w:t>
      </w:r>
      <w:r w:rsidR="003224D2" w:rsidRPr="005A1496">
        <w:t xml:space="preserve"> 2016.</w:t>
      </w:r>
    </w:p>
    <w:p w:rsidR="001F09B9" w:rsidRDefault="001F09B9" w:rsidP="00DD0264">
      <w:pPr>
        <w:pStyle w:val="Default"/>
        <w:spacing w:line="360" w:lineRule="auto"/>
        <w:jc w:val="both"/>
      </w:pPr>
      <w:r w:rsidRPr="005A1496">
        <w:t>1</w:t>
      </w:r>
      <w:r w:rsidR="00024606" w:rsidRPr="005A1496">
        <w:t>5</w:t>
      </w:r>
      <w:r w:rsidRPr="005A1496">
        <w:t xml:space="preserve">) Attended a </w:t>
      </w:r>
      <w:r w:rsidR="00C611BA" w:rsidRPr="005A1496">
        <w:t xml:space="preserve">national </w:t>
      </w:r>
      <w:r w:rsidRPr="005A1496">
        <w:t xml:space="preserve">workshop on </w:t>
      </w:r>
      <w:r w:rsidR="00C611BA" w:rsidRPr="005A1496">
        <w:t>Structural Equation</w:t>
      </w:r>
      <w:r w:rsidR="00E02C9E">
        <w:t xml:space="preserve"> Modeling</w:t>
      </w:r>
      <w:r w:rsidR="00C611BA" w:rsidRPr="005A1496">
        <w:t xml:space="preserve"> at department of Technology management,</w:t>
      </w:r>
      <w:r w:rsidRPr="005A1496">
        <w:t xml:space="preserve"> VIT </w:t>
      </w:r>
      <w:r w:rsidR="005A1496" w:rsidRPr="005A1496">
        <w:t>University</w:t>
      </w:r>
      <w:r w:rsidRPr="005A1496">
        <w:t xml:space="preserve">, Vellore – </w:t>
      </w:r>
      <w:r w:rsidR="005A1496" w:rsidRPr="005A1496">
        <w:t>11</w:t>
      </w:r>
      <w:r w:rsidR="005A1496" w:rsidRPr="005A1496">
        <w:rPr>
          <w:vertAlign w:val="superscript"/>
        </w:rPr>
        <w:t>th</w:t>
      </w:r>
      <w:r w:rsidR="005A1496" w:rsidRPr="005A1496">
        <w:t xml:space="preserve"> to</w:t>
      </w:r>
      <w:r w:rsidRPr="005A1496">
        <w:t xml:space="preserve"> </w:t>
      </w:r>
      <w:r w:rsidR="00C611BA" w:rsidRPr="005A1496">
        <w:t>13</w:t>
      </w:r>
      <w:r w:rsidR="00C611BA" w:rsidRPr="005A1496">
        <w:rPr>
          <w:vertAlign w:val="superscript"/>
        </w:rPr>
        <w:t>th</w:t>
      </w:r>
      <w:r w:rsidR="00C611BA" w:rsidRPr="005A1496">
        <w:t xml:space="preserve"> November</w:t>
      </w:r>
      <w:r w:rsidR="00024606" w:rsidRPr="005A1496">
        <w:t>,</w:t>
      </w:r>
      <w:r w:rsidRPr="005A1496">
        <w:t xml:space="preserve"> 2016.</w:t>
      </w:r>
    </w:p>
    <w:p w:rsidR="0070062E" w:rsidRDefault="0070062E" w:rsidP="00DD0264">
      <w:pPr>
        <w:pStyle w:val="Default"/>
        <w:spacing w:line="360" w:lineRule="auto"/>
        <w:jc w:val="both"/>
      </w:pPr>
      <w:r>
        <w:t xml:space="preserve">16) </w:t>
      </w:r>
      <w:r w:rsidRPr="005A1496">
        <w:t xml:space="preserve">Attended a workshop </w:t>
      </w:r>
      <w:r w:rsidR="00310E71" w:rsidRPr="005A1496">
        <w:t xml:space="preserve">on </w:t>
      </w:r>
      <w:proofErr w:type="gramStart"/>
      <w:r w:rsidR="00310E71">
        <w:t>Applied</w:t>
      </w:r>
      <w:proofErr w:type="gramEnd"/>
      <w:r w:rsidR="00310E71">
        <w:t xml:space="preserve"> business</w:t>
      </w:r>
      <w:r>
        <w:t xml:space="preserve"> research</w:t>
      </w:r>
      <w:r w:rsidRPr="005A1496">
        <w:t xml:space="preserve">, </w:t>
      </w:r>
      <w:r>
        <w:t>17</w:t>
      </w:r>
      <w:r w:rsidRPr="005A1496">
        <w:t>th &amp; 18</w:t>
      </w:r>
      <w:r w:rsidRPr="005A1496">
        <w:rPr>
          <w:vertAlign w:val="superscript"/>
        </w:rPr>
        <w:t>th</w:t>
      </w:r>
      <w:r>
        <w:t xml:space="preserve"> February</w:t>
      </w:r>
      <w:r w:rsidRPr="005A1496">
        <w:t>, 201</w:t>
      </w:r>
      <w:r>
        <w:t>7</w:t>
      </w:r>
      <w:r w:rsidRPr="005A1496">
        <w:t xml:space="preserve"> at </w:t>
      </w:r>
      <w:r w:rsidRPr="005A1496">
        <w:rPr>
          <w:bCs/>
        </w:rPr>
        <w:t>Department of management studies,</w:t>
      </w:r>
      <w:r w:rsidRPr="005A1496">
        <w:rPr>
          <w:b/>
          <w:bCs/>
        </w:rPr>
        <w:t xml:space="preserve"> </w:t>
      </w:r>
      <w:r>
        <w:t xml:space="preserve">The American </w:t>
      </w:r>
      <w:r w:rsidR="00310E71">
        <w:t>College,</w:t>
      </w:r>
      <w:r>
        <w:t xml:space="preserve"> Madurai. </w:t>
      </w:r>
    </w:p>
    <w:p w:rsidR="00215D20" w:rsidRPr="005A1496" w:rsidRDefault="00215D20" w:rsidP="00DD0264">
      <w:pPr>
        <w:pStyle w:val="Default"/>
        <w:spacing w:line="360" w:lineRule="auto"/>
        <w:jc w:val="both"/>
      </w:pPr>
      <w:r>
        <w:t xml:space="preserve">17) </w:t>
      </w:r>
      <w:proofErr w:type="gramStart"/>
      <w:r w:rsidRPr="005A1496">
        <w:t>Attended</w:t>
      </w:r>
      <w:proofErr w:type="gramEnd"/>
      <w:r w:rsidRPr="005A1496">
        <w:t xml:space="preserve"> a workshop on Structural Equation Modelling in </w:t>
      </w:r>
      <w:r w:rsidR="005E214F">
        <w:t>NIT,</w:t>
      </w:r>
      <w:r>
        <w:t xml:space="preserve"> Trichy</w:t>
      </w:r>
      <w:r w:rsidRPr="005A1496">
        <w:t xml:space="preserve"> – 2</w:t>
      </w:r>
      <w:r>
        <w:t>8</w:t>
      </w:r>
      <w:r w:rsidRPr="005A1496">
        <w:rPr>
          <w:vertAlign w:val="superscript"/>
        </w:rPr>
        <w:t>rd</w:t>
      </w:r>
      <w:r w:rsidRPr="005A1496">
        <w:t xml:space="preserve"> to</w:t>
      </w:r>
      <w:r>
        <w:t xml:space="preserve"> 30</w:t>
      </w:r>
      <w:r w:rsidRPr="005A1496">
        <w:rPr>
          <w:vertAlign w:val="superscript"/>
        </w:rPr>
        <w:t>th</w:t>
      </w:r>
      <w:r w:rsidRPr="005A1496">
        <w:t xml:space="preserve"> </w:t>
      </w:r>
      <w:r>
        <w:t>April</w:t>
      </w:r>
      <w:r w:rsidRPr="005A1496">
        <w:t>,</w:t>
      </w:r>
      <w:r>
        <w:t xml:space="preserve"> 2017</w:t>
      </w:r>
      <w:r w:rsidRPr="005A1496">
        <w:t>.</w:t>
      </w:r>
    </w:p>
    <w:p w:rsidR="00E07167" w:rsidRDefault="00E07167" w:rsidP="00DD0264">
      <w:pPr>
        <w:pStyle w:val="Default"/>
        <w:spacing w:line="360" w:lineRule="auto"/>
        <w:jc w:val="both"/>
      </w:pPr>
    </w:p>
    <w:p w:rsidR="00E07167" w:rsidRDefault="00E07167" w:rsidP="00DD0264">
      <w:pPr>
        <w:pStyle w:val="Default"/>
        <w:spacing w:line="360" w:lineRule="auto"/>
        <w:jc w:val="both"/>
      </w:pPr>
    </w:p>
    <w:p w:rsidR="00E07167" w:rsidRDefault="00E07167" w:rsidP="00DD0264">
      <w:pPr>
        <w:pStyle w:val="Default"/>
        <w:spacing w:line="360" w:lineRule="auto"/>
        <w:jc w:val="both"/>
      </w:pPr>
    </w:p>
    <w:p w:rsidR="00E07167" w:rsidRDefault="00E07167" w:rsidP="00DD0264">
      <w:pPr>
        <w:pStyle w:val="Default"/>
        <w:spacing w:line="360" w:lineRule="auto"/>
        <w:jc w:val="both"/>
      </w:pPr>
    </w:p>
    <w:p w:rsidR="00BF6F55" w:rsidRDefault="00026D67" w:rsidP="00DD0264">
      <w:pPr>
        <w:pStyle w:val="Default"/>
        <w:spacing w:line="360" w:lineRule="auto"/>
        <w:jc w:val="both"/>
      </w:pPr>
      <w:r w:rsidRPr="000C7A5E">
        <w:t xml:space="preserve">18) Participated in the Three days online workshop on “Reference management tools and </w:t>
      </w:r>
      <w:r w:rsidR="00B54620" w:rsidRPr="000C7A5E">
        <w:t>online</w:t>
      </w:r>
      <w:r w:rsidRPr="000C7A5E">
        <w:t xml:space="preserve"> citation database</w:t>
      </w:r>
      <w:r w:rsidR="00B54620" w:rsidRPr="000C7A5E">
        <w:t>”,</w:t>
      </w:r>
      <w:r w:rsidRPr="000C7A5E">
        <w:t xml:space="preserve"> </w:t>
      </w:r>
      <w:r w:rsidR="000C7A5E">
        <w:t xml:space="preserve">from </w:t>
      </w:r>
      <w:r w:rsidRPr="000C7A5E">
        <w:t>19</w:t>
      </w:r>
      <w:r w:rsidRPr="000C7A5E">
        <w:rPr>
          <w:vertAlign w:val="superscript"/>
        </w:rPr>
        <w:t>th</w:t>
      </w:r>
      <w:r w:rsidRPr="000C7A5E">
        <w:t xml:space="preserve"> to 21</w:t>
      </w:r>
      <w:r w:rsidRPr="000C7A5E">
        <w:rPr>
          <w:vertAlign w:val="superscript"/>
        </w:rPr>
        <w:t>st</w:t>
      </w:r>
      <w:r w:rsidRPr="000C7A5E">
        <w:t xml:space="preserve"> </w:t>
      </w:r>
      <w:proofErr w:type="gramStart"/>
      <w:r w:rsidRPr="000C7A5E">
        <w:t>April</w:t>
      </w:r>
      <w:r w:rsidR="00C76251">
        <w:t xml:space="preserve"> ,</w:t>
      </w:r>
      <w:proofErr w:type="gramEnd"/>
      <w:r w:rsidR="00C76251">
        <w:t xml:space="preserve"> 2020</w:t>
      </w:r>
      <w:r w:rsidRPr="000C7A5E">
        <w:t xml:space="preserve"> conducted by Indian Academic Researchers </w:t>
      </w:r>
      <w:r w:rsidR="00B54620" w:rsidRPr="000C7A5E">
        <w:t>Association,</w:t>
      </w:r>
      <w:r w:rsidRPr="000C7A5E">
        <w:t xml:space="preserve"> Trichy.</w:t>
      </w:r>
    </w:p>
    <w:p w:rsidR="000C7A5E" w:rsidRDefault="00DD0264" w:rsidP="00DD0264">
      <w:pPr>
        <w:pStyle w:val="Default"/>
        <w:spacing w:line="360" w:lineRule="auto"/>
        <w:jc w:val="both"/>
      </w:pPr>
      <w:r>
        <w:t xml:space="preserve">19) </w:t>
      </w:r>
      <w:r w:rsidR="00A72E3B">
        <w:t>Participated in the One week</w:t>
      </w:r>
      <w:r w:rsidRPr="000C7A5E">
        <w:t xml:space="preserve"> online workshop on “</w:t>
      </w:r>
      <w:r w:rsidR="00A72E3B">
        <w:t xml:space="preserve">Qualitative research using </w:t>
      </w:r>
      <w:proofErr w:type="spellStart"/>
      <w:r w:rsidR="00A72E3B">
        <w:t>Nvivo</w:t>
      </w:r>
      <w:proofErr w:type="spellEnd"/>
      <w:r w:rsidRPr="000C7A5E">
        <w:t xml:space="preserve">”, </w:t>
      </w:r>
      <w:r>
        <w:t xml:space="preserve">from </w:t>
      </w:r>
      <w:r w:rsidR="00A72E3B">
        <w:t>25</w:t>
      </w:r>
      <w:r w:rsidR="00A72E3B" w:rsidRPr="000C7A5E">
        <w:rPr>
          <w:vertAlign w:val="superscript"/>
        </w:rPr>
        <w:t>th</w:t>
      </w:r>
      <w:r w:rsidR="00A72E3B" w:rsidRPr="000C7A5E">
        <w:t xml:space="preserve"> </w:t>
      </w:r>
      <w:r w:rsidR="00A72E3B">
        <w:t xml:space="preserve">April </w:t>
      </w:r>
      <w:r w:rsidRPr="000C7A5E">
        <w:t>to 1</w:t>
      </w:r>
      <w:r w:rsidRPr="000C7A5E">
        <w:rPr>
          <w:vertAlign w:val="superscript"/>
        </w:rPr>
        <w:t>st</w:t>
      </w:r>
      <w:r w:rsidR="00A72E3B">
        <w:t xml:space="preserve"> </w:t>
      </w:r>
      <w:r w:rsidR="00C76251">
        <w:t>May</w:t>
      </w:r>
      <w:r w:rsidR="00C76251" w:rsidRPr="000C7A5E">
        <w:t>,</w:t>
      </w:r>
      <w:r w:rsidR="00C76251">
        <w:t xml:space="preserve"> 2020 </w:t>
      </w:r>
      <w:r w:rsidRPr="000C7A5E">
        <w:t xml:space="preserve">conducted by </w:t>
      </w:r>
      <w:r w:rsidR="00A72E3B">
        <w:t xml:space="preserve">Research </w:t>
      </w:r>
      <w:proofErr w:type="spellStart"/>
      <w:r w:rsidR="00A72E3B">
        <w:t>Shiksha</w:t>
      </w:r>
      <w:proofErr w:type="spellEnd"/>
      <w:r w:rsidR="00A72E3B">
        <w:t>.</w:t>
      </w:r>
    </w:p>
    <w:p w:rsidR="00A71402" w:rsidRDefault="00A71402" w:rsidP="00DD0264">
      <w:pPr>
        <w:pStyle w:val="Default"/>
        <w:spacing w:line="360" w:lineRule="auto"/>
        <w:jc w:val="both"/>
      </w:pPr>
      <w:r>
        <w:t>20) Participated in the One week</w:t>
      </w:r>
      <w:r w:rsidRPr="000C7A5E">
        <w:t xml:space="preserve"> online workshop on </w:t>
      </w:r>
      <w:r w:rsidR="00542B91" w:rsidRPr="000C7A5E">
        <w:t>“</w:t>
      </w:r>
      <w:r w:rsidR="00542B91">
        <w:t>PLS SEM using smart PLS” f</w:t>
      </w:r>
      <w:r>
        <w:t xml:space="preserve">rom </w:t>
      </w:r>
      <w:r w:rsidR="00542B91">
        <w:t>6</w:t>
      </w:r>
      <w:r w:rsidR="00542B91" w:rsidRPr="00542B91">
        <w:rPr>
          <w:vertAlign w:val="superscript"/>
        </w:rPr>
        <w:t>th</w:t>
      </w:r>
      <w:r w:rsidR="00542B91">
        <w:t xml:space="preserve"> may</w:t>
      </w:r>
      <w:r>
        <w:t xml:space="preserve"> </w:t>
      </w:r>
      <w:r w:rsidRPr="000C7A5E">
        <w:t xml:space="preserve">to </w:t>
      </w:r>
      <w:r w:rsidR="00542B91" w:rsidRPr="000C7A5E">
        <w:t>1</w:t>
      </w:r>
      <w:r w:rsidR="00542B91">
        <w:t>1</w:t>
      </w:r>
      <w:r w:rsidR="00542B91" w:rsidRPr="00542B91">
        <w:rPr>
          <w:vertAlign w:val="superscript"/>
        </w:rPr>
        <w:t>th</w:t>
      </w:r>
      <w:r w:rsidR="00542B91">
        <w:t xml:space="preserve"> </w:t>
      </w:r>
      <w:r w:rsidR="00621C76">
        <w:t>May,</w:t>
      </w:r>
      <w:r w:rsidR="00C76251">
        <w:t xml:space="preserve"> 2020</w:t>
      </w:r>
      <w:r w:rsidRPr="000C7A5E">
        <w:t xml:space="preserve"> conducted by </w:t>
      </w:r>
      <w:r>
        <w:t xml:space="preserve">Research </w:t>
      </w:r>
      <w:proofErr w:type="spellStart"/>
      <w:r>
        <w:t>Shiksha</w:t>
      </w:r>
      <w:proofErr w:type="spellEnd"/>
      <w:r>
        <w:t>.</w:t>
      </w:r>
    </w:p>
    <w:p w:rsidR="001F6617" w:rsidRDefault="001F6617" w:rsidP="00DD0264">
      <w:pPr>
        <w:pStyle w:val="Default"/>
        <w:spacing w:line="360" w:lineRule="auto"/>
        <w:jc w:val="both"/>
      </w:pPr>
      <w:r>
        <w:t xml:space="preserve">21) Participated in the </w:t>
      </w:r>
      <w:r w:rsidRPr="000C7A5E">
        <w:t>online workshop on “</w:t>
      </w:r>
      <w:r>
        <w:t>Data Analysis Using SPSS” from 28</w:t>
      </w:r>
      <w:r w:rsidRPr="001F6617">
        <w:rPr>
          <w:vertAlign w:val="superscript"/>
        </w:rPr>
        <w:t>th</w:t>
      </w:r>
      <w:r>
        <w:t xml:space="preserve"> to 30</w:t>
      </w:r>
      <w:r w:rsidRPr="001F6617">
        <w:rPr>
          <w:vertAlign w:val="superscript"/>
        </w:rPr>
        <w:t>th</w:t>
      </w:r>
      <w:r>
        <w:t xml:space="preserve"> </w:t>
      </w:r>
      <w:r w:rsidR="00C76251">
        <w:t>May, 2020</w:t>
      </w:r>
      <w:r>
        <w:t xml:space="preserve"> </w:t>
      </w:r>
      <w:r w:rsidRPr="000C7A5E">
        <w:t xml:space="preserve">conducted by </w:t>
      </w:r>
      <w:r>
        <w:t xml:space="preserve">Department of </w:t>
      </w:r>
      <w:r w:rsidR="00AC02CE">
        <w:t>Mathematics,</w:t>
      </w:r>
      <w:r>
        <w:t xml:space="preserve"> The American </w:t>
      </w:r>
      <w:r w:rsidR="00AC02CE">
        <w:t>College,</w:t>
      </w:r>
      <w:r>
        <w:t xml:space="preserve"> Madurai.</w:t>
      </w:r>
    </w:p>
    <w:p w:rsidR="001F6617" w:rsidRDefault="001F6617" w:rsidP="00DD0264">
      <w:pPr>
        <w:pStyle w:val="Default"/>
        <w:spacing w:line="360" w:lineRule="auto"/>
        <w:jc w:val="both"/>
      </w:pPr>
      <w:r>
        <w:t xml:space="preserve">22) </w:t>
      </w:r>
      <w:r w:rsidR="00625687">
        <w:t xml:space="preserve">Participated in the </w:t>
      </w:r>
      <w:r w:rsidR="00625687" w:rsidRPr="000C7A5E">
        <w:t>online</w:t>
      </w:r>
      <w:r w:rsidR="00EB552B">
        <w:t xml:space="preserve"> national</w:t>
      </w:r>
      <w:r w:rsidR="00625687" w:rsidRPr="000C7A5E">
        <w:t xml:space="preserve"> workshop on “</w:t>
      </w:r>
      <w:r w:rsidR="00C7313C">
        <w:t>Creating virtual class room using Google tools</w:t>
      </w:r>
      <w:r w:rsidR="00625687">
        <w:t xml:space="preserve">” </w:t>
      </w:r>
      <w:r w:rsidR="00C7313C">
        <w:t>on 6</w:t>
      </w:r>
      <w:r w:rsidR="00C7313C" w:rsidRPr="00C7313C">
        <w:rPr>
          <w:vertAlign w:val="superscript"/>
        </w:rPr>
        <w:t>th</w:t>
      </w:r>
      <w:r w:rsidR="00C7313C">
        <w:t xml:space="preserve"> </w:t>
      </w:r>
      <w:r w:rsidR="00621C76">
        <w:t>June,</w:t>
      </w:r>
      <w:r w:rsidR="00C76251">
        <w:t xml:space="preserve"> 2020</w:t>
      </w:r>
      <w:r w:rsidR="00625687" w:rsidRPr="000C7A5E">
        <w:t xml:space="preserve"> conducted by </w:t>
      </w:r>
      <w:proofErr w:type="spellStart"/>
      <w:r w:rsidR="00EB552B">
        <w:t>Formlelo</w:t>
      </w:r>
      <w:proofErr w:type="spellEnd"/>
      <w:r w:rsidR="00EB552B">
        <w:t>, Newdelhi.</w:t>
      </w:r>
    </w:p>
    <w:p w:rsidR="00220A07" w:rsidRDefault="00220A07" w:rsidP="00DD0264">
      <w:pPr>
        <w:pStyle w:val="Default"/>
        <w:spacing w:line="360" w:lineRule="auto"/>
        <w:jc w:val="both"/>
      </w:pPr>
      <w:r>
        <w:t xml:space="preserve">23) </w:t>
      </w:r>
      <w:r w:rsidRPr="000C7A5E">
        <w:t xml:space="preserve">Participated in the </w:t>
      </w:r>
      <w:r>
        <w:t>five</w:t>
      </w:r>
      <w:r w:rsidRPr="000C7A5E">
        <w:t xml:space="preserve"> days online workshop on “</w:t>
      </w:r>
      <w:r>
        <w:t>Data Visualization with Tableau</w:t>
      </w:r>
      <w:r w:rsidRPr="000C7A5E">
        <w:t xml:space="preserve">”, </w:t>
      </w:r>
      <w:r>
        <w:t>from 25</w:t>
      </w:r>
      <w:r w:rsidRPr="000C7A5E">
        <w:rPr>
          <w:vertAlign w:val="superscript"/>
        </w:rPr>
        <w:t>th</w:t>
      </w:r>
      <w:r w:rsidRPr="000C7A5E">
        <w:t xml:space="preserve"> to </w:t>
      </w:r>
      <w:r>
        <w:t>30</w:t>
      </w:r>
      <w:r w:rsidRPr="00220A07">
        <w:rPr>
          <w:vertAlign w:val="superscript"/>
        </w:rPr>
        <w:t>th</w:t>
      </w:r>
      <w:r>
        <w:t xml:space="preserve"> May</w:t>
      </w:r>
      <w:r w:rsidR="00C76251">
        <w:t xml:space="preserve"> 202</w:t>
      </w:r>
      <w:r w:rsidR="00621C76">
        <w:t>1</w:t>
      </w:r>
      <w:r w:rsidRPr="000C7A5E">
        <w:t xml:space="preserve"> conducted by </w:t>
      </w:r>
      <w:r>
        <w:t>Skill</w:t>
      </w:r>
      <w:r w:rsidR="00137FD7">
        <w:t xml:space="preserve"> N</w:t>
      </w:r>
      <w:r>
        <w:t>ation</w:t>
      </w:r>
    </w:p>
    <w:p w:rsidR="00C76251" w:rsidRDefault="00C76251" w:rsidP="00DD0264">
      <w:pPr>
        <w:pStyle w:val="Default"/>
        <w:spacing w:line="360" w:lineRule="auto"/>
        <w:jc w:val="both"/>
      </w:pPr>
      <w:r>
        <w:t xml:space="preserve">24) </w:t>
      </w:r>
      <w:r w:rsidRPr="000C7A5E">
        <w:t xml:space="preserve">Participated in the </w:t>
      </w:r>
      <w:r>
        <w:t>three day</w:t>
      </w:r>
      <w:r w:rsidRPr="000C7A5E">
        <w:t xml:space="preserve"> online workshop on “</w:t>
      </w:r>
      <w:r>
        <w:t>Sem and CFA using AMOS</w:t>
      </w:r>
      <w:r w:rsidRPr="000C7A5E">
        <w:t xml:space="preserve">”, </w:t>
      </w:r>
      <w:r w:rsidR="00DF5D7E">
        <w:t>from 9</w:t>
      </w:r>
      <w:r w:rsidRPr="000C7A5E">
        <w:rPr>
          <w:vertAlign w:val="superscript"/>
        </w:rPr>
        <w:t>th</w:t>
      </w:r>
      <w:r w:rsidRPr="000C7A5E">
        <w:t xml:space="preserve"> to </w:t>
      </w:r>
      <w:r w:rsidR="00DF5D7E">
        <w:t>11</w:t>
      </w:r>
      <w:r w:rsidRPr="00220A07">
        <w:rPr>
          <w:vertAlign w:val="superscript"/>
        </w:rPr>
        <w:t>th</w:t>
      </w:r>
      <w:r>
        <w:t xml:space="preserve"> </w:t>
      </w:r>
      <w:r w:rsidR="00DF5D7E">
        <w:t xml:space="preserve">July </w:t>
      </w:r>
      <w:r>
        <w:t xml:space="preserve">2021 </w:t>
      </w:r>
      <w:r w:rsidRPr="000C7A5E">
        <w:t xml:space="preserve">conducted by </w:t>
      </w:r>
      <w:r>
        <w:t>Global institute o</w:t>
      </w:r>
      <w:r w:rsidR="00DA24EB">
        <w:t>f s</w:t>
      </w:r>
      <w:r>
        <w:t>tatistical solutions</w:t>
      </w:r>
    </w:p>
    <w:p w:rsidR="00C37198" w:rsidRDefault="00C37198" w:rsidP="00DD0264">
      <w:pPr>
        <w:pStyle w:val="Default"/>
        <w:spacing w:line="360" w:lineRule="auto"/>
        <w:jc w:val="both"/>
      </w:pPr>
      <w:r>
        <w:t xml:space="preserve">25) </w:t>
      </w:r>
      <w:r w:rsidR="000D6194" w:rsidRPr="000C7A5E">
        <w:t xml:space="preserve">Participated in the </w:t>
      </w:r>
      <w:r w:rsidR="000D6194">
        <w:t>three day</w:t>
      </w:r>
      <w:r w:rsidR="000D6194" w:rsidRPr="000C7A5E">
        <w:t xml:space="preserve"> online workshop on “</w:t>
      </w:r>
      <w:r w:rsidR="000D6194">
        <w:t>Multivariate analysis and its Interpretation using SPSS</w:t>
      </w:r>
      <w:r w:rsidR="000D6194" w:rsidRPr="000C7A5E">
        <w:t xml:space="preserve">”, </w:t>
      </w:r>
      <w:r w:rsidR="000D6194">
        <w:t>from 20</w:t>
      </w:r>
      <w:r w:rsidR="000D6194" w:rsidRPr="000C7A5E">
        <w:rPr>
          <w:vertAlign w:val="superscript"/>
        </w:rPr>
        <w:t>th</w:t>
      </w:r>
      <w:r w:rsidR="000D6194" w:rsidRPr="000C7A5E">
        <w:t xml:space="preserve"> to </w:t>
      </w:r>
      <w:r w:rsidR="000D6194">
        <w:t>22</w:t>
      </w:r>
      <w:r w:rsidR="000D6194" w:rsidRPr="000D6194">
        <w:rPr>
          <w:vertAlign w:val="superscript"/>
        </w:rPr>
        <w:t>nd</w:t>
      </w:r>
      <w:r w:rsidR="000D6194">
        <w:t xml:space="preserve"> </w:t>
      </w:r>
      <w:r w:rsidR="0016275E">
        <w:t>August</w:t>
      </w:r>
      <w:r w:rsidR="000D6194">
        <w:t xml:space="preserve"> 2021 </w:t>
      </w:r>
      <w:r w:rsidR="000D6194" w:rsidRPr="000C7A5E">
        <w:t xml:space="preserve">conducted by </w:t>
      </w:r>
      <w:r w:rsidR="000D6194">
        <w:t>Global institute of statistical solutions</w:t>
      </w:r>
    </w:p>
    <w:p w:rsidR="00A71BE2" w:rsidRDefault="00A71BE2" w:rsidP="00DD0264">
      <w:pPr>
        <w:pStyle w:val="Default"/>
        <w:spacing w:line="360" w:lineRule="auto"/>
        <w:jc w:val="both"/>
      </w:pPr>
      <w:r>
        <w:t>2</w:t>
      </w:r>
      <w:r w:rsidR="00C37198">
        <w:t>6</w:t>
      </w:r>
      <w:r>
        <w:t xml:space="preserve">) </w:t>
      </w:r>
      <w:r w:rsidRPr="000C7A5E">
        <w:t xml:space="preserve">Participated in the </w:t>
      </w:r>
      <w:r>
        <w:t>six day</w:t>
      </w:r>
      <w:r w:rsidRPr="000C7A5E">
        <w:t xml:space="preserve"> online workshop on</w:t>
      </w:r>
      <w:r>
        <w:t xml:space="preserve"> “Advanced Structural Equation Modeling” </w:t>
      </w:r>
      <w:r w:rsidRPr="000C7A5E">
        <w:t xml:space="preserve">conducted by </w:t>
      </w:r>
      <w:r>
        <w:t xml:space="preserve">Delhi Metropolitan education between </w:t>
      </w:r>
      <w:r w:rsidR="0016275E">
        <w:t>23</w:t>
      </w:r>
      <w:r w:rsidR="0016275E" w:rsidRPr="00A71BE2">
        <w:rPr>
          <w:vertAlign w:val="superscript"/>
        </w:rPr>
        <w:t>rd</w:t>
      </w:r>
      <w:r w:rsidR="0016275E">
        <w:t xml:space="preserve"> </w:t>
      </w:r>
      <w:r w:rsidR="0016275E" w:rsidRPr="000C7A5E">
        <w:t>to</w:t>
      </w:r>
      <w:r w:rsidRPr="000C7A5E">
        <w:t xml:space="preserve"> </w:t>
      </w:r>
      <w:r>
        <w:t>28</w:t>
      </w:r>
      <w:r w:rsidRPr="00A71BE2">
        <w:rPr>
          <w:vertAlign w:val="superscript"/>
        </w:rPr>
        <w:t>th</w:t>
      </w:r>
      <w:r>
        <w:t xml:space="preserve"> August 2021 </w:t>
      </w:r>
    </w:p>
    <w:p w:rsidR="00E07167" w:rsidRDefault="00E07167" w:rsidP="00E07167">
      <w:pPr>
        <w:pStyle w:val="Default"/>
        <w:spacing w:line="360" w:lineRule="auto"/>
        <w:jc w:val="both"/>
      </w:pPr>
      <w:r>
        <w:t xml:space="preserve">27) </w:t>
      </w:r>
      <w:r w:rsidRPr="00A92EB8">
        <w:t>Participated in the three day online workshop on “</w:t>
      </w:r>
      <w:r w:rsidRPr="00A92EB8">
        <w:rPr>
          <w:lang w:val="en-US" w:eastAsia="en-US"/>
        </w:rPr>
        <w:t>Structural Equation Modelling Using AMOS and Process Macro</w:t>
      </w:r>
      <w:r w:rsidRPr="00A92EB8">
        <w:t>” conducted by Koach Scholar between 21</w:t>
      </w:r>
      <w:r w:rsidRPr="00A92EB8">
        <w:rPr>
          <w:vertAlign w:val="superscript"/>
        </w:rPr>
        <w:t>st</w:t>
      </w:r>
      <w:r w:rsidRPr="00A92EB8">
        <w:t xml:space="preserve"> January to 23</w:t>
      </w:r>
      <w:r w:rsidRPr="00A92EB8">
        <w:rPr>
          <w:vertAlign w:val="superscript"/>
        </w:rPr>
        <w:t>rd</w:t>
      </w:r>
      <w:r w:rsidRPr="00A92EB8">
        <w:t xml:space="preserve"> January 2022</w:t>
      </w:r>
    </w:p>
    <w:p w:rsidR="00B6359B" w:rsidRDefault="00B6359B" w:rsidP="00E07167">
      <w:pPr>
        <w:pStyle w:val="Default"/>
        <w:spacing w:line="360" w:lineRule="auto"/>
        <w:jc w:val="both"/>
      </w:pPr>
      <w:r>
        <w:t xml:space="preserve">28) </w:t>
      </w:r>
      <w:r w:rsidRPr="00A92EB8">
        <w:t>Participated in the three day workshop on “</w:t>
      </w:r>
      <w:r>
        <w:t>Research Methodology and Research Tools (SPSS &amp; AMOS)</w:t>
      </w:r>
      <w:r w:rsidRPr="00A92EB8">
        <w:t xml:space="preserve"> conducted by </w:t>
      </w:r>
      <w:r>
        <w:t xml:space="preserve">Department of </w:t>
      </w:r>
      <w:r w:rsidR="00D00D3F">
        <w:t>Commerce,</w:t>
      </w:r>
      <w:r>
        <w:t xml:space="preserve"> The American College, </w:t>
      </w:r>
      <w:proofErr w:type="gramStart"/>
      <w:r>
        <w:t>Madurai</w:t>
      </w:r>
      <w:proofErr w:type="gramEnd"/>
      <w:r>
        <w:t xml:space="preserve"> between 14</w:t>
      </w:r>
      <w:r w:rsidRPr="00B6359B">
        <w:rPr>
          <w:vertAlign w:val="superscript"/>
        </w:rPr>
        <w:t>th</w:t>
      </w:r>
      <w:r>
        <w:t xml:space="preserve"> December to 16</w:t>
      </w:r>
      <w:r w:rsidRPr="00B6359B">
        <w:rPr>
          <w:vertAlign w:val="superscript"/>
        </w:rPr>
        <w:t>th</w:t>
      </w:r>
      <w:r>
        <w:t xml:space="preserve"> December</w:t>
      </w:r>
      <w:r w:rsidRPr="00A92EB8">
        <w:t xml:space="preserve"> 2022</w:t>
      </w:r>
    </w:p>
    <w:p w:rsidR="00DD1117" w:rsidRDefault="00DD1117" w:rsidP="00E07167">
      <w:pPr>
        <w:pStyle w:val="Default"/>
        <w:spacing w:line="360" w:lineRule="auto"/>
        <w:jc w:val="both"/>
      </w:pPr>
      <w:r>
        <w:t>29) Participated in the online research</w:t>
      </w:r>
      <w:r w:rsidRPr="00A92EB8">
        <w:t xml:space="preserve"> workshop on</w:t>
      </w:r>
      <w:r>
        <w:t xml:space="preserve"> “</w:t>
      </w:r>
      <w:r w:rsidR="00070DC5">
        <w:t>Systematic Literature</w:t>
      </w:r>
      <w:r>
        <w:t xml:space="preserve"> Review and Bibliometric Analysis” </w:t>
      </w:r>
      <w:r w:rsidRPr="003D0FE3">
        <w:rPr>
          <w:color w:val="000000" w:themeColor="text1"/>
          <w:lang w:val="en-US" w:eastAsia="en-US"/>
        </w:rPr>
        <w:t>organized by</w:t>
      </w:r>
      <w:r>
        <w:rPr>
          <w:color w:val="000000" w:themeColor="text1"/>
          <w:lang w:val="en-US" w:eastAsia="en-US"/>
        </w:rPr>
        <w:t xml:space="preserve"> Institute of </w:t>
      </w:r>
      <w:r w:rsidR="00070DC5">
        <w:rPr>
          <w:color w:val="000000" w:themeColor="text1"/>
          <w:lang w:val="en-US" w:eastAsia="en-US"/>
        </w:rPr>
        <w:t>Management,</w:t>
      </w:r>
      <w:r>
        <w:rPr>
          <w:color w:val="000000" w:themeColor="text1"/>
          <w:lang w:val="en-US" w:eastAsia="en-US"/>
        </w:rPr>
        <w:t xml:space="preserve"> JKLU between April 01</w:t>
      </w:r>
      <w:r w:rsidRPr="00DD1117">
        <w:rPr>
          <w:color w:val="000000" w:themeColor="text1"/>
          <w:vertAlign w:val="superscript"/>
          <w:lang w:val="en-US" w:eastAsia="en-US"/>
        </w:rPr>
        <w:t>st</w:t>
      </w:r>
      <w:r>
        <w:rPr>
          <w:color w:val="000000" w:themeColor="text1"/>
          <w:lang w:val="en-US" w:eastAsia="en-US"/>
        </w:rPr>
        <w:t xml:space="preserve"> – </w:t>
      </w:r>
      <w:proofErr w:type="gramStart"/>
      <w:r>
        <w:rPr>
          <w:color w:val="000000" w:themeColor="text1"/>
          <w:lang w:val="en-US" w:eastAsia="en-US"/>
        </w:rPr>
        <w:t>02</w:t>
      </w:r>
      <w:r w:rsidRPr="00DD1117">
        <w:rPr>
          <w:color w:val="000000" w:themeColor="text1"/>
          <w:vertAlign w:val="superscript"/>
          <w:lang w:val="en-US" w:eastAsia="en-US"/>
        </w:rPr>
        <w:t>nd</w:t>
      </w:r>
      <w:r>
        <w:rPr>
          <w:color w:val="000000" w:themeColor="text1"/>
          <w:lang w:val="en-US" w:eastAsia="en-US"/>
        </w:rPr>
        <w:t xml:space="preserve"> ,</w:t>
      </w:r>
      <w:proofErr w:type="gramEnd"/>
      <w:r>
        <w:rPr>
          <w:color w:val="000000" w:themeColor="text1"/>
          <w:lang w:val="en-US" w:eastAsia="en-US"/>
        </w:rPr>
        <w:t xml:space="preserve"> 2023.</w:t>
      </w:r>
    </w:p>
    <w:p w:rsidR="003D0FE3" w:rsidRDefault="000C64C8" w:rsidP="00E07167">
      <w:pPr>
        <w:pStyle w:val="Default"/>
        <w:spacing w:line="360" w:lineRule="auto"/>
        <w:jc w:val="both"/>
        <w:rPr>
          <w:color w:val="000000" w:themeColor="text1"/>
          <w:lang w:val="en-US" w:eastAsia="en-US"/>
        </w:rPr>
      </w:pPr>
      <w:r>
        <w:t>30</w:t>
      </w:r>
      <w:r w:rsidR="003D0FE3">
        <w:t>) P</w:t>
      </w:r>
      <w:r w:rsidR="00870197" w:rsidRPr="003D0FE3">
        <w:rPr>
          <w:color w:val="000000" w:themeColor="text1"/>
          <w:lang w:val="en-US" w:eastAsia="en-US"/>
        </w:rPr>
        <w:t>articipated</w:t>
      </w:r>
      <w:r w:rsidR="00870197">
        <w:rPr>
          <w:color w:val="000000" w:themeColor="text1"/>
          <w:lang w:val="en-US" w:eastAsia="en-US"/>
        </w:rPr>
        <w:t xml:space="preserve"> </w:t>
      </w:r>
      <w:r w:rsidR="002E0F05">
        <w:rPr>
          <w:color w:val="000000" w:themeColor="text1"/>
          <w:lang w:val="en-US" w:eastAsia="en-US"/>
        </w:rPr>
        <w:t>in the</w:t>
      </w:r>
      <w:r w:rsidR="003D0FE3" w:rsidRPr="003D0FE3">
        <w:rPr>
          <w:color w:val="000000" w:themeColor="text1"/>
          <w:lang w:val="en-US" w:eastAsia="en-US"/>
        </w:rPr>
        <w:t xml:space="preserve"> five-days online International</w:t>
      </w:r>
      <w:r w:rsidR="003D0FE3">
        <w:rPr>
          <w:color w:val="000000" w:themeColor="text1"/>
          <w:lang w:val="en-US" w:eastAsia="en-US"/>
        </w:rPr>
        <w:t xml:space="preserve"> </w:t>
      </w:r>
      <w:r w:rsidR="003D0FE3" w:rsidRPr="003D0FE3">
        <w:rPr>
          <w:color w:val="000000" w:themeColor="text1"/>
          <w:lang w:val="en-US" w:eastAsia="en-US"/>
        </w:rPr>
        <w:t>Workshop on "statistical analysis &amp; interpretation of</w:t>
      </w:r>
      <w:r w:rsidR="003D0FE3">
        <w:rPr>
          <w:color w:val="000000" w:themeColor="text1"/>
          <w:lang w:val="en-US" w:eastAsia="en-US"/>
        </w:rPr>
        <w:t xml:space="preserve"> R</w:t>
      </w:r>
      <w:r w:rsidR="00870197">
        <w:rPr>
          <w:color w:val="000000" w:themeColor="text1"/>
          <w:lang w:val="en-US" w:eastAsia="en-US"/>
        </w:rPr>
        <w:t>-programming</w:t>
      </w:r>
      <w:r w:rsidR="003D0FE3" w:rsidRPr="003D0FE3">
        <w:rPr>
          <w:color w:val="000000" w:themeColor="text1"/>
          <w:lang w:val="en-US" w:eastAsia="en-US"/>
        </w:rPr>
        <w:t xml:space="preserve">" from 10-04-2023 to 14-04-2023organized by Research and Publication Division, Scholars Gate -Research </w:t>
      </w:r>
      <w:r>
        <w:rPr>
          <w:color w:val="000000" w:themeColor="text1"/>
          <w:lang w:val="en-US" w:eastAsia="en-US"/>
        </w:rPr>
        <w:t>Training Institute, Tamil Nadu</w:t>
      </w:r>
    </w:p>
    <w:p w:rsidR="000C64C8" w:rsidRDefault="000C64C8" w:rsidP="00E07167">
      <w:pPr>
        <w:pStyle w:val="Default"/>
        <w:spacing w:line="360" w:lineRule="auto"/>
        <w:jc w:val="both"/>
        <w:rPr>
          <w:color w:val="000000" w:themeColor="text1"/>
          <w:lang w:val="en-US" w:eastAsia="en-US"/>
        </w:rPr>
      </w:pPr>
    </w:p>
    <w:p w:rsidR="000C64C8" w:rsidRDefault="000C64C8" w:rsidP="00E07167">
      <w:pPr>
        <w:pStyle w:val="Default"/>
        <w:spacing w:line="360" w:lineRule="auto"/>
        <w:jc w:val="both"/>
        <w:rPr>
          <w:color w:val="000000" w:themeColor="text1"/>
          <w:lang w:val="en-US" w:eastAsia="en-US"/>
        </w:rPr>
      </w:pPr>
    </w:p>
    <w:p w:rsidR="000C64C8" w:rsidRPr="003D0FE3" w:rsidRDefault="000C64C8" w:rsidP="00E07167">
      <w:pPr>
        <w:pStyle w:val="Default"/>
        <w:spacing w:line="360" w:lineRule="auto"/>
        <w:jc w:val="both"/>
        <w:rPr>
          <w:color w:val="000000" w:themeColor="text1"/>
        </w:rPr>
      </w:pPr>
    </w:p>
    <w:p w:rsidR="0064661C" w:rsidRDefault="000C64C8" w:rsidP="0064661C">
      <w:pPr>
        <w:pStyle w:val="Default"/>
        <w:spacing w:line="360" w:lineRule="auto"/>
        <w:jc w:val="both"/>
      </w:pPr>
      <w:r>
        <w:t>31</w:t>
      </w:r>
      <w:r w:rsidR="0064661C">
        <w:t xml:space="preserve">) </w:t>
      </w:r>
      <w:r w:rsidR="0064661C" w:rsidRPr="00A92EB8">
        <w:t>Participated in the three day workshop on ““</w:t>
      </w:r>
      <w:r w:rsidR="0064661C" w:rsidRPr="00A92EB8">
        <w:rPr>
          <w:lang w:val="en-US" w:eastAsia="en-US"/>
        </w:rPr>
        <w:t>Structural Equation Modelling Using AMOS</w:t>
      </w:r>
      <w:r w:rsidR="0064661C">
        <w:rPr>
          <w:lang w:val="en-US" w:eastAsia="en-US"/>
        </w:rPr>
        <w:t>”</w:t>
      </w:r>
      <w:r w:rsidR="0064661C" w:rsidRPr="00A92EB8">
        <w:t xml:space="preserve"> conducted by </w:t>
      </w:r>
      <w:r w:rsidR="0064661C">
        <w:t xml:space="preserve">SD Alliance Analytics </w:t>
      </w:r>
      <w:proofErr w:type="gramStart"/>
      <w:r w:rsidR="0064661C">
        <w:t>between 12</w:t>
      </w:r>
      <w:r w:rsidR="0064661C" w:rsidRPr="00B6359B">
        <w:rPr>
          <w:vertAlign w:val="superscript"/>
        </w:rPr>
        <w:t>th</w:t>
      </w:r>
      <w:r w:rsidR="0064661C">
        <w:t xml:space="preserve"> to 13</w:t>
      </w:r>
      <w:r w:rsidR="0064661C" w:rsidRPr="00B6359B">
        <w:rPr>
          <w:vertAlign w:val="superscript"/>
        </w:rPr>
        <w:t>th</w:t>
      </w:r>
      <w:r w:rsidR="0064661C">
        <w:t xml:space="preserve"> May</w:t>
      </w:r>
      <w:r w:rsidR="002E0F05">
        <w:t xml:space="preserve"> </w:t>
      </w:r>
      <w:r w:rsidR="0064661C">
        <w:t>2023</w:t>
      </w:r>
      <w:proofErr w:type="gramEnd"/>
    </w:p>
    <w:p w:rsidR="0064661C" w:rsidRDefault="0064661C" w:rsidP="00E07167">
      <w:pPr>
        <w:pStyle w:val="Default"/>
        <w:spacing w:line="360" w:lineRule="auto"/>
        <w:jc w:val="both"/>
      </w:pPr>
    </w:p>
    <w:p w:rsidR="004E50B8" w:rsidRDefault="004E50B8" w:rsidP="00CE0986">
      <w:pPr>
        <w:pStyle w:val="Default"/>
        <w:jc w:val="both"/>
        <w:rPr>
          <w:sz w:val="26"/>
          <w:szCs w:val="26"/>
        </w:rPr>
      </w:pPr>
    </w:p>
    <w:p w:rsidR="002C5232" w:rsidRDefault="00C75D67" w:rsidP="002C5232">
      <w:r w:rsidRPr="00C75D67">
        <w:rPr>
          <w:b/>
          <w:noProof/>
        </w:rPr>
        <w:pict>
          <v:roundrect id="AutoShape 9" o:spid="_x0000_s1029" style="position:absolute;margin-left:-4.55pt;margin-top:2.05pt;width:173.25pt;height:20.15pt;z-index:-251659776;visibility:visible" arcsize="10923f" wrapcoords="187 -800 -94 1600 -94 18400 0 20800 21506 20800 21600 20800 21694 5600 21506 0 21226 -800 187 -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" fillcolor="black" strokeweight=".25pt">
            <v:textbox>
              <w:txbxContent>
                <w:p w:rsidR="002C5232" w:rsidRPr="0015795C" w:rsidRDefault="002C5232" w:rsidP="002C5232">
                  <w:pPr>
                    <w:rPr>
                      <w:color w:val="FFFFFF"/>
                      <w:szCs w:val="24"/>
                    </w:rPr>
                  </w:pPr>
                  <w:r>
                    <w:rPr>
                      <w:color w:val="FFFFFF"/>
                      <w:szCs w:val="24"/>
                    </w:rPr>
                    <w:t>CONFERENCES ATTENDED</w:t>
                  </w:r>
                </w:p>
              </w:txbxContent>
            </v:textbox>
            <w10:wrap type="tight"/>
          </v:roundrect>
        </w:pict>
      </w:r>
    </w:p>
    <w:p w:rsidR="002C5232" w:rsidRDefault="002C5232" w:rsidP="002C5232">
      <w:pPr>
        <w:rPr>
          <w:b/>
        </w:rPr>
      </w:pPr>
    </w:p>
    <w:p w:rsidR="002C5232" w:rsidRDefault="002C5232" w:rsidP="0016275E">
      <w:pPr>
        <w:jc w:val="both"/>
        <w:rPr>
          <w:b/>
        </w:rPr>
      </w:pPr>
    </w:p>
    <w:p w:rsidR="002C5232" w:rsidRPr="002C3A22" w:rsidRDefault="002C5232" w:rsidP="0016275E">
      <w:pPr>
        <w:jc w:val="both"/>
      </w:pPr>
      <w:r w:rsidRPr="002C3A22">
        <w:t>1) Attended National conference on “Futuristic trends in Business Management “– 16</w:t>
      </w:r>
      <w:r w:rsidRPr="002C3A22">
        <w:rPr>
          <w:vertAlign w:val="superscript"/>
        </w:rPr>
        <w:t>th</w:t>
      </w:r>
      <w:r w:rsidRPr="002C3A22">
        <w:t>&amp; 17</w:t>
      </w:r>
      <w:r w:rsidRPr="002C3A22">
        <w:rPr>
          <w:vertAlign w:val="superscript"/>
        </w:rPr>
        <w:t>th</w:t>
      </w:r>
      <w:r w:rsidRPr="002C3A22">
        <w:t xml:space="preserve"> September 2011 at </w:t>
      </w:r>
      <w:proofErr w:type="spellStart"/>
      <w:r w:rsidRPr="002C3A22">
        <w:t>Dr.B.V.Raju</w:t>
      </w:r>
      <w:proofErr w:type="spellEnd"/>
      <w:r w:rsidRPr="002C3A22">
        <w:t xml:space="preserve"> Institute of Technology, Andhra Pradesh.</w:t>
      </w:r>
    </w:p>
    <w:p w:rsidR="002C5232" w:rsidRDefault="002C5232" w:rsidP="0016275E">
      <w:pPr>
        <w:jc w:val="both"/>
      </w:pPr>
      <w:r w:rsidRPr="002C3A22">
        <w:rPr>
          <w:b/>
        </w:rPr>
        <w:t>Paper Presented</w:t>
      </w:r>
      <w:r w:rsidRPr="002C3A22">
        <w:t xml:space="preserve"> – “Hybrid financial Instruments &amp; Services – Trends &amp; Issues”.</w:t>
      </w:r>
    </w:p>
    <w:p w:rsidR="00C8587C" w:rsidRDefault="00C8587C" w:rsidP="0016275E">
      <w:pPr>
        <w:jc w:val="both"/>
      </w:pPr>
    </w:p>
    <w:p w:rsidR="002C5232" w:rsidRPr="002C3A22" w:rsidRDefault="002C5232" w:rsidP="0016275E">
      <w:pPr>
        <w:jc w:val="both"/>
      </w:pPr>
      <w:r w:rsidRPr="002C3A22">
        <w:t>2) Attended National conference on “Sustaining growth in the era of Global Recovery”- 26</w:t>
      </w:r>
      <w:r w:rsidRPr="002C3A22">
        <w:rPr>
          <w:vertAlign w:val="superscript"/>
        </w:rPr>
        <w:t>th</w:t>
      </w:r>
      <w:r w:rsidRPr="002C3A22">
        <w:t>&amp; 27</w:t>
      </w:r>
      <w:r w:rsidRPr="002C3A22">
        <w:rPr>
          <w:vertAlign w:val="superscript"/>
        </w:rPr>
        <w:t>th</w:t>
      </w:r>
      <w:r w:rsidRPr="002C3A22">
        <w:t xml:space="preserve">August 2011 at </w:t>
      </w:r>
      <w:proofErr w:type="spellStart"/>
      <w:r w:rsidRPr="002C3A22">
        <w:t>VeltechHightech</w:t>
      </w:r>
      <w:proofErr w:type="spellEnd"/>
      <w:r w:rsidRPr="002C3A22">
        <w:t xml:space="preserve">, </w:t>
      </w:r>
      <w:proofErr w:type="spellStart"/>
      <w:r w:rsidRPr="002C3A22">
        <w:t>Dr.RangarajanDr.Sakunthala</w:t>
      </w:r>
      <w:proofErr w:type="spellEnd"/>
      <w:r w:rsidRPr="002C3A22">
        <w:t xml:space="preserve"> college of Engineering, Chennai.</w:t>
      </w:r>
    </w:p>
    <w:p w:rsidR="002C5232" w:rsidRDefault="002C5232" w:rsidP="0016275E">
      <w:pPr>
        <w:jc w:val="both"/>
      </w:pPr>
      <w:r w:rsidRPr="002C3A22">
        <w:rPr>
          <w:b/>
        </w:rPr>
        <w:t>Paper Presented</w:t>
      </w:r>
      <w:r w:rsidRPr="002C3A22">
        <w:t xml:space="preserve"> – “Indian capital market reforms – Past, Present and The Road Ahead “ </w:t>
      </w:r>
    </w:p>
    <w:p w:rsidR="00E07167" w:rsidRDefault="00E07167" w:rsidP="0016275E">
      <w:pPr>
        <w:jc w:val="both"/>
      </w:pPr>
    </w:p>
    <w:p w:rsidR="002C5232" w:rsidRPr="002C3A22" w:rsidRDefault="002C5232" w:rsidP="0016275E">
      <w:pPr>
        <w:jc w:val="both"/>
      </w:pPr>
      <w:r w:rsidRPr="002C3A22">
        <w:t>3) Attended National conference on “Emerging Trends in Global Business”– 10</w:t>
      </w:r>
      <w:r w:rsidRPr="002C3A22">
        <w:rPr>
          <w:vertAlign w:val="superscript"/>
        </w:rPr>
        <w:t>th</w:t>
      </w:r>
      <w:r w:rsidRPr="002C3A22">
        <w:t xml:space="preserve"> Sept 2011 at RVS Institute of Management Studies Coimbatore.</w:t>
      </w:r>
    </w:p>
    <w:p w:rsidR="002C5232" w:rsidRPr="002C3A22" w:rsidRDefault="002C5232" w:rsidP="0016275E">
      <w:pPr>
        <w:jc w:val="both"/>
      </w:pPr>
      <w:r w:rsidRPr="002C3A22">
        <w:rPr>
          <w:b/>
        </w:rPr>
        <w:t>Paper Presented</w:t>
      </w:r>
      <w:r w:rsidRPr="002C3A22">
        <w:t xml:space="preserve"> – “The Initiatives and Impact of Indian Banking Sector on Financial Inclusion</w:t>
      </w:r>
      <w:r w:rsidR="00901CE9" w:rsidRPr="002C3A22">
        <w:t>” -</w:t>
      </w:r>
      <w:r w:rsidRPr="002C3A22">
        <w:t>Paper won the Best Presentation Award under the Finance category</w:t>
      </w:r>
    </w:p>
    <w:p w:rsidR="001F09B9" w:rsidRPr="002C3A22" w:rsidRDefault="001F09B9" w:rsidP="0016275E">
      <w:pPr>
        <w:jc w:val="both"/>
      </w:pPr>
    </w:p>
    <w:p w:rsidR="00936CEC" w:rsidRDefault="00FA177D" w:rsidP="0016275E">
      <w:pPr>
        <w:jc w:val="both"/>
      </w:pPr>
      <w:r w:rsidRPr="002C3A22">
        <w:t>4)</w:t>
      </w:r>
      <w:r w:rsidR="00C7348B" w:rsidRPr="002C3A22">
        <w:t xml:space="preserve"> Attended National Seminar on “New Dimensions of Management in the Globalized Era”– 29</w:t>
      </w:r>
      <w:r w:rsidR="00C7348B" w:rsidRPr="002C3A22">
        <w:rPr>
          <w:vertAlign w:val="superscript"/>
        </w:rPr>
        <w:t>th</w:t>
      </w:r>
      <w:r w:rsidR="002225CD" w:rsidRPr="002C3A22">
        <w:t xml:space="preserve">January </w:t>
      </w:r>
      <w:r w:rsidR="00C7348B" w:rsidRPr="002C3A22">
        <w:t xml:space="preserve">2015 at Department of Management </w:t>
      </w:r>
      <w:r w:rsidR="00573F30" w:rsidRPr="002C3A22">
        <w:t>Studies,</w:t>
      </w:r>
      <w:r w:rsidR="00C7348B" w:rsidRPr="002C3A22">
        <w:t xml:space="preserve"> Madurai Kamaraj University.</w:t>
      </w:r>
    </w:p>
    <w:p w:rsidR="00C7348B" w:rsidRPr="002C3A22" w:rsidRDefault="00C7348B" w:rsidP="00733937">
      <w:pPr>
        <w:jc w:val="both"/>
        <w:rPr>
          <w:b/>
        </w:rPr>
      </w:pPr>
      <w:r w:rsidRPr="002C3A22">
        <w:rPr>
          <w:b/>
        </w:rPr>
        <w:t>Paper</w:t>
      </w:r>
      <w:r w:rsidR="000F7092" w:rsidRPr="002C3A22">
        <w:rPr>
          <w:b/>
        </w:rPr>
        <w:t>s</w:t>
      </w:r>
      <w:r w:rsidRPr="002C3A22">
        <w:rPr>
          <w:b/>
        </w:rPr>
        <w:t xml:space="preserve"> Presented:</w:t>
      </w:r>
    </w:p>
    <w:p w:rsidR="002225CD" w:rsidRDefault="003052FC" w:rsidP="00733937">
      <w:pPr>
        <w:jc w:val="both"/>
        <w:rPr>
          <w:bCs/>
          <w:color w:val="000000"/>
          <w:szCs w:val="24"/>
        </w:rPr>
      </w:pPr>
      <w:r w:rsidRPr="002C3A22">
        <w:t>a</w:t>
      </w:r>
      <w:r w:rsidR="00C7348B" w:rsidRPr="002C3A22">
        <w:t xml:space="preserve">) </w:t>
      </w:r>
      <w:r w:rsidR="002225CD" w:rsidRPr="002C3A22">
        <w:rPr>
          <w:bCs/>
          <w:color w:val="000000"/>
          <w:szCs w:val="24"/>
        </w:rPr>
        <w:t>Impact of Brand Personality Dimensions on Brand loyalty -An empirical Study on Selected Smart phone brands in Madurai City</w:t>
      </w:r>
    </w:p>
    <w:p w:rsidR="002F7BA6" w:rsidRDefault="002F7BA6" w:rsidP="00733937">
      <w:pPr>
        <w:jc w:val="both"/>
        <w:rPr>
          <w:bCs/>
          <w:color w:val="000000"/>
          <w:szCs w:val="24"/>
        </w:rPr>
      </w:pPr>
    </w:p>
    <w:p w:rsidR="002C5232" w:rsidRPr="002C3A22" w:rsidRDefault="003052FC" w:rsidP="00733937">
      <w:pPr>
        <w:jc w:val="both"/>
        <w:rPr>
          <w:color w:val="000000"/>
          <w:szCs w:val="24"/>
        </w:rPr>
      </w:pPr>
      <w:r w:rsidRPr="002C3A22">
        <w:rPr>
          <w:szCs w:val="24"/>
        </w:rPr>
        <w:t>b</w:t>
      </w:r>
      <w:r w:rsidR="007F766B" w:rsidRPr="002C3A22">
        <w:rPr>
          <w:szCs w:val="24"/>
        </w:rPr>
        <w:t>) P</w:t>
      </w:r>
      <w:r w:rsidR="007F766B" w:rsidRPr="002C3A22">
        <w:rPr>
          <w:color w:val="000000"/>
          <w:szCs w:val="24"/>
        </w:rPr>
        <w:t xml:space="preserve">erception and trading behavior of day traders in the derivatives segment of </w:t>
      </w:r>
      <w:r w:rsidR="0017505F" w:rsidRPr="002C3A22">
        <w:rPr>
          <w:color w:val="000000"/>
          <w:szCs w:val="24"/>
        </w:rPr>
        <w:t>Indian</w:t>
      </w:r>
      <w:r w:rsidR="007F766B" w:rsidRPr="002C3A22">
        <w:rPr>
          <w:color w:val="000000"/>
          <w:szCs w:val="24"/>
        </w:rPr>
        <w:t xml:space="preserve"> stock market – an empirical study</w:t>
      </w:r>
    </w:p>
    <w:p w:rsidR="003224D2" w:rsidRPr="002C3A22" w:rsidRDefault="003224D2" w:rsidP="00733937">
      <w:pPr>
        <w:jc w:val="both"/>
        <w:rPr>
          <w:color w:val="000000"/>
          <w:sz w:val="12"/>
          <w:szCs w:val="24"/>
        </w:rPr>
      </w:pPr>
    </w:p>
    <w:p w:rsidR="008C7EE5" w:rsidRPr="002C3A22" w:rsidRDefault="000145F2" w:rsidP="00733937">
      <w:pPr>
        <w:jc w:val="both"/>
        <w:rPr>
          <w:color w:val="000000"/>
          <w:szCs w:val="24"/>
        </w:rPr>
      </w:pPr>
      <w:r w:rsidRPr="002C3A22">
        <w:rPr>
          <w:color w:val="000000"/>
          <w:szCs w:val="24"/>
        </w:rPr>
        <w:t xml:space="preserve">5) </w:t>
      </w:r>
      <w:r w:rsidRPr="002C3A22">
        <w:t>Attended National Seminar on “New Dimensions of Management in the Globalized Era”– 03</w:t>
      </w:r>
      <w:r w:rsidRPr="002C3A22">
        <w:rPr>
          <w:vertAlign w:val="superscript"/>
        </w:rPr>
        <w:t>rd</w:t>
      </w:r>
      <w:r w:rsidRPr="002C3A22">
        <w:t xml:space="preserve"> February 2017 at Department of Management Studies, Madurai Kamaraj University.</w:t>
      </w:r>
    </w:p>
    <w:p w:rsidR="000145F2" w:rsidRPr="002C3A22" w:rsidRDefault="00C06A18" w:rsidP="00733937">
      <w:pPr>
        <w:jc w:val="both"/>
        <w:rPr>
          <w:bCs/>
          <w:color w:val="000000"/>
          <w:szCs w:val="24"/>
        </w:rPr>
      </w:pPr>
      <w:r>
        <w:rPr>
          <w:b/>
        </w:rPr>
        <w:t>Paper</w:t>
      </w:r>
      <w:r w:rsidR="000145F2" w:rsidRPr="002C3A22">
        <w:rPr>
          <w:b/>
        </w:rPr>
        <w:t xml:space="preserve"> Presented: </w:t>
      </w:r>
      <w:r w:rsidR="000145F2" w:rsidRPr="002C3A22">
        <w:rPr>
          <w:szCs w:val="24"/>
          <w:lang w:val="en-IN" w:eastAsia="en-IN"/>
        </w:rPr>
        <w:t>Assessing customer-based brand equity</w:t>
      </w:r>
      <w:r w:rsidR="000145F2" w:rsidRPr="002C3A22">
        <w:rPr>
          <w:bCs/>
          <w:color w:val="000000"/>
          <w:szCs w:val="24"/>
        </w:rPr>
        <w:t xml:space="preserve"> for selected organized retail outlets in Madurai city</w:t>
      </w:r>
    </w:p>
    <w:p w:rsidR="008C7EE5" w:rsidRPr="002C3A22" w:rsidRDefault="008C7EE5" w:rsidP="00733937">
      <w:pPr>
        <w:jc w:val="both"/>
        <w:rPr>
          <w:color w:val="000000"/>
          <w:szCs w:val="24"/>
        </w:rPr>
      </w:pPr>
    </w:p>
    <w:p w:rsidR="003224D2" w:rsidRPr="002C3A22" w:rsidRDefault="000145F2" w:rsidP="00733937">
      <w:pPr>
        <w:jc w:val="both"/>
      </w:pPr>
      <w:r w:rsidRPr="002C3A22">
        <w:rPr>
          <w:color w:val="000000"/>
          <w:szCs w:val="24"/>
        </w:rPr>
        <w:t>6</w:t>
      </w:r>
      <w:r w:rsidR="003224D2" w:rsidRPr="002C3A22">
        <w:rPr>
          <w:color w:val="000000"/>
          <w:szCs w:val="24"/>
        </w:rPr>
        <w:t xml:space="preserve">) </w:t>
      </w:r>
      <w:r w:rsidR="003224D2" w:rsidRPr="002C3A22">
        <w:t>Attended International conference on “</w:t>
      </w:r>
      <w:r w:rsidR="00AB0DB0" w:rsidRPr="002C3A22">
        <w:t>T</w:t>
      </w:r>
      <w:r w:rsidR="003224D2" w:rsidRPr="002C3A22">
        <w:rPr>
          <w:bCs/>
          <w:szCs w:val="24"/>
          <w:shd w:val="clear" w:color="auto" w:fill="FFFFFF"/>
        </w:rPr>
        <w:t>echnological advancement in materials and manufacturing</w:t>
      </w:r>
      <w:r w:rsidR="00AB0DB0" w:rsidRPr="002C3A22">
        <w:rPr>
          <w:bCs/>
          <w:szCs w:val="24"/>
          <w:shd w:val="clear" w:color="auto" w:fill="FFFFFF"/>
        </w:rPr>
        <w:t xml:space="preserve"> for industrial environment, KPR</w:t>
      </w:r>
      <w:r w:rsidR="003224D2" w:rsidRPr="002C3A22">
        <w:rPr>
          <w:bCs/>
          <w:szCs w:val="24"/>
          <w:shd w:val="clear" w:color="auto" w:fill="FFFFFF"/>
        </w:rPr>
        <w:t xml:space="preserve"> institute of engineering and technology, Coimbatore</w:t>
      </w:r>
      <w:r w:rsidR="003224D2" w:rsidRPr="002C3A22">
        <w:t>”</w:t>
      </w:r>
      <w:r w:rsidR="00AB0DB0" w:rsidRPr="002C3A22">
        <w:t>– 04th march</w:t>
      </w:r>
      <w:r w:rsidR="009E76D7" w:rsidRPr="002C3A22">
        <w:t>2016</w:t>
      </w:r>
      <w:r w:rsidR="003224D2" w:rsidRPr="002C3A22">
        <w:t>.</w:t>
      </w:r>
    </w:p>
    <w:p w:rsidR="003224D2" w:rsidRPr="002C3A22" w:rsidRDefault="00C06A18" w:rsidP="00733937">
      <w:pPr>
        <w:pStyle w:val="Default"/>
        <w:jc w:val="both"/>
      </w:pPr>
      <w:r>
        <w:rPr>
          <w:b/>
        </w:rPr>
        <w:t>Paper</w:t>
      </w:r>
      <w:r w:rsidR="003224D2" w:rsidRPr="002C3A22">
        <w:rPr>
          <w:b/>
        </w:rPr>
        <w:t xml:space="preserve"> Presented:  S</w:t>
      </w:r>
      <w:r w:rsidR="003224D2" w:rsidRPr="002C3A22">
        <w:rPr>
          <w:bCs/>
        </w:rPr>
        <w:t xml:space="preserve">upply chain performance: effects of supply chain practice, competence and </w:t>
      </w:r>
      <w:r w:rsidR="009E76D7" w:rsidRPr="002C3A22">
        <w:rPr>
          <w:bCs/>
        </w:rPr>
        <w:t xml:space="preserve">concern. </w:t>
      </w:r>
      <w:r w:rsidR="009E76D7" w:rsidRPr="002C3A22">
        <w:t xml:space="preserve">Paper won the Best Presentation Award </w:t>
      </w:r>
    </w:p>
    <w:p w:rsidR="00A71B46" w:rsidRDefault="00A71B46" w:rsidP="00733937">
      <w:pPr>
        <w:jc w:val="both"/>
        <w:rPr>
          <w:sz w:val="8"/>
        </w:rPr>
      </w:pPr>
    </w:p>
    <w:p w:rsidR="005F5A8D" w:rsidRDefault="005F5A8D" w:rsidP="00733937">
      <w:pPr>
        <w:jc w:val="both"/>
        <w:rPr>
          <w:sz w:val="8"/>
        </w:rPr>
      </w:pPr>
    </w:p>
    <w:p w:rsidR="005F5A8D" w:rsidRDefault="005F5A8D" w:rsidP="00733937">
      <w:pPr>
        <w:jc w:val="both"/>
        <w:rPr>
          <w:sz w:val="8"/>
        </w:rPr>
      </w:pPr>
    </w:p>
    <w:p w:rsidR="001F09B9" w:rsidRPr="002C3A22" w:rsidRDefault="000145F2" w:rsidP="00733937">
      <w:pPr>
        <w:jc w:val="both"/>
      </w:pPr>
      <w:r w:rsidRPr="002C3A22">
        <w:t>7</w:t>
      </w:r>
      <w:r w:rsidR="001F09B9" w:rsidRPr="002C3A22">
        <w:t xml:space="preserve">) Attended International conference on </w:t>
      </w:r>
      <w:r w:rsidR="00AB0DB0" w:rsidRPr="002C3A22">
        <w:t>“Promoting</w:t>
      </w:r>
      <w:r w:rsidR="001F09B9" w:rsidRPr="002C3A22">
        <w:t xml:space="preserve"> entrepreneurship in innovative construction techniques”</w:t>
      </w:r>
      <w:r w:rsidR="00AB0DB0" w:rsidRPr="002C3A22">
        <w:t xml:space="preserve"> – 05</w:t>
      </w:r>
      <w:r w:rsidR="00AB0DB0" w:rsidRPr="002C3A22">
        <w:rPr>
          <w:vertAlign w:val="superscript"/>
        </w:rPr>
        <w:t xml:space="preserve">th </w:t>
      </w:r>
      <w:r w:rsidR="00AB0DB0" w:rsidRPr="002C3A22">
        <w:t>October 2016</w:t>
      </w:r>
      <w:r w:rsidR="001F09B9" w:rsidRPr="002C3A22">
        <w:t xml:space="preserve"> at </w:t>
      </w:r>
      <w:r w:rsidR="001F09B9" w:rsidRPr="002C3A22">
        <w:rPr>
          <w:bCs/>
          <w:szCs w:val="24"/>
          <w:shd w:val="clear" w:color="auto" w:fill="FFFFFF"/>
        </w:rPr>
        <w:t>Anna University Regional Campus, Madurai</w:t>
      </w:r>
      <w:r w:rsidR="00AB0DB0" w:rsidRPr="002C3A22">
        <w:t>.</w:t>
      </w:r>
    </w:p>
    <w:p w:rsidR="001F09B9" w:rsidRDefault="00C06A18" w:rsidP="00733937">
      <w:pPr>
        <w:pStyle w:val="Default"/>
        <w:jc w:val="both"/>
        <w:rPr>
          <w:bCs/>
        </w:rPr>
      </w:pPr>
      <w:r>
        <w:rPr>
          <w:b/>
        </w:rPr>
        <w:t>Paper</w:t>
      </w:r>
      <w:r w:rsidR="001F09B9" w:rsidRPr="002C3A22">
        <w:rPr>
          <w:b/>
        </w:rPr>
        <w:t xml:space="preserve"> Presented:  </w:t>
      </w:r>
      <w:r w:rsidR="001F09B9" w:rsidRPr="002C3A22">
        <w:t xml:space="preserve"> </w:t>
      </w:r>
      <w:r w:rsidR="002C3A22">
        <w:t>Factors i</w:t>
      </w:r>
      <w:r w:rsidR="00BB016C" w:rsidRPr="002C3A22">
        <w:rPr>
          <w:bCs/>
        </w:rPr>
        <w:t>nfluencing entrepreneurial behavior among engineering college students in Madurai d</w:t>
      </w:r>
      <w:r w:rsidR="001F09B9" w:rsidRPr="002C3A22">
        <w:rPr>
          <w:bCs/>
        </w:rPr>
        <w:t xml:space="preserve">istrict: </w:t>
      </w:r>
      <w:r w:rsidR="00BB016C" w:rsidRPr="002C3A22">
        <w:rPr>
          <w:bCs/>
        </w:rPr>
        <w:t>An empirical s</w:t>
      </w:r>
      <w:r w:rsidR="001F09B9" w:rsidRPr="002C3A22">
        <w:rPr>
          <w:bCs/>
        </w:rPr>
        <w:t>tudy</w:t>
      </w:r>
    </w:p>
    <w:p w:rsidR="00313524" w:rsidRDefault="00313524" w:rsidP="00733937">
      <w:pPr>
        <w:pStyle w:val="Default"/>
        <w:jc w:val="both"/>
        <w:rPr>
          <w:bCs/>
        </w:rPr>
      </w:pPr>
    </w:p>
    <w:p w:rsidR="00313524" w:rsidRPr="002C3A22" w:rsidRDefault="00313524" w:rsidP="00733937">
      <w:pPr>
        <w:pStyle w:val="Default"/>
        <w:jc w:val="both"/>
        <w:rPr>
          <w:bCs/>
        </w:rPr>
      </w:pPr>
      <w:r>
        <w:rPr>
          <w:bCs/>
        </w:rPr>
        <w:t xml:space="preserve">8) </w:t>
      </w:r>
      <w:r w:rsidRPr="002C3A22">
        <w:t xml:space="preserve">Attended International conference </w:t>
      </w:r>
      <w:r>
        <w:t xml:space="preserve">Recent Innovations in </w:t>
      </w:r>
      <w:proofErr w:type="gramStart"/>
      <w:r>
        <w:t>Science ,</w:t>
      </w:r>
      <w:proofErr w:type="gramEnd"/>
      <w:r>
        <w:t xml:space="preserve"> Engineering and Management</w:t>
      </w:r>
      <w:r w:rsidRPr="002C3A22">
        <w:rPr>
          <w:color w:val="000000" w:themeColor="text1"/>
        </w:rPr>
        <w:t xml:space="preserve"> - </w:t>
      </w:r>
      <w:r>
        <w:rPr>
          <w:bCs/>
          <w:color w:val="000000" w:themeColor="text1"/>
        </w:rPr>
        <w:t>7th July</w:t>
      </w:r>
      <w:r w:rsidRPr="002C3A22">
        <w:rPr>
          <w:bCs/>
          <w:color w:val="000000" w:themeColor="text1"/>
        </w:rPr>
        <w:t xml:space="preserve">, 2017 at </w:t>
      </w:r>
      <w:proofErr w:type="spellStart"/>
      <w:r>
        <w:rPr>
          <w:bCs/>
          <w:color w:val="000000" w:themeColor="text1"/>
        </w:rPr>
        <w:t>Dhruva</w:t>
      </w:r>
      <w:proofErr w:type="spellEnd"/>
      <w:r>
        <w:rPr>
          <w:bCs/>
          <w:color w:val="000000" w:themeColor="text1"/>
        </w:rPr>
        <w:t xml:space="preserve"> Institute of Engineering &amp; Technology</w:t>
      </w:r>
      <w:r w:rsidR="000E1FD4">
        <w:rPr>
          <w:bCs/>
          <w:color w:val="000000" w:themeColor="text1"/>
        </w:rPr>
        <w:t xml:space="preserve"> , Nalgonda , Telangana</w:t>
      </w:r>
    </w:p>
    <w:p w:rsidR="00313524" w:rsidRPr="000E1FD4" w:rsidRDefault="00313524" w:rsidP="00733937">
      <w:pPr>
        <w:pStyle w:val="Default"/>
        <w:jc w:val="both"/>
      </w:pPr>
      <w:r>
        <w:rPr>
          <w:b/>
        </w:rPr>
        <w:t>Paper</w:t>
      </w:r>
      <w:r w:rsidRPr="002C3A22">
        <w:rPr>
          <w:b/>
        </w:rPr>
        <w:t xml:space="preserve"> Presented:</w:t>
      </w:r>
      <w:r w:rsidRPr="002C3A22">
        <w:t xml:space="preserve"> </w:t>
      </w:r>
      <w:r w:rsidR="000E1FD4">
        <w:t xml:space="preserve"> </w:t>
      </w:r>
      <w:r w:rsidR="000E1FD4" w:rsidRPr="000E1FD4">
        <w:rPr>
          <w:bCs/>
        </w:rPr>
        <w:t>Determinants of Green Purchasing Intention: An Empirical Approach</w:t>
      </w:r>
    </w:p>
    <w:p w:rsidR="003861A8" w:rsidRPr="002C3A22" w:rsidRDefault="003861A8" w:rsidP="00733937">
      <w:pPr>
        <w:pStyle w:val="Default"/>
        <w:jc w:val="both"/>
        <w:rPr>
          <w:bCs/>
        </w:rPr>
      </w:pPr>
    </w:p>
    <w:p w:rsidR="00BB57FF" w:rsidRPr="002C3A22" w:rsidRDefault="002135C7" w:rsidP="00733937">
      <w:pPr>
        <w:pStyle w:val="Default"/>
        <w:jc w:val="both"/>
        <w:rPr>
          <w:bCs/>
        </w:rPr>
      </w:pPr>
      <w:r>
        <w:rPr>
          <w:bCs/>
        </w:rPr>
        <w:t>9</w:t>
      </w:r>
      <w:r w:rsidR="00F94B81" w:rsidRPr="002C3A22">
        <w:rPr>
          <w:bCs/>
        </w:rPr>
        <w:t xml:space="preserve">) </w:t>
      </w:r>
      <w:r w:rsidR="00F94B81" w:rsidRPr="002C3A22">
        <w:t xml:space="preserve">Attended International conference on </w:t>
      </w:r>
      <w:r w:rsidR="00610AB1" w:rsidRPr="002C3A22">
        <w:rPr>
          <w:color w:val="000000" w:themeColor="text1"/>
        </w:rPr>
        <w:t xml:space="preserve">global talent management in the digital era - </w:t>
      </w:r>
      <w:r w:rsidR="00610AB1" w:rsidRPr="002C3A22">
        <w:rPr>
          <w:bCs/>
          <w:color w:val="000000" w:themeColor="text1"/>
        </w:rPr>
        <w:t>13th September, 2017 at Fatima College, Madurai</w:t>
      </w:r>
      <w:r w:rsidR="000145F2" w:rsidRPr="002C3A22">
        <w:rPr>
          <w:bCs/>
          <w:color w:val="000000" w:themeColor="text1"/>
        </w:rPr>
        <w:t>.</w:t>
      </w:r>
    </w:p>
    <w:p w:rsidR="00BB57FF" w:rsidRDefault="00C06A18" w:rsidP="00733937">
      <w:pPr>
        <w:autoSpaceDE w:val="0"/>
        <w:autoSpaceDN w:val="0"/>
        <w:adjustRightInd w:val="0"/>
        <w:jc w:val="both"/>
        <w:rPr>
          <w:szCs w:val="24"/>
        </w:rPr>
      </w:pPr>
      <w:r>
        <w:rPr>
          <w:b/>
          <w:szCs w:val="24"/>
        </w:rPr>
        <w:t>Paper</w:t>
      </w:r>
      <w:r w:rsidR="00610AB1" w:rsidRPr="002C3A22">
        <w:rPr>
          <w:b/>
          <w:szCs w:val="24"/>
        </w:rPr>
        <w:t xml:space="preserve"> Presented:</w:t>
      </w:r>
      <w:r w:rsidR="00610AB1" w:rsidRPr="002C3A22">
        <w:rPr>
          <w:szCs w:val="24"/>
        </w:rPr>
        <w:t xml:space="preserve"> </w:t>
      </w:r>
      <w:r w:rsidR="00BB57FF" w:rsidRPr="002C3A22">
        <w:rPr>
          <w:szCs w:val="24"/>
        </w:rPr>
        <w:t>Consumer acceptance towards online banking: An empirical approach</w:t>
      </w:r>
    </w:p>
    <w:p w:rsidR="002135C7" w:rsidRDefault="002135C7" w:rsidP="00733937">
      <w:pPr>
        <w:autoSpaceDE w:val="0"/>
        <w:autoSpaceDN w:val="0"/>
        <w:adjustRightInd w:val="0"/>
        <w:jc w:val="both"/>
        <w:rPr>
          <w:szCs w:val="24"/>
        </w:rPr>
      </w:pPr>
    </w:p>
    <w:p w:rsidR="00C8587C" w:rsidRDefault="00C8587C" w:rsidP="00733937">
      <w:pPr>
        <w:autoSpaceDE w:val="0"/>
        <w:autoSpaceDN w:val="0"/>
        <w:adjustRightInd w:val="0"/>
        <w:jc w:val="both"/>
        <w:rPr>
          <w:szCs w:val="24"/>
        </w:rPr>
      </w:pPr>
    </w:p>
    <w:p w:rsidR="002135C7" w:rsidRPr="002C3A22" w:rsidRDefault="002135C7" w:rsidP="00733937">
      <w:pPr>
        <w:pStyle w:val="Default"/>
        <w:jc w:val="both"/>
        <w:rPr>
          <w:bCs/>
        </w:rPr>
      </w:pPr>
      <w:r>
        <w:t xml:space="preserve">10) </w:t>
      </w:r>
      <w:r w:rsidRPr="002C3A22">
        <w:t xml:space="preserve">Attended International conference on </w:t>
      </w:r>
      <w:r>
        <w:t>Sustainable Marketing Strategies – Issues and Challenges</w:t>
      </w:r>
      <w:r w:rsidRPr="002C3A22">
        <w:rPr>
          <w:color w:val="000000" w:themeColor="text1"/>
        </w:rPr>
        <w:t xml:space="preserve"> - </w:t>
      </w:r>
      <w:r>
        <w:rPr>
          <w:bCs/>
          <w:color w:val="000000" w:themeColor="text1"/>
        </w:rPr>
        <w:t>14</w:t>
      </w:r>
      <w:r w:rsidRPr="002C3A22">
        <w:rPr>
          <w:bCs/>
          <w:color w:val="000000" w:themeColor="text1"/>
        </w:rPr>
        <w:t xml:space="preserve">th </w:t>
      </w:r>
      <w:r>
        <w:rPr>
          <w:bCs/>
          <w:color w:val="000000" w:themeColor="text1"/>
        </w:rPr>
        <w:t>&amp; 15</w:t>
      </w:r>
      <w:r w:rsidRPr="002135C7">
        <w:rPr>
          <w:bCs/>
          <w:color w:val="000000" w:themeColor="text1"/>
          <w:vertAlign w:val="superscript"/>
        </w:rPr>
        <w:t>th</w:t>
      </w:r>
      <w:r>
        <w:rPr>
          <w:bCs/>
          <w:color w:val="000000" w:themeColor="text1"/>
        </w:rPr>
        <w:t>, December, 2017 at MS University, Tirunelveli</w:t>
      </w:r>
      <w:r w:rsidRPr="002C3A22">
        <w:rPr>
          <w:bCs/>
          <w:color w:val="000000" w:themeColor="text1"/>
        </w:rPr>
        <w:t>.</w:t>
      </w:r>
    </w:p>
    <w:p w:rsidR="002135C7" w:rsidRDefault="002135C7" w:rsidP="00733937">
      <w:pPr>
        <w:autoSpaceDE w:val="0"/>
        <w:autoSpaceDN w:val="0"/>
        <w:adjustRightInd w:val="0"/>
        <w:jc w:val="both"/>
        <w:rPr>
          <w:szCs w:val="24"/>
        </w:rPr>
      </w:pPr>
      <w:r>
        <w:rPr>
          <w:b/>
          <w:szCs w:val="24"/>
        </w:rPr>
        <w:t>Paper</w:t>
      </w:r>
      <w:r w:rsidRPr="002C3A22">
        <w:rPr>
          <w:b/>
          <w:szCs w:val="24"/>
        </w:rPr>
        <w:t xml:space="preserve"> Presented:</w:t>
      </w:r>
      <w:r>
        <w:rPr>
          <w:szCs w:val="24"/>
        </w:rPr>
        <w:t xml:space="preserve"> Antecedents of Green Brand Equity</w:t>
      </w:r>
      <w:r w:rsidRPr="002C3A22">
        <w:rPr>
          <w:szCs w:val="24"/>
        </w:rPr>
        <w:t>: An empirical approach</w:t>
      </w:r>
    </w:p>
    <w:p w:rsidR="00BF6F55" w:rsidRDefault="00BF6F55" w:rsidP="00733937">
      <w:pPr>
        <w:autoSpaceDE w:val="0"/>
        <w:autoSpaceDN w:val="0"/>
        <w:adjustRightInd w:val="0"/>
        <w:jc w:val="both"/>
        <w:rPr>
          <w:szCs w:val="24"/>
        </w:rPr>
      </w:pPr>
    </w:p>
    <w:p w:rsidR="00822C0F" w:rsidRDefault="00634AF3" w:rsidP="00BF6F55">
      <w:pPr>
        <w:autoSpaceDE w:val="0"/>
        <w:autoSpaceDN w:val="0"/>
        <w:adjustRightInd w:val="0"/>
        <w:jc w:val="both"/>
        <w:rPr>
          <w:bCs/>
          <w:szCs w:val="24"/>
        </w:rPr>
      </w:pPr>
      <w:r>
        <w:rPr>
          <w:szCs w:val="24"/>
        </w:rPr>
        <w:t>11</w:t>
      </w:r>
      <w:r w:rsidR="00CA024E" w:rsidRPr="00CA024E">
        <w:rPr>
          <w:szCs w:val="24"/>
        </w:rPr>
        <w:t>)</w:t>
      </w:r>
      <w:r w:rsidR="00CA024E">
        <w:rPr>
          <w:b/>
          <w:szCs w:val="24"/>
        </w:rPr>
        <w:t xml:space="preserve"> </w:t>
      </w:r>
      <w:r w:rsidR="00CA024E">
        <w:rPr>
          <w:szCs w:val="24"/>
        </w:rPr>
        <w:t xml:space="preserve">Presented </w:t>
      </w:r>
      <w:r w:rsidR="00CA024E" w:rsidRPr="00486AB2">
        <w:rPr>
          <w:szCs w:val="24"/>
        </w:rPr>
        <w:t xml:space="preserve">a paper on </w:t>
      </w:r>
      <w:r w:rsidR="00CA024E" w:rsidRPr="00D01829">
        <w:rPr>
          <w:szCs w:val="24"/>
        </w:rPr>
        <w:t>the title “Factors determining the Motivation among Entrepreneurs in Madurai district: An empirical study”</w:t>
      </w:r>
      <w:r w:rsidR="00CA024E" w:rsidRPr="00D01829">
        <w:rPr>
          <w:bCs/>
          <w:szCs w:val="24"/>
        </w:rPr>
        <w:t xml:space="preserve"> in the International conference organized by V.V.Vanniaperumal college for women</w:t>
      </w:r>
      <w:r w:rsidR="00CA024E">
        <w:rPr>
          <w:bCs/>
          <w:szCs w:val="24"/>
        </w:rPr>
        <w:t xml:space="preserve">, </w:t>
      </w:r>
      <w:r w:rsidR="002135C7">
        <w:rPr>
          <w:bCs/>
          <w:szCs w:val="24"/>
        </w:rPr>
        <w:t>09</w:t>
      </w:r>
      <w:r w:rsidR="002135C7" w:rsidRPr="002135C7">
        <w:rPr>
          <w:bCs/>
          <w:szCs w:val="24"/>
          <w:vertAlign w:val="superscript"/>
        </w:rPr>
        <w:t>th</w:t>
      </w:r>
      <w:r w:rsidR="002135C7">
        <w:rPr>
          <w:bCs/>
          <w:szCs w:val="24"/>
        </w:rPr>
        <w:t xml:space="preserve"> </w:t>
      </w:r>
      <w:r w:rsidR="00CA024E">
        <w:rPr>
          <w:bCs/>
          <w:szCs w:val="24"/>
        </w:rPr>
        <w:t>February 2018.</w:t>
      </w:r>
    </w:p>
    <w:p w:rsidR="002135C7" w:rsidRDefault="002135C7" w:rsidP="00BF6F55">
      <w:pPr>
        <w:autoSpaceDE w:val="0"/>
        <w:autoSpaceDN w:val="0"/>
        <w:adjustRightInd w:val="0"/>
        <w:jc w:val="both"/>
        <w:rPr>
          <w:bCs/>
          <w:szCs w:val="24"/>
        </w:rPr>
      </w:pPr>
    </w:p>
    <w:p w:rsidR="00DB0164" w:rsidRPr="002C3A22" w:rsidRDefault="00313524" w:rsidP="00BF6F55">
      <w:pPr>
        <w:jc w:val="both"/>
        <w:rPr>
          <w:color w:val="000000"/>
          <w:szCs w:val="24"/>
        </w:rPr>
      </w:pPr>
      <w:r>
        <w:rPr>
          <w:bCs/>
          <w:szCs w:val="24"/>
        </w:rPr>
        <w:t>1</w:t>
      </w:r>
      <w:r w:rsidR="00634AF3">
        <w:rPr>
          <w:bCs/>
          <w:szCs w:val="24"/>
        </w:rPr>
        <w:t>2</w:t>
      </w:r>
      <w:r>
        <w:rPr>
          <w:bCs/>
          <w:szCs w:val="24"/>
        </w:rPr>
        <w:t xml:space="preserve">) </w:t>
      </w:r>
      <w:r w:rsidR="00DB0164" w:rsidRPr="002C3A22">
        <w:t xml:space="preserve">Attended </w:t>
      </w:r>
      <w:r w:rsidR="00DB0164">
        <w:t xml:space="preserve">International Conference </w:t>
      </w:r>
      <w:r w:rsidR="00DB0164" w:rsidRPr="002C3A22">
        <w:t>on “New Dimensions of Manag</w:t>
      </w:r>
      <w:r w:rsidR="00DB0164">
        <w:t>ement in the Globalized Era”– 09</w:t>
      </w:r>
      <w:r w:rsidR="00DB0164" w:rsidRPr="002C3A22">
        <w:rPr>
          <w:vertAlign w:val="superscript"/>
        </w:rPr>
        <w:t>rd</w:t>
      </w:r>
      <w:r w:rsidR="00DB0164" w:rsidRPr="002C3A22">
        <w:t xml:space="preserve"> February 201</w:t>
      </w:r>
      <w:r w:rsidR="00DB0164">
        <w:t>8</w:t>
      </w:r>
      <w:r w:rsidR="00DB0164" w:rsidRPr="002C3A22">
        <w:t xml:space="preserve"> at Department of Management Studies, Madurai Kamaraj University.</w:t>
      </w:r>
    </w:p>
    <w:p w:rsidR="006D2733" w:rsidRDefault="00DB0164" w:rsidP="00BF6F55">
      <w:pPr>
        <w:jc w:val="both"/>
        <w:rPr>
          <w:szCs w:val="24"/>
          <w:lang w:val="en-IN" w:eastAsia="en-IN"/>
        </w:rPr>
      </w:pPr>
      <w:r>
        <w:rPr>
          <w:b/>
        </w:rPr>
        <w:t>Paper</w:t>
      </w:r>
      <w:r w:rsidRPr="002C3A22">
        <w:rPr>
          <w:b/>
        </w:rPr>
        <w:t xml:space="preserve"> Presented: </w:t>
      </w:r>
      <w:r>
        <w:rPr>
          <w:szCs w:val="24"/>
          <w:lang w:val="en-IN" w:eastAsia="en-IN"/>
        </w:rPr>
        <w:t>Antecedents of online purchase intention – An empirical study in Madurai district</w:t>
      </w:r>
    </w:p>
    <w:p w:rsidR="006D2733" w:rsidRDefault="006D2733" w:rsidP="00BF6F55">
      <w:pPr>
        <w:jc w:val="both"/>
        <w:rPr>
          <w:szCs w:val="24"/>
          <w:lang w:val="en-IN" w:eastAsia="en-IN"/>
        </w:rPr>
      </w:pPr>
    </w:p>
    <w:p w:rsidR="003450C7" w:rsidRPr="002C3A22" w:rsidRDefault="00634AF3" w:rsidP="00BF6F55">
      <w:pPr>
        <w:jc w:val="both"/>
        <w:rPr>
          <w:color w:val="000000"/>
          <w:szCs w:val="24"/>
        </w:rPr>
      </w:pPr>
      <w:r>
        <w:rPr>
          <w:szCs w:val="24"/>
          <w:lang w:val="en-IN" w:eastAsia="en-IN"/>
        </w:rPr>
        <w:t>13</w:t>
      </w:r>
      <w:r w:rsidR="006D2733">
        <w:rPr>
          <w:szCs w:val="24"/>
          <w:lang w:val="en-IN" w:eastAsia="en-IN"/>
        </w:rPr>
        <w:t xml:space="preserve">) </w:t>
      </w:r>
      <w:r w:rsidR="00DB0164">
        <w:rPr>
          <w:szCs w:val="24"/>
          <w:lang w:val="en-IN" w:eastAsia="en-IN"/>
        </w:rPr>
        <w:t xml:space="preserve"> </w:t>
      </w:r>
      <w:r w:rsidR="003450C7" w:rsidRPr="002C3A22">
        <w:t xml:space="preserve">Attended </w:t>
      </w:r>
      <w:r w:rsidR="003450C7">
        <w:t xml:space="preserve">National Conference </w:t>
      </w:r>
      <w:r w:rsidR="003450C7" w:rsidRPr="002C3A22">
        <w:t>on “</w:t>
      </w:r>
      <w:r w:rsidR="003450C7">
        <w:t>Prospects of Micro, Small and Medium Enterprises in Indian Scenario”– 16</w:t>
      </w:r>
      <w:r w:rsidR="003450C7" w:rsidRPr="002C3A22">
        <w:rPr>
          <w:vertAlign w:val="superscript"/>
        </w:rPr>
        <w:t>rd</w:t>
      </w:r>
      <w:r w:rsidR="003450C7" w:rsidRPr="002C3A22">
        <w:t xml:space="preserve"> February 201</w:t>
      </w:r>
      <w:r w:rsidR="003450C7">
        <w:t>8</w:t>
      </w:r>
      <w:r w:rsidR="003450C7" w:rsidRPr="002C3A22">
        <w:t xml:space="preserve"> at Department of </w:t>
      </w:r>
      <w:r w:rsidR="003450C7">
        <w:t>Commerce</w:t>
      </w:r>
      <w:r w:rsidR="003450C7" w:rsidRPr="002C3A22">
        <w:t xml:space="preserve">, </w:t>
      </w:r>
      <w:proofErr w:type="gramStart"/>
      <w:r w:rsidR="003450C7">
        <w:t>The</w:t>
      </w:r>
      <w:proofErr w:type="gramEnd"/>
      <w:r w:rsidR="003450C7">
        <w:t xml:space="preserve"> American College, Madurai.</w:t>
      </w:r>
    </w:p>
    <w:p w:rsidR="003450C7" w:rsidRDefault="003450C7" w:rsidP="00BF6F55">
      <w:pPr>
        <w:jc w:val="both"/>
        <w:rPr>
          <w:szCs w:val="24"/>
        </w:rPr>
      </w:pPr>
      <w:r>
        <w:rPr>
          <w:b/>
        </w:rPr>
        <w:t>Paper</w:t>
      </w:r>
      <w:r w:rsidRPr="002C3A22">
        <w:rPr>
          <w:b/>
        </w:rPr>
        <w:t xml:space="preserve"> Presented: </w:t>
      </w:r>
      <w:r w:rsidRPr="00952CE5">
        <w:rPr>
          <w:szCs w:val="24"/>
        </w:rPr>
        <w:t>Determinants of Organizational Commitment – An empirical study among employees of SME sector in Madurai district</w:t>
      </w:r>
      <w:r>
        <w:rPr>
          <w:szCs w:val="24"/>
        </w:rPr>
        <w:t>.</w:t>
      </w:r>
    </w:p>
    <w:p w:rsidR="00115A52" w:rsidRDefault="00115A52" w:rsidP="00BF6F55">
      <w:pPr>
        <w:jc w:val="both"/>
        <w:rPr>
          <w:szCs w:val="24"/>
        </w:rPr>
      </w:pPr>
    </w:p>
    <w:p w:rsidR="005D4CF5" w:rsidRPr="002C3A22" w:rsidRDefault="00115A52" w:rsidP="005D4CF5">
      <w:pPr>
        <w:jc w:val="both"/>
        <w:rPr>
          <w:color w:val="000000"/>
          <w:szCs w:val="24"/>
        </w:rPr>
      </w:pPr>
      <w:r>
        <w:rPr>
          <w:szCs w:val="24"/>
        </w:rPr>
        <w:t>1</w:t>
      </w:r>
      <w:r w:rsidR="00634AF3">
        <w:rPr>
          <w:szCs w:val="24"/>
        </w:rPr>
        <w:t>4</w:t>
      </w:r>
      <w:r>
        <w:rPr>
          <w:szCs w:val="24"/>
        </w:rPr>
        <w:t xml:space="preserve">) </w:t>
      </w:r>
      <w:r w:rsidR="005D4CF5" w:rsidRPr="002C3A22">
        <w:t xml:space="preserve">Attended </w:t>
      </w:r>
      <w:r w:rsidR="005D4CF5">
        <w:t xml:space="preserve">International Conference </w:t>
      </w:r>
      <w:r w:rsidR="005D4CF5" w:rsidRPr="002C3A22">
        <w:t>on “</w:t>
      </w:r>
      <w:r w:rsidR="005D4CF5">
        <w:t>Digital Marketing – A Global Perspective”– 10</w:t>
      </w:r>
      <w:r w:rsidR="005D4CF5" w:rsidRPr="005D4CF5">
        <w:rPr>
          <w:vertAlign w:val="superscript"/>
        </w:rPr>
        <w:t>th</w:t>
      </w:r>
      <w:r w:rsidR="005D4CF5">
        <w:t xml:space="preserve"> August</w:t>
      </w:r>
      <w:r w:rsidR="005D4CF5" w:rsidRPr="002C3A22">
        <w:t xml:space="preserve"> 201</w:t>
      </w:r>
      <w:r w:rsidR="005D4CF5">
        <w:t>8</w:t>
      </w:r>
      <w:r w:rsidR="005D4CF5" w:rsidRPr="002C3A22">
        <w:t xml:space="preserve"> at Department of Management Studies,</w:t>
      </w:r>
      <w:r w:rsidR="005D4CF5">
        <w:t xml:space="preserve"> Fatima College, Madurai</w:t>
      </w:r>
    </w:p>
    <w:p w:rsidR="005D4CF5" w:rsidRDefault="005D4CF5" w:rsidP="005D4CF5">
      <w:pPr>
        <w:jc w:val="both"/>
        <w:rPr>
          <w:szCs w:val="24"/>
          <w:lang w:val="en-IN" w:eastAsia="en-IN"/>
        </w:rPr>
      </w:pPr>
      <w:r>
        <w:rPr>
          <w:b/>
        </w:rPr>
        <w:t>Paper</w:t>
      </w:r>
      <w:r w:rsidRPr="002C3A22">
        <w:rPr>
          <w:b/>
        </w:rPr>
        <w:t xml:space="preserve"> Presented: </w:t>
      </w:r>
      <w:r>
        <w:rPr>
          <w:szCs w:val="24"/>
          <w:lang w:val="en-IN" w:eastAsia="en-IN"/>
        </w:rPr>
        <w:t>Sources of Online Retailers Brand Equity – A CBBE based approach</w:t>
      </w:r>
    </w:p>
    <w:p w:rsidR="005D4CF5" w:rsidRDefault="005D4CF5" w:rsidP="005D4CF5">
      <w:pPr>
        <w:jc w:val="both"/>
        <w:rPr>
          <w:szCs w:val="24"/>
          <w:lang w:val="en-IN" w:eastAsia="en-IN"/>
        </w:rPr>
      </w:pPr>
    </w:p>
    <w:p w:rsidR="005D4CF5" w:rsidRDefault="00634AF3" w:rsidP="00BF6F55">
      <w:pPr>
        <w:jc w:val="both"/>
        <w:rPr>
          <w:sz w:val="23"/>
          <w:szCs w:val="23"/>
        </w:rPr>
      </w:pPr>
      <w:r>
        <w:rPr>
          <w:szCs w:val="24"/>
        </w:rPr>
        <w:t>1</w:t>
      </w:r>
      <w:r w:rsidR="00945F25">
        <w:rPr>
          <w:szCs w:val="24"/>
        </w:rPr>
        <w:t>5</w:t>
      </w:r>
      <w:r w:rsidR="005D4CF5">
        <w:rPr>
          <w:szCs w:val="24"/>
        </w:rPr>
        <w:t>)Published an article in the</w:t>
      </w:r>
      <w:r w:rsidR="005D4CF5" w:rsidRPr="005D4CF5">
        <w:rPr>
          <w:sz w:val="23"/>
          <w:szCs w:val="23"/>
        </w:rPr>
        <w:t xml:space="preserve"> </w:t>
      </w:r>
      <w:r w:rsidR="005D4CF5">
        <w:rPr>
          <w:sz w:val="23"/>
          <w:szCs w:val="23"/>
        </w:rPr>
        <w:t xml:space="preserve">Edited Book with the theme “Paradigm Drift in Business Theory and Practices” published by the department of Management Studies, Sri Vidya College of Engineering and Technology, Virudhunagar. </w:t>
      </w:r>
      <w:r w:rsidR="003133C1">
        <w:rPr>
          <w:sz w:val="23"/>
          <w:szCs w:val="23"/>
        </w:rPr>
        <w:t>Vol. 1, Issue No.1, November 2018.</w:t>
      </w:r>
    </w:p>
    <w:p w:rsidR="00115A52" w:rsidRDefault="00972225" w:rsidP="00F75546">
      <w:pPr>
        <w:pStyle w:val="Default"/>
        <w:jc w:val="both"/>
        <w:rPr>
          <w:sz w:val="23"/>
          <w:szCs w:val="23"/>
        </w:rPr>
      </w:pPr>
      <w:r>
        <w:rPr>
          <w:sz w:val="23"/>
          <w:szCs w:val="23"/>
        </w:rPr>
        <w:t>Title:</w:t>
      </w:r>
      <w:r w:rsidR="005D4CF5">
        <w:rPr>
          <w:sz w:val="23"/>
          <w:szCs w:val="23"/>
        </w:rPr>
        <w:t xml:space="preserve"> Evaluation of Consumer-Based Brand Equity Models - A Structured Review of </w:t>
      </w:r>
      <w:proofErr w:type="gramStart"/>
      <w:r w:rsidR="005D4CF5">
        <w:rPr>
          <w:sz w:val="23"/>
          <w:szCs w:val="23"/>
        </w:rPr>
        <w:t>The</w:t>
      </w:r>
      <w:proofErr w:type="gramEnd"/>
      <w:r w:rsidR="005D4CF5">
        <w:rPr>
          <w:sz w:val="23"/>
          <w:szCs w:val="23"/>
        </w:rPr>
        <w:t xml:space="preserve"> Literature </w:t>
      </w:r>
    </w:p>
    <w:p w:rsidR="009E3464" w:rsidRDefault="009E3464" w:rsidP="00F75546">
      <w:pPr>
        <w:pStyle w:val="Default"/>
        <w:jc w:val="both"/>
        <w:rPr>
          <w:sz w:val="23"/>
          <w:szCs w:val="23"/>
        </w:rPr>
      </w:pPr>
    </w:p>
    <w:p w:rsidR="009E3464" w:rsidRDefault="00634AF3" w:rsidP="009E3464">
      <w:pPr>
        <w:jc w:val="both"/>
      </w:pPr>
      <w:r>
        <w:rPr>
          <w:sz w:val="23"/>
          <w:szCs w:val="23"/>
        </w:rPr>
        <w:t>1</w:t>
      </w:r>
      <w:r w:rsidR="00945F25">
        <w:rPr>
          <w:sz w:val="23"/>
          <w:szCs w:val="23"/>
        </w:rPr>
        <w:t>6</w:t>
      </w:r>
      <w:r w:rsidR="009E3464">
        <w:rPr>
          <w:sz w:val="23"/>
          <w:szCs w:val="23"/>
        </w:rPr>
        <w:t xml:space="preserve">) </w:t>
      </w:r>
      <w:r w:rsidR="009E3464" w:rsidRPr="002C3A22">
        <w:t xml:space="preserve">Attended </w:t>
      </w:r>
      <w:r w:rsidR="009E3464">
        <w:t xml:space="preserve">International Conference </w:t>
      </w:r>
      <w:r w:rsidR="009E3464" w:rsidRPr="002C3A22">
        <w:t>on “</w:t>
      </w:r>
      <w:r w:rsidR="009E3464">
        <w:t>International</w:t>
      </w:r>
      <w:r w:rsidR="009E3464" w:rsidRPr="009E3464">
        <w:rPr>
          <w:color w:val="000000" w:themeColor="text1"/>
        </w:rPr>
        <w:t xml:space="preserve"> conference on</w:t>
      </w:r>
      <w:r w:rsidR="009E3464">
        <w:rPr>
          <w:color w:val="000000" w:themeColor="text1"/>
        </w:rPr>
        <w:t xml:space="preserve"> </w:t>
      </w:r>
      <w:r w:rsidR="009E3464" w:rsidRPr="009E3464">
        <w:rPr>
          <w:color w:val="000000" w:themeColor="text1"/>
        </w:rPr>
        <w:t>innovations in business and management</w:t>
      </w:r>
      <w:r w:rsidR="009E3464">
        <w:t>”– 01</w:t>
      </w:r>
      <w:r w:rsidR="009E3464" w:rsidRPr="009E3464">
        <w:rPr>
          <w:vertAlign w:val="superscript"/>
        </w:rPr>
        <w:t>st</w:t>
      </w:r>
      <w:r w:rsidR="009E3464">
        <w:t xml:space="preserve"> and 02</w:t>
      </w:r>
      <w:r w:rsidR="009E3464" w:rsidRPr="009E3464">
        <w:rPr>
          <w:vertAlign w:val="superscript"/>
        </w:rPr>
        <w:t>nd</w:t>
      </w:r>
      <w:r w:rsidR="009E3464">
        <w:t xml:space="preserve"> February, 2019 at </w:t>
      </w:r>
      <w:r w:rsidR="009E3464" w:rsidRPr="002C3A22">
        <w:t xml:space="preserve">Department of </w:t>
      </w:r>
      <w:r w:rsidR="009E3464">
        <w:t>Commerce</w:t>
      </w:r>
      <w:r w:rsidR="009E3464" w:rsidRPr="002C3A22">
        <w:t xml:space="preserve">, </w:t>
      </w:r>
      <w:r w:rsidR="009E3464">
        <w:t xml:space="preserve">The American College, </w:t>
      </w:r>
      <w:proofErr w:type="gramStart"/>
      <w:r w:rsidR="009E3464">
        <w:t>Madurai</w:t>
      </w:r>
      <w:proofErr w:type="gramEnd"/>
      <w:r w:rsidR="009E3464">
        <w:t>.</w:t>
      </w:r>
    </w:p>
    <w:p w:rsidR="00E40E37" w:rsidRDefault="009E3464" w:rsidP="001C5437">
      <w:pPr>
        <w:spacing w:line="276" w:lineRule="auto"/>
        <w:jc w:val="both"/>
        <w:rPr>
          <w:b/>
        </w:rPr>
      </w:pPr>
      <w:r>
        <w:rPr>
          <w:b/>
        </w:rPr>
        <w:t>Paper</w:t>
      </w:r>
      <w:r w:rsidRPr="002C3A22">
        <w:rPr>
          <w:b/>
        </w:rPr>
        <w:t xml:space="preserve"> Presented: </w:t>
      </w:r>
    </w:p>
    <w:p w:rsidR="009E3464" w:rsidRDefault="009E3464" w:rsidP="001C5437">
      <w:pPr>
        <w:spacing w:line="276" w:lineRule="auto"/>
        <w:jc w:val="both"/>
        <w:rPr>
          <w:bCs/>
          <w:color w:val="000000"/>
          <w:szCs w:val="24"/>
        </w:rPr>
      </w:pPr>
      <w:r w:rsidRPr="009E3464">
        <w:rPr>
          <w:szCs w:val="24"/>
          <w:lang w:val="en-IN" w:eastAsia="en-IN"/>
        </w:rPr>
        <w:t>Measuring the determinants and consequences of customer-based brand equity</w:t>
      </w:r>
      <w:r w:rsidRPr="009E3464">
        <w:rPr>
          <w:bCs/>
          <w:color w:val="000000"/>
          <w:szCs w:val="24"/>
        </w:rPr>
        <w:t>: a study on retail outlets in Madurai city</w:t>
      </w:r>
    </w:p>
    <w:p w:rsidR="0041228F" w:rsidRPr="0041228F" w:rsidRDefault="0041228F" w:rsidP="0041228F">
      <w:pPr>
        <w:jc w:val="both"/>
        <w:rPr>
          <w:szCs w:val="24"/>
        </w:rPr>
      </w:pPr>
      <w:r w:rsidRPr="0041228F">
        <w:rPr>
          <w:szCs w:val="24"/>
        </w:rPr>
        <w:t>Measuring the intention to stay: A study among faculties working in self finance departments in Madurai district</w:t>
      </w:r>
    </w:p>
    <w:p w:rsidR="001009D8" w:rsidRDefault="009E3464" w:rsidP="008073B1">
      <w:pPr>
        <w:pStyle w:val="Default"/>
        <w:rPr>
          <w:color w:val="000000" w:themeColor="text1"/>
        </w:rPr>
      </w:pPr>
      <w:r>
        <w:rPr>
          <w:color w:val="000000" w:themeColor="text1"/>
        </w:rPr>
        <w:t xml:space="preserve"> </w:t>
      </w:r>
    </w:p>
    <w:p w:rsidR="00BC64B5" w:rsidRDefault="00945F25" w:rsidP="00BC64B5">
      <w:pPr>
        <w:jc w:val="both"/>
      </w:pPr>
      <w:r>
        <w:rPr>
          <w:color w:val="000000" w:themeColor="text1"/>
        </w:rPr>
        <w:lastRenderedPageBreak/>
        <w:t>17</w:t>
      </w:r>
      <w:r w:rsidR="00BC64B5">
        <w:rPr>
          <w:color w:val="000000" w:themeColor="text1"/>
        </w:rPr>
        <w:t xml:space="preserve">) </w:t>
      </w:r>
      <w:r w:rsidR="00BC64B5" w:rsidRPr="002C3A22">
        <w:t xml:space="preserve">Attended </w:t>
      </w:r>
      <w:r w:rsidR="00BC64B5">
        <w:t xml:space="preserve">International Conference </w:t>
      </w:r>
      <w:r w:rsidR="00BC64B5" w:rsidRPr="002C3A22">
        <w:t>on “</w:t>
      </w:r>
      <w:r w:rsidR="00BC64B5">
        <w:t>Innovative strategies of management in the Globalized Era”– 07th</w:t>
      </w:r>
      <w:r w:rsidR="00BC64B5" w:rsidRPr="002C3A22">
        <w:t xml:space="preserve"> </w:t>
      </w:r>
      <w:r w:rsidR="00BC64B5">
        <w:t>March</w:t>
      </w:r>
      <w:r w:rsidR="00BC64B5" w:rsidRPr="002C3A22">
        <w:t xml:space="preserve"> 201</w:t>
      </w:r>
      <w:r w:rsidR="00BC64B5">
        <w:t>9</w:t>
      </w:r>
      <w:r w:rsidR="00BC64B5" w:rsidRPr="002C3A22">
        <w:t xml:space="preserve"> at Department of Management Studies, Madurai Kamaraj University.</w:t>
      </w:r>
    </w:p>
    <w:p w:rsidR="00CB24CD" w:rsidRDefault="00BC64B5" w:rsidP="00CB24CD">
      <w:pPr>
        <w:jc w:val="both"/>
        <w:rPr>
          <w:szCs w:val="24"/>
        </w:rPr>
      </w:pPr>
      <w:r w:rsidRPr="009345F2">
        <w:rPr>
          <w:b/>
          <w:szCs w:val="24"/>
        </w:rPr>
        <w:t>Paper Presented:</w:t>
      </w:r>
      <w:r w:rsidRPr="00CB24CD">
        <w:rPr>
          <w:szCs w:val="24"/>
        </w:rPr>
        <w:t xml:space="preserve"> </w:t>
      </w:r>
      <w:r w:rsidR="00CB24CD" w:rsidRPr="00CB24CD">
        <w:rPr>
          <w:szCs w:val="24"/>
        </w:rPr>
        <w:t>Impact of Store Image Attributes on Brand Equity: A Study among selected retail outlets in Madurai district</w:t>
      </w:r>
    </w:p>
    <w:p w:rsidR="00C8587C" w:rsidRDefault="00C8587C" w:rsidP="00CB24CD">
      <w:pPr>
        <w:jc w:val="both"/>
        <w:rPr>
          <w:szCs w:val="24"/>
        </w:rPr>
      </w:pPr>
    </w:p>
    <w:p w:rsidR="00720755" w:rsidRDefault="00720755" w:rsidP="00CB24CD">
      <w:pPr>
        <w:jc w:val="both"/>
      </w:pPr>
      <w:r>
        <w:rPr>
          <w:szCs w:val="24"/>
        </w:rPr>
        <w:t xml:space="preserve">18) </w:t>
      </w:r>
      <w:r w:rsidRPr="002C3A22">
        <w:t xml:space="preserve">Attended </w:t>
      </w:r>
      <w:r>
        <w:t xml:space="preserve">International Conference </w:t>
      </w:r>
      <w:r w:rsidRPr="002C3A22">
        <w:t>on</w:t>
      </w:r>
      <w:r>
        <w:t xml:space="preserve"> </w:t>
      </w:r>
      <w:r w:rsidR="002D6EDF">
        <w:t>“Current</w:t>
      </w:r>
      <w:r>
        <w:t xml:space="preserve"> Scenario and Challenges of Management Practices”   - 26</w:t>
      </w:r>
      <w:r w:rsidRPr="00720755">
        <w:rPr>
          <w:vertAlign w:val="superscript"/>
        </w:rPr>
        <w:t>th</w:t>
      </w:r>
      <w:r>
        <w:t xml:space="preserve"> November 2021 at Vijay Institute of </w:t>
      </w:r>
      <w:r w:rsidR="002D6EDF">
        <w:t>Management,</w:t>
      </w:r>
      <w:r>
        <w:t xml:space="preserve"> Dindigul </w:t>
      </w:r>
    </w:p>
    <w:p w:rsidR="00720755" w:rsidRDefault="00720755" w:rsidP="00720755">
      <w:pPr>
        <w:spacing w:line="276" w:lineRule="auto"/>
        <w:jc w:val="both"/>
        <w:rPr>
          <w:szCs w:val="24"/>
        </w:rPr>
      </w:pPr>
      <w:r w:rsidRPr="009345F2">
        <w:rPr>
          <w:b/>
          <w:szCs w:val="24"/>
        </w:rPr>
        <w:t>Paper Presented:</w:t>
      </w:r>
      <w:r w:rsidRPr="00CB24CD">
        <w:rPr>
          <w:szCs w:val="24"/>
        </w:rPr>
        <w:t xml:space="preserve"> </w:t>
      </w:r>
      <w:r>
        <w:rPr>
          <w:szCs w:val="24"/>
        </w:rPr>
        <w:t>P</w:t>
      </w:r>
      <w:r w:rsidRPr="00720755">
        <w:rPr>
          <w:szCs w:val="24"/>
        </w:rPr>
        <w:t>urchase intention towards green products among millennial generation in Madurai city</w:t>
      </w:r>
    </w:p>
    <w:p w:rsidR="00720755" w:rsidRPr="00720755" w:rsidRDefault="00720755" w:rsidP="00720755">
      <w:pPr>
        <w:jc w:val="both"/>
        <w:rPr>
          <w:sz w:val="4"/>
          <w:szCs w:val="4"/>
        </w:rPr>
      </w:pPr>
    </w:p>
    <w:p w:rsidR="00BC64B5" w:rsidRDefault="00CB24CD" w:rsidP="00E018FB">
      <w:pPr>
        <w:jc w:val="both"/>
        <w:rPr>
          <w:szCs w:val="24"/>
          <w:lang w:val="en-IN" w:eastAsia="en-IN"/>
        </w:rPr>
      </w:pPr>
      <w:r>
        <w:rPr>
          <w:szCs w:val="24"/>
          <w:lang w:val="en-IN" w:eastAsia="en-IN"/>
        </w:rPr>
        <w:t xml:space="preserve"> </w:t>
      </w:r>
    </w:p>
    <w:p w:rsidR="00D00D3F" w:rsidRDefault="00C8587C" w:rsidP="00C8587C">
      <w:pPr>
        <w:spacing w:line="360" w:lineRule="auto"/>
        <w:jc w:val="both"/>
      </w:pPr>
      <w:r>
        <w:rPr>
          <w:szCs w:val="24"/>
          <w:lang w:val="en-IN" w:eastAsia="en-IN"/>
        </w:rPr>
        <w:t>19</w:t>
      </w:r>
      <w:r w:rsidR="00D00D3F">
        <w:rPr>
          <w:szCs w:val="24"/>
          <w:lang w:val="en-IN" w:eastAsia="en-IN"/>
        </w:rPr>
        <w:t xml:space="preserve">) </w:t>
      </w:r>
      <w:r w:rsidR="00D00D3F" w:rsidRPr="002C3A22">
        <w:t xml:space="preserve">Attended </w:t>
      </w:r>
      <w:r w:rsidR="00D00D3F">
        <w:t xml:space="preserve">International Conference </w:t>
      </w:r>
      <w:r w:rsidR="00D00D3F" w:rsidRPr="002C3A22">
        <w:t>on</w:t>
      </w:r>
      <w:r w:rsidR="00D00D3F">
        <w:t xml:space="preserve"> “Business Dynamics and Sustainable Development”   - Department of Commerce, </w:t>
      </w:r>
      <w:proofErr w:type="gramStart"/>
      <w:r w:rsidR="00D00D3F">
        <w:t>The</w:t>
      </w:r>
      <w:proofErr w:type="gramEnd"/>
      <w:r w:rsidR="00D00D3F">
        <w:t xml:space="preserve"> American College, Madurai </w:t>
      </w:r>
    </w:p>
    <w:p w:rsidR="00D00D3F" w:rsidRDefault="00D00D3F" w:rsidP="00C8587C">
      <w:pPr>
        <w:tabs>
          <w:tab w:val="left" w:pos="0"/>
          <w:tab w:val="left" w:pos="720"/>
        </w:tabs>
        <w:spacing w:line="360" w:lineRule="auto"/>
        <w:contextualSpacing/>
        <w:jc w:val="both"/>
        <w:rPr>
          <w:color w:val="000000"/>
          <w:szCs w:val="24"/>
        </w:rPr>
      </w:pPr>
      <w:r w:rsidRPr="009345F2">
        <w:rPr>
          <w:b/>
          <w:szCs w:val="24"/>
        </w:rPr>
        <w:t>Paper Presented:</w:t>
      </w:r>
      <w:r w:rsidRPr="00CB24CD">
        <w:rPr>
          <w:szCs w:val="24"/>
        </w:rPr>
        <w:t xml:space="preserve"> </w:t>
      </w:r>
      <w:r w:rsidRPr="00D00D3F">
        <w:rPr>
          <w:color w:val="000000"/>
          <w:szCs w:val="24"/>
        </w:rPr>
        <w:t>Factors driving the adoption of internet banking among retail banking customers in Madurai city</w:t>
      </w:r>
    </w:p>
    <w:p w:rsidR="002436DE" w:rsidRPr="00B027B9" w:rsidRDefault="002436DE" w:rsidP="00C8587C">
      <w:pPr>
        <w:tabs>
          <w:tab w:val="left" w:pos="0"/>
          <w:tab w:val="left" w:pos="720"/>
        </w:tabs>
        <w:spacing w:line="360" w:lineRule="auto"/>
        <w:contextualSpacing/>
        <w:jc w:val="both"/>
        <w:rPr>
          <w:b/>
          <w:bCs/>
          <w:szCs w:val="24"/>
        </w:rPr>
      </w:pPr>
      <w:r>
        <w:rPr>
          <w:color w:val="000000"/>
          <w:szCs w:val="24"/>
        </w:rPr>
        <w:t xml:space="preserve">20) Chief Editor for </w:t>
      </w:r>
      <w:r>
        <w:rPr>
          <w:color w:val="000000"/>
          <w:shd w:val="clear" w:color="auto" w:fill="FFFFFF"/>
        </w:rPr>
        <w:t xml:space="preserve"> book titled </w:t>
      </w:r>
      <w:r w:rsidRPr="002436DE">
        <w:rPr>
          <w:color w:val="000000"/>
          <w:shd w:val="clear" w:color="auto" w:fill="FFFFFF"/>
        </w:rPr>
        <w:t>“ </w:t>
      </w:r>
      <w:r w:rsidRPr="002436DE">
        <w:rPr>
          <w:rFonts w:ascii="Calibri" w:hAnsi="Calibri" w:cs="Calibri"/>
          <w:color w:val="222222"/>
          <w:sz w:val="22"/>
          <w:szCs w:val="22"/>
          <w:shd w:val="clear" w:color="auto" w:fill="FFFFFF"/>
        </w:rPr>
        <w:t> </w:t>
      </w:r>
      <w:r w:rsidRPr="002436DE">
        <w:rPr>
          <w:i/>
          <w:iCs/>
          <w:color w:val="000000"/>
          <w:shd w:val="clear" w:color="auto" w:fill="FFFFFF"/>
        </w:rPr>
        <w:t>Sustainable Higher Education Systems - Methods &amp; Practices Vol. II </w:t>
      </w:r>
      <w:r w:rsidRPr="002436DE">
        <w:rPr>
          <w:color w:val="000000"/>
          <w:shd w:val="clear" w:color="auto" w:fill="FFFFFF"/>
        </w:rPr>
        <w:t>" with ISBN : </w:t>
      </w:r>
      <w:r w:rsidRPr="002436DE">
        <w:rPr>
          <w:color w:val="222222"/>
          <w:shd w:val="clear" w:color="auto" w:fill="FFFFFF"/>
        </w:rPr>
        <w:t> </w:t>
      </w:r>
      <w:bookmarkStart w:id="0" w:name="m_5795156495855188675_m_4115590075255789"/>
      <w:r w:rsidRPr="002436DE">
        <w:rPr>
          <w:color w:val="222222"/>
          <w:shd w:val="clear" w:color="auto" w:fill="FFFFFF"/>
        </w:rPr>
        <w:t> </w:t>
      </w:r>
      <w:bookmarkEnd w:id="0"/>
      <w:r w:rsidRPr="002436DE">
        <w:rPr>
          <w:color w:val="000000"/>
          <w:shd w:val="clear" w:color="auto" w:fill="FFFFFF"/>
        </w:rPr>
        <w:t>978-81-962554-6-6</w:t>
      </w:r>
      <w:r>
        <w:rPr>
          <w:b/>
          <w:bCs/>
          <w:color w:val="000000"/>
          <w:shd w:val="clear" w:color="auto" w:fill="FFFFFF"/>
        </w:rPr>
        <w:t> </w:t>
      </w:r>
    </w:p>
    <w:p w:rsidR="001009D8" w:rsidRPr="002C3A22" w:rsidRDefault="00E07167" w:rsidP="001009D8">
      <w:pPr>
        <w:jc w:val="both"/>
      </w:pPr>
      <w:r>
        <w:rPr>
          <w:szCs w:val="24"/>
        </w:rPr>
        <w:t>2</w:t>
      </w:r>
      <w:r w:rsidR="002436DE">
        <w:rPr>
          <w:szCs w:val="24"/>
        </w:rPr>
        <w:t>1</w:t>
      </w:r>
      <w:r w:rsidR="001009D8">
        <w:rPr>
          <w:szCs w:val="24"/>
        </w:rPr>
        <w:t xml:space="preserve">) Participated in </w:t>
      </w:r>
      <w:r w:rsidR="00E87BD4">
        <w:rPr>
          <w:szCs w:val="24"/>
        </w:rPr>
        <w:t xml:space="preserve">the </w:t>
      </w:r>
      <w:r w:rsidR="00E87BD4" w:rsidRPr="001009D8">
        <w:t>International</w:t>
      </w:r>
      <w:r w:rsidR="001009D8">
        <w:t xml:space="preserve"> </w:t>
      </w:r>
      <w:r w:rsidR="001009D8" w:rsidRPr="002C3A22">
        <w:t>Seminar on “</w:t>
      </w:r>
      <w:r w:rsidR="001009D8">
        <w:t>Managerial Leadership – Making a Difference</w:t>
      </w:r>
      <w:r w:rsidR="001009D8" w:rsidRPr="002C3A22">
        <w:t xml:space="preserve">” – </w:t>
      </w:r>
      <w:r w:rsidR="001009D8">
        <w:t>07</w:t>
      </w:r>
      <w:r w:rsidR="001009D8" w:rsidRPr="001009D8">
        <w:rPr>
          <w:vertAlign w:val="superscript"/>
        </w:rPr>
        <w:t>th</w:t>
      </w:r>
      <w:r w:rsidR="001009D8">
        <w:t xml:space="preserve"> January</w:t>
      </w:r>
      <w:r w:rsidR="001009D8" w:rsidRPr="002C3A22">
        <w:t>, 201</w:t>
      </w:r>
      <w:r w:rsidR="001009D8">
        <w:t>7</w:t>
      </w:r>
      <w:r w:rsidR="001009D8" w:rsidRPr="002C3A22">
        <w:t xml:space="preserve"> at </w:t>
      </w:r>
      <w:r w:rsidR="001009D8" w:rsidRPr="002C3A22">
        <w:rPr>
          <w:bCs/>
          <w:szCs w:val="24"/>
          <w:shd w:val="clear" w:color="auto" w:fill="FFFFFF"/>
        </w:rPr>
        <w:t>Anna University Regional Campus, Madurai</w:t>
      </w:r>
      <w:r w:rsidR="001009D8" w:rsidRPr="002C3A22">
        <w:t>.</w:t>
      </w:r>
    </w:p>
    <w:p w:rsidR="001009D8" w:rsidRDefault="001009D8" w:rsidP="00BF6F55">
      <w:pPr>
        <w:pStyle w:val="Default"/>
        <w:jc w:val="both"/>
      </w:pPr>
    </w:p>
    <w:p w:rsidR="002C5232" w:rsidRPr="002C3A22" w:rsidRDefault="000E5C9B" w:rsidP="00BF6F55">
      <w:pPr>
        <w:pStyle w:val="Default"/>
        <w:jc w:val="both"/>
      </w:pPr>
      <w:r>
        <w:t>2</w:t>
      </w:r>
      <w:r w:rsidR="002436DE">
        <w:t>2</w:t>
      </w:r>
      <w:r w:rsidR="002C5232" w:rsidRPr="002C3A22">
        <w:t>) Attended National Conference on “Managerial Excellence” – 17</w:t>
      </w:r>
      <w:r w:rsidR="002C5232" w:rsidRPr="002C3A22">
        <w:rPr>
          <w:vertAlign w:val="superscript"/>
        </w:rPr>
        <w:t>th</w:t>
      </w:r>
      <w:r w:rsidR="002C5232" w:rsidRPr="002C3A22">
        <w:t xml:space="preserve"> march 2001 at </w:t>
      </w:r>
      <w:proofErr w:type="spellStart"/>
      <w:r w:rsidR="002C5232" w:rsidRPr="002C3A22">
        <w:t>Velammal</w:t>
      </w:r>
      <w:proofErr w:type="spellEnd"/>
      <w:r w:rsidR="002C5232" w:rsidRPr="002C3A22">
        <w:t xml:space="preserve"> College of Engineering and Technology, Madurai.</w:t>
      </w:r>
    </w:p>
    <w:p w:rsidR="002C5232" w:rsidRDefault="002C5232" w:rsidP="00BF6F55">
      <w:pPr>
        <w:jc w:val="both"/>
        <w:rPr>
          <w:sz w:val="16"/>
        </w:rPr>
      </w:pPr>
    </w:p>
    <w:p w:rsidR="002C5232" w:rsidRPr="002C3A22" w:rsidRDefault="00634AF3" w:rsidP="00BF6F55">
      <w:pPr>
        <w:jc w:val="both"/>
      </w:pPr>
      <w:r>
        <w:t>2</w:t>
      </w:r>
      <w:r w:rsidR="002436DE">
        <w:t>3</w:t>
      </w:r>
      <w:r w:rsidR="002C5232" w:rsidRPr="002C3A22">
        <w:t>) Attended a National Seminar on “FDI in Retail Trade – Opportunities &amp; Challenges” – Feb 1</w:t>
      </w:r>
      <w:r w:rsidR="002C5232" w:rsidRPr="002C3A22">
        <w:rPr>
          <w:vertAlign w:val="superscript"/>
        </w:rPr>
        <w:t>st</w:t>
      </w:r>
      <w:r w:rsidR="002C5232" w:rsidRPr="002C3A22">
        <w:t>&amp; 2</w:t>
      </w:r>
      <w:r w:rsidR="002C5232" w:rsidRPr="002C3A22">
        <w:rPr>
          <w:vertAlign w:val="superscript"/>
        </w:rPr>
        <w:t>nd</w:t>
      </w:r>
      <w:r w:rsidR="002C5232" w:rsidRPr="002C3A22">
        <w:t xml:space="preserve">, 2013 at </w:t>
      </w:r>
      <w:proofErr w:type="spellStart"/>
      <w:r w:rsidR="002C5232" w:rsidRPr="002C3A22">
        <w:t>Sourashtra</w:t>
      </w:r>
      <w:proofErr w:type="spellEnd"/>
      <w:r w:rsidR="002C5232" w:rsidRPr="002C3A22">
        <w:t xml:space="preserve"> College, Madurai.</w:t>
      </w:r>
    </w:p>
    <w:p w:rsidR="002C3A22" w:rsidRDefault="002C3A22" w:rsidP="002C3A22">
      <w:pPr>
        <w:jc w:val="both"/>
      </w:pPr>
    </w:p>
    <w:p w:rsidR="00C77448" w:rsidRDefault="00C75D67" w:rsidP="00DF2160">
      <w:pPr>
        <w:jc w:val="both"/>
      </w:pPr>
      <w:bookmarkStart w:id="1" w:name="_GoBack"/>
      <w:bookmarkEnd w:id="1"/>
      <w:r w:rsidRPr="00C75D67">
        <w:rPr>
          <w:noProof/>
        </w:rPr>
        <w:pict>
          <v:roundrect id="AutoShape 15" o:spid="_x0000_s1030" style="position:absolute;left:0;text-align:left;margin-left:-5.3pt;margin-top:10.65pt;width:173.25pt;height:20.15pt;z-index:-251656704;visibility:visible" arcsize="10923f" wrapcoords="187 -800 -94 1600 -94 18400 0 20800 21506 20800 21600 20800 21694 5600 21506 0 21226 -800 187 -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" fillcolor="black" strokeweight=".25pt">
            <v:textbox>
              <w:txbxContent>
                <w:p w:rsidR="00C77448" w:rsidRPr="0015795C" w:rsidRDefault="00C77448" w:rsidP="00B56F04">
                  <w:pPr>
                    <w:ind w:left="-284" w:firstLine="284"/>
                    <w:rPr>
                      <w:color w:val="FFFFFF"/>
                      <w:szCs w:val="24"/>
                    </w:rPr>
                  </w:pPr>
                  <w:r>
                    <w:rPr>
                      <w:color w:val="FFFFFF"/>
                      <w:szCs w:val="24"/>
                    </w:rPr>
                    <w:t>FDP ATTENDED</w:t>
                  </w:r>
                </w:p>
              </w:txbxContent>
            </v:textbox>
            <w10:wrap type="tight"/>
          </v:roundrect>
        </w:pict>
      </w:r>
    </w:p>
    <w:p w:rsidR="00C77448" w:rsidRDefault="00C77448" w:rsidP="00DF2160">
      <w:pPr>
        <w:jc w:val="both"/>
      </w:pPr>
    </w:p>
    <w:p w:rsidR="00C25FCD" w:rsidRDefault="00C25FCD" w:rsidP="00DF2160">
      <w:pPr>
        <w:jc w:val="both"/>
      </w:pPr>
    </w:p>
    <w:p w:rsidR="00C77448" w:rsidRDefault="00282A2B" w:rsidP="00DF2160">
      <w:pPr>
        <w:jc w:val="both"/>
      </w:pPr>
      <w:r>
        <w:t xml:space="preserve">1) </w:t>
      </w:r>
      <w:r w:rsidR="00C77448">
        <w:t xml:space="preserve">Participated in the Faculty Development Program Organized by Entrepreneurship development cell, Anna University Regional </w:t>
      </w:r>
      <w:r w:rsidR="00DF0038">
        <w:t>Office,</w:t>
      </w:r>
      <w:r w:rsidR="00C77448">
        <w:t xml:space="preserve"> Madurai</w:t>
      </w:r>
      <w:r w:rsidR="00DF0038">
        <w:t xml:space="preserve"> from</w:t>
      </w:r>
      <w:r w:rsidR="00C77448">
        <w:t xml:space="preserve"> 10</w:t>
      </w:r>
      <w:r w:rsidR="00C77448" w:rsidRPr="00C77448">
        <w:rPr>
          <w:vertAlign w:val="superscript"/>
        </w:rPr>
        <w:t>th</w:t>
      </w:r>
      <w:r w:rsidR="00C77448">
        <w:t xml:space="preserve"> to 23</w:t>
      </w:r>
      <w:r w:rsidR="00C77448" w:rsidRPr="00C77448">
        <w:rPr>
          <w:vertAlign w:val="superscript"/>
        </w:rPr>
        <w:t>rd</w:t>
      </w:r>
      <w:r w:rsidR="00DF0038">
        <w:t>July,</w:t>
      </w:r>
      <w:r w:rsidR="00C77448">
        <w:t xml:space="preserve"> 2014.</w:t>
      </w:r>
    </w:p>
    <w:p w:rsidR="00364A91" w:rsidRDefault="00364A91" w:rsidP="00DF2160">
      <w:pPr>
        <w:jc w:val="both"/>
      </w:pPr>
    </w:p>
    <w:p w:rsidR="00364A91" w:rsidRDefault="00364A91" w:rsidP="00DF2160">
      <w:pPr>
        <w:jc w:val="both"/>
      </w:pPr>
      <w:r>
        <w:t xml:space="preserve">2)  Participated in the Online Faculty Development Program on “Recent trends in Artificial Intelligence and impact on teaching professionals” Organized by </w:t>
      </w:r>
      <w:proofErr w:type="spellStart"/>
      <w:r>
        <w:t>Rathnavel</w:t>
      </w:r>
      <w:proofErr w:type="spellEnd"/>
      <w:r>
        <w:t xml:space="preserve"> Subramanian College of Arts and </w:t>
      </w:r>
      <w:r w:rsidR="00D062A3">
        <w:t>Science from</w:t>
      </w:r>
      <w:r>
        <w:t xml:space="preserve"> 22.04.20 to 24</w:t>
      </w:r>
      <w:r w:rsidR="00D062A3">
        <w:t>.04.20</w:t>
      </w:r>
    </w:p>
    <w:p w:rsidR="00592521" w:rsidRDefault="00592521" w:rsidP="00DF2160">
      <w:pPr>
        <w:jc w:val="both"/>
      </w:pPr>
    </w:p>
    <w:p w:rsidR="00592521" w:rsidRDefault="00592521" w:rsidP="00DF2160">
      <w:pPr>
        <w:jc w:val="both"/>
      </w:pPr>
      <w:r>
        <w:t xml:space="preserve">3) Participated in the </w:t>
      </w:r>
      <w:r>
        <w:rPr>
          <w:color w:val="222222"/>
          <w:shd w:val="clear" w:color="auto" w:fill="FFFFFF"/>
        </w:rPr>
        <w:t>National Level Online FDP on "E - Learning Tools"</w:t>
      </w:r>
      <w:r>
        <w:t xml:space="preserve"> Organized </w:t>
      </w:r>
      <w:r w:rsidR="00CF1445">
        <w:t>by,</w:t>
      </w:r>
      <w:r>
        <w:rPr>
          <w:color w:val="222222"/>
          <w:shd w:val="clear" w:color="auto" w:fill="FFFFFF"/>
        </w:rPr>
        <w:t xml:space="preserve"> Department of Computer </w:t>
      </w:r>
      <w:r w:rsidR="00C8211D">
        <w:rPr>
          <w:color w:val="222222"/>
          <w:shd w:val="clear" w:color="auto" w:fill="FFFFFF"/>
        </w:rPr>
        <w:t>Science,</w:t>
      </w:r>
      <w:r>
        <w:rPr>
          <w:color w:val="222222"/>
          <w:shd w:val="clear" w:color="auto" w:fill="FFFFFF"/>
        </w:rPr>
        <w:t xml:space="preserve"> </w:t>
      </w:r>
      <w:proofErr w:type="gramStart"/>
      <w:r>
        <w:rPr>
          <w:color w:val="222222"/>
          <w:shd w:val="clear" w:color="auto" w:fill="FFFFFF"/>
        </w:rPr>
        <w:t>The</w:t>
      </w:r>
      <w:proofErr w:type="gramEnd"/>
      <w:r>
        <w:rPr>
          <w:color w:val="222222"/>
          <w:shd w:val="clear" w:color="auto" w:fill="FFFFFF"/>
        </w:rPr>
        <w:t xml:space="preserve"> American </w:t>
      </w:r>
      <w:r w:rsidR="00C8211D">
        <w:rPr>
          <w:color w:val="222222"/>
          <w:shd w:val="clear" w:color="auto" w:fill="FFFFFF"/>
        </w:rPr>
        <w:t>College,</w:t>
      </w:r>
      <w:r>
        <w:rPr>
          <w:color w:val="222222"/>
          <w:shd w:val="clear" w:color="auto" w:fill="FFFFFF"/>
        </w:rPr>
        <w:t> </w:t>
      </w:r>
      <w:r>
        <w:t>from 16.05.20 to 17.05.20</w:t>
      </w:r>
    </w:p>
    <w:p w:rsidR="00EB552B" w:rsidRDefault="00EB552B" w:rsidP="00DF2160">
      <w:pPr>
        <w:jc w:val="both"/>
      </w:pPr>
    </w:p>
    <w:p w:rsidR="00EB552B" w:rsidRDefault="00EB552B" w:rsidP="00DF2160">
      <w:pPr>
        <w:jc w:val="both"/>
        <w:rPr>
          <w:color w:val="000000" w:themeColor="text1"/>
          <w:szCs w:val="24"/>
        </w:rPr>
      </w:pPr>
      <w:r w:rsidRPr="00D91C74">
        <w:rPr>
          <w:szCs w:val="24"/>
        </w:rPr>
        <w:t xml:space="preserve">4) </w:t>
      </w:r>
      <w:r w:rsidR="00A117A0" w:rsidRPr="00D91C74">
        <w:rPr>
          <w:szCs w:val="24"/>
        </w:rPr>
        <w:t>Participated in the sho</w:t>
      </w:r>
      <w:r w:rsidR="00D91C74" w:rsidRPr="00D91C74">
        <w:rPr>
          <w:szCs w:val="24"/>
        </w:rPr>
        <w:t xml:space="preserve">rt term training program </w:t>
      </w:r>
      <w:r w:rsidR="00A117A0" w:rsidRPr="00D91C74">
        <w:rPr>
          <w:szCs w:val="24"/>
        </w:rPr>
        <w:t xml:space="preserve">Organized by </w:t>
      </w:r>
      <w:r w:rsidR="00D91C74" w:rsidRPr="00D91C74">
        <w:rPr>
          <w:szCs w:val="24"/>
        </w:rPr>
        <w:t>SA College of Arts and Science</w:t>
      </w:r>
      <w:r w:rsidR="00A117A0" w:rsidRPr="00D91C74">
        <w:rPr>
          <w:szCs w:val="24"/>
        </w:rPr>
        <w:t xml:space="preserve">, </w:t>
      </w:r>
      <w:r w:rsidR="00D91C74" w:rsidRPr="00D91C74">
        <w:rPr>
          <w:szCs w:val="24"/>
        </w:rPr>
        <w:t>Chennai</w:t>
      </w:r>
      <w:r w:rsidR="00A117A0" w:rsidRPr="00D91C74">
        <w:rPr>
          <w:szCs w:val="24"/>
        </w:rPr>
        <w:t xml:space="preserve"> from</w:t>
      </w:r>
      <w:r w:rsidR="00D91C74" w:rsidRPr="00D91C74">
        <w:rPr>
          <w:szCs w:val="24"/>
        </w:rPr>
        <w:t xml:space="preserve"> 26</w:t>
      </w:r>
      <w:r w:rsidR="00D91C74" w:rsidRPr="00D91C74">
        <w:rPr>
          <w:szCs w:val="24"/>
          <w:vertAlign w:val="superscript"/>
        </w:rPr>
        <w:t>th</w:t>
      </w:r>
      <w:r w:rsidR="00D91C74" w:rsidRPr="00D91C74">
        <w:rPr>
          <w:szCs w:val="24"/>
        </w:rPr>
        <w:t xml:space="preserve"> </w:t>
      </w:r>
      <w:r w:rsidR="00D71056" w:rsidRPr="00D91C74">
        <w:rPr>
          <w:szCs w:val="24"/>
        </w:rPr>
        <w:t>April</w:t>
      </w:r>
      <w:r w:rsidR="00D91C74" w:rsidRPr="00D91C74">
        <w:rPr>
          <w:szCs w:val="24"/>
        </w:rPr>
        <w:t xml:space="preserve"> 2020</w:t>
      </w:r>
      <w:r w:rsidR="00A117A0" w:rsidRPr="00D91C74">
        <w:rPr>
          <w:szCs w:val="24"/>
        </w:rPr>
        <w:t xml:space="preserve"> to </w:t>
      </w:r>
      <w:r w:rsidR="00D91C74" w:rsidRPr="00D91C74">
        <w:rPr>
          <w:szCs w:val="24"/>
        </w:rPr>
        <w:t>09</w:t>
      </w:r>
      <w:r w:rsidR="00D91C74" w:rsidRPr="00D91C74">
        <w:rPr>
          <w:szCs w:val="24"/>
          <w:vertAlign w:val="superscript"/>
        </w:rPr>
        <w:t>th</w:t>
      </w:r>
      <w:r w:rsidR="00D91C74" w:rsidRPr="00D91C74">
        <w:rPr>
          <w:szCs w:val="24"/>
        </w:rPr>
        <w:t xml:space="preserve"> may</w:t>
      </w:r>
      <w:r w:rsidR="00A117A0" w:rsidRPr="00D91C74">
        <w:rPr>
          <w:szCs w:val="24"/>
        </w:rPr>
        <w:t>,</w:t>
      </w:r>
      <w:r w:rsidR="00D91C74" w:rsidRPr="00D91C74">
        <w:rPr>
          <w:szCs w:val="24"/>
        </w:rPr>
        <w:t xml:space="preserve"> 2020 on the topic </w:t>
      </w:r>
      <w:r w:rsidR="00D91C74" w:rsidRPr="00D91C74">
        <w:rPr>
          <w:color w:val="000000" w:themeColor="text1"/>
          <w:szCs w:val="24"/>
        </w:rPr>
        <w:t xml:space="preserve">I5 - </w:t>
      </w:r>
      <w:r w:rsidR="00D71056">
        <w:rPr>
          <w:color w:val="000000" w:themeColor="text1"/>
          <w:szCs w:val="24"/>
        </w:rPr>
        <w:t>I</w:t>
      </w:r>
      <w:r w:rsidR="00D71056" w:rsidRPr="00D91C74">
        <w:rPr>
          <w:color w:val="000000" w:themeColor="text1"/>
          <w:szCs w:val="24"/>
        </w:rPr>
        <w:t xml:space="preserve">nnovation, </w:t>
      </w:r>
      <w:r w:rsidR="00D71056">
        <w:rPr>
          <w:color w:val="000000" w:themeColor="text1"/>
          <w:szCs w:val="24"/>
        </w:rPr>
        <w:t>I</w:t>
      </w:r>
      <w:r w:rsidR="00D71056" w:rsidRPr="00D91C74">
        <w:rPr>
          <w:color w:val="000000" w:themeColor="text1"/>
          <w:szCs w:val="24"/>
        </w:rPr>
        <w:t xml:space="preserve">ncubation, </w:t>
      </w:r>
      <w:r w:rsidR="00D71056">
        <w:rPr>
          <w:color w:val="000000" w:themeColor="text1"/>
          <w:szCs w:val="24"/>
        </w:rPr>
        <w:t>I</w:t>
      </w:r>
      <w:r w:rsidR="00D71056" w:rsidRPr="00D91C74">
        <w:rPr>
          <w:color w:val="000000" w:themeColor="text1"/>
          <w:szCs w:val="24"/>
        </w:rPr>
        <w:t xml:space="preserve">ntrapreneur, </w:t>
      </w:r>
      <w:r w:rsidR="00D71056">
        <w:rPr>
          <w:color w:val="000000" w:themeColor="text1"/>
          <w:szCs w:val="24"/>
        </w:rPr>
        <w:t>I</w:t>
      </w:r>
      <w:r w:rsidR="00D71056" w:rsidRPr="00D91C74">
        <w:rPr>
          <w:color w:val="000000" w:themeColor="text1"/>
          <w:szCs w:val="24"/>
        </w:rPr>
        <w:t>nvention &amp;</w:t>
      </w:r>
      <w:r w:rsidR="00D71056">
        <w:rPr>
          <w:color w:val="000000" w:themeColor="text1"/>
          <w:szCs w:val="24"/>
        </w:rPr>
        <w:t xml:space="preserve"> I</w:t>
      </w:r>
      <w:r w:rsidR="00D71056" w:rsidRPr="00D91C74">
        <w:rPr>
          <w:color w:val="000000" w:themeColor="text1"/>
          <w:szCs w:val="24"/>
        </w:rPr>
        <w:t>ntellectual property</w:t>
      </w:r>
      <w:r w:rsidR="00D91C74" w:rsidRPr="00D91C74">
        <w:rPr>
          <w:color w:val="000000" w:themeColor="text1"/>
          <w:szCs w:val="24"/>
        </w:rPr>
        <w:t>"</w:t>
      </w:r>
    </w:p>
    <w:p w:rsidR="004C5215" w:rsidRDefault="004C5215" w:rsidP="00DF2160">
      <w:pPr>
        <w:jc w:val="both"/>
        <w:rPr>
          <w:color w:val="000000" w:themeColor="text1"/>
          <w:szCs w:val="24"/>
        </w:rPr>
      </w:pPr>
    </w:p>
    <w:p w:rsidR="004C5215" w:rsidRDefault="004C5215" w:rsidP="00DF2160">
      <w:pPr>
        <w:jc w:val="both"/>
      </w:pPr>
      <w:r>
        <w:rPr>
          <w:color w:val="000000" w:themeColor="text1"/>
          <w:szCs w:val="24"/>
        </w:rPr>
        <w:t xml:space="preserve">5)  </w:t>
      </w:r>
      <w:r w:rsidRPr="004C5215">
        <w:t xml:space="preserve">Participated in the Online Faculty Development Program </w:t>
      </w:r>
      <w:r w:rsidRPr="004C5215">
        <w:rPr>
          <w:color w:val="222222"/>
          <w:shd w:val="clear" w:color="auto" w:fill="FFFFFF"/>
        </w:rPr>
        <w:t xml:space="preserve">on </w:t>
      </w:r>
      <w:r>
        <w:rPr>
          <w:color w:val="222222"/>
          <w:shd w:val="clear" w:color="auto" w:fill="FFFFFF"/>
        </w:rPr>
        <w:t>“</w:t>
      </w:r>
      <w:r w:rsidRPr="004C5215">
        <w:rPr>
          <w:color w:val="222222"/>
          <w:shd w:val="clear" w:color="auto" w:fill="FFFFFF"/>
        </w:rPr>
        <w:t>Capital Markets</w:t>
      </w:r>
      <w:r>
        <w:rPr>
          <w:color w:val="222222"/>
          <w:shd w:val="clear" w:color="auto" w:fill="FFFFFF"/>
        </w:rPr>
        <w:t>” conducted by</w:t>
      </w:r>
      <w:r w:rsidRPr="004C5215">
        <w:rPr>
          <w:color w:val="222222"/>
          <w:shd w:val="clear" w:color="auto" w:fill="FFFFFF"/>
        </w:rPr>
        <w:t xml:space="preserve"> Bharathiar University &amp; NSE Academy Ltd</w:t>
      </w:r>
      <w:r>
        <w:rPr>
          <w:color w:val="222222"/>
          <w:shd w:val="clear" w:color="auto" w:fill="FFFFFF"/>
        </w:rPr>
        <w:t xml:space="preserve"> </w:t>
      </w:r>
      <w:r>
        <w:t>from 22.06.21 to 23.06.21</w:t>
      </w:r>
    </w:p>
    <w:p w:rsidR="00E07167" w:rsidRDefault="00E07167" w:rsidP="00DF2160">
      <w:pPr>
        <w:jc w:val="both"/>
      </w:pPr>
    </w:p>
    <w:p w:rsidR="00A84FC1" w:rsidRPr="00A92EB8" w:rsidRDefault="00E07167" w:rsidP="00A84FC1">
      <w:pPr>
        <w:pStyle w:val="Default"/>
        <w:spacing w:line="360" w:lineRule="auto"/>
        <w:jc w:val="both"/>
      </w:pPr>
      <w:r>
        <w:lastRenderedPageBreak/>
        <w:t xml:space="preserve">6) </w:t>
      </w:r>
      <w:r w:rsidR="00A84FC1" w:rsidRPr="00A92EB8">
        <w:t xml:space="preserve">Participated in </w:t>
      </w:r>
      <w:r w:rsidR="00A84FC1">
        <w:t>the five</w:t>
      </w:r>
      <w:r w:rsidR="00A84FC1" w:rsidRPr="00A92EB8">
        <w:t xml:space="preserve"> day </w:t>
      </w:r>
      <w:r w:rsidR="00A84FC1">
        <w:t>faculty development programme</w:t>
      </w:r>
      <w:r w:rsidR="00A84FC1" w:rsidRPr="00A92EB8">
        <w:t xml:space="preserve"> on “</w:t>
      </w:r>
      <w:r w:rsidR="00A84FC1">
        <w:t>Data Visualization using Tableau</w:t>
      </w:r>
      <w:r w:rsidR="00A84FC1" w:rsidRPr="00A92EB8">
        <w:t xml:space="preserve">” conducted by </w:t>
      </w:r>
      <w:r w:rsidR="00A84FC1">
        <w:t>Amity University</w:t>
      </w:r>
      <w:r w:rsidR="00A84FC1" w:rsidRPr="00A92EB8">
        <w:t xml:space="preserve"> between </w:t>
      </w:r>
      <w:r w:rsidR="00A84FC1">
        <w:t>16</w:t>
      </w:r>
      <w:r w:rsidR="00A84FC1" w:rsidRPr="005E366C">
        <w:rPr>
          <w:vertAlign w:val="superscript"/>
        </w:rPr>
        <w:t>th</w:t>
      </w:r>
      <w:r w:rsidR="00A84FC1">
        <w:t xml:space="preserve"> August</w:t>
      </w:r>
      <w:r w:rsidR="00A84FC1" w:rsidRPr="00A92EB8">
        <w:t xml:space="preserve"> to </w:t>
      </w:r>
      <w:r w:rsidR="00A84FC1">
        <w:t>20</w:t>
      </w:r>
      <w:r w:rsidR="00A84FC1" w:rsidRPr="005E366C">
        <w:rPr>
          <w:vertAlign w:val="superscript"/>
        </w:rPr>
        <w:t>th</w:t>
      </w:r>
      <w:r w:rsidR="00A84FC1">
        <w:t xml:space="preserve"> </w:t>
      </w:r>
      <w:r w:rsidR="00A84FC1" w:rsidRPr="00A92EB8">
        <w:t>August</w:t>
      </w:r>
      <w:r w:rsidR="00A84FC1">
        <w:t xml:space="preserve"> 2021</w:t>
      </w:r>
    </w:p>
    <w:p w:rsidR="00220A07" w:rsidRDefault="00220A07" w:rsidP="00DF2160">
      <w:pPr>
        <w:jc w:val="both"/>
      </w:pPr>
    </w:p>
    <w:p w:rsidR="00C8587C" w:rsidRDefault="00C8587C" w:rsidP="00DF2160">
      <w:pPr>
        <w:jc w:val="both"/>
      </w:pPr>
    </w:p>
    <w:p w:rsidR="00C8587C" w:rsidRDefault="00C8587C" w:rsidP="00DF2160">
      <w:pPr>
        <w:jc w:val="both"/>
      </w:pPr>
    </w:p>
    <w:p w:rsidR="00C8587C" w:rsidRDefault="00C8587C" w:rsidP="00DF2160">
      <w:pPr>
        <w:jc w:val="both"/>
      </w:pPr>
    </w:p>
    <w:p w:rsidR="00C8587C" w:rsidRDefault="00C8587C" w:rsidP="00DF2160">
      <w:pPr>
        <w:jc w:val="both"/>
      </w:pPr>
    </w:p>
    <w:p w:rsidR="001D1742" w:rsidRDefault="001D1742" w:rsidP="00DF2160">
      <w:pPr>
        <w:jc w:val="both"/>
      </w:pPr>
    </w:p>
    <w:p w:rsidR="001D1742" w:rsidRDefault="00C75D67" w:rsidP="00DF2160">
      <w:pPr>
        <w:jc w:val="both"/>
      </w:pPr>
      <w:r>
        <w:rPr>
          <w:noProof/>
          <w:lang w:val="en-IN" w:eastAsia="en-IN" w:bidi="ta-IN"/>
        </w:rPr>
        <w:pict>
          <v:roundrect id="_x0000_s1039" style="position:absolute;left:0;text-align:left;margin-left:-9pt;margin-top:4.15pt;width:186pt;height:20.15pt;z-index:-251650560;visibility:visible" arcsize="10923f" wrapcoords="187 -800 -94 1600 -94 18400 0 20800 21506 20800 21600 20800 21694 5600 21506 0 21226 -800 187 -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" fillcolor="black" strokeweight=".25pt">
            <v:textbox>
              <w:txbxContent>
                <w:p w:rsidR="001D1742" w:rsidRPr="0015795C" w:rsidRDefault="001D1742" w:rsidP="001D1742">
                  <w:pPr>
                    <w:ind w:left="-284" w:firstLine="284"/>
                    <w:rPr>
                      <w:color w:val="FFFFFF"/>
                      <w:szCs w:val="24"/>
                    </w:rPr>
                  </w:pPr>
                  <w:r>
                    <w:rPr>
                      <w:color w:val="FFFFFF"/>
                      <w:szCs w:val="24"/>
                    </w:rPr>
                    <w:t>FDP</w:t>
                  </w:r>
                  <w:r w:rsidR="009A6AF2">
                    <w:rPr>
                      <w:color w:val="FFFFFF"/>
                      <w:szCs w:val="24"/>
                    </w:rPr>
                    <w:t xml:space="preserve"> (WEBINARS) ORGANIZED</w:t>
                  </w:r>
                  <w:r>
                    <w:rPr>
                      <w:color w:val="FFFFFF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color w:val="FFFFFF"/>
                      <w:szCs w:val="24"/>
                    </w:rPr>
                    <w:t>ORGANIZED</w:t>
                  </w:r>
                  <w:proofErr w:type="spellEnd"/>
                </w:p>
              </w:txbxContent>
            </v:textbox>
            <w10:wrap type="tight"/>
          </v:roundrect>
        </w:pict>
      </w:r>
    </w:p>
    <w:p w:rsidR="00DA5A8A" w:rsidRDefault="00DA5A8A" w:rsidP="00DF2160">
      <w:pPr>
        <w:jc w:val="both"/>
      </w:pPr>
    </w:p>
    <w:p w:rsidR="001D1742" w:rsidRDefault="001D1742" w:rsidP="00DF2160">
      <w:pPr>
        <w:jc w:val="both"/>
      </w:pPr>
    </w:p>
    <w:p w:rsidR="001D1742" w:rsidRDefault="00621C76" w:rsidP="00DF2160">
      <w:pPr>
        <w:jc w:val="both"/>
      </w:pPr>
      <w:r>
        <w:t xml:space="preserve">1) </w:t>
      </w:r>
      <w:r w:rsidR="001D1742">
        <w:t>Organized a one day national level</w:t>
      </w:r>
      <w:r w:rsidR="00A7365E">
        <w:t xml:space="preserve"> </w:t>
      </w:r>
      <w:r w:rsidR="001D1742">
        <w:t>webinar on “Recent Trends in capital Market” – 15</w:t>
      </w:r>
      <w:r w:rsidR="001D1742" w:rsidRPr="001D1742">
        <w:rPr>
          <w:vertAlign w:val="superscript"/>
        </w:rPr>
        <w:t>th</w:t>
      </w:r>
      <w:r w:rsidR="00EF3002">
        <w:t xml:space="preserve"> June 2020</w:t>
      </w:r>
      <w:r w:rsidR="009A6AF2">
        <w:t xml:space="preserve"> </w:t>
      </w:r>
    </w:p>
    <w:p w:rsidR="00220A07" w:rsidRDefault="00220A07" w:rsidP="009A6AF2">
      <w:pPr>
        <w:jc w:val="both"/>
      </w:pPr>
    </w:p>
    <w:p w:rsidR="009A6AF2" w:rsidRDefault="00621C76" w:rsidP="009A6AF2">
      <w:pPr>
        <w:jc w:val="both"/>
      </w:pPr>
      <w:r>
        <w:t xml:space="preserve">2) </w:t>
      </w:r>
      <w:r w:rsidR="009A6AF2">
        <w:t xml:space="preserve">Organized a one day national level </w:t>
      </w:r>
      <w:r w:rsidR="00A7365E">
        <w:t xml:space="preserve">online </w:t>
      </w:r>
      <w:r w:rsidR="004B1B5E">
        <w:t>P</w:t>
      </w:r>
      <w:r w:rsidR="009A6AF2">
        <w:t xml:space="preserve">anel discussion on “Inclusive </w:t>
      </w:r>
      <w:r w:rsidR="004D7E76">
        <w:t>Education:</w:t>
      </w:r>
      <w:r w:rsidR="009A6AF2">
        <w:t xml:space="preserve"> Emerging Concerns” – 15</w:t>
      </w:r>
      <w:r w:rsidR="009A6AF2" w:rsidRPr="001D1742">
        <w:rPr>
          <w:vertAlign w:val="superscript"/>
        </w:rPr>
        <w:t>th</w:t>
      </w:r>
      <w:r w:rsidR="009A6AF2">
        <w:t xml:space="preserve"> July 2020</w:t>
      </w:r>
    </w:p>
    <w:p w:rsidR="005F5A8D" w:rsidRDefault="005F5A8D" w:rsidP="00DF2160">
      <w:pPr>
        <w:jc w:val="both"/>
      </w:pPr>
    </w:p>
    <w:p w:rsidR="004B1B5E" w:rsidRDefault="00621C76" w:rsidP="004B1B5E">
      <w:pPr>
        <w:jc w:val="both"/>
      </w:pPr>
      <w:r>
        <w:t xml:space="preserve">3) </w:t>
      </w:r>
      <w:r w:rsidR="004B1B5E">
        <w:t>Organized a one day national level webinar on “Digital Marketing” – 20</w:t>
      </w:r>
      <w:r w:rsidR="004B1B5E" w:rsidRPr="001D1742">
        <w:rPr>
          <w:vertAlign w:val="superscript"/>
        </w:rPr>
        <w:t>th</w:t>
      </w:r>
      <w:r w:rsidR="004B1B5E">
        <w:t xml:space="preserve"> July 2020</w:t>
      </w:r>
    </w:p>
    <w:p w:rsidR="00A84FC1" w:rsidRDefault="00A84FC1" w:rsidP="004B1B5E">
      <w:pPr>
        <w:jc w:val="both"/>
      </w:pPr>
    </w:p>
    <w:p w:rsidR="004B1B5E" w:rsidRDefault="004B1B5E" w:rsidP="00DF2160">
      <w:pPr>
        <w:jc w:val="both"/>
      </w:pPr>
    </w:p>
    <w:p w:rsidR="00BC3CC9" w:rsidRDefault="00C75D67" w:rsidP="00BC3CC9">
      <w:r w:rsidRPr="00C75D67">
        <w:rPr>
          <w:noProof/>
        </w:rPr>
        <w:pict>
          <v:roundrect id="AutoShape 11" o:spid="_x0000_s1031" style="position:absolute;margin-left:-8.3pt;margin-top:8.75pt;width:154.5pt;height:20.15pt;z-index:-251658752;visibility:visible" arcsize="10923f" wrapcoords="210 -800 -105 1600 -105 18400 0 20800 21495 20800 21600 20800 21705 5600 21495 0 21181 -800 210 -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" fillcolor="black" strokeweight=".25pt">
            <v:textbox>
              <w:txbxContent>
                <w:p w:rsidR="00BC3CC9" w:rsidRDefault="00BC3CC9" w:rsidP="00BC3CC9">
                  <w:pPr>
                    <w:pStyle w:val="Heading5"/>
                    <w:rPr>
                      <w:rFonts w:ascii="Times New Roman" w:hAnsi="Times New Roman" w:cs="Times New Roman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Cs w:val="24"/>
                    </w:rPr>
                    <w:t>JOURNAL PUBLICATION</w:t>
                  </w:r>
                </w:p>
              </w:txbxContent>
            </v:textbox>
            <w10:wrap type="tight"/>
          </v:roundrect>
        </w:pict>
      </w:r>
    </w:p>
    <w:p w:rsidR="00BC3CC9" w:rsidRDefault="00BC3CC9" w:rsidP="00BC3CC9"/>
    <w:p w:rsidR="00BC3CC9" w:rsidRDefault="00BC3CC9" w:rsidP="00BC3CC9">
      <w:pPr>
        <w:jc w:val="both"/>
      </w:pPr>
    </w:p>
    <w:p w:rsidR="00BC3CC9" w:rsidRDefault="00A7655E" w:rsidP="001C0E2F">
      <w:pPr>
        <w:spacing w:line="276" w:lineRule="auto"/>
        <w:jc w:val="both"/>
      </w:pPr>
      <w:r>
        <w:t xml:space="preserve">1) </w:t>
      </w:r>
      <w:r w:rsidR="00901CE9">
        <w:t xml:space="preserve">Paper Titled - </w:t>
      </w:r>
      <w:r w:rsidR="00BC3CC9">
        <w:t>“Hybrid financial Instruments &amp; Services – Trends &amp; Issues” published in 6m’s Magazine (ISSN</w:t>
      </w:r>
      <w:r w:rsidR="00F32BB1">
        <w:t>:</w:t>
      </w:r>
      <w:r w:rsidR="00BC3CC9">
        <w:t xml:space="preserve"> 2230 – 7907).</w:t>
      </w:r>
    </w:p>
    <w:p w:rsidR="00A7655E" w:rsidRPr="00C43FB9" w:rsidRDefault="00A7655E" w:rsidP="001C0E2F">
      <w:pPr>
        <w:spacing w:line="276" w:lineRule="auto"/>
        <w:jc w:val="both"/>
        <w:rPr>
          <w:sz w:val="16"/>
          <w:szCs w:val="12"/>
        </w:rPr>
      </w:pPr>
    </w:p>
    <w:p w:rsidR="00C77448" w:rsidRDefault="00A7655E" w:rsidP="001C0E2F">
      <w:pPr>
        <w:spacing w:line="276" w:lineRule="auto"/>
        <w:jc w:val="both"/>
      </w:pPr>
      <w:r>
        <w:t xml:space="preserve">2) </w:t>
      </w:r>
      <w:r w:rsidR="00901CE9">
        <w:t xml:space="preserve">Paper Titled – </w:t>
      </w:r>
      <w:r w:rsidR="00767C62">
        <w:t>“</w:t>
      </w:r>
      <w:r w:rsidR="00901CE9">
        <w:t>Mutual fund preferences and purchase practices of Retail Investors</w:t>
      </w:r>
      <w:r w:rsidR="00767C62">
        <w:t>”</w:t>
      </w:r>
      <w:r w:rsidR="00901CE9">
        <w:t xml:space="preserve"> published in RVS journal of Management (ISSN</w:t>
      </w:r>
      <w:r w:rsidR="00F32BB1">
        <w:t>:</w:t>
      </w:r>
      <w:r w:rsidR="00901CE9">
        <w:t xml:space="preserve"> 0975 – 3435).</w:t>
      </w:r>
    </w:p>
    <w:p w:rsidR="009F32DA" w:rsidRPr="00C43FB9" w:rsidRDefault="009F32DA" w:rsidP="001C0E2F">
      <w:pPr>
        <w:spacing w:line="276" w:lineRule="auto"/>
        <w:jc w:val="both"/>
        <w:rPr>
          <w:sz w:val="14"/>
          <w:szCs w:val="10"/>
        </w:rPr>
      </w:pPr>
    </w:p>
    <w:p w:rsidR="00EA3CB4" w:rsidRDefault="00856F3C" w:rsidP="001C0E2F">
      <w:pPr>
        <w:pStyle w:val="Default"/>
        <w:spacing w:line="276" w:lineRule="auto"/>
        <w:jc w:val="both"/>
      </w:pPr>
      <w:r>
        <w:t xml:space="preserve">3) </w:t>
      </w:r>
      <w:r w:rsidR="002F33D5">
        <w:t>Paper Titled – “</w:t>
      </w:r>
      <w:r w:rsidR="002F33D5" w:rsidRPr="00B97F84">
        <w:rPr>
          <w:bCs/>
        </w:rPr>
        <w:t xml:space="preserve">A Study on Employee Welfare Measure In Dee </w:t>
      </w:r>
      <w:proofErr w:type="spellStart"/>
      <w:r w:rsidR="002F33D5" w:rsidRPr="00B97F84">
        <w:rPr>
          <w:bCs/>
        </w:rPr>
        <w:t>Dee</w:t>
      </w:r>
      <w:proofErr w:type="spellEnd"/>
      <w:r w:rsidR="002F33D5" w:rsidRPr="00B97F84">
        <w:rPr>
          <w:bCs/>
        </w:rPr>
        <w:t xml:space="preserve"> Enterprise Private Limited in Trichy</w:t>
      </w:r>
      <w:r w:rsidR="002F33D5">
        <w:rPr>
          <w:bCs/>
        </w:rPr>
        <w:t xml:space="preserve">” published in </w:t>
      </w:r>
      <w:r w:rsidRPr="00B97F84">
        <w:t>Jour</w:t>
      </w:r>
      <w:r w:rsidR="002F33D5">
        <w:t xml:space="preserve">nal of </w:t>
      </w:r>
      <w:r w:rsidRPr="00B97F84">
        <w:t>Adv</w:t>
      </w:r>
      <w:r w:rsidR="002F33D5">
        <w:t>anced</w:t>
      </w:r>
      <w:r w:rsidRPr="00B97F84">
        <w:t xml:space="preserve"> Research in Dynamical &amp; Control </w:t>
      </w:r>
    </w:p>
    <w:p w:rsidR="00856F3C" w:rsidRDefault="00856F3C" w:rsidP="001C0E2F">
      <w:pPr>
        <w:pStyle w:val="Default"/>
        <w:spacing w:line="276" w:lineRule="auto"/>
        <w:jc w:val="both"/>
        <w:rPr>
          <w:i/>
          <w:iCs/>
        </w:rPr>
      </w:pPr>
      <w:r w:rsidRPr="00B97F84">
        <w:t>Systems</w:t>
      </w:r>
      <w:r w:rsidR="00B97F84" w:rsidRPr="00B97F84">
        <w:t xml:space="preserve"> (</w:t>
      </w:r>
      <w:r w:rsidR="00F32BB1">
        <w:t xml:space="preserve">ISSN: </w:t>
      </w:r>
      <w:r w:rsidR="00B97F84" w:rsidRPr="00B97F84">
        <w:t>1943-023X)</w:t>
      </w:r>
      <w:r w:rsidRPr="00B97F84">
        <w:t>, 07-Special Issue, July 2017</w:t>
      </w:r>
      <w:r w:rsidR="00E33B97">
        <w:t>,</w:t>
      </w:r>
      <w:r w:rsidRPr="00B97F84">
        <w:t xml:space="preserve"> </w:t>
      </w:r>
      <w:r w:rsidRPr="00B97F84">
        <w:rPr>
          <w:iCs/>
        </w:rPr>
        <w:t xml:space="preserve">Special Issue on Management Studies </w:t>
      </w:r>
      <w:r w:rsidRPr="00514EF9">
        <w:rPr>
          <w:b/>
          <w:bCs/>
          <w:iCs/>
        </w:rPr>
        <w:t>(indexed in Scopus</w:t>
      </w:r>
      <w:r w:rsidRPr="00B97F84">
        <w:rPr>
          <w:iCs/>
        </w:rPr>
        <w:t>)</w:t>
      </w:r>
      <w:r w:rsidRPr="00B97F84">
        <w:rPr>
          <w:i/>
          <w:iCs/>
        </w:rPr>
        <w:t xml:space="preserve"> </w:t>
      </w:r>
    </w:p>
    <w:p w:rsidR="007C0B48" w:rsidRPr="00C43FB9" w:rsidRDefault="007C0B48" w:rsidP="001C0E2F">
      <w:pPr>
        <w:pStyle w:val="Default"/>
        <w:spacing w:line="276" w:lineRule="auto"/>
        <w:jc w:val="both"/>
        <w:rPr>
          <w:i/>
          <w:iCs/>
          <w:sz w:val="16"/>
          <w:szCs w:val="16"/>
        </w:rPr>
      </w:pPr>
    </w:p>
    <w:p w:rsidR="007C0B48" w:rsidRPr="00BC5211" w:rsidRDefault="007C0B48" w:rsidP="001C0E2F">
      <w:pPr>
        <w:pStyle w:val="Default"/>
        <w:spacing w:line="276" w:lineRule="auto"/>
        <w:jc w:val="both"/>
      </w:pPr>
      <w:r w:rsidRPr="00BC5211">
        <w:rPr>
          <w:iCs/>
        </w:rPr>
        <w:t xml:space="preserve">4) </w:t>
      </w:r>
      <w:r w:rsidR="00F32BB1" w:rsidRPr="00BC5211">
        <w:t>Paper Titled - “Determinants of Green Purchasing Intention: An Empirical Approach” published in International Journal of science technology and management (ISSN: 2394 – 1537).</w:t>
      </w:r>
    </w:p>
    <w:p w:rsidR="00560427" w:rsidRPr="00BC5211" w:rsidRDefault="00560427" w:rsidP="001C0E2F">
      <w:pPr>
        <w:pStyle w:val="Default"/>
        <w:spacing w:line="276" w:lineRule="auto"/>
        <w:jc w:val="both"/>
        <w:rPr>
          <w:sz w:val="12"/>
          <w:szCs w:val="12"/>
        </w:rPr>
      </w:pPr>
    </w:p>
    <w:p w:rsidR="00377EAB" w:rsidRPr="00BC5211" w:rsidRDefault="00CA024E" w:rsidP="001C0E2F">
      <w:pPr>
        <w:pStyle w:val="Default"/>
        <w:spacing w:line="276" w:lineRule="auto"/>
        <w:jc w:val="both"/>
      </w:pPr>
      <w:r w:rsidRPr="00BC5211">
        <w:t>5) Published a paper on the title “Antecedents of online purchase intention: An empirical study in Madurai district” in Shanlax International journal of management, February 2018.</w:t>
      </w:r>
    </w:p>
    <w:p w:rsidR="00CE281D" w:rsidRPr="00BC5211" w:rsidRDefault="00CE281D" w:rsidP="001C0E2F">
      <w:pPr>
        <w:pStyle w:val="Default"/>
        <w:spacing w:line="276" w:lineRule="auto"/>
        <w:jc w:val="both"/>
        <w:rPr>
          <w:sz w:val="12"/>
          <w:szCs w:val="12"/>
        </w:rPr>
      </w:pPr>
    </w:p>
    <w:p w:rsidR="00CA024E" w:rsidRPr="00BC5211" w:rsidRDefault="00CA024E" w:rsidP="001C0E2F">
      <w:pPr>
        <w:autoSpaceDE w:val="0"/>
        <w:autoSpaceDN w:val="0"/>
        <w:adjustRightInd w:val="0"/>
        <w:spacing w:line="276" w:lineRule="auto"/>
        <w:jc w:val="both"/>
        <w:rPr>
          <w:szCs w:val="24"/>
        </w:rPr>
      </w:pPr>
      <w:r w:rsidRPr="00BC5211">
        <w:t xml:space="preserve">6) </w:t>
      </w:r>
      <w:r w:rsidRPr="00BC5211">
        <w:rPr>
          <w:szCs w:val="24"/>
        </w:rPr>
        <w:t>Published a paper on the title “Antecedents of green brand equity: An empirical approach” in Asia Pacific Journal of Research, December 2017.</w:t>
      </w:r>
    </w:p>
    <w:p w:rsidR="00CA024E" w:rsidRPr="00BC5211" w:rsidRDefault="00CA024E" w:rsidP="001C0E2F">
      <w:pPr>
        <w:autoSpaceDE w:val="0"/>
        <w:autoSpaceDN w:val="0"/>
        <w:adjustRightInd w:val="0"/>
        <w:spacing w:line="276" w:lineRule="auto"/>
        <w:jc w:val="both"/>
        <w:rPr>
          <w:sz w:val="10"/>
          <w:szCs w:val="10"/>
        </w:rPr>
      </w:pPr>
    </w:p>
    <w:p w:rsidR="00CA024E" w:rsidRDefault="00CA024E" w:rsidP="001C0E2F">
      <w:pPr>
        <w:autoSpaceDE w:val="0"/>
        <w:autoSpaceDN w:val="0"/>
        <w:adjustRightInd w:val="0"/>
        <w:spacing w:line="276" w:lineRule="auto"/>
        <w:jc w:val="both"/>
        <w:rPr>
          <w:bCs/>
          <w:szCs w:val="24"/>
        </w:rPr>
      </w:pPr>
      <w:r w:rsidRPr="00BC5211">
        <w:rPr>
          <w:szCs w:val="24"/>
        </w:rPr>
        <w:t>7) Published a paper on the title “Determinants of Organizational Commitment</w:t>
      </w:r>
      <w:r w:rsidRPr="00952CE5">
        <w:rPr>
          <w:szCs w:val="24"/>
        </w:rPr>
        <w:t xml:space="preserve"> – An empirical study among employees of SME sector in Madurai district</w:t>
      </w:r>
      <w:r>
        <w:rPr>
          <w:szCs w:val="24"/>
        </w:rPr>
        <w:t>”</w:t>
      </w:r>
      <w:r w:rsidRPr="00952CE5">
        <w:rPr>
          <w:bCs/>
          <w:szCs w:val="24"/>
        </w:rPr>
        <w:t xml:space="preserve"> </w:t>
      </w:r>
      <w:r>
        <w:rPr>
          <w:bCs/>
          <w:szCs w:val="24"/>
        </w:rPr>
        <w:t xml:space="preserve">in Roots International journal of multidisciplinary researches, February 2018 </w:t>
      </w:r>
    </w:p>
    <w:p w:rsidR="00935531" w:rsidRPr="00C43FB9" w:rsidRDefault="00935531" w:rsidP="001C0E2F">
      <w:pPr>
        <w:autoSpaceDE w:val="0"/>
        <w:autoSpaceDN w:val="0"/>
        <w:adjustRightInd w:val="0"/>
        <w:spacing w:line="276" w:lineRule="auto"/>
        <w:jc w:val="both"/>
        <w:rPr>
          <w:bCs/>
          <w:sz w:val="12"/>
          <w:szCs w:val="12"/>
        </w:rPr>
      </w:pPr>
    </w:p>
    <w:p w:rsidR="00B552CB" w:rsidRDefault="00B552CB" w:rsidP="001C0E2F">
      <w:pPr>
        <w:autoSpaceDE w:val="0"/>
        <w:autoSpaceDN w:val="0"/>
        <w:adjustRightInd w:val="0"/>
        <w:spacing w:line="276" w:lineRule="auto"/>
        <w:jc w:val="both"/>
        <w:rPr>
          <w:iCs/>
        </w:rPr>
      </w:pPr>
      <w:r>
        <w:rPr>
          <w:bCs/>
          <w:szCs w:val="24"/>
        </w:rPr>
        <w:lastRenderedPageBreak/>
        <w:t xml:space="preserve">8) </w:t>
      </w:r>
      <w:r>
        <w:t>Paper Titled – “Relationship among Brand Equity Determinants: The Moderating Role of Product Involvement</w:t>
      </w:r>
      <w:r>
        <w:rPr>
          <w:bCs/>
        </w:rPr>
        <w:t>” published in Test Engineering and Management</w:t>
      </w:r>
      <w:r w:rsidRPr="00B97F84">
        <w:t xml:space="preserve"> (</w:t>
      </w:r>
      <w:r>
        <w:t>ISSN: 019</w:t>
      </w:r>
      <w:r w:rsidRPr="00B97F84">
        <w:t>3-</w:t>
      </w:r>
      <w:r>
        <w:t>4120, Page No. 6327 - 6330)</w:t>
      </w:r>
      <w:r w:rsidRPr="00B97F84">
        <w:t xml:space="preserve">, </w:t>
      </w:r>
      <w:r w:rsidR="00D266D0">
        <w:t>January – February 2020 issue</w:t>
      </w:r>
      <w:r w:rsidRPr="00B97F84">
        <w:rPr>
          <w:iCs/>
        </w:rPr>
        <w:t xml:space="preserve"> (</w:t>
      </w:r>
      <w:r w:rsidR="00260111">
        <w:rPr>
          <w:b/>
          <w:bCs/>
          <w:iCs/>
        </w:rPr>
        <w:t>i</w:t>
      </w:r>
      <w:r w:rsidRPr="00514EF9">
        <w:rPr>
          <w:b/>
          <w:bCs/>
          <w:iCs/>
        </w:rPr>
        <w:t>ndexed in Scopus</w:t>
      </w:r>
      <w:r w:rsidRPr="00B97F84">
        <w:rPr>
          <w:iCs/>
        </w:rPr>
        <w:t>)</w:t>
      </w:r>
    </w:p>
    <w:p w:rsidR="007C00CC" w:rsidRPr="00C43FB9" w:rsidRDefault="007C00CC" w:rsidP="001C0E2F">
      <w:pPr>
        <w:autoSpaceDE w:val="0"/>
        <w:autoSpaceDN w:val="0"/>
        <w:adjustRightInd w:val="0"/>
        <w:spacing w:line="276" w:lineRule="auto"/>
        <w:jc w:val="both"/>
        <w:rPr>
          <w:iCs/>
          <w:sz w:val="14"/>
          <w:szCs w:val="10"/>
        </w:rPr>
      </w:pPr>
    </w:p>
    <w:p w:rsidR="000C64C8" w:rsidRDefault="00F43E4B" w:rsidP="001C0E2F">
      <w:pPr>
        <w:autoSpaceDE w:val="0"/>
        <w:autoSpaceDN w:val="0"/>
        <w:adjustRightInd w:val="0"/>
        <w:spacing w:line="276" w:lineRule="auto"/>
        <w:jc w:val="both"/>
        <w:rPr>
          <w:szCs w:val="24"/>
        </w:rPr>
      </w:pPr>
      <w:r>
        <w:rPr>
          <w:iCs/>
        </w:rPr>
        <w:t xml:space="preserve">9) </w:t>
      </w:r>
      <w:r w:rsidR="00D95C34" w:rsidRPr="00D95C34">
        <w:rPr>
          <w:szCs w:val="24"/>
        </w:rPr>
        <w:t>Paper Titled - “</w:t>
      </w:r>
      <w:r w:rsidR="00D95C34" w:rsidRPr="00D95C34">
        <w:rPr>
          <w:color w:val="242021"/>
          <w:szCs w:val="24"/>
        </w:rPr>
        <w:t>Customers response to online food delivery services during</w:t>
      </w:r>
      <w:r w:rsidR="00D95C34" w:rsidRPr="00D95C34">
        <w:rPr>
          <w:color w:val="242021"/>
          <w:szCs w:val="24"/>
        </w:rPr>
        <w:br/>
        <w:t>COVID-19 outbreak using binary logistic regression</w:t>
      </w:r>
      <w:r w:rsidR="00D95C34" w:rsidRPr="00D95C34">
        <w:rPr>
          <w:szCs w:val="24"/>
        </w:rPr>
        <w:t xml:space="preserve">” published in International Journal </w:t>
      </w:r>
    </w:p>
    <w:p w:rsidR="000C64C8" w:rsidRDefault="000C64C8" w:rsidP="001C0E2F">
      <w:pPr>
        <w:autoSpaceDE w:val="0"/>
        <w:autoSpaceDN w:val="0"/>
        <w:adjustRightInd w:val="0"/>
        <w:spacing w:line="276" w:lineRule="auto"/>
        <w:jc w:val="both"/>
        <w:rPr>
          <w:szCs w:val="24"/>
        </w:rPr>
      </w:pPr>
    </w:p>
    <w:p w:rsidR="00F43E4B" w:rsidRDefault="00D95C34" w:rsidP="001C0E2F">
      <w:pPr>
        <w:autoSpaceDE w:val="0"/>
        <w:autoSpaceDN w:val="0"/>
        <w:adjustRightInd w:val="0"/>
        <w:spacing w:line="276" w:lineRule="auto"/>
        <w:jc w:val="both"/>
        <w:rPr>
          <w:iCs/>
        </w:rPr>
      </w:pPr>
      <w:proofErr w:type="gramStart"/>
      <w:r w:rsidRPr="00D95C34">
        <w:rPr>
          <w:szCs w:val="24"/>
        </w:rPr>
        <w:t>of</w:t>
      </w:r>
      <w:proofErr w:type="gramEnd"/>
      <w:r w:rsidRPr="00D95C34">
        <w:rPr>
          <w:szCs w:val="24"/>
        </w:rPr>
        <w:t xml:space="preserve"> consumer </w:t>
      </w:r>
      <w:r w:rsidR="004D749E" w:rsidRPr="00D95C34">
        <w:rPr>
          <w:szCs w:val="24"/>
        </w:rPr>
        <w:t>studies (</w:t>
      </w:r>
      <w:r w:rsidR="00260111">
        <w:rPr>
          <w:b/>
          <w:bCs/>
          <w:szCs w:val="24"/>
        </w:rPr>
        <w:t>i</w:t>
      </w:r>
      <w:r w:rsidR="004D749E" w:rsidRPr="00514EF9">
        <w:rPr>
          <w:b/>
          <w:bCs/>
          <w:szCs w:val="24"/>
        </w:rPr>
        <w:t>ndexed in Scopus</w:t>
      </w:r>
      <w:r w:rsidR="004D749E">
        <w:rPr>
          <w:szCs w:val="24"/>
        </w:rPr>
        <w:t xml:space="preserve">, ABDC – A category, </w:t>
      </w:r>
      <w:r w:rsidRPr="00D95C34">
        <w:rPr>
          <w:color w:val="242021"/>
          <w:szCs w:val="24"/>
        </w:rPr>
        <w:t>DOI: 10.1111/ijcs.12630</w:t>
      </w:r>
      <w:r w:rsidRPr="00D95C34">
        <w:rPr>
          <w:szCs w:val="24"/>
        </w:rPr>
        <w:t>).</w:t>
      </w:r>
      <w:r w:rsidR="00EC0B66">
        <w:rPr>
          <w:szCs w:val="24"/>
        </w:rPr>
        <w:t>-</w:t>
      </w:r>
      <w:r w:rsidR="001C0E2F">
        <w:rPr>
          <w:szCs w:val="24"/>
        </w:rPr>
        <w:t xml:space="preserve"> </w:t>
      </w:r>
      <w:r w:rsidR="00EF3239">
        <w:rPr>
          <w:szCs w:val="24"/>
        </w:rPr>
        <w:t>17</w:t>
      </w:r>
      <w:r w:rsidR="00EC0B66" w:rsidRPr="00EC0B66">
        <w:rPr>
          <w:szCs w:val="24"/>
          <w:vertAlign w:val="superscript"/>
        </w:rPr>
        <w:t>th</w:t>
      </w:r>
      <w:r w:rsidR="00EC0B66">
        <w:rPr>
          <w:szCs w:val="24"/>
        </w:rPr>
        <w:t xml:space="preserve"> November, 2020.</w:t>
      </w:r>
    </w:p>
    <w:p w:rsidR="00220A07" w:rsidRDefault="00220A07" w:rsidP="00CA024E">
      <w:pPr>
        <w:autoSpaceDE w:val="0"/>
        <w:autoSpaceDN w:val="0"/>
        <w:adjustRightInd w:val="0"/>
        <w:jc w:val="both"/>
        <w:rPr>
          <w:iCs/>
          <w:sz w:val="12"/>
          <w:szCs w:val="8"/>
        </w:rPr>
      </w:pPr>
    </w:p>
    <w:p w:rsidR="00C8587C" w:rsidRDefault="00C8587C" w:rsidP="00CA024E">
      <w:pPr>
        <w:autoSpaceDE w:val="0"/>
        <w:autoSpaceDN w:val="0"/>
        <w:adjustRightInd w:val="0"/>
        <w:jc w:val="both"/>
        <w:rPr>
          <w:iCs/>
          <w:sz w:val="12"/>
          <w:szCs w:val="8"/>
        </w:rPr>
      </w:pPr>
    </w:p>
    <w:p w:rsidR="00DA698B" w:rsidRDefault="00DA698B" w:rsidP="001C0E2F">
      <w:pPr>
        <w:autoSpaceDE w:val="0"/>
        <w:autoSpaceDN w:val="0"/>
        <w:adjustRightInd w:val="0"/>
        <w:spacing w:line="276" w:lineRule="auto"/>
        <w:jc w:val="both"/>
        <w:rPr>
          <w:szCs w:val="24"/>
        </w:rPr>
      </w:pPr>
      <w:r>
        <w:rPr>
          <w:iCs/>
        </w:rPr>
        <w:t xml:space="preserve">10) </w:t>
      </w:r>
      <w:r w:rsidRPr="00D95C34">
        <w:rPr>
          <w:szCs w:val="24"/>
        </w:rPr>
        <w:t>Paper Titled - “</w:t>
      </w:r>
      <w:r w:rsidRPr="00DA698B">
        <w:rPr>
          <w:color w:val="242021"/>
          <w:szCs w:val="24"/>
        </w:rPr>
        <w:t>Information Management Capacity and</w:t>
      </w:r>
      <w:r>
        <w:rPr>
          <w:color w:val="242021"/>
          <w:szCs w:val="24"/>
        </w:rPr>
        <w:t xml:space="preserve"> </w:t>
      </w:r>
      <w:r w:rsidRPr="00DA698B">
        <w:rPr>
          <w:color w:val="242021"/>
          <w:szCs w:val="24"/>
        </w:rPr>
        <w:t>Supply Chain Performance: Mediating</w:t>
      </w:r>
      <w:r>
        <w:rPr>
          <w:color w:val="242021"/>
          <w:szCs w:val="24"/>
        </w:rPr>
        <w:t xml:space="preserve"> </w:t>
      </w:r>
      <w:r w:rsidRPr="00DA698B">
        <w:rPr>
          <w:color w:val="242021"/>
          <w:szCs w:val="24"/>
        </w:rPr>
        <w:t>Effects of Supply Chain Practices,</w:t>
      </w:r>
      <w:r>
        <w:rPr>
          <w:color w:val="242021"/>
          <w:szCs w:val="24"/>
        </w:rPr>
        <w:t xml:space="preserve"> </w:t>
      </w:r>
      <w:r w:rsidRPr="00DA698B">
        <w:rPr>
          <w:color w:val="242021"/>
          <w:szCs w:val="24"/>
        </w:rPr>
        <w:t>Competencies and Concerns</w:t>
      </w:r>
      <w:r w:rsidRPr="00D95C34">
        <w:rPr>
          <w:szCs w:val="24"/>
        </w:rPr>
        <w:t xml:space="preserve">” published in </w:t>
      </w:r>
      <w:r>
        <w:rPr>
          <w:szCs w:val="24"/>
        </w:rPr>
        <w:t>Vision</w:t>
      </w:r>
      <w:r w:rsidRPr="00D95C34">
        <w:rPr>
          <w:szCs w:val="24"/>
        </w:rPr>
        <w:t xml:space="preserve"> (</w:t>
      </w:r>
      <w:r w:rsidR="00260111">
        <w:rPr>
          <w:szCs w:val="24"/>
        </w:rPr>
        <w:t>i</w:t>
      </w:r>
      <w:r w:rsidRPr="00514EF9">
        <w:rPr>
          <w:b/>
          <w:bCs/>
          <w:szCs w:val="24"/>
        </w:rPr>
        <w:t>ndexed in Scopus</w:t>
      </w:r>
      <w:r>
        <w:rPr>
          <w:szCs w:val="24"/>
        </w:rPr>
        <w:t xml:space="preserve">, ABDC – C category, </w:t>
      </w:r>
      <w:r w:rsidRPr="00DA698B">
        <w:rPr>
          <w:color w:val="242021"/>
          <w:szCs w:val="24"/>
        </w:rPr>
        <w:t>DOI: 10.1177/09722629211066289</w:t>
      </w:r>
      <w:r w:rsidRPr="00D95C34">
        <w:rPr>
          <w:szCs w:val="24"/>
        </w:rPr>
        <w:t>).</w:t>
      </w:r>
      <w:r>
        <w:rPr>
          <w:szCs w:val="24"/>
        </w:rPr>
        <w:t>-2</w:t>
      </w:r>
      <w:r w:rsidR="00C77F06">
        <w:rPr>
          <w:szCs w:val="24"/>
        </w:rPr>
        <w:t>5</w:t>
      </w:r>
      <w:r w:rsidRPr="00EC0B66">
        <w:rPr>
          <w:szCs w:val="24"/>
          <w:vertAlign w:val="superscript"/>
        </w:rPr>
        <w:t>th</w:t>
      </w:r>
      <w:r w:rsidR="00C77F06">
        <w:rPr>
          <w:szCs w:val="24"/>
        </w:rPr>
        <w:t xml:space="preserve"> December, 2021</w:t>
      </w:r>
      <w:r>
        <w:rPr>
          <w:szCs w:val="24"/>
        </w:rPr>
        <w:t>.</w:t>
      </w:r>
    </w:p>
    <w:p w:rsidR="00C43FB9" w:rsidRPr="00C43FB9" w:rsidRDefault="00C43FB9" w:rsidP="00ED1082">
      <w:pPr>
        <w:spacing w:line="360" w:lineRule="auto"/>
        <w:jc w:val="both"/>
        <w:rPr>
          <w:color w:val="000000" w:themeColor="text1"/>
          <w:sz w:val="12"/>
          <w:szCs w:val="12"/>
        </w:rPr>
      </w:pPr>
    </w:p>
    <w:p w:rsidR="00ED1082" w:rsidRPr="00ED1082" w:rsidRDefault="00B86681" w:rsidP="00ED1082">
      <w:pPr>
        <w:spacing w:line="360" w:lineRule="auto"/>
        <w:jc w:val="both"/>
        <w:rPr>
          <w:color w:val="000000" w:themeColor="text1"/>
          <w:szCs w:val="24"/>
          <w:lang w:val="en-IN" w:eastAsia="en-IN" w:bidi="ta-IN"/>
        </w:rPr>
      </w:pPr>
      <w:r w:rsidRPr="00ED1082">
        <w:rPr>
          <w:color w:val="000000" w:themeColor="text1"/>
          <w:szCs w:val="24"/>
        </w:rPr>
        <w:t xml:space="preserve">11) </w:t>
      </w:r>
      <w:r w:rsidR="00ED1082" w:rsidRPr="00ED1082">
        <w:rPr>
          <w:color w:val="000000" w:themeColor="text1"/>
          <w:szCs w:val="24"/>
        </w:rPr>
        <w:t xml:space="preserve">Paper Titled - “A study on conflict management using baron model” published in </w:t>
      </w:r>
      <w:r w:rsidR="00ED1082" w:rsidRPr="00ED1082">
        <w:rPr>
          <w:color w:val="000000" w:themeColor="text1"/>
          <w:szCs w:val="24"/>
          <w:lang w:val="en-IN" w:eastAsia="en-IN" w:bidi="ta-IN"/>
        </w:rPr>
        <w:t xml:space="preserve">International Journal of Novel Research and Development , </w:t>
      </w:r>
      <w:r w:rsidR="00ED1082" w:rsidRPr="00ED1082">
        <w:rPr>
          <w:color w:val="000000" w:themeColor="text1"/>
          <w:szCs w:val="24"/>
        </w:rPr>
        <w:t>Volume 7, Issue 2 February 2022 | ISSN: 2456-4184</w:t>
      </w:r>
    </w:p>
    <w:p w:rsidR="00A84FC1" w:rsidRDefault="00A84FC1" w:rsidP="00A84FC1">
      <w:pPr>
        <w:spacing w:line="360" w:lineRule="auto"/>
        <w:jc w:val="both"/>
        <w:rPr>
          <w:rStyle w:val="fontstyle01"/>
          <w:b w:val="0"/>
          <w:bCs w:val="0"/>
          <w:sz w:val="24"/>
          <w:szCs w:val="24"/>
        </w:rPr>
      </w:pPr>
      <w:r>
        <w:rPr>
          <w:iCs/>
        </w:rPr>
        <w:t xml:space="preserve">12) </w:t>
      </w:r>
      <w:r w:rsidRPr="00A84FC1">
        <w:rPr>
          <w:szCs w:val="24"/>
        </w:rPr>
        <w:t>Paper Titled - “</w:t>
      </w:r>
      <w:r w:rsidRPr="00A84FC1">
        <w:rPr>
          <w:bCs/>
          <w:color w:val="000000" w:themeColor="text1"/>
          <w:szCs w:val="24"/>
        </w:rPr>
        <w:t xml:space="preserve">Antecedent of employee engagement among nursing staff in Madurai district: An empirical approach” published in - </w:t>
      </w:r>
      <w:r w:rsidRPr="00A84FC1">
        <w:rPr>
          <w:rStyle w:val="fontstyle01"/>
          <w:b w:val="0"/>
          <w:bCs w:val="0"/>
          <w:sz w:val="24"/>
          <w:szCs w:val="24"/>
        </w:rPr>
        <w:t xml:space="preserve">Journal of the Asiatic society of Mumbai listed in </w:t>
      </w:r>
      <w:r w:rsidRPr="00514EF9">
        <w:rPr>
          <w:b/>
          <w:bCs/>
          <w:color w:val="000000" w:themeColor="text1"/>
          <w:szCs w:val="24"/>
        </w:rPr>
        <w:t>UGC Care</w:t>
      </w:r>
      <w:r w:rsidRPr="00A84FC1">
        <w:rPr>
          <w:color w:val="000000" w:themeColor="text1"/>
          <w:szCs w:val="24"/>
        </w:rPr>
        <w:t xml:space="preserve"> list</w:t>
      </w:r>
      <w:r w:rsidRPr="00A84FC1">
        <w:rPr>
          <w:rStyle w:val="fontstyle01"/>
          <w:b w:val="0"/>
          <w:bCs w:val="0"/>
          <w:sz w:val="24"/>
          <w:szCs w:val="24"/>
        </w:rPr>
        <w:t>, (ISSN: 0972-0766, Vol. XCVI, No.3, 2022)</w:t>
      </w:r>
    </w:p>
    <w:p w:rsidR="00B6359B" w:rsidRDefault="00B6359B" w:rsidP="00A84FC1">
      <w:pPr>
        <w:spacing w:line="360" w:lineRule="auto"/>
        <w:jc w:val="both"/>
        <w:rPr>
          <w:bCs/>
          <w:color w:val="000000" w:themeColor="text1"/>
          <w:szCs w:val="24"/>
        </w:rPr>
      </w:pPr>
      <w:r>
        <w:rPr>
          <w:rStyle w:val="fontstyle01"/>
          <w:b w:val="0"/>
          <w:bCs w:val="0"/>
          <w:sz w:val="24"/>
          <w:szCs w:val="24"/>
        </w:rPr>
        <w:t xml:space="preserve">13) </w:t>
      </w:r>
      <w:r w:rsidR="005E0B4A" w:rsidRPr="00A84FC1">
        <w:rPr>
          <w:szCs w:val="24"/>
        </w:rPr>
        <w:t xml:space="preserve">Paper Titled </w:t>
      </w:r>
      <w:r w:rsidR="005E0B4A">
        <w:rPr>
          <w:szCs w:val="24"/>
        </w:rPr>
        <w:t>–</w:t>
      </w:r>
      <w:r w:rsidR="005E0B4A" w:rsidRPr="00A84FC1">
        <w:rPr>
          <w:szCs w:val="24"/>
        </w:rPr>
        <w:t xml:space="preserve"> </w:t>
      </w:r>
      <w:r w:rsidR="005E0B4A">
        <w:rPr>
          <w:szCs w:val="24"/>
        </w:rPr>
        <w:t>“</w:t>
      </w:r>
      <w:r w:rsidR="005E0B4A" w:rsidRPr="005E0B4A">
        <w:rPr>
          <w:color w:val="000000" w:themeColor="text1"/>
          <w:szCs w:val="24"/>
        </w:rPr>
        <w:t>Human Resource Management in Hospitality Industry</w:t>
      </w:r>
      <w:r w:rsidR="005E0B4A" w:rsidRPr="005E0B4A">
        <w:t xml:space="preserve"> </w:t>
      </w:r>
      <w:r w:rsidR="005E0B4A">
        <w:t>“</w:t>
      </w:r>
      <w:r w:rsidR="005E0B4A" w:rsidRPr="00A84FC1">
        <w:rPr>
          <w:bCs/>
          <w:color w:val="000000" w:themeColor="text1"/>
          <w:szCs w:val="24"/>
        </w:rPr>
        <w:t>published in</w:t>
      </w:r>
    </w:p>
    <w:p w:rsidR="005E0B4A" w:rsidRDefault="005E0B4A" w:rsidP="00A84FC1">
      <w:pPr>
        <w:spacing w:line="360" w:lineRule="auto"/>
        <w:jc w:val="both"/>
        <w:rPr>
          <w:color w:val="000000"/>
          <w:szCs w:val="24"/>
        </w:rPr>
      </w:pPr>
      <w:r>
        <w:rPr>
          <w:color w:val="000000"/>
          <w:szCs w:val="24"/>
        </w:rPr>
        <w:t>Neuro</w:t>
      </w:r>
      <w:r w:rsidRPr="005E0B4A">
        <w:rPr>
          <w:color w:val="000000"/>
          <w:szCs w:val="24"/>
        </w:rPr>
        <w:t>Quantology</w:t>
      </w:r>
      <w:r>
        <w:rPr>
          <w:color w:val="000000"/>
          <w:szCs w:val="24"/>
        </w:rPr>
        <w:t xml:space="preserve"> published in August 2022, DOI</w:t>
      </w:r>
      <w:r w:rsidRPr="005E0B4A">
        <w:rPr>
          <w:color w:val="000000"/>
          <w:szCs w:val="24"/>
        </w:rPr>
        <w:t>: 10.14704/nq.2022.20.7.NQ33434</w:t>
      </w:r>
    </w:p>
    <w:p w:rsidR="00145C85" w:rsidRPr="005E0B4A" w:rsidRDefault="00145C85" w:rsidP="00A84FC1">
      <w:pPr>
        <w:spacing w:line="360" w:lineRule="auto"/>
        <w:jc w:val="both"/>
        <w:rPr>
          <w:rStyle w:val="fontstyle01"/>
          <w:sz w:val="24"/>
          <w:szCs w:val="24"/>
        </w:rPr>
      </w:pPr>
      <w:r>
        <w:rPr>
          <w:color w:val="000000"/>
          <w:szCs w:val="24"/>
        </w:rPr>
        <w:t xml:space="preserve">14) </w:t>
      </w:r>
      <w:r w:rsidRPr="00A84FC1">
        <w:rPr>
          <w:szCs w:val="24"/>
        </w:rPr>
        <w:t>Paper Titled - “</w:t>
      </w:r>
      <w:r w:rsidR="00B3764F">
        <w:rPr>
          <w:rFonts w:ascii="TimesNewRomanPS-BoldMT" w:hAnsi="TimesNewRomanPS-BoldMT"/>
          <w:color w:val="000000"/>
          <w:szCs w:val="24"/>
        </w:rPr>
        <w:t>F</w:t>
      </w:r>
      <w:r w:rsidR="00B3764F" w:rsidRPr="00B3764F">
        <w:rPr>
          <w:rFonts w:ascii="TimesNewRomanPS-BoldMT" w:hAnsi="TimesNewRomanPS-BoldMT"/>
          <w:color w:val="000000"/>
          <w:szCs w:val="24"/>
        </w:rPr>
        <w:t>actors driving the adoption of internet banking among retail banking customers in Madurai city</w:t>
      </w:r>
      <w:r w:rsidRPr="00A84FC1">
        <w:rPr>
          <w:bCs/>
          <w:color w:val="000000" w:themeColor="text1"/>
          <w:szCs w:val="24"/>
        </w:rPr>
        <w:t xml:space="preserve">” published in - </w:t>
      </w:r>
      <w:r w:rsidR="00B3764F">
        <w:rPr>
          <w:rFonts w:ascii="TimesNewRomanPSMT" w:hAnsi="TimesNewRomanPSMT"/>
          <w:color w:val="000000"/>
          <w:szCs w:val="24"/>
        </w:rPr>
        <w:t>S</w:t>
      </w:r>
      <w:r w:rsidR="00B3764F" w:rsidRPr="00B3764F">
        <w:rPr>
          <w:rFonts w:ascii="TimesNewRomanPSMT" w:hAnsi="TimesNewRomanPSMT"/>
          <w:color w:val="000000"/>
          <w:szCs w:val="24"/>
        </w:rPr>
        <w:t>outh India</w:t>
      </w:r>
      <w:r w:rsidR="00B3764F">
        <w:rPr>
          <w:rFonts w:ascii="TimesNewRomanPSMT" w:hAnsi="TimesNewRomanPSMT"/>
          <w:color w:val="000000"/>
          <w:szCs w:val="24"/>
        </w:rPr>
        <w:t xml:space="preserve"> Journal of Social S</w:t>
      </w:r>
      <w:r w:rsidR="00B3764F" w:rsidRPr="00B3764F">
        <w:rPr>
          <w:rFonts w:ascii="TimesNewRomanPSMT" w:hAnsi="TimesNewRomanPSMT"/>
          <w:color w:val="000000"/>
          <w:szCs w:val="24"/>
        </w:rPr>
        <w:t>ciences</w:t>
      </w:r>
      <w:r w:rsidR="00B3764F" w:rsidRPr="00B3764F">
        <w:t xml:space="preserve"> </w:t>
      </w:r>
      <w:r w:rsidRPr="00A84FC1">
        <w:rPr>
          <w:rStyle w:val="fontstyle01"/>
          <w:b w:val="0"/>
          <w:bCs w:val="0"/>
          <w:sz w:val="24"/>
          <w:szCs w:val="24"/>
        </w:rPr>
        <w:t xml:space="preserve">listed in </w:t>
      </w:r>
      <w:r w:rsidRPr="00514EF9">
        <w:rPr>
          <w:b/>
          <w:bCs/>
          <w:color w:val="000000" w:themeColor="text1"/>
          <w:szCs w:val="24"/>
        </w:rPr>
        <w:t>UGC Care</w:t>
      </w:r>
      <w:r w:rsidRPr="00A84FC1">
        <w:rPr>
          <w:color w:val="000000" w:themeColor="text1"/>
          <w:szCs w:val="24"/>
        </w:rPr>
        <w:t xml:space="preserve"> list</w:t>
      </w:r>
      <w:r w:rsidR="00B3764F">
        <w:rPr>
          <w:rStyle w:val="fontstyle01"/>
          <w:b w:val="0"/>
          <w:bCs w:val="0"/>
          <w:sz w:val="24"/>
          <w:szCs w:val="24"/>
        </w:rPr>
        <w:t>, (ISSN: 0972-8945</w:t>
      </w:r>
      <w:r w:rsidRPr="00A84FC1">
        <w:rPr>
          <w:rStyle w:val="fontstyle01"/>
          <w:b w:val="0"/>
          <w:bCs w:val="0"/>
          <w:sz w:val="24"/>
          <w:szCs w:val="24"/>
        </w:rPr>
        <w:t>,</w:t>
      </w:r>
      <w:r w:rsidR="00B3764F">
        <w:rPr>
          <w:rStyle w:val="fontstyle01"/>
          <w:b w:val="0"/>
          <w:bCs w:val="0"/>
          <w:sz w:val="24"/>
          <w:szCs w:val="24"/>
        </w:rPr>
        <w:t xml:space="preserve"> Vol. XXI</w:t>
      </w:r>
      <w:r w:rsidRPr="00A84FC1">
        <w:rPr>
          <w:rStyle w:val="fontstyle01"/>
          <w:b w:val="0"/>
          <w:bCs w:val="0"/>
          <w:sz w:val="24"/>
          <w:szCs w:val="24"/>
        </w:rPr>
        <w:t>, No.</w:t>
      </w:r>
      <w:r w:rsidR="00B3764F">
        <w:rPr>
          <w:rStyle w:val="fontstyle01"/>
          <w:b w:val="0"/>
          <w:bCs w:val="0"/>
          <w:sz w:val="24"/>
          <w:szCs w:val="24"/>
        </w:rPr>
        <w:t>1</w:t>
      </w:r>
      <w:r w:rsidRPr="00A84FC1">
        <w:rPr>
          <w:rStyle w:val="fontstyle01"/>
          <w:b w:val="0"/>
          <w:bCs w:val="0"/>
          <w:sz w:val="24"/>
          <w:szCs w:val="24"/>
        </w:rPr>
        <w:t>3, 202</w:t>
      </w:r>
      <w:r w:rsidR="00B3764F">
        <w:rPr>
          <w:rStyle w:val="fontstyle01"/>
          <w:b w:val="0"/>
          <w:bCs w:val="0"/>
          <w:sz w:val="24"/>
          <w:szCs w:val="24"/>
        </w:rPr>
        <w:t>3</w:t>
      </w:r>
      <w:r w:rsidRPr="00A84FC1">
        <w:rPr>
          <w:rStyle w:val="fontstyle01"/>
          <w:b w:val="0"/>
          <w:bCs w:val="0"/>
          <w:sz w:val="24"/>
          <w:szCs w:val="24"/>
        </w:rPr>
        <w:t>)</w:t>
      </w:r>
    </w:p>
    <w:p w:rsidR="00EA3CB4" w:rsidRPr="00C43FB9" w:rsidRDefault="00EA3CB4" w:rsidP="00CA024E">
      <w:pPr>
        <w:autoSpaceDE w:val="0"/>
        <w:autoSpaceDN w:val="0"/>
        <w:adjustRightInd w:val="0"/>
        <w:jc w:val="both"/>
        <w:rPr>
          <w:iCs/>
          <w:sz w:val="14"/>
          <w:szCs w:val="10"/>
        </w:rPr>
      </w:pPr>
    </w:p>
    <w:p w:rsidR="00442696" w:rsidRDefault="00C75D67" w:rsidP="00442696">
      <w:pPr>
        <w:jc w:val="both"/>
      </w:pPr>
      <w:r w:rsidRPr="00C75D67">
        <w:rPr>
          <w:noProof/>
        </w:rPr>
        <w:pict>
          <v:roundrect id="AutoShape 13" o:spid="_x0000_s1032" style="position:absolute;left:0;text-align:left;margin-left:-8.3pt;margin-top:3.95pt;width:154.5pt;height:20.15pt;z-index:-251657728;visibility:visible" arcsize="10923f" wrapcoords="210 -800 -105 1600 -105 18400 0 20800 21495 20800 21600 20800 21705 5600 21495 0 21181 -800 210 -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" fillcolor="black" strokeweight=".25pt">
            <v:textbox>
              <w:txbxContent>
                <w:p w:rsidR="00442696" w:rsidRDefault="00442696" w:rsidP="00442696">
                  <w:pPr>
                    <w:pStyle w:val="Heading5"/>
                    <w:jc w:val="left"/>
                    <w:rPr>
                      <w:rFonts w:ascii="Times New Roman" w:hAnsi="Times New Roman" w:cs="Times New Roman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Cs w:val="24"/>
                    </w:rPr>
                    <w:t xml:space="preserve"> RESOURCE PERSON</w:t>
                  </w:r>
                </w:p>
              </w:txbxContent>
            </v:textbox>
            <w10:wrap type="tight"/>
          </v:roundrect>
        </w:pict>
      </w:r>
    </w:p>
    <w:p w:rsidR="00442696" w:rsidRDefault="00442696" w:rsidP="00442696"/>
    <w:p w:rsidR="00442696" w:rsidRDefault="00442696" w:rsidP="00442696"/>
    <w:p w:rsidR="00872DE0" w:rsidRDefault="00442696" w:rsidP="00872DE0">
      <w:pPr>
        <w:tabs>
          <w:tab w:val="left" w:pos="540"/>
        </w:tabs>
        <w:jc w:val="both"/>
        <w:rPr>
          <w:szCs w:val="24"/>
        </w:rPr>
      </w:pPr>
      <w:r>
        <w:rPr>
          <w:szCs w:val="24"/>
        </w:rPr>
        <w:t>1)</w:t>
      </w:r>
      <w:r w:rsidR="005A1496">
        <w:rPr>
          <w:szCs w:val="24"/>
        </w:rPr>
        <w:t xml:space="preserve"> </w:t>
      </w:r>
      <w:r w:rsidR="00872DE0">
        <w:rPr>
          <w:szCs w:val="24"/>
        </w:rPr>
        <w:t>Resource Person for UGC- Academic Staff College Refresher course organized by Department of Commerce, Madurai Kamaraj University on 12</w:t>
      </w:r>
      <w:r w:rsidR="00872DE0" w:rsidRPr="00A001EE">
        <w:rPr>
          <w:szCs w:val="24"/>
          <w:vertAlign w:val="superscript"/>
        </w:rPr>
        <w:t>th</w:t>
      </w:r>
      <w:r w:rsidR="00872DE0">
        <w:rPr>
          <w:szCs w:val="24"/>
        </w:rPr>
        <w:t xml:space="preserve"> November 2013 – Topic – “Technical Analysis in Capital Markets”.</w:t>
      </w:r>
    </w:p>
    <w:p w:rsidR="00872DE0" w:rsidRDefault="00872DE0" w:rsidP="005A1496">
      <w:pPr>
        <w:tabs>
          <w:tab w:val="left" w:pos="540"/>
        </w:tabs>
        <w:jc w:val="both"/>
        <w:rPr>
          <w:szCs w:val="24"/>
        </w:rPr>
      </w:pPr>
    </w:p>
    <w:p w:rsidR="00872DE0" w:rsidRDefault="00082CC4" w:rsidP="00872DE0">
      <w:pPr>
        <w:tabs>
          <w:tab w:val="left" w:pos="540"/>
        </w:tabs>
        <w:jc w:val="both"/>
        <w:rPr>
          <w:szCs w:val="24"/>
        </w:rPr>
      </w:pPr>
      <w:r>
        <w:rPr>
          <w:szCs w:val="24"/>
        </w:rPr>
        <w:t xml:space="preserve">2) </w:t>
      </w:r>
      <w:r w:rsidR="00872DE0">
        <w:rPr>
          <w:szCs w:val="24"/>
        </w:rPr>
        <w:t>Resource Person for UGC- Academic Staff College Refresher course organized by Department of Management Studies, Madurai Kamaraj University on 19</w:t>
      </w:r>
      <w:r w:rsidR="00872DE0" w:rsidRPr="00A001EE">
        <w:rPr>
          <w:szCs w:val="24"/>
          <w:vertAlign w:val="superscript"/>
        </w:rPr>
        <w:t>th</w:t>
      </w:r>
      <w:r w:rsidR="00872DE0">
        <w:rPr>
          <w:szCs w:val="24"/>
        </w:rPr>
        <w:t xml:space="preserve"> February 2014 – Topic – “Introduction to Capital Markets”.</w:t>
      </w:r>
    </w:p>
    <w:p w:rsidR="00DA5EB1" w:rsidRDefault="00DA5EB1" w:rsidP="00082CC4">
      <w:pPr>
        <w:tabs>
          <w:tab w:val="left" w:pos="540"/>
        </w:tabs>
        <w:jc w:val="both"/>
      </w:pPr>
    </w:p>
    <w:p w:rsidR="00872DE0" w:rsidRPr="00C11B51" w:rsidRDefault="00082CC4" w:rsidP="00872DE0">
      <w:pPr>
        <w:tabs>
          <w:tab w:val="left" w:pos="540"/>
        </w:tabs>
        <w:jc w:val="both"/>
        <w:rPr>
          <w:szCs w:val="24"/>
        </w:rPr>
      </w:pPr>
      <w:r>
        <w:rPr>
          <w:szCs w:val="24"/>
        </w:rPr>
        <w:t>3</w:t>
      </w:r>
      <w:r w:rsidR="005A1496">
        <w:rPr>
          <w:szCs w:val="24"/>
        </w:rPr>
        <w:t xml:space="preserve">) </w:t>
      </w:r>
      <w:r w:rsidR="00442696">
        <w:rPr>
          <w:szCs w:val="24"/>
        </w:rPr>
        <w:t xml:space="preserve"> </w:t>
      </w:r>
      <w:r w:rsidR="00872DE0" w:rsidRPr="00C11B51">
        <w:rPr>
          <w:szCs w:val="24"/>
        </w:rPr>
        <w:t xml:space="preserve">Resource Person for UGC- Academic Staff College Refresher course organized by Department of </w:t>
      </w:r>
      <w:r w:rsidR="00872DE0">
        <w:rPr>
          <w:szCs w:val="24"/>
        </w:rPr>
        <w:t xml:space="preserve">Management Studies and </w:t>
      </w:r>
      <w:r w:rsidR="00872DE0" w:rsidRPr="00C11B51">
        <w:rPr>
          <w:szCs w:val="24"/>
        </w:rPr>
        <w:t>Commerce, Madurai Kamaraj University on 20</w:t>
      </w:r>
      <w:r w:rsidR="00872DE0" w:rsidRPr="00C11B51">
        <w:rPr>
          <w:szCs w:val="24"/>
          <w:vertAlign w:val="superscript"/>
        </w:rPr>
        <w:t>th</w:t>
      </w:r>
      <w:r w:rsidR="00872DE0" w:rsidRPr="00C11B51">
        <w:rPr>
          <w:szCs w:val="24"/>
        </w:rPr>
        <w:t xml:space="preserve"> March 2018 – Topic – “Indian Capital Markets”.</w:t>
      </w:r>
    </w:p>
    <w:p w:rsidR="00442696" w:rsidRDefault="00442696" w:rsidP="005A1496">
      <w:pPr>
        <w:tabs>
          <w:tab w:val="left" w:pos="540"/>
        </w:tabs>
        <w:jc w:val="both"/>
        <w:rPr>
          <w:sz w:val="16"/>
          <w:szCs w:val="32"/>
        </w:rPr>
      </w:pPr>
    </w:p>
    <w:p w:rsidR="00872DE0" w:rsidRPr="00872DE0" w:rsidRDefault="00872DE0" w:rsidP="00FD2FF2">
      <w:pPr>
        <w:jc w:val="both"/>
        <w:rPr>
          <w:szCs w:val="24"/>
        </w:rPr>
      </w:pPr>
      <w:r w:rsidRPr="00872DE0">
        <w:rPr>
          <w:szCs w:val="24"/>
        </w:rPr>
        <w:t>4) Resource Person for workshop on Technical analysis in stock markets conducted by Department of business administration ,  Sri Meenakshi Government Arts College for Women, Madurai on 18</w:t>
      </w:r>
      <w:r w:rsidRPr="00872DE0">
        <w:rPr>
          <w:szCs w:val="24"/>
          <w:vertAlign w:val="superscript"/>
        </w:rPr>
        <w:t>th</w:t>
      </w:r>
      <w:r w:rsidRPr="00872DE0">
        <w:rPr>
          <w:szCs w:val="24"/>
        </w:rPr>
        <w:t xml:space="preserve"> September 2014.</w:t>
      </w:r>
    </w:p>
    <w:p w:rsidR="00872DE0" w:rsidRDefault="00872DE0" w:rsidP="005A1496">
      <w:pPr>
        <w:tabs>
          <w:tab w:val="left" w:pos="540"/>
        </w:tabs>
        <w:jc w:val="both"/>
        <w:rPr>
          <w:sz w:val="16"/>
          <w:szCs w:val="32"/>
        </w:rPr>
      </w:pPr>
    </w:p>
    <w:p w:rsidR="003861A8" w:rsidRDefault="00872DE0" w:rsidP="005A1496">
      <w:pPr>
        <w:tabs>
          <w:tab w:val="left" w:pos="540"/>
        </w:tabs>
        <w:jc w:val="both"/>
        <w:rPr>
          <w:szCs w:val="24"/>
        </w:rPr>
      </w:pPr>
      <w:r>
        <w:rPr>
          <w:szCs w:val="24"/>
        </w:rPr>
        <w:lastRenderedPageBreak/>
        <w:t>5</w:t>
      </w:r>
      <w:r w:rsidR="003861A8">
        <w:rPr>
          <w:szCs w:val="24"/>
        </w:rPr>
        <w:t>) Resource Person for Refresher</w:t>
      </w:r>
      <w:r w:rsidR="003861A8">
        <w:t xml:space="preserve"> Course – Dept of Commerce (29</w:t>
      </w:r>
      <w:r w:rsidR="003861A8" w:rsidRPr="00593B3F">
        <w:rPr>
          <w:vertAlign w:val="superscript"/>
        </w:rPr>
        <w:t>th</w:t>
      </w:r>
      <w:r w:rsidR="003861A8">
        <w:t xml:space="preserve"> may 2017), KR College of Arts &amp; Science, Kovilpatti.</w:t>
      </w:r>
    </w:p>
    <w:p w:rsidR="00442696" w:rsidRPr="005A1496" w:rsidRDefault="00442696" w:rsidP="005A1496">
      <w:pPr>
        <w:tabs>
          <w:tab w:val="left" w:pos="540"/>
        </w:tabs>
        <w:jc w:val="both"/>
        <w:rPr>
          <w:sz w:val="14"/>
          <w:szCs w:val="24"/>
        </w:rPr>
      </w:pPr>
    </w:p>
    <w:p w:rsidR="00442696" w:rsidRDefault="00902A35" w:rsidP="005A1496">
      <w:pPr>
        <w:tabs>
          <w:tab w:val="left" w:pos="540"/>
        </w:tabs>
        <w:jc w:val="both"/>
        <w:rPr>
          <w:szCs w:val="24"/>
        </w:rPr>
      </w:pPr>
      <w:r>
        <w:rPr>
          <w:szCs w:val="24"/>
        </w:rPr>
        <w:t>6</w:t>
      </w:r>
      <w:r w:rsidR="005A1496">
        <w:rPr>
          <w:szCs w:val="24"/>
        </w:rPr>
        <w:t>) Resource</w:t>
      </w:r>
      <w:r w:rsidR="00442696">
        <w:rPr>
          <w:szCs w:val="24"/>
        </w:rPr>
        <w:t xml:space="preserve"> Person for UGC NET coaching class conducted by Department of Management studies, Madurai Kamaraj University.</w:t>
      </w:r>
    </w:p>
    <w:p w:rsidR="000C64C8" w:rsidRDefault="000C64C8" w:rsidP="005A1496">
      <w:pPr>
        <w:tabs>
          <w:tab w:val="left" w:pos="540"/>
        </w:tabs>
        <w:jc w:val="both"/>
        <w:rPr>
          <w:szCs w:val="24"/>
        </w:rPr>
      </w:pPr>
    </w:p>
    <w:p w:rsidR="000C64C8" w:rsidRDefault="000C64C8" w:rsidP="005A1496">
      <w:pPr>
        <w:tabs>
          <w:tab w:val="left" w:pos="540"/>
        </w:tabs>
        <w:jc w:val="both"/>
        <w:rPr>
          <w:szCs w:val="24"/>
        </w:rPr>
      </w:pPr>
    </w:p>
    <w:p w:rsidR="000C64C8" w:rsidRDefault="000C64C8" w:rsidP="005A1496">
      <w:pPr>
        <w:tabs>
          <w:tab w:val="left" w:pos="540"/>
        </w:tabs>
        <w:jc w:val="both"/>
        <w:rPr>
          <w:szCs w:val="24"/>
        </w:rPr>
      </w:pPr>
    </w:p>
    <w:p w:rsidR="00813FD7" w:rsidRDefault="00813FD7" w:rsidP="005A1496">
      <w:pPr>
        <w:tabs>
          <w:tab w:val="left" w:pos="540"/>
        </w:tabs>
        <w:jc w:val="both"/>
        <w:rPr>
          <w:szCs w:val="24"/>
        </w:rPr>
      </w:pPr>
    </w:p>
    <w:p w:rsidR="00813FD7" w:rsidRDefault="003E5D92" w:rsidP="005A1496">
      <w:pPr>
        <w:tabs>
          <w:tab w:val="left" w:pos="540"/>
        </w:tabs>
        <w:jc w:val="both"/>
        <w:rPr>
          <w:szCs w:val="24"/>
        </w:rPr>
      </w:pPr>
      <w:r>
        <w:rPr>
          <w:szCs w:val="24"/>
        </w:rPr>
        <w:t>7) Resource Person for a session on SPSS usage for Research conducted by Research and Extension Centre , Mother Teresa Women’s University , Madurai on 22.08.2015</w:t>
      </w:r>
    </w:p>
    <w:p w:rsidR="001C0E2F" w:rsidRDefault="001C0E2F" w:rsidP="005A1496">
      <w:pPr>
        <w:tabs>
          <w:tab w:val="left" w:pos="540"/>
        </w:tabs>
        <w:jc w:val="both"/>
        <w:rPr>
          <w:szCs w:val="24"/>
        </w:rPr>
      </w:pPr>
    </w:p>
    <w:p w:rsidR="00F75546" w:rsidRDefault="00F75546" w:rsidP="005A1496">
      <w:pPr>
        <w:tabs>
          <w:tab w:val="left" w:pos="540"/>
        </w:tabs>
        <w:jc w:val="both"/>
        <w:rPr>
          <w:szCs w:val="24"/>
        </w:rPr>
      </w:pPr>
    </w:p>
    <w:p w:rsidR="005E0B4A" w:rsidRDefault="005E0B4A" w:rsidP="005A1496">
      <w:pPr>
        <w:tabs>
          <w:tab w:val="left" w:pos="540"/>
        </w:tabs>
        <w:jc w:val="both"/>
        <w:rPr>
          <w:szCs w:val="24"/>
        </w:rPr>
      </w:pPr>
    </w:p>
    <w:p w:rsidR="005E0B4A" w:rsidRDefault="005E0B4A" w:rsidP="005A1496">
      <w:pPr>
        <w:tabs>
          <w:tab w:val="left" w:pos="540"/>
        </w:tabs>
        <w:jc w:val="both"/>
        <w:rPr>
          <w:szCs w:val="24"/>
        </w:rPr>
      </w:pPr>
    </w:p>
    <w:p w:rsidR="005E0B4A" w:rsidRDefault="005E0B4A" w:rsidP="005A1496">
      <w:pPr>
        <w:tabs>
          <w:tab w:val="left" w:pos="540"/>
        </w:tabs>
        <w:jc w:val="both"/>
        <w:rPr>
          <w:szCs w:val="24"/>
        </w:rPr>
      </w:pPr>
    </w:p>
    <w:p w:rsidR="001C0E2F" w:rsidRDefault="001C0E2F" w:rsidP="00E24490"/>
    <w:p w:rsidR="00E24490" w:rsidRDefault="00E24490" w:rsidP="00E24490"/>
    <w:p w:rsidR="001C0E2F" w:rsidRDefault="001C0E2F" w:rsidP="00E24490"/>
    <w:tbl>
      <w:tblPr>
        <w:tblpPr w:leftFromText="180" w:rightFromText="180" w:vertAnchor="page" w:horzAnchor="margin" w:tblpY="1546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2217"/>
        <w:gridCol w:w="2680"/>
        <w:gridCol w:w="1876"/>
        <w:gridCol w:w="1164"/>
        <w:gridCol w:w="919"/>
      </w:tblGrid>
      <w:tr w:rsidR="005E0B4A" w:rsidRPr="001B51F4" w:rsidTr="005E0B4A">
        <w:trPr>
          <w:trHeight w:val="559"/>
        </w:trPr>
        <w:tc>
          <w:tcPr>
            <w:tcW w:w="1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4C6C9E" w:rsidRDefault="005E0B4A" w:rsidP="005E0B4A">
            <w:pPr>
              <w:jc w:val="center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322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Default="005E0B4A" w:rsidP="005E0B4A">
            <w:pPr>
              <w:jc w:val="center"/>
              <w:rPr>
                <w:b/>
                <w:sz w:val="32"/>
                <w:szCs w:val="32"/>
              </w:rPr>
            </w:pPr>
          </w:p>
          <w:p w:rsidR="005E0B4A" w:rsidRPr="00621C76" w:rsidRDefault="005E0B4A" w:rsidP="005E0B4A">
            <w:pPr>
              <w:jc w:val="center"/>
              <w:rPr>
                <w:sz w:val="32"/>
                <w:szCs w:val="32"/>
              </w:rPr>
            </w:pPr>
            <w:r w:rsidRPr="00621C76">
              <w:rPr>
                <w:b/>
                <w:sz w:val="32"/>
                <w:szCs w:val="32"/>
              </w:rPr>
              <w:t>Details of Guest Lectures Delivered</w:t>
            </w:r>
          </w:p>
          <w:p w:rsidR="005E0B4A" w:rsidRPr="00621C76" w:rsidRDefault="005E0B4A" w:rsidP="005E0B4A">
            <w:pPr>
              <w:jc w:val="center"/>
              <w:rPr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4C6C9E" w:rsidRDefault="005E0B4A" w:rsidP="005E0B4A">
            <w:pPr>
              <w:jc w:val="center"/>
              <w:rPr>
                <w:b/>
                <w:bCs/>
                <w:color w:val="000000"/>
                <w:szCs w:val="24"/>
              </w:rPr>
            </w:pPr>
          </w:p>
        </w:tc>
      </w:tr>
      <w:tr w:rsidR="005E0B4A" w:rsidRPr="001B51F4" w:rsidTr="005E0B4A">
        <w:trPr>
          <w:trHeight w:val="646"/>
        </w:trPr>
        <w:tc>
          <w:tcPr>
            <w:tcW w:w="1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4C6C9E" w:rsidRDefault="005E0B4A" w:rsidP="005E0B4A">
            <w:pPr>
              <w:jc w:val="center"/>
              <w:rPr>
                <w:b/>
                <w:bCs/>
                <w:color w:val="000000"/>
                <w:szCs w:val="24"/>
              </w:rPr>
            </w:pPr>
            <w:r w:rsidRPr="004C6C9E">
              <w:rPr>
                <w:b/>
                <w:bCs/>
                <w:color w:val="000000"/>
                <w:szCs w:val="24"/>
              </w:rPr>
              <w:lastRenderedPageBreak/>
              <w:t>Name of the Programme</w:t>
            </w:r>
          </w:p>
        </w:tc>
        <w:tc>
          <w:tcPr>
            <w:tcW w:w="1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4C6C9E" w:rsidRDefault="005E0B4A" w:rsidP="005E0B4A">
            <w:pPr>
              <w:jc w:val="center"/>
              <w:rPr>
                <w:b/>
                <w:bCs/>
                <w:color w:val="000000"/>
                <w:szCs w:val="24"/>
              </w:rPr>
            </w:pPr>
            <w:r w:rsidRPr="004C6C9E">
              <w:rPr>
                <w:b/>
                <w:bCs/>
                <w:color w:val="000000"/>
                <w:szCs w:val="24"/>
              </w:rPr>
              <w:t>Organization / Institution</w:t>
            </w:r>
          </w:p>
        </w:tc>
        <w:tc>
          <w:tcPr>
            <w:tcW w:w="10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4C6C9E" w:rsidRDefault="005E0B4A" w:rsidP="005E0B4A">
            <w:pPr>
              <w:jc w:val="center"/>
              <w:rPr>
                <w:b/>
                <w:bCs/>
                <w:color w:val="000000"/>
                <w:szCs w:val="24"/>
              </w:rPr>
            </w:pPr>
            <w:r w:rsidRPr="004C6C9E">
              <w:rPr>
                <w:b/>
                <w:bCs/>
                <w:color w:val="000000"/>
                <w:szCs w:val="24"/>
              </w:rPr>
              <w:t>Department</w:t>
            </w:r>
          </w:p>
        </w:tc>
        <w:tc>
          <w:tcPr>
            <w:tcW w:w="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4C6C9E" w:rsidRDefault="005E0B4A" w:rsidP="005E0B4A">
            <w:pPr>
              <w:jc w:val="center"/>
              <w:rPr>
                <w:b/>
                <w:bCs/>
                <w:color w:val="000000"/>
                <w:szCs w:val="24"/>
              </w:rPr>
            </w:pPr>
            <w:r w:rsidRPr="004C6C9E">
              <w:rPr>
                <w:b/>
                <w:bCs/>
                <w:color w:val="000000"/>
                <w:szCs w:val="24"/>
              </w:rPr>
              <w:t>Audience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4C6C9E" w:rsidRDefault="005E0B4A" w:rsidP="005E0B4A">
            <w:pPr>
              <w:jc w:val="center"/>
              <w:rPr>
                <w:b/>
                <w:bCs/>
                <w:color w:val="000000"/>
                <w:szCs w:val="24"/>
              </w:rPr>
            </w:pPr>
            <w:r w:rsidRPr="004C6C9E">
              <w:rPr>
                <w:b/>
                <w:bCs/>
                <w:color w:val="000000"/>
                <w:szCs w:val="24"/>
              </w:rPr>
              <w:t>City</w:t>
            </w:r>
          </w:p>
        </w:tc>
      </w:tr>
      <w:tr w:rsidR="005E0B4A" w:rsidRPr="001B51F4" w:rsidTr="005E0B4A">
        <w:trPr>
          <w:trHeight w:val="646"/>
        </w:trPr>
        <w:tc>
          <w:tcPr>
            <w:tcW w:w="1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b/>
                <w:bCs/>
                <w:sz w:val="20"/>
              </w:rPr>
            </w:pPr>
            <w:r w:rsidRPr="00EB296C">
              <w:rPr>
                <w:b/>
                <w:bCs/>
                <w:sz w:val="20"/>
              </w:rPr>
              <w:t>Equity , Commodity , MF &amp; PMs</w:t>
            </w:r>
          </w:p>
        </w:tc>
        <w:tc>
          <w:tcPr>
            <w:tcW w:w="1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r w:rsidRPr="00EB296C">
              <w:rPr>
                <w:sz w:val="20"/>
              </w:rPr>
              <w:t>Rotary Club</w:t>
            </w:r>
          </w:p>
        </w:tc>
        <w:tc>
          <w:tcPr>
            <w:tcW w:w="10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</w:p>
        </w:tc>
        <w:tc>
          <w:tcPr>
            <w:tcW w:w="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r w:rsidRPr="00EB296C">
              <w:rPr>
                <w:sz w:val="20"/>
              </w:rPr>
              <w:t>Rotarians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r w:rsidRPr="00EB296C">
              <w:rPr>
                <w:sz w:val="20"/>
              </w:rPr>
              <w:t>Dindigul</w:t>
            </w:r>
          </w:p>
        </w:tc>
      </w:tr>
      <w:tr w:rsidR="005E0B4A" w:rsidRPr="001B51F4" w:rsidTr="005E0B4A">
        <w:trPr>
          <w:trHeight w:val="646"/>
        </w:trPr>
        <w:tc>
          <w:tcPr>
            <w:tcW w:w="1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b/>
                <w:bCs/>
                <w:sz w:val="20"/>
              </w:rPr>
            </w:pPr>
            <w:r w:rsidRPr="00EB296C">
              <w:rPr>
                <w:b/>
                <w:bCs/>
                <w:sz w:val="20"/>
              </w:rPr>
              <w:t>Financial Market - Current Scenario</w:t>
            </w:r>
          </w:p>
        </w:tc>
        <w:tc>
          <w:tcPr>
            <w:tcW w:w="1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r w:rsidRPr="00EB296C">
              <w:rPr>
                <w:sz w:val="20"/>
              </w:rPr>
              <w:t>Rotary Club - Mid Town</w:t>
            </w:r>
          </w:p>
        </w:tc>
        <w:tc>
          <w:tcPr>
            <w:tcW w:w="10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</w:p>
        </w:tc>
        <w:tc>
          <w:tcPr>
            <w:tcW w:w="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r w:rsidRPr="00EB296C">
              <w:rPr>
                <w:sz w:val="20"/>
              </w:rPr>
              <w:t>Rotarians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r w:rsidRPr="00EB296C">
              <w:rPr>
                <w:sz w:val="20"/>
              </w:rPr>
              <w:t>Dindigul</w:t>
            </w:r>
          </w:p>
        </w:tc>
      </w:tr>
      <w:tr w:rsidR="005E0B4A" w:rsidRPr="001B51F4" w:rsidTr="005E0B4A">
        <w:trPr>
          <w:trHeight w:val="646"/>
        </w:trPr>
        <w:tc>
          <w:tcPr>
            <w:tcW w:w="1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b/>
                <w:bCs/>
                <w:sz w:val="20"/>
              </w:rPr>
            </w:pPr>
            <w:r w:rsidRPr="00EB296C">
              <w:rPr>
                <w:b/>
                <w:bCs/>
                <w:sz w:val="20"/>
              </w:rPr>
              <w:t>Smart Investments</w:t>
            </w:r>
          </w:p>
        </w:tc>
        <w:tc>
          <w:tcPr>
            <w:tcW w:w="1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r w:rsidRPr="00EB296C">
              <w:rPr>
                <w:sz w:val="20"/>
              </w:rPr>
              <w:t>Rotary Club -</w:t>
            </w:r>
          </w:p>
        </w:tc>
        <w:tc>
          <w:tcPr>
            <w:tcW w:w="10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</w:p>
        </w:tc>
        <w:tc>
          <w:tcPr>
            <w:tcW w:w="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r w:rsidRPr="00EB296C">
              <w:rPr>
                <w:sz w:val="20"/>
              </w:rPr>
              <w:t>Rotarians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r w:rsidRPr="00EB296C">
              <w:rPr>
                <w:sz w:val="20"/>
              </w:rPr>
              <w:t>Tirunelveli</w:t>
            </w:r>
          </w:p>
        </w:tc>
      </w:tr>
      <w:tr w:rsidR="005E0B4A" w:rsidRPr="001B51F4" w:rsidTr="005E0B4A">
        <w:trPr>
          <w:trHeight w:val="646"/>
        </w:trPr>
        <w:tc>
          <w:tcPr>
            <w:tcW w:w="1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b/>
                <w:bCs/>
                <w:sz w:val="20"/>
              </w:rPr>
            </w:pPr>
            <w:r w:rsidRPr="00EB296C">
              <w:rPr>
                <w:b/>
                <w:bCs/>
                <w:sz w:val="20"/>
              </w:rPr>
              <w:t>Stock Markets</w:t>
            </w:r>
          </w:p>
        </w:tc>
        <w:tc>
          <w:tcPr>
            <w:tcW w:w="1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r w:rsidRPr="00EB296C">
              <w:rPr>
                <w:sz w:val="20"/>
              </w:rPr>
              <w:t xml:space="preserve">Rotary Club of </w:t>
            </w:r>
            <w:smartTag w:uri="urn:schemas-microsoft-com:office:smarttags" w:element="City">
              <w:smartTag w:uri="urn:schemas-microsoft-com:office:smarttags" w:element="place">
                <w:r w:rsidRPr="00EB296C">
                  <w:rPr>
                    <w:sz w:val="20"/>
                  </w:rPr>
                  <w:t>Madurai</w:t>
                </w:r>
              </w:smartTag>
            </w:smartTag>
            <w:r w:rsidRPr="00EB296C">
              <w:rPr>
                <w:sz w:val="20"/>
              </w:rPr>
              <w:t xml:space="preserve"> Central</w:t>
            </w:r>
          </w:p>
        </w:tc>
        <w:tc>
          <w:tcPr>
            <w:tcW w:w="10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</w:p>
        </w:tc>
        <w:tc>
          <w:tcPr>
            <w:tcW w:w="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r w:rsidRPr="00EB296C">
              <w:rPr>
                <w:sz w:val="20"/>
              </w:rPr>
              <w:t>Rotarians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smartTag w:uri="urn:schemas-microsoft-com:office:smarttags" w:element="City">
              <w:smartTag w:uri="urn:schemas-microsoft-com:office:smarttags" w:element="place">
                <w:r w:rsidRPr="00EB296C">
                  <w:rPr>
                    <w:sz w:val="20"/>
                  </w:rPr>
                  <w:t>Madurai</w:t>
                </w:r>
              </w:smartTag>
            </w:smartTag>
          </w:p>
        </w:tc>
      </w:tr>
      <w:tr w:rsidR="005E0B4A" w:rsidRPr="001B51F4" w:rsidTr="005E0B4A">
        <w:trPr>
          <w:trHeight w:val="646"/>
        </w:trPr>
        <w:tc>
          <w:tcPr>
            <w:tcW w:w="1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b/>
                <w:bCs/>
                <w:sz w:val="20"/>
              </w:rPr>
            </w:pPr>
            <w:r w:rsidRPr="00EB296C">
              <w:rPr>
                <w:b/>
                <w:bCs/>
                <w:sz w:val="20"/>
              </w:rPr>
              <w:t>A  Seminar on Indian Stock Market</w:t>
            </w:r>
          </w:p>
        </w:tc>
        <w:tc>
          <w:tcPr>
            <w:tcW w:w="1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proofErr w:type="spellStart"/>
            <w:smartTag w:uri="urn:schemas-microsoft-com:office:smarttags" w:element="place">
              <w:smartTag w:uri="urn:schemas-microsoft-com:office:smarttags" w:element="PlaceName">
                <w:r w:rsidRPr="00EB296C">
                  <w:rPr>
                    <w:sz w:val="20"/>
                  </w:rPr>
                  <w:t>Kurunji</w:t>
                </w:r>
              </w:smartTag>
              <w:proofErr w:type="spellEnd"/>
              <w:r w:rsidRPr="00EB296C">
                <w:rPr>
                  <w:sz w:val="20"/>
                </w:rPr>
                <w:t xml:space="preserve"> </w:t>
              </w:r>
              <w:smartTag w:uri="urn:schemas-microsoft-com:office:smarttags" w:element="PlaceType">
                <w:r w:rsidRPr="00EB296C">
                  <w:rPr>
                    <w:sz w:val="20"/>
                  </w:rPr>
                  <w:t>College</w:t>
                </w:r>
              </w:smartTag>
            </w:smartTag>
            <w:r w:rsidRPr="00EB296C">
              <w:rPr>
                <w:sz w:val="20"/>
              </w:rPr>
              <w:t xml:space="preserve"> of Engineering and Technology</w:t>
            </w:r>
          </w:p>
        </w:tc>
        <w:tc>
          <w:tcPr>
            <w:tcW w:w="10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r w:rsidRPr="00EB296C">
              <w:rPr>
                <w:sz w:val="20"/>
              </w:rPr>
              <w:t>MBA</w:t>
            </w:r>
          </w:p>
        </w:tc>
        <w:tc>
          <w:tcPr>
            <w:tcW w:w="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r w:rsidRPr="00EB296C">
              <w:rPr>
                <w:sz w:val="20"/>
              </w:rPr>
              <w:t>Students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r w:rsidRPr="00EB296C">
              <w:rPr>
                <w:sz w:val="20"/>
              </w:rPr>
              <w:t>Manapparai</w:t>
            </w:r>
          </w:p>
        </w:tc>
      </w:tr>
      <w:tr w:rsidR="005E0B4A" w:rsidRPr="001B51F4" w:rsidTr="005E0B4A">
        <w:trPr>
          <w:trHeight w:val="646"/>
        </w:trPr>
        <w:tc>
          <w:tcPr>
            <w:tcW w:w="1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b/>
                <w:bCs/>
                <w:sz w:val="20"/>
              </w:rPr>
            </w:pPr>
            <w:r w:rsidRPr="00EB296C">
              <w:rPr>
                <w:b/>
                <w:bCs/>
                <w:sz w:val="20"/>
              </w:rPr>
              <w:t>Futures &amp; Options</w:t>
            </w:r>
          </w:p>
        </w:tc>
        <w:tc>
          <w:tcPr>
            <w:tcW w:w="1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proofErr w:type="spellStart"/>
            <w:smartTag w:uri="urn:schemas-microsoft-com:office:smarttags" w:element="place">
              <w:smartTag w:uri="urn:schemas-microsoft-com:office:smarttags" w:element="PlaceName">
                <w:r w:rsidRPr="00EB296C">
                  <w:rPr>
                    <w:sz w:val="20"/>
                  </w:rPr>
                  <w:t>Sourashtra</w:t>
                </w:r>
              </w:smartTag>
              <w:proofErr w:type="spellEnd"/>
              <w:r w:rsidRPr="00EB296C">
                <w:rPr>
                  <w:sz w:val="20"/>
                </w:rPr>
                <w:t xml:space="preserve"> </w:t>
              </w:r>
              <w:smartTag w:uri="urn:schemas-microsoft-com:office:smarttags" w:element="PlaceType">
                <w:r w:rsidRPr="00EB296C">
                  <w:rPr>
                    <w:sz w:val="20"/>
                  </w:rPr>
                  <w:t>College</w:t>
                </w:r>
              </w:smartTag>
            </w:smartTag>
          </w:p>
        </w:tc>
        <w:tc>
          <w:tcPr>
            <w:tcW w:w="10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r w:rsidRPr="00EB296C">
              <w:rPr>
                <w:sz w:val="20"/>
              </w:rPr>
              <w:t>PG Dept of Commerce</w:t>
            </w:r>
          </w:p>
        </w:tc>
        <w:tc>
          <w:tcPr>
            <w:tcW w:w="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r w:rsidRPr="00EB296C">
              <w:rPr>
                <w:sz w:val="20"/>
              </w:rPr>
              <w:t>Students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smartTag w:uri="urn:schemas-microsoft-com:office:smarttags" w:element="City">
              <w:smartTag w:uri="urn:schemas-microsoft-com:office:smarttags" w:element="place">
                <w:r w:rsidRPr="00EB296C">
                  <w:rPr>
                    <w:sz w:val="20"/>
                  </w:rPr>
                  <w:t>Madurai</w:t>
                </w:r>
              </w:smartTag>
            </w:smartTag>
          </w:p>
        </w:tc>
      </w:tr>
      <w:tr w:rsidR="005E0B4A" w:rsidRPr="001B51F4" w:rsidTr="005E0B4A">
        <w:trPr>
          <w:trHeight w:val="646"/>
        </w:trPr>
        <w:tc>
          <w:tcPr>
            <w:tcW w:w="1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b/>
                <w:bCs/>
                <w:sz w:val="20"/>
              </w:rPr>
            </w:pPr>
            <w:r w:rsidRPr="00EB296C">
              <w:rPr>
                <w:b/>
                <w:bCs/>
                <w:sz w:val="20"/>
              </w:rPr>
              <w:t>Dynamics of  NSE</w:t>
            </w:r>
          </w:p>
        </w:tc>
        <w:tc>
          <w:tcPr>
            <w:tcW w:w="1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smartTag w:uri="urn:schemas-microsoft-com:office:smarttags" w:element="place">
              <w:smartTag w:uri="urn:schemas-microsoft-com:office:smarttags" w:element="PlaceName">
                <w:r w:rsidRPr="00EB296C">
                  <w:rPr>
                    <w:sz w:val="20"/>
                  </w:rPr>
                  <w:t>VHNSN</w:t>
                </w:r>
              </w:smartTag>
              <w:r w:rsidRPr="00EB296C">
                <w:rPr>
                  <w:sz w:val="20"/>
                </w:rPr>
                <w:t xml:space="preserve"> </w:t>
              </w:r>
              <w:smartTag w:uri="urn:schemas-microsoft-com:office:smarttags" w:element="PlaceType">
                <w:r w:rsidRPr="00EB296C">
                  <w:rPr>
                    <w:sz w:val="20"/>
                  </w:rPr>
                  <w:t>College</w:t>
                </w:r>
              </w:smartTag>
            </w:smartTag>
          </w:p>
        </w:tc>
        <w:tc>
          <w:tcPr>
            <w:tcW w:w="10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r w:rsidRPr="00EB296C">
              <w:rPr>
                <w:sz w:val="20"/>
              </w:rPr>
              <w:t>BBA</w:t>
            </w:r>
          </w:p>
        </w:tc>
        <w:tc>
          <w:tcPr>
            <w:tcW w:w="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r w:rsidRPr="00EB296C">
              <w:rPr>
                <w:sz w:val="20"/>
              </w:rPr>
              <w:t>Students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r w:rsidRPr="00EB296C">
              <w:rPr>
                <w:sz w:val="20"/>
              </w:rPr>
              <w:t>Virudhunagar</w:t>
            </w:r>
          </w:p>
        </w:tc>
      </w:tr>
      <w:tr w:rsidR="005E0B4A" w:rsidRPr="001B51F4" w:rsidTr="005E0B4A">
        <w:trPr>
          <w:trHeight w:val="646"/>
        </w:trPr>
        <w:tc>
          <w:tcPr>
            <w:tcW w:w="1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b/>
                <w:bCs/>
                <w:sz w:val="20"/>
              </w:rPr>
            </w:pPr>
            <w:r w:rsidRPr="00EB296C">
              <w:rPr>
                <w:b/>
                <w:bCs/>
                <w:sz w:val="20"/>
              </w:rPr>
              <w:t>Hybrid Financial Instruments</w:t>
            </w:r>
          </w:p>
        </w:tc>
        <w:tc>
          <w:tcPr>
            <w:tcW w:w="1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r w:rsidRPr="00EB296C">
              <w:rPr>
                <w:sz w:val="20"/>
              </w:rPr>
              <w:t xml:space="preserve">The </w:t>
            </w:r>
            <w:smartTag w:uri="urn:schemas-microsoft-com:office:smarttags" w:element="place">
              <w:smartTag w:uri="urn:schemas-microsoft-com:office:smarttags" w:element="PlaceName">
                <w:r w:rsidRPr="00EB296C">
                  <w:rPr>
                    <w:sz w:val="20"/>
                  </w:rPr>
                  <w:t>American</w:t>
                </w:r>
              </w:smartTag>
              <w:r w:rsidRPr="00EB296C">
                <w:rPr>
                  <w:sz w:val="20"/>
                </w:rPr>
                <w:t xml:space="preserve"> </w:t>
              </w:r>
              <w:smartTag w:uri="urn:schemas-microsoft-com:office:smarttags" w:element="PlaceType">
                <w:r w:rsidRPr="00EB296C">
                  <w:rPr>
                    <w:sz w:val="20"/>
                  </w:rPr>
                  <w:t>College</w:t>
                </w:r>
              </w:smartTag>
            </w:smartTag>
          </w:p>
        </w:tc>
        <w:tc>
          <w:tcPr>
            <w:tcW w:w="10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r w:rsidRPr="00EB296C">
              <w:rPr>
                <w:sz w:val="20"/>
              </w:rPr>
              <w:t>MBA</w:t>
            </w:r>
          </w:p>
        </w:tc>
        <w:tc>
          <w:tcPr>
            <w:tcW w:w="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r w:rsidRPr="00EB296C">
              <w:rPr>
                <w:sz w:val="20"/>
              </w:rPr>
              <w:t>Students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smartTag w:uri="urn:schemas-microsoft-com:office:smarttags" w:element="City">
              <w:smartTag w:uri="urn:schemas-microsoft-com:office:smarttags" w:element="place">
                <w:r w:rsidRPr="00EB296C">
                  <w:rPr>
                    <w:sz w:val="20"/>
                  </w:rPr>
                  <w:t>Madurai</w:t>
                </w:r>
              </w:smartTag>
            </w:smartTag>
          </w:p>
        </w:tc>
      </w:tr>
      <w:tr w:rsidR="005E0B4A" w:rsidRPr="001B51F4" w:rsidTr="005E0B4A">
        <w:trPr>
          <w:trHeight w:val="646"/>
        </w:trPr>
        <w:tc>
          <w:tcPr>
            <w:tcW w:w="1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b/>
                <w:bCs/>
                <w:sz w:val="20"/>
              </w:rPr>
            </w:pPr>
            <w:r w:rsidRPr="00EB296C">
              <w:rPr>
                <w:b/>
                <w:bCs/>
                <w:sz w:val="20"/>
              </w:rPr>
              <w:t>Dynamics of  Stock Market</w:t>
            </w:r>
          </w:p>
        </w:tc>
        <w:tc>
          <w:tcPr>
            <w:tcW w:w="1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r w:rsidRPr="00EB296C">
              <w:rPr>
                <w:sz w:val="20"/>
              </w:rPr>
              <w:t>Michael Institute of Management</w:t>
            </w:r>
          </w:p>
        </w:tc>
        <w:tc>
          <w:tcPr>
            <w:tcW w:w="10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r w:rsidRPr="00EB296C">
              <w:rPr>
                <w:sz w:val="20"/>
              </w:rPr>
              <w:t>MBA</w:t>
            </w:r>
          </w:p>
        </w:tc>
        <w:tc>
          <w:tcPr>
            <w:tcW w:w="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r w:rsidRPr="00EB296C">
              <w:rPr>
                <w:sz w:val="20"/>
              </w:rPr>
              <w:t>Students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smartTag w:uri="urn:schemas-microsoft-com:office:smarttags" w:element="City">
              <w:smartTag w:uri="urn:schemas-microsoft-com:office:smarttags" w:element="place">
                <w:r w:rsidRPr="00EB296C">
                  <w:rPr>
                    <w:sz w:val="20"/>
                  </w:rPr>
                  <w:t>Madurai</w:t>
                </w:r>
              </w:smartTag>
            </w:smartTag>
          </w:p>
        </w:tc>
      </w:tr>
      <w:tr w:rsidR="005E0B4A" w:rsidRPr="001B51F4" w:rsidTr="005E0B4A">
        <w:trPr>
          <w:trHeight w:val="646"/>
        </w:trPr>
        <w:tc>
          <w:tcPr>
            <w:tcW w:w="1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b/>
                <w:bCs/>
                <w:sz w:val="20"/>
              </w:rPr>
            </w:pPr>
            <w:r w:rsidRPr="00EB296C">
              <w:rPr>
                <w:b/>
                <w:bCs/>
                <w:sz w:val="20"/>
              </w:rPr>
              <w:t>Fundamental of Stock Market</w:t>
            </w:r>
          </w:p>
        </w:tc>
        <w:tc>
          <w:tcPr>
            <w:tcW w:w="1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proofErr w:type="spellStart"/>
            <w:smartTag w:uri="urn:schemas-microsoft-com:office:smarttags" w:element="place">
              <w:smartTag w:uri="urn:schemas-microsoft-com:office:smarttags" w:element="PlaceName">
                <w:r w:rsidRPr="00EB296C">
                  <w:rPr>
                    <w:sz w:val="20"/>
                  </w:rPr>
                  <w:t>Velammal</w:t>
                </w:r>
              </w:smartTag>
              <w:proofErr w:type="spellEnd"/>
              <w:r w:rsidRPr="00EB296C">
                <w:rPr>
                  <w:sz w:val="20"/>
                </w:rPr>
                <w:t xml:space="preserve"> </w:t>
              </w:r>
              <w:smartTag w:uri="urn:schemas-microsoft-com:office:smarttags" w:element="PlaceType">
                <w:r w:rsidRPr="00EB296C">
                  <w:rPr>
                    <w:sz w:val="20"/>
                  </w:rPr>
                  <w:t>College</w:t>
                </w:r>
              </w:smartTag>
            </w:smartTag>
            <w:r w:rsidRPr="00EB296C">
              <w:rPr>
                <w:sz w:val="20"/>
              </w:rPr>
              <w:t xml:space="preserve"> of Engineering</w:t>
            </w:r>
          </w:p>
        </w:tc>
        <w:tc>
          <w:tcPr>
            <w:tcW w:w="10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r w:rsidRPr="00EB296C">
              <w:rPr>
                <w:sz w:val="20"/>
              </w:rPr>
              <w:t>MBA</w:t>
            </w:r>
          </w:p>
        </w:tc>
        <w:tc>
          <w:tcPr>
            <w:tcW w:w="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r w:rsidRPr="00EB296C">
              <w:rPr>
                <w:sz w:val="20"/>
              </w:rPr>
              <w:t>Students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smartTag w:uri="urn:schemas-microsoft-com:office:smarttags" w:element="City">
              <w:smartTag w:uri="urn:schemas-microsoft-com:office:smarttags" w:element="place">
                <w:r w:rsidRPr="00EB296C">
                  <w:rPr>
                    <w:sz w:val="20"/>
                  </w:rPr>
                  <w:t>Madurai</w:t>
                </w:r>
              </w:smartTag>
            </w:smartTag>
          </w:p>
        </w:tc>
      </w:tr>
      <w:tr w:rsidR="005E0B4A" w:rsidRPr="001B51F4" w:rsidTr="005E0B4A">
        <w:trPr>
          <w:trHeight w:val="646"/>
        </w:trPr>
        <w:tc>
          <w:tcPr>
            <w:tcW w:w="1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b/>
                <w:bCs/>
                <w:sz w:val="20"/>
              </w:rPr>
            </w:pPr>
            <w:r w:rsidRPr="00EB296C">
              <w:rPr>
                <w:b/>
                <w:bCs/>
                <w:sz w:val="20"/>
              </w:rPr>
              <w:t>Global Recession</w:t>
            </w:r>
          </w:p>
        </w:tc>
        <w:tc>
          <w:tcPr>
            <w:tcW w:w="1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smartTag w:uri="urn:schemas-microsoft-com:office:smarttags" w:element="place">
              <w:smartTag w:uri="urn:schemas-microsoft-com:office:smarttags" w:element="PlaceName">
                <w:r w:rsidRPr="00EB296C">
                  <w:rPr>
                    <w:sz w:val="20"/>
                  </w:rPr>
                  <w:t>Nehru</w:t>
                </w:r>
              </w:smartTag>
              <w:r w:rsidRPr="00EB296C">
                <w:rPr>
                  <w:sz w:val="20"/>
                </w:rPr>
                <w:t xml:space="preserve"> </w:t>
              </w:r>
              <w:smartTag w:uri="urn:schemas-microsoft-com:office:smarttags" w:element="PlaceType">
                <w:r w:rsidRPr="00EB296C">
                  <w:rPr>
                    <w:sz w:val="20"/>
                  </w:rPr>
                  <w:t>College</w:t>
                </w:r>
              </w:smartTag>
            </w:smartTag>
            <w:r w:rsidRPr="00EB296C">
              <w:rPr>
                <w:sz w:val="20"/>
              </w:rPr>
              <w:t xml:space="preserve"> of Engineering</w:t>
            </w:r>
          </w:p>
        </w:tc>
        <w:tc>
          <w:tcPr>
            <w:tcW w:w="10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r w:rsidRPr="00EB296C">
              <w:rPr>
                <w:sz w:val="20"/>
              </w:rPr>
              <w:t>MBA</w:t>
            </w:r>
          </w:p>
        </w:tc>
        <w:tc>
          <w:tcPr>
            <w:tcW w:w="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r w:rsidRPr="00EB296C">
              <w:rPr>
                <w:sz w:val="20"/>
              </w:rPr>
              <w:t>Students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smartTag w:uri="urn:schemas-microsoft-com:office:smarttags" w:element="City">
              <w:smartTag w:uri="urn:schemas-microsoft-com:office:smarttags" w:element="place">
                <w:r w:rsidRPr="00EB296C">
                  <w:rPr>
                    <w:sz w:val="20"/>
                  </w:rPr>
                  <w:t>Coimbatore</w:t>
                </w:r>
              </w:smartTag>
            </w:smartTag>
          </w:p>
        </w:tc>
      </w:tr>
      <w:tr w:rsidR="005E0B4A" w:rsidRPr="001B51F4" w:rsidTr="005E0B4A">
        <w:trPr>
          <w:trHeight w:val="646"/>
        </w:trPr>
        <w:tc>
          <w:tcPr>
            <w:tcW w:w="1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b/>
                <w:bCs/>
                <w:sz w:val="20"/>
              </w:rPr>
            </w:pPr>
            <w:r w:rsidRPr="00EB296C">
              <w:rPr>
                <w:b/>
                <w:bCs/>
                <w:sz w:val="20"/>
              </w:rPr>
              <w:t>Mutual Funds</w:t>
            </w:r>
          </w:p>
        </w:tc>
        <w:tc>
          <w:tcPr>
            <w:tcW w:w="1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smartTag w:uri="urn:schemas-microsoft-com:office:smarttags" w:element="place">
              <w:smartTag w:uri="urn:schemas-microsoft-com:office:smarttags" w:element="PlaceName">
                <w:r w:rsidRPr="00EB296C">
                  <w:rPr>
                    <w:sz w:val="20"/>
                  </w:rPr>
                  <w:t>Fatima</w:t>
                </w:r>
              </w:smartTag>
              <w:r w:rsidRPr="00EB296C">
                <w:rPr>
                  <w:sz w:val="20"/>
                </w:rPr>
                <w:t xml:space="preserve"> </w:t>
              </w:r>
              <w:smartTag w:uri="urn:schemas-microsoft-com:office:smarttags" w:element="PlaceName">
                <w:r w:rsidRPr="00EB296C">
                  <w:rPr>
                    <w:sz w:val="20"/>
                  </w:rPr>
                  <w:t>College</w:t>
                </w:r>
              </w:smartTag>
            </w:smartTag>
            <w:r w:rsidRPr="00EB296C">
              <w:rPr>
                <w:sz w:val="20"/>
              </w:rPr>
              <w:t xml:space="preserve"> for Women</w:t>
            </w:r>
          </w:p>
        </w:tc>
        <w:tc>
          <w:tcPr>
            <w:tcW w:w="10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r w:rsidRPr="00EB296C">
              <w:rPr>
                <w:sz w:val="20"/>
              </w:rPr>
              <w:t>MSC IT</w:t>
            </w:r>
          </w:p>
        </w:tc>
        <w:tc>
          <w:tcPr>
            <w:tcW w:w="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r w:rsidRPr="00EB296C">
              <w:rPr>
                <w:sz w:val="20"/>
              </w:rPr>
              <w:t>Students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smartTag w:uri="urn:schemas-microsoft-com:office:smarttags" w:element="City">
              <w:smartTag w:uri="urn:schemas-microsoft-com:office:smarttags" w:element="place">
                <w:r w:rsidRPr="00EB296C">
                  <w:rPr>
                    <w:sz w:val="20"/>
                  </w:rPr>
                  <w:t>Madurai</w:t>
                </w:r>
              </w:smartTag>
            </w:smartTag>
          </w:p>
        </w:tc>
      </w:tr>
      <w:tr w:rsidR="005E0B4A" w:rsidRPr="001B51F4" w:rsidTr="005E0B4A">
        <w:trPr>
          <w:trHeight w:val="646"/>
        </w:trPr>
        <w:tc>
          <w:tcPr>
            <w:tcW w:w="1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b/>
                <w:bCs/>
                <w:sz w:val="20"/>
              </w:rPr>
            </w:pPr>
            <w:r w:rsidRPr="00EB296C">
              <w:rPr>
                <w:b/>
                <w:bCs/>
                <w:sz w:val="20"/>
              </w:rPr>
              <w:t>Derivatives</w:t>
            </w:r>
          </w:p>
        </w:tc>
        <w:tc>
          <w:tcPr>
            <w:tcW w:w="1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smartTag w:uri="urn:schemas-microsoft-com:office:smarttags" w:element="place">
              <w:smartTag w:uri="urn:schemas-microsoft-com:office:smarttags" w:element="PlaceName">
                <w:r w:rsidRPr="00EB296C">
                  <w:rPr>
                    <w:sz w:val="20"/>
                  </w:rPr>
                  <w:t>SVN</w:t>
                </w:r>
              </w:smartTag>
              <w:r w:rsidRPr="00EB296C">
                <w:rPr>
                  <w:sz w:val="20"/>
                </w:rPr>
                <w:t xml:space="preserve"> </w:t>
              </w:r>
              <w:smartTag w:uri="urn:schemas-microsoft-com:office:smarttags" w:element="PlaceType">
                <w:r w:rsidRPr="00EB296C">
                  <w:rPr>
                    <w:sz w:val="20"/>
                  </w:rPr>
                  <w:t>College</w:t>
                </w:r>
              </w:smartTag>
            </w:smartTag>
          </w:p>
        </w:tc>
        <w:tc>
          <w:tcPr>
            <w:tcW w:w="10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r w:rsidRPr="00EB296C">
              <w:rPr>
                <w:sz w:val="20"/>
              </w:rPr>
              <w:t>MBA</w:t>
            </w:r>
          </w:p>
        </w:tc>
        <w:tc>
          <w:tcPr>
            <w:tcW w:w="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r w:rsidRPr="00EB296C">
              <w:rPr>
                <w:sz w:val="20"/>
              </w:rPr>
              <w:t>Students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smartTag w:uri="urn:schemas-microsoft-com:office:smarttags" w:element="City">
              <w:smartTag w:uri="urn:schemas-microsoft-com:office:smarttags" w:element="place">
                <w:r w:rsidRPr="00EB296C">
                  <w:rPr>
                    <w:sz w:val="20"/>
                  </w:rPr>
                  <w:t>Madurai</w:t>
                </w:r>
              </w:smartTag>
            </w:smartTag>
          </w:p>
        </w:tc>
      </w:tr>
      <w:tr w:rsidR="005E0B4A" w:rsidRPr="001B51F4" w:rsidTr="005E0B4A">
        <w:trPr>
          <w:trHeight w:val="646"/>
        </w:trPr>
        <w:tc>
          <w:tcPr>
            <w:tcW w:w="1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b/>
                <w:bCs/>
                <w:sz w:val="20"/>
              </w:rPr>
            </w:pPr>
            <w:r w:rsidRPr="00EB296C">
              <w:rPr>
                <w:b/>
                <w:bCs/>
                <w:sz w:val="20"/>
              </w:rPr>
              <w:t>Global Recession</w:t>
            </w:r>
          </w:p>
        </w:tc>
        <w:tc>
          <w:tcPr>
            <w:tcW w:w="1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smartTag w:uri="urn:schemas-microsoft-com:office:smarttags" w:element="place">
              <w:smartTag w:uri="urn:schemas-microsoft-com:office:smarttags" w:element="PlaceName">
                <w:r w:rsidRPr="00EB296C">
                  <w:rPr>
                    <w:sz w:val="20"/>
                  </w:rPr>
                  <w:t>Madurai</w:t>
                </w:r>
              </w:smartTag>
              <w:r w:rsidRPr="00EB296C">
                <w:rPr>
                  <w:sz w:val="20"/>
                </w:rPr>
                <w:t xml:space="preserve"> </w:t>
              </w:r>
              <w:smartTag w:uri="urn:schemas-microsoft-com:office:smarttags" w:element="PlaceName">
                <w:r w:rsidRPr="00EB296C">
                  <w:rPr>
                    <w:sz w:val="20"/>
                  </w:rPr>
                  <w:t>Kamaraj</w:t>
                </w:r>
              </w:smartTag>
              <w:r w:rsidRPr="00EB296C">
                <w:rPr>
                  <w:sz w:val="20"/>
                </w:rPr>
                <w:t xml:space="preserve"> </w:t>
              </w:r>
              <w:smartTag w:uri="urn:schemas-microsoft-com:office:smarttags" w:element="PlaceType">
                <w:r w:rsidRPr="00EB296C">
                  <w:rPr>
                    <w:sz w:val="20"/>
                  </w:rPr>
                  <w:t>University</w:t>
                </w:r>
              </w:smartTag>
            </w:smartTag>
          </w:p>
        </w:tc>
        <w:tc>
          <w:tcPr>
            <w:tcW w:w="10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r w:rsidRPr="00EB296C">
              <w:rPr>
                <w:sz w:val="20"/>
              </w:rPr>
              <w:t>MBA</w:t>
            </w:r>
          </w:p>
        </w:tc>
        <w:tc>
          <w:tcPr>
            <w:tcW w:w="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r w:rsidRPr="00EB296C">
              <w:rPr>
                <w:sz w:val="20"/>
              </w:rPr>
              <w:t>Students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smartTag w:uri="urn:schemas-microsoft-com:office:smarttags" w:element="City">
              <w:smartTag w:uri="urn:schemas-microsoft-com:office:smarttags" w:element="place">
                <w:r w:rsidRPr="00EB296C">
                  <w:rPr>
                    <w:sz w:val="20"/>
                  </w:rPr>
                  <w:t>Madurai</w:t>
                </w:r>
              </w:smartTag>
            </w:smartTag>
          </w:p>
        </w:tc>
      </w:tr>
      <w:tr w:rsidR="005E0B4A" w:rsidRPr="001B51F4" w:rsidTr="005E0B4A">
        <w:trPr>
          <w:trHeight w:val="646"/>
        </w:trPr>
        <w:tc>
          <w:tcPr>
            <w:tcW w:w="1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b/>
                <w:bCs/>
                <w:sz w:val="20"/>
              </w:rPr>
            </w:pPr>
            <w:r w:rsidRPr="00EB296C">
              <w:rPr>
                <w:b/>
                <w:bCs/>
                <w:sz w:val="20"/>
              </w:rPr>
              <w:t>Dynamics of capital market</w:t>
            </w:r>
          </w:p>
        </w:tc>
        <w:tc>
          <w:tcPr>
            <w:tcW w:w="1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smartTag w:uri="urn:schemas-microsoft-com:office:smarttags" w:element="place">
              <w:smartTag w:uri="urn:schemas-microsoft-com:office:smarttags" w:element="PlaceName">
                <w:r w:rsidRPr="00EB296C">
                  <w:rPr>
                    <w:sz w:val="20"/>
                  </w:rPr>
                  <w:t>SNMV</w:t>
                </w:r>
              </w:smartTag>
              <w:r w:rsidRPr="00EB296C">
                <w:rPr>
                  <w:sz w:val="20"/>
                </w:rPr>
                <w:t xml:space="preserve"> </w:t>
              </w:r>
              <w:smartTag w:uri="urn:schemas-microsoft-com:office:smarttags" w:element="PlaceType">
                <w:r w:rsidRPr="00EB296C">
                  <w:rPr>
                    <w:sz w:val="20"/>
                  </w:rPr>
                  <w:t>College</w:t>
                </w:r>
              </w:smartTag>
            </w:smartTag>
          </w:p>
        </w:tc>
        <w:tc>
          <w:tcPr>
            <w:tcW w:w="10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r w:rsidRPr="00EB296C">
              <w:rPr>
                <w:sz w:val="20"/>
              </w:rPr>
              <w:t>Dept of Commerce</w:t>
            </w:r>
          </w:p>
        </w:tc>
        <w:tc>
          <w:tcPr>
            <w:tcW w:w="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r w:rsidRPr="00EB296C">
              <w:rPr>
                <w:sz w:val="20"/>
              </w:rPr>
              <w:t>Students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smartTag w:uri="urn:schemas-microsoft-com:office:smarttags" w:element="City">
              <w:smartTag w:uri="urn:schemas-microsoft-com:office:smarttags" w:element="place">
                <w:r w:rsidRPr="00EB296C">
                  <w:rPr>
                    <w:sz w:val="20"/>
                  </w:rPr>
                  <w:t>Coimbatore</w:t>
                </w:r>
              </w:smartTag>
            </w:smartTag>
          </w:p>
        </w:tc>
      </w:tr>
      <w:tr w:rsidR="005E0B4A" w:rsidRPr="001B51F4" w:rsidTr="005E0B4A">
        <w:trPr>
          <w:trHeight w:val="742"/>
        </w:trPr>
        <w:tc>
          <w:tcPr>
            <w:tcW w:w="1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b/>
                <w:bCs/>
                <w:sz w:val="20"/>
              </w:rPr>
            </w:pPr>
            <w:r w:rsidRPr="00EB296C">
              <w:rPr>
                <w:b/>
                <w:bCs/>
                <w:sz w:val="20"/>
              </w:rPr>
              <w:t>Trading System</w:t>
            </w:r>
          </w:p>
        </w:tc>
        <w:tc>
          <w:tcPr>
            <w:tcW w:w="1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smartTag w:uri="urn:schemas-microsoft-com:office:smarttags" w:element="place">
              <w:smartTag w:uri="urn:schemas-microsoft-com:office:smarttags" w:element="PlaceName">
                <w:r w:rsidRPr="00EB296C">
                  <w:rPr>
                    <w:sz w:val="20"/>
                  </w:rPr>
                  <w:t>Lady</w:t>
                </w:r>
              </w:smartTag>
              <w:r w:rsidRPr="00EB296C">
                <w:rPr>
                  <w:sz w:val="20"/>
                </w:rPr>
                <w:t xml:space="preserve"> </w:t>
              </w:r>
              <w:proofErr w:type="spellStart"/>
              <w:smartTag w:uri="urn:schemas-microsoft-com:office:smarttags" w:element="PlaceName">
                <w:r w:rsidRPr="00EB296C">
                  <w:rPr>
                    <w:sz w:val="20"/>
                  </w:rPr>
                  <w:t>Doak</w:t>
                </w:r>
              </w:smartTag>
              <w:proofErr w:type="spellEnd"/>
              <w:r w:rsidRPr="00EB296C">
                <w:rPr>
                  <w:sz w:val="20"/>
                </w:rPr>
                <w:t xml:space="preserve"> </w:t>
              </w:r>
              <w:smartTag w:uri="urn:schemas-microsoft-com:office:smarttags" w:element="PlaceType">
                <w:r w:rsidRPr="00EB296C">
                  <w:rPr>
                    <w:sz w:val="20"/>
                  </w:rPr>
                  <w:t>College</w:t>
                </w:r>
              </w:smartTag>
            </w:smartTag>
          </w:p>
        </w:tc>
        <w:tc>
          <w:tcPr>
            <w:tcW w:w="10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r w:rsidRPr="00EB296C">
              <w:rPr>
                <w:sz w:val="20"/>
              </w:rPr>
              <w:t>Department of Corporate Secretaryship</w:t>
            </w:r>
          </w:p>
        </w:tc>
        <w:tc>
          <w:tcPr>
            <w:tcW w:w="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r w:rsidRPr="00EB296C">
              <w:rPr>
                <w:sz w:val="20"/>
              </w:rPr>
              <w:t>Students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smartTag w:uri="urn:schemas-microsoft-com:office:smarttags" w:element="City">
              <w:smartTag w:uri="urn:schemas-microsoft-com:office:smarttags" w:element="place">
                <w:r w:rsidRPr="00EB296C">
                  <w:rPr>
                    <w:sz w:val="20"/>
                  </w:rPr>
                  <w:t>Madurai</w:t>
                </w:r>
              </w:smartTag>
            </w:smartTag>
          </w:p>
        </w:tc>
      </w:tr>
      <w:tr w:rsidR="005E0B4A" w:rsidRPr="001B51F4" w:rsidTr="005E0B4A">
        <w:trPr>
          <w:trHeight w:val="680"/>
        </w:trPr>
        <w:tc>
          <w:tcPr>
            <w:tcW w:w="1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b/>
                <w:bCs/>
                <w:sz w:val="20"/>
              </w:rPr>
            </w:pPr>
            <w:r w:rsidRPr="00EB296C">
              <w:rPr>
                <w:b/>
                <w:bCs/>
                <w:sz w:val="20"/>
              </w:rPr>
              <w:t>Technical Analysis</w:t>
            </w:r>
          </w:p>
        </w:tc>
        <w:tc>
          <w:tcPr>
            <w:tcW w:w="1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r w:rsidRPr="00EB296C">
              <w:rPr>
                <w:sz w:val="20"/>
              </w:rPr>
              <w:t>MKU – Evening college</w:t>
            </w:r>
          </w:p>
        </w:tc>
        <w:tc>
          <w:tcPr>
            <w:tcW w:w="10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r w:rsidRPr="00EB296C">
              <w:rPr>
                <w:sz w:val="20"/>
              </w:rPr>
              <w:t>MBA</w:t>
            </w:r>
          </w:p>
        </w:tc>
        <w:tc>
          <w:tcPr>
            <w:tcW w:w="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r w:rsidRPr="00EB296C">
              <w:rPr>
                <w:sz w:val="20"/>
              </w:rPr>
              <w:t>Students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smartTag w:uri="urn:schemas-microsoft-com:office:smarttags" w:element="City">
              <w:smartTag w:uri="urn:schemas-microsoft-com:office:smarttags" w:element="place">
                <w:r w:rsidRPr="00EB296C">
                  <w:rPr>
                    <w:sz w:val="20"/>
                  </w:rPr>
                  <w:t>Madurai</w:t>
                </w:r>
              </w:smartTag>
            </w:smartTag>
          </w:p>
          <w:p w:rsidR="005E0B4A" w:rsidRPr="00EB296C" w:rsidRDefault="005E0B4A" w:rsidP="005E0B4A">
            <w:pPr>
              <w:jc w:val="center"/>
              <w:rPr>
                <w:sz w:val="20"/>
              </w:rPr>
            </w:pPr>
          </w:p>
        </w:tc>
      </w:tr>
      <w:tr w:rsidR="005E0B4A" w:rsidRPr="001B51F4" w:rsidTr="005E0B4A">
        <w:trPr>
          <w:trHeight w:val="546"/>
        </w:trPr>
        <w:tc>
          <w:tcPr>
            <w:tcW w:w="1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SPSS</w:t>
            </w:r>
          </w:p>
        </w:tc>
        <w:tc>
          <w:tcPr>
            <w:tcW w:w="15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r w:rsidRPr="00EB296C">
              <w:rPr>
                <w:sz w:val="20"/>
              </w:rPr>
              <w:t>Fatima College</w:t>
            </w:r>
          </w:p>
        </w:tc>
        <w:tc>
          <w:tcPr>
            <w:tcW w:w="10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r w:rsidRPr="00EB296C">
              <w:rPr>
                <w:sz w:val="20"/>
              </w:rPr>
              <w:t>MBA</w:t>
            </w:r>
          </w:p>
        </w:tc>
        <w:tc>
          <w:tcPr>
            <w:tcW w:w="6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r w:rsidRPr="00EB296C">
              <w:rPr>
                <w:sz w:val="20"/>
              </w:rPr>
              <w:t>Students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E0B4A" w:rsidRPr="00EB296C" w:rsidRDefault="005E0B4A" w:rsidP="005E0B4A">
            <w:pPr>
              <w:jc w:val="center"/>
              <w:rPr>
                <w:sz w:val="20"/>
              </w:rPr>
            </w:pPr>
            <w:smartTag w:uri="urn:schemas-microsoft-com:office:smarttags" w:element="City">
              <w:smartTag w:uri="urn:schemas-microsoft-com:office:smarttags" w:element="place">
                <w:r w:rsidRPr="00EB296C">
                  <w:rPr>
                    <w:sz w:val="20"/>
                  </w:rPr>
                  <w:t>Madurai</w:t>
                </w:r>
              </w:smartTag>
            </w:smartTag>
          </w:p>
          <w:p w:rsidR="005E0B4A" w:rsidRPr="00EB296C" w:rsidRDefault="005E0B4A" w:rsidP="005E0B4A">
            <w:pPr>
              <w:jc w:val="center"/>
              <w:rPr>
                <w:sz w:val="20"/>
              </w:rPr>
            </w:pPr>
          </w:p>
        </w:tc>
      </w:tr>
    </w:tbl>
    <w:p w:rsidR="001C0E2F" w:rsidRDefault="001C0E2F" w:rsidP="005E0B4A"/>
    <w:sectPr w:rsidR="001C0E2F" w:rsidSect="00EB65AF">
      <w:endnotePr>
        <w:numFmt w:val="decimal"/>
      </w:endnotePr>
      <w:pgSz w:w="12240" w:h="15840" w:code="1"/>
      <w:pgMar w:top="720" w:right="1800" w:bottom="720" w:left="180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885740"/>
    <w:multiLevelType w:val="hybridMultilevel"/>
    <w:tmpl w:val="FDDC7152"/>
    <w:lvl w:ilvl="0" w:tplc="0409000B">
      <w:start w:val="1"/>
      <w:numFmt w:val="bullet"/>
      <w:lvlText w:val=""/>
      <w:lvlJc w:val="left"/>
      <w:pPr>
        <w:tabs>
          <w:tab w:val="num" w:pos="1200"/>
        </w:tabs>
        <w:ind w:left="12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0"/>
        </w:tabs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0"/>
        </w:tabs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0"/>
        </w:tabs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0"/>
        </w:tabs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0"/>
        </w:tabs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0"/>
        </w:tabs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0"/>
        </w:tabs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0"/>
        </w:tabs>
        <w:ind w:left="6960" w:hanging="360"/>
      </w:pPr>
      <w:rPr>
        <w:rFonts w:ascii="Wingdings" w:hAnsi="Wingdings" w:hint="default"/>
      </w:rPr>
    </w:lvl>
  </w:abstractNum>
  <w:abstractNum w:abstractNumId="1">
    <w:nsid w:val="0B700BAF"/>
    <w:multiLevelType w:val="hybridMultilevel"/>
    <w:tmpl w:val="7216502C"/>
    <w:lvl w:ilvl="0" w:tplc="04090001">
      <w:start w:val="1"/>
      <w:numFmt w:val="bullet"/>
      <w:lvlText w:val=""/>
      <w:lvlJc w:val="left"/>
      <w:pPr>
        <w:tabs>
          <w:tab w:val="num" w:pos="2460"/>
        </w:tabs>
        <w:ind w:left="24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180"/>
        </w:tabs>
        <w:ind w:left="31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00"/>
        </w:tabs>
        <w:ind w:left="3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20"/>
        </w:tabs>
        <w:ind w:left="4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40"/>
        </w:tabs>
        <w:ind w:left="53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60"/>
        </w:tabs>
        <w:ind w:left="6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80"/>
        </w:tabs>
        <w:ind w:left="6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00"/>
        </w:tabs>
        <w:ind w:left="75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20"/>
        </w:tabs>
        <w:ind w:left="8220" w:hanging="360"/>
      </w:pPr>
      <w:rPr>
        <w:rFonts w:ascii="Wingdings" w:hAnsi="Wingdings" w:hint="default"/>
      </w:rPr>
    </w:lvl>
  </w:abstractNum>
  <w:abstractNum w:abstractNumId="2">
    <w:nsid w:val="17CF1347"/>
    <w:multiLevelType w:val="hybridMultilevel"/>
    <w:tmpl w:val="6E60D0F8"/>
    <w:lvl w:ilvl="0" w:tplc="04090001">
      <w:start w:val="1"/>
      <w:numFmt w:val="bullet"/>
      <w:lvlText w:val=""/>
      <w:lvlJc w:val="left"/>
      <w:pPr>
        <w:tabs>
          <w:tab w:val="num" w:pos="2400"/>
        </w:tabs>
        <w:ind w:left="2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120"/>
        </w:tabs>
        <w:ind w:left="3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840"/>
        </w:tabs>
        <w:ind w:left="3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560"/>
        </w:tabs>
        <w:ind w:left="4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280"/>
        </w:tabs>
        <w:ind w:left="5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00"/>
        </w:tabs>
        <w:ind w:left="6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20"/>
        </w:tabs>
        <w:ind w:left="6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440"/>
        </w:tabs>
        <w:ind w:left="7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160"/>
        </w:tabs>
        <w:ind w:left="8160" w:hanging="360"/>
      </w:pPr>
      <w:rPr>
        <w:rFonts w:ascii="Wingdings" w:hAnsi="Wingdings" w:hint="default"/>
      </w:rPr>
    </w:lvl>
  </w:abstractNum>
  <w:abstractNum w:abstractNumId="3">
    <w:nsid w:val="1A3652B0"/>
    <w:multiLevelType w:val="hybridMultilevel"/>
    <w:tmpl w:val="D78A74A0"/>
    <w:lvl w:ilvl="0" w:tplc="7BA61F36">
      <w:start w:val="1"/>
      <w:numFmt w:val="lowerLetter"/>
      <w:lvlText w:val="%1)"/>
      <w:lvlJc w:val="left"/>
      <w:pPr>
        <w:tabs>
          <w:tab w:val="num" w:pos="2070"/>
        </w:tabs>
        <w:ind w:left="207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790"/>
        </w:tabs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510"/>
        </w:tabs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230"/>
        </w:tabs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950"/>
        </w:tabs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670"/>
        </w:tabs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390"/>
        </w:tabs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110"/>
        </w:tabs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830"/>
        </w:tabs>
        <w:ind w:left="7830" w:hanging="180"/>
      </w:pPr>
    </w:lvl>
  </w:abstractNum>
  <w:abstractNum w:abstractNumId="4">
    <w:nsid w:val="1BA407C2"/>
    <w:multiLevelType w:val="multilevel"/>
    <w:tmpl w:val="BBD8E0F0"/>
    <w:lvl w:ilvl="0">
      <w:start w:val="1"/>
      <w:numFmt w:val="bullet"/>
      <w:lvlText w:val=""/>
      <w:lvlJc w:val="left"/>
      <w:pPr>
        <w:tabs>
          <w:tab w:val="num" w:pos="1200"/>
        </w:tabs>
        <w:ind w:left="120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920"/>
        </w:tabs>
        <w:ind w:left="19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640"/>
        </w:tabs>
        <w:ind w:left="26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360"/>
        </w:tabs>
        <w:ind w:left="3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080"/>
        </w:tabs>
        <w:ind w:left="40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00"/>
        </w:tabs>
        <w:ind w:left="48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20"/>
        </w:tabs>
        <w:ind w:left="5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240"/>
        </w:tabs>
        <w:ind w:left="62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960"/>
        </w:tabs>
        <w:ind w:left="6960" w:hanging="360"/>
      </w:pPr>
      <w:rPr>
        <w:rFonts w:ascii="Wingdings" w:hAnsi="Wingdings" w:hint="default"/>
      </w:rPr>
    </w:lvl>
  </w:abstractNum>
  <w:abstractNum w:abstractNumId="5">
    <w:nsid w:val="1D661568"/>
    <w:multiLevelType w:val="hybridMultilevel"/>
    <w:tmpl w:val="D25CC3C8"/>
    <w:lvl w:ilvl="0" w:tplc="04090001">
      <w:start w:val="1"/>
      <w:numFmt w:val="bullet"/>
      <w:lvlText w:val=""/>
      <w:lvlJc w:val="left"/>
      <w:pPr>
        <w:tabs>
          <w:tab w:val="num" w:pos="2400"/>
        </w:tabs>
        <w:ind w:left="2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120"/>
        </w:tabs>
        <w:ind w:left="31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840"/>
        </w:tabs>
        <w:ind w:left="3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560"/>
        </w:tabs>
        <w:ind w:left="4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280"/>
        </w:tabs>
        <w:ind w:left="52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00"/>
        </w:tabs>
        <w:ind w:left="6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20"/>
        </w:tabs>
        <w:ind w:left="6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440"/>
        </w:tabs>
        <w:ind w:left="74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160"/>
        </w:tabs>
        <w:ind w:left="8160" w:hanging="360"/>
      </w:pPr>
      <w:rPr>
        <w:rFonts w:ascii="Wingdings" w:hAnsi="Wingdings" w:hint="default"/>
      </w:rPr>
    </w:lvl>
  </w:abstractNum>
  <w:abstractNum w:abstractNumId="6">
    <w:nsid w:val="230B1C1A"/>
    <w:multiLevelType w:val="hybridMultilevel"/>
    <w:tmpl w:val="B0D8EA32"/>
    <w:lvl w:ilvl="0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7">
    <w:nsid w:val="2A607038"/>
    <w:multiLevelType w:val="hybridMultilevel"/>
    <w:tmpl w:val="ED3CC40E"/>
    <w:lvl w:ilvl="0" w:tplc="04090001">
      <w:start w:val="1"/>
      <w:numFmt w:val="bullet"/>
      <w:lvlText w:val=""/>
      <w:lvlJc w:val="left"/>
      <w:pPr>
        <w:tabs>
          <w:tab w:val="num" w:pos="2460"/>
        </w:tabs>
        <w:ind w:left="24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180"/>
        </w:tabs>
        <w:ind w:left="31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00"/>
        </w:tabs>
        <w:ind w:left="3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20"/>
        </w:tabs>
        <w:ind w:left="4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40"/>
        </w:tabs>
        <w:ind w:left="53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60"/>
        </w:tabs>
        <w:ind w:left="6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80"/>
        </w:tabs>
        <w:ind w:left="6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00"/>
        </w:tabs>
        <w:ind w:left="75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20"/>
        </w:tabs>
        <w:ind w:left="8220" w:hanging="360"/>
      </w:pPr>
      <w:rPr>
        <w:rFonts w:ascii="Wingdings" w:hAnsi="Wingdings" w:hint="default"/>
      </w:rPr>
    </w:lvl>
  </w:abstractNum>
  <w:abstractNum w:abstractNumId="8">
    <w:nsid w:val="2F1C7451"/>
    <w:multiLevelType w:val="hybridMultilevel"/>
    <w:tmpl w:val="4F34EC36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9">
    <w:nsid w:val="4385EFBF"/>
    <w:multiLevelType w:val="singleLevel"/>
    <w:tmpl w:val="4385EFBF"/>
    <w:lvl w:ilvl="0">
      <w:start w:val="2"/>
      <w:numFmt w:val="bullet"/>
      <w:lvlText w:val=""/>
      <w:lvlJc w:val="left"/>
      <w:pPr>
        <w:tabs>
          <w:tab w:val="left" w:pos="2040"/>
        </w:tabs>
        <w:ind w:left="2040" w:hanging="360"/>
      </w:pPr>
      <w:rPr>
        <w:rFonts w:ascii="Symbol" w:hAnsi="Symbol" w:hint="default"/>
        <w:sz w:val="24"/>
        <w:lang w:val="en-US"/>
      </w:rPr>
    </w:lvl>
  </w:abstractNum>
  <w:abstractNum w:abstractNumId="10">
    <w:nsid w:val="448D0E1D"/>
    <w:multiLevelType w:val="hybridMultilevel"/>
    <w:tmpl w:val="2904D652"/>
    <w:lvl w:ilvl="0" w:tplc="C4CA167A">
      <w:start w:val="1"/>
      <w:numFmt w:val="bullet"/>
      <w:lvlText w:val=""/>
      <w:lvlJc w:val="left"/>
      <w:pPr>
        <w:tabs>
          <w:tab w:val="num" w:pos="3840"/>
        </w:tabs>
        <w:ind w:left="3840" w:hanging="360"/>
      </w:pPr>
      <w:rPr>
        <w:rFonts w:ascii="Symbol" w:hAnsi="Symbol" w:hint="default"/>
        <w:color w:val="auto"/>
      </w:rPr>
    </w:lvl>
    <w:lvl w:ilvl="1" w:tplc="0409000B">
      <w:start w:val="1"/>
      <w:numFmt w:val="bullet"/>
      <w:lvlText w:val=""/>
      <w:lvlJc w:val="left"/>
      <w:pPr>
        <w:tabs>
          <w:tab w:val="num" w:pos="2100"/>
        </w:tabs>
        <w:ind w:left="2100" w:hanging="360"/>
      </w:pPr>
      <w:rPr>
        <w:rFonts w:ascii="Wingdings" w:hAnsi="Wingdings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tabs>
          <w:tab w:val="num" w:pos="2820"/>
        </w:tabs>
        <w:ind w:left="2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40"/>
        </w:tabs>
        <w:ind w:left="3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260"/>
        </w:tabs>
        <w:ind w:left="4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980"/>
        </w:tabs>
        <w:ind w:left="4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00"/>
        </w:tabs>
        <w:ind w:left="5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20"/>
        </w:tabs>
        <w:ind w:left="6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40"/>
        </w:tabs>
        <w:ind w:left="7140" w:hanging="360"/>
      </w:pPr>
      <w:rPr>
        <w:rFonts w:ascii="Wingdings" w:hAnsi="Wingdings" w:hint="default"/>
      </w:rPr>
    </w:lvl>
  </w:abstractNum>
  <w:abstractNum w:abstractNumId="11">
    <w:nsid w:val="48412E6A"/>
    <w:multiLevelType w:val="multilevel"/>
    <w:tmpl w:val="8FDC90E8"/>
    <w:lvl w:ilvl="0">
      <w:start w:val="1"/>
      <w:numFmt w:val="bullet"/>
      <w:lvlText w:val=""/>
      <w:lvlJc w:val="left"/>
      <w:pPr>
        <w:tabs>
          <w:tab w:val="num" w:pos="810"/>
        </w:tabs>
        <w:ind w:left="81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530"/>
        </w:tabs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250"/>
        </w:tabs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970"/>
        </w:tabs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90"/>
        </w:tabs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410"/>
        </w:tabs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130"/>
        </w:tabs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850"/>
        </w:tabs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570"/>
        </w:tabs>
        <w:ind w:left="6570" w:hanging="360"/>
      </w:pPr>
      <w:rPr>
        <w:rFonts w:ascii="Wingdings" w:hAnsi="Wingdings" w:hint="default"/>
      </w:rPr>
    </w:lvl>
  </w:abstractNum>
  <w:abstractNum w:abstractNumId="12">
    <w:nsid w:val="490043F8"/>
    <w:multiLevelType w:val="hybridMultilevel"/>
    <w:tmpl w:val="73223CBE"/>
    <w:lvl w:ilvl="0" w:tplc="04090005">
      <w:start w:val="1"/>
      <w:numFmt w:val="bullet"/>
      <w:lvlText w:val=""/>
      <w:lvlJc w:val="left"/>
      <w:pPr>
        <w:tabs>
          <w:tab w:val="num" w:pos="780"/>
        </w:tabs>
        <w:ind w:left="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3">
    <w:nsid w:val="4A957E38"/>
    <w:multiLevelType w:val="hybridMultilevel"/>
    <w:tmpl w:val="DEACF8DE"/>
    <w:lvl w:ilvl="0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4">
    <w:nsid w:val="4E4A3AD9"/>
    <w:multiLevelType w:val="hybridMultilevel"/>
    <w:tmpl w:val="BE3489D2"/>
    <w:lvl w:ilvl="0" w:tplc="0409000D">
      <w:start w:val="1"/>
      <w:numFmt w:val="bullet"/>
      <w:lvlText w:val=""/>
      <w:lvlJc w:val="left"/>
      <w:pPr>
        <w:tabs>
          <w:tab w:val="num" w:pos="840"/>
        </w:tabs>
        <w:ind w:left="8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15">
    <w:nsid w:val="51D22A4D"/>
    <w:multiLevelType w:val="hybridMultilevel"/>
    <w:tmpl w:val="26AC0BFC"/>
    <w:lvl w:ilvl="0" w:tplc="4385EFBF">
      <w:start w:val="2"/>
      <w:numFmt w:val="bullet"/>
      <w:lvlText w:val=""/>
      <w:lvlJc w:val="left"/>
      <w:pPr>
        <w:tabs>
          <w:tab w:val="left" w:pos="2040"/>
        </w:tabs>
        <w:ind w:left="2040" w:hanging="360"/>
      </w:pPr>
      <w:rPr>
        <w:rFonts w:ascii="Symbol" w:hAnsi="Symbol" w:hint="default"/>
        <w:sz w:val="24"/>
        <w:lang w:val="en-US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52BD7218"/>
    <w:multiLevelType w:val="hybridMultilevel"/>
    <w:tmpl w:val="8320C11C"/>
    <w:lvl w:ilvl="0" w:tplc="0409000B">
      <w:start w:val="1"/>
      <w:numFmt w:val="bullet"/>
      <w:lvlText w:val=""/>
      <w:lvlJc w:val="left"/>
      <w:pPr>
        <w:tabs>
          <w:tab w:val="num" w:pos="810"/>
        </w:tabs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30"/>
        </w:tabs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50"/>
        </w:tabs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70"/>
        </w:tabs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90"/>
        </w:tabs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10"/>
        </w:tabs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30"/>
        </w:tabs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50"/>
        </w:tabs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70"/>
        </w:tabs>
        <w:ind w:left="6570" w:hanging="360"/>
      </w:pPr>
      <w:rPr>
        <w:rFonts w:ascii="Wingdings" w:hAnsi="Wingdings" w:hint="default"/>
      </w:rPr>
    </w:lvl>
  </w:abstractNum>
  <w:abstractNum w:abstractNumId="17">
    <w:nsid w:val="5CEE4F1F"/>
    <w:multiLevelType w:val="hybridMultilevel"/>
    <w:tmpl w:val="615C64A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5D194995"/>
    <w:multiLevelType w:val="hybridMultilevel"/>
    <w:tmpl w:val="124AF6FA"/>
    <w:lvl w:ilvl="0" w:tplc="04090005">
      <w:start w:val="1"/>
      <w:numFmt w:val="bullet"/>
      <w:lvlText w:val=""/>
      <w:lvlJc w:val="left"/>
      <w:pPr>
        <w:tabs>
          <w:tab w:val="num" w:pos="1200"/>
        </w:tabs>
        <w:ind w:left="1200" w:hanging="360"/>
      </w:pPr>
      <w:rPr>
        <w:rFonts w:ascii="Wingdings" w:hAnsi="Wingdings" w:hint="default"/>
      </w:rPr>
    </w:lvl>
    <w:lvl w:ilvl="1" w:tplc="C4CA167A">
      <w:start w:val="1"/>
      <w:numFmt w:val="bullet"/>
      <w:lvlText w:val=""/>
      <w:lvlJc w:val="left"/>
      <w:pPr>
        <w:tabs>
          <w:tab w:val="num" w:pos="1920"/>
        </w:tabs>
        <w:ind w:left="1920" w:hanging="360"/>
      </w:pPr>
      <w:rPr>
        <w:rFonts w:ascii="Symbol" w:hAnsi="Symbol" w:hint="default"/>
        <w:color w:val="auto"/>
      </w:rPr>
    </w:lvl>
    <w:lvl w:ilvl="2" w:tplc="0409000B">
      <w:start w:val="1"/>
      <w:numFmt w:val="bullet"/>
      <w:lvlText w:val=""/>
      <w:lvlJc w:val="left"/>
      <w:pPr>
        <w:tabs>
          <w:tab w:val="num" w:pos="2640"/>
        </w:tabs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0"/>
        </w:tabs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0"/>
        </w:tabs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0"/>
        </w:tabs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0"/>
        </w:tabs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0"/>
        </w:tabs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0"/>
        </w:tabs>
        <w:ind w:left="6960" w:hanging="360"/>
      </w:pPr>
      <w:rPr>
        <w:rFonts w:ascii="Wingdings" w:hAnsi="Wingdings" w:hint="default"/>
      </w:rPr>
    </w:lvl>
  </w:abstractNum>
  <w:abstractNum w:abstractNumId="19">
    <w:nsid w:val="6E435E89"/>
    <w:multiLevelType w:val="multilevel"/>
    <w:tmpl w:val="BBD8E0F0"/>
    <w:lvl w:ilvl="0">
      <w:start w:val="1"/>
      <w:numFmt w:val="bullet"/>
      <w:lvlText w:val=""/>
      <w:lvlJc w:val="left"/>
      <w:pPr>
        <w:tabs>
          <w:tab w:val="num" w:pos="1200"/>
        </w:tabs>
        <w:ind w:left="120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920"/>
        </w:tabs>
        <w:ind w:left="19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640"/>
        </w:tabs>
        <w:ind w:left="26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360"/>
        </w:tabs>
        <w:ind w:left="3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080"/>
        </w:tabs>
        <w:ind w:left="40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00"/>
        </w:tabs>
        <w:ind w:left="48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20"/>
        </w:tabs>
        <w:ind w:left="5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240"/>
        </w:tabs>
        <w:ind w:left="62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960"/>
        </w:tabs>
        <w:ind w:left="6960" w:hanging="360"/>
      </w:pPr>
      <w:rPr>
        <w:rFonts w:ascii="Wingdings" w:hAnsi="Wingdings" w:hint="default"/>
      </w:rPr>
    </w:lvl>
  </w:abstractNum>
  <w:abstractNum w:abstractNumId="20">
    <w:nsid w:val="7B577A1C"/>
    <w:multiLevelType w:val="hybridMultilevel"/>
    <w:tmpl w:val="5B4AB14C"/>
    <w:lvl w:ilvl="0" w:tplc="0409000B">
      <w:start w:val="1"/>
      <w:numFmt w:val="bullet"/>
      <w:lvlText w:val=""/>
      <w:lvlJc w:val="left"/>
      <w:pPr>
        <w:tabs>
          <w:tab w:val="num" w:pos="810"/>
        </w:tabs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30"/>
        </w:tabs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50"/>
        </w:tabs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70"/>
        </w:tabs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90"/>
        </w:tabs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10"/>
        </w:tabs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30"/>
        </w:tabs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50"/>
        </w:tabs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70"/>
        </w:tabs>
        <w:ind w:left="657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3"/>
  </w:num>
  <w:num w:numId="3">
    <w:abstractNumId w:val="2"/>
  </w:num>
  <w:num w:numId="4">
    <w:abstractNumId w:val="7"/>
  </w:num>
  <w:num w:numId="5">
    <w:abstractNumId w:val="5"/>
  </w:num>
  <w:num w:numId="6">
    <w:abstractNumId w:val="6"/>
  </w:num>
  <w:num w:numId="7">
    <w:abstractNumId w:val="1"/>
  </w:num>
  <w:num w:numId="8">
    <w:abstractNumId w:val="13"/>
  </w:num>
  <w:num w:numId="9">
    <w:abstractNumId w:val="8"/>
  </w:num>
  <w:num w:numId="10">
    <w:abstractNumId w:val="14"/>
  </w:num>
  <w:num w:numId="11">
    <w:abstractNumId w:val="18"/>
  </w:num>
  <w:num w:numId="12">
    <w:abstractNumId w:val="4"/>
  </w:num>
  <w:num w:numId="13">
    <w:abstractNumId w:val="15"/>
  </w:num>
  <w:num w:numId="14">
    <w:abstractNumId w:val="10"/>
  </w:num>
  <w:num w:numId="15">
    <w:abstractNumId w:val="12"/>
  </w:num>
  <w:num w:numId="16">
    <w:abstractNumId w:val="17"/>
  </w:num>
  <w:num w:numId="17">
    <w:abstractNumId w:val="20"/>
  </w:num>
  <w:num w:numId="18">
    <w:abstractNumId w:val="11"/>
  </w:num>
  <w:num w:numId="19">
    <w:abstractNumId w:val="19"/>
  </w:num>
  <w:num w:numId="20">
    <w:abstractNumId w:val="0"/>
  </w:num>
  <w:num w:numId="21">
    <w:abstractNumId w:val="1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3F01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endnotePr>
    <w:numFmt w:val="decimal"/>
  </w:endnotePr>
  <w:compat/>
  <w:docVars>
    <w:docVar w:name="__Grammarly_42____i" w:val="H4sIAAAAAAAEAKtWckksSQxILCpxzi/NK1GyMqwFAAEhoTITAAAA"/>
    <w:docVar w:name="__Grammarly_42___1" w:val="H4sIAAAAAAAEAKtWcslP9kxRslIyNDYyMjOzNDUzMTayNDU2MDFX0lEKTi0uzszPAykwNKoFAPrkT7gtAAAA"/>
  </w:docVars>
  <w:rsids>
    <w:rsidRoot w:val="00CA2BBD"/>
    <w:rsid w:val="00002F85"/>
    <w:rsid w:val="00004889"/>
    <w:rsid w:val="00012CF2"/>
    <w:rsid w:val="000145F2"/>
    <w:rsid w:val="00015ED3"/>
    <w:rsid w:val="000167D1"/>
    <w:rsid w:val="00024606"/>
    <w:rsid w:val="00026D67"/>
    <w:rsid w:val="00042E41"/>
    <w:rsid w:val="00044D39"/>
    <w:rsid w:val="00051973"/>
    <w:rsid w:val="00060816"/>
    <w:rsid w:val="00061A86"/>
    <w:rsid w:val="00064E9F"/>
    <w:rsid w:val="00070DC5"/>
    <w:rsid w:val="00071BEA"/>
    <w:rsid w:val="0007293C"/>
    <w:rsid w:val="0008151D"/>
    <w:rsid w:val="00082CC4"/>
    <w:rsid w:val="0008381C"/>
    <w:rsid w:val="000877E7"/>
    <w:rsid w:val="000911E0"/>
    <w:rsid w:val="00093A2E"/>
    <w:rsid w:val="00094F5E"/>
    <w:rsid w:val="00095E5F"/>
    <w:rsid w:val="000967B0"/>
    <w:rsid w:val="00096F52"/>
    <w:rsid w:val="000B1F79"/>
    <w:rsid w:val="000B5631"/>
    <w:rsid w:val="000B7C0C"/>
    <w:rsid w:val="000C2A64"/>
    <w:rsid w:val="000C2F71"/>
    <w:rsid w:val="000C64C8"/>
    <w:rsid w:val="000C7A5E"/>
    <w:rsid w:val="000D38B7"/>
    <w:rsid w:val="000D51DE"/>
    <w:rsid w:val="000D6194"/>
    <w:rsid w:val="000D7D26"/>
    <w:rsid w:val="000E0BB0"/>
    <w:rsid w:val="000E1701"/>
    <w:rsid w:val="000E1FD4"/>
    <w:rsid w:val="000E2AA3"/>
    <w:rsid w:val="000E36EC"/>
    <w:rsid w:val="000E5C9B"/>
    <w:rsid w:val="000F3895"/>
    <w:rsid w:val="000F484F"/>
    <w:rsid w:val="000F7092"/>
    <w:rsid w:val="000F740C"/>
    <w:rsid w:val="000F7FB9"/>
    <w:rsid w:val="001009D8"/>
    <w:rsid w:val="001016BD"/>
    <w:rsid w:val="00103138"/>
    <w:rsid w:val="00106254"/>
    <w:rsid w:val="00115A52"/>
    <w:rsid w:val="00124218"/>
    <w:rsid w:val="00126B44"/>
    <w:rsid w:val="00131344"/>
    <w:rsid w:val="0013409B"/>
    <w:rsid w:val="00134B09"/>
    <w:rsid w:val="00137FD7"/>
    <w:rsid w:val="001421BE"/>
    <w:rsid w:val="001422CE"/>
    <w:rsid w:val="00144808"/>
    <w:rsid w:val="00145C85"/>
    <w:rsid w:val="00150B7C"/>
    <w:rsid w:val="00155792"/>
    <w:rsid w:val="00155F75"/>
    <w:rsid w:val="0015795C"/>
    <w:rsid w:val="0016275E"/>
    <w:rsid w:val="00165231"/>
    <w:rsid w:val="00166FCF"/>
    <w:rsid w:val="001709D4"/>
    <w:rsid w:val="0017505F"/>
    <w:rsid w:val="0017609A"/>
    <w:rsid w:val="00177968"/>
    <w:rsid w:val="00182E98"/>
    <w:rsid w:val="00183762"/>
    <w:rsid w:val="0018642B"/>
    <w:rsid w:val="00186F8F"/>
    <w:rsid w:val="00197C35"/>
    <w:rsid w:val="001A0871"/>
    <w:rsid w:val="001A0B8F"/>
    <w:rsid w:val="001A2F33"/>
    <w:rsid w:val="001A3BE8"/>
    <w:rsid w:val="001A5695"/>
    <w:rsid w:val="001A5853"/>
    <w:rsid w:val="001B0696"/>
    <w:rsid w:val="001B2F8E"/>
    <w:rsid w:val="001B3140"/>
    <w:rsid w:val="001B3826"/>
    <w:rsid w:val="001B4941"/>
    <w:rsid w:val="001B51F4"/>
    <w:rsid w:val="001B5369"/>
    <w:rsid w:val="001B6457"/>
    <w:rsid w:val="001C0E2F"/>
    <w:rsid w:val="001C170A"/>
    <w:rsid w:val="001C1A48"/>
    <w:rsid w:val="001C3127"/>
    <w:rsid w:val="001C5437"/>
    <w:rsid w:val="001C5E96"/>
    <w:rsid w:val="001D1742"/>
    <w:rsid w:val="001D30D6"/>
    <w:rsid w:val="001D456E"/>
    <w:rsid w:val="001D7400"/>
    <w:rsid w:val="001E1EF7"/>
    <w:rsid w:val="001E341E"/>
    <w:rsid w:val="001E5D80"/>
    <w:rsid w:val="001E683A"/>
    <w:rsid w:val="001E6F4F"/>
    <w:rsid w:val="001E77F4"/>
    <w:rsid w:val="001F09B9"/>
    <w:rsid w:val="001F3BEC"/>
    <w:rsid w:val="001F6617"/>
    <w:rsid w:val="002036BF"/>
    <w:rsid w:val="00203F85"/>
    <w:rsid w:val="00205A32"/>
    <w:rsid w:val="00206A29"/>
    <w:rsid w:val="00206B18"/>
    <w:rsid w:val="0020709C"/>
    <w:rsid w:val="002072C6"/>
    <w:rsid w:val="00210EC9"/>
    <w:rsid w:val="00210F24"/>
    <w:rsid w:val="002135C7"/>
    <w:rsid w:val="00215229"/>
    <w:rsid w:val="00215347"/>
    <w:rsid w:val="00215D20"/>
    <w:rsid w:val="002200E8"/>
    <w:rsid w:val="00220A07"/>
    <w:rsid w:val="0022232C"/>
    <w:rsid w:val="002225CD"/>
    <w:rsid w:val="002238B1"/>
    <w:rsid w:val="0022394C"/>
    <w:rsid w:val="002261CC"/>
    <w:rsid w:val="0022641D"/>
    <w:rsid w:val="00230F13"/>
    <w:rsid w:val="002324F4"/>
    <w:rsid w:val="0024109E"/>
    <w:rsid w:val="002436DE"/>
    <w:rsid w:val="00243706"/>
    <w:rsid w:val="00255730"/>
    <w:rsid w:val="002564B4"/>
    <w:rsid w:val="00256D0C"/>
    <w:rsid w:val="00260111"/>
    <w:rsid w:val="002645FA"/>
    <w:rsid w:val="00264895"/>
    <w:rsid w:val="00267161"/>
    <w:rsid w:val="0027433B"/>
    <w:rsid w:val="0028178D"/>
    <w:rsid w:val="00282A2B"/>
    <w:rsid w:val="00290196"/>
    <w:rsid w:val="00291913"/>
    <w:rsid w:val="00291FFE"/>
    <w:rsid w:val="002949AA"/>
    <w:rsid w:val="002966FD"/>
    <w:rsid w:val="002A42B0"/>
    <w:rsid w:val="002B02E9"/>
    <w:rsid w:val="002C24BD"/>
    <w:rsid w:val="002C3A22"/>
    <w:rsid w:val="002C5232"/>
    <w:rsid w:val="002C775E"/>
    <w:rsid w:val="002D6BDD"/>
    <w:rsid w:val="002D6EDF"/>
    <w:rsid w:val="002D6FF3"/>
    <w:rsid w:val="002E0F05"/>
    <w:rsid w:val="002E576B"/>
    <w:rsid w:val="002E6CE7"/>
    <w:rsid w:val="002F33D5"/>
    <w:rsid w:val="002F34EF"/>
    <w:rsid w:val="002F672D"/>
    <w:rsid w:val="002F7050"/>
    <w:rsid w:val="002F7BA6"/>
    <w:rsid w:val="003052FC"/>
    <w:rsid w:val="00305543"/>
    <w:rsid w:val="00310E71"/>
    <w:rsid w:val="003133C1"/>
    <w:rsid w:val="00313524"/>
    <w:rsid w:val="00314F60"/>
    <w:rsid w:val="0031619E"/>
    <w:rsid w:val="003224D2"/>
    <w:rsid w:val="003230C8"/>
    <w:rsid w:val="00323E9F"/>
    <w:rsid w:val="00336F55"/>
    <w:rsid w:val="003450C7"/>
    <w:rsid w:val="003509D5"/>
    <w:rsid w:val="00352891"/>
    <w:rsid w:val="00355C3A"/>
    <w:rsid w:val="00355FAB"/>
    <w:rsid w:val="00361347"/>
    <w:rsid w:val="00364A91"/>
    <w:rsid w:val="003673F4"/>
    <w:rsid w:val="00371B3D"/>
    <w:rsid w:val="0037560F"/>
    <w:rsid w:val="003762CC"/>
    <w:rsid w:val="00376C38"/>
    <w:rsid w:val="00377EAB"/>
    <w:rsid w:val="00381C9F"/>
    <w:rsid w:val="003861A8"/>
    <w:rsid w:val="00396750"/>
    <w:rsid w:val="00397472"/>
    <w:rsid w:val="00397CBF"/>
    <w:rsid w:val="003A0265"/>
    <w:rsid w:val="003A03B0"/>
    <w:rsid w:val="003A41AD"/>
    <w:rsid w:val="003A798A"/>
    <w:rsid w:val="003B0D4D"/>
    <w:rsid w:val="003B2EB1"/>
    <w:rsid w:val="003B51F6"/>
    <w:rsid w:val="003B5A06"/>
    <w:rsid w:val="003C549B"/>
    <w:rsid w:val="003C5798"/>
    <w:rsid w:val="003D0FE3"/>
    <w:rsid w:val="003D1C49"/>
    <w:rsid w:val="003D3185"/>
    <w:rsid w:val="003E0342"/>
    <w:rsid w:val="003E0642"/>
    <w:rsid w:val="003E5D92"/>
    <w:rsid w:val="003E7113"/>
    <w:rsid w:val="003F0ADA"/>
    <w:rsid w:val="0040149B"/>
    <w:rsid w:val="00402149"/>
    <w:rsid w:val="00403305"/>
    <w:rsid w:val="00411FCE"/>
    <w:rsid w:val="0041228F"/>
    <w:rsid w:val="0041261F"/>
    <w:rsid w:val="00413C46"/>
    <w:rsid w:val="00415327"/>
    <w:rsid w:val="00423B46"/>
    <w:rsid w:val="004266BE"/>
    <w:rsid w:val="004319C8"/>
    <w:rsid w:val="00436975"/>
    <w:rsid w:val="00440665"/>
    <w:rsid w:val="00442696"/>
    <w:rsid w:val="00443D37"/>
    <w:rsid w:val="004462F0"/>
    <w:rsid w:val="00454ECD"/>
    <w:rsid w:val="00455037"/>
    <w:rsid w:val="00461CB4"/>
    <w:rsid w:val="00464B72"/>
    <w:rsid w:val="0048728B"/>
    <w:rsid w:val="00490939"/>
    <w:rsid w:val="004930AF"/>
    <w:rsid w:val="004A670A"/>
    <w:rsid w:val="004B118B"/>
    <w:rsid w:val="004B1B5E"/>
    <w:rsid w:val="004B5BF4"/>
    <w:rsid w:val="004C5215"/>
    <w:rsid w:val="004C5F95"/>
    <w:rsid w:val="004C6C9E"/>
    <w:rsid w:val="004D23ED"/>
    <w:rsid w:val="004D2CEC"/>
    <w:rsid w:val="004D4EE1"/>
    <w:rsid w:val="004D54D3"/>
    <w:rsid w:val="004D749E"/>
    <w:rsid w:val="004D7E76"/>
    <w:rsid w:val="004E4805"/>
    <w:rsid w:val="004E50B8"/>
    <w:rsid w:val="004E6FEF"/>
    <w:rsid w:val="004F0B37"/>
    <w:rsid w:val="00502A3D"/>
    <w:rsid w:val="0050379F"/>
    <w:rsid w:val="00504504"/>
    <w:rsid w:val="00506543"/>
    <w:rsid w:val="00510F5E"/>
    <w:rsid w:val="00511D9E"/>
    <w:rsid w:val="0051371C"/>
    <w:rsid w:val="00514EF9"/>
    <w:rsid w:val="00516D39"/>
    <w:rsid w:val="0052122A"/>
    <w:rsid w:val="00521B34"/>
    <w:rsid w:val="00523584"/>
    <w:rsid w:val="00524407"/>
    <w:rsid w:val="0053534C"/>
    <w:rsid w:val="00536D94"/>
    <w:rsid w:val="00542B91"/>
    <w:rsid w:val="00543E08"/>
    <w:rsid w:val="00546636"/>
    <w:rsid w:val="00550BE1"/>
    <w:rsid w:val="00552C38"/>
    <w:rsid w:val="00553081"/>
    <w:rsid w:val="00553DA9"/>
    <w:rsid w:val="00560427"/>
    <w:rsid w:val="00565636"/>
    <w:rsid w:val="00570694"/>
    <w:rsid w:val="00571BA4"/>
    <w:rsid w:val="00573F30"/>
    <w:rsid w:val="00573F8D"/>
    <w:rsid w:val="00574A89"/>
    <w:rsid w:val="005763A1"/>
    <w:rsid w:val="00576B3A"/>
    <w:rsid w:val="00583B2D"/>
    <w:rsid w:val="005871C3"/>
    <w:rsid w:val="00590554"/>
    <w:rsid w:val="00592521"/>
    <w:rsid w:val="00593AAC"/>
    <w:rsid w:val="00594292"/>
    <w:rsid w:val="00596047"/>
    <w:rsid w:val="00597E1B"/>
    <w:rsid w:val="005A0DDF"/>
    <w:rsid w:val="005A1496"/>
    <w:rsid w:val="005A41EA"/>
    <w:rsid w:val="005A48EF"/>
    <w:rsid w:val="005B7AF9"/>
    <w:rsid w:val="005C29C4"/>
    <w:rsid w:val="005C3B42"/>
    <w:rsid w:val="005D2679"/>
    <w:rsid w:val="005D4CF5"/>
    <w:rsid w:val="005D5A25"/>
    <w:rsid w:val="005E0B4A"/>
    <w:rsid w:val="005E0E7A"/>
    <w:rsid w:val="005E214F"/>
    <w:rsid w:val="005E3868"/>
    <w:rsid w:val="005E67E0"/>
    <w:rsid w:val="005F5A8D"/>
    <w:rsid w:val="00602970"/>
    <w:rsid w:val="00603D59"/>
    <w:rsid w:val="00605115"/>
    <w:rsid w:val="0060649D"/>
    <w:rsid w:val="00610AB1"/>
    <w:rsid w:val="00616032"/>
    <w:rsid w:val="00616CE1"/>
    <w:rsid w:val="00620A2B"/>
    <w:rsid w:val="00620CF9"/>
    <w:rsid w:val="00621C76"/>
    <w:rsid w:val="00624C08"/>
    <w:rsid w:val="00625687"/>
    <w:rsid w:val="0063056E"/>
    <w:rsid w:val="0063116B"/>
    <w:rsid w:val="00633E68"/>
    <w:rsid w:val="00634AF3"/>
    <w:rsid w:val="00634BE1"/>
    <w:rsid w:val="00635382"/>
    <w:rsid w:val="00637EDA"/>
    <w:rsid w:val="00641173"/>
    <w:rsid w:val="0064524A"/>
    <w:rsid w:val="006461A5"/>
    <w:rsid w:val="0064661C"/>
    <w:rsid w:val="00647BFE"/>
    <w:rsid w:val="0065136E"/>
    <w:rsid w:val="00651AFA"/>
    <w:rsid w:val="006543CF"/>
    <w:rsid w:val="0065665C"/>
    <w:rsid w:val="00660B7A"/>
    <w:rsid w:val="00677E4C"/>
    <w:rsid w:val="00681ECB"/>
    <w:rsid w:val="00682A2B"/>
    <w:rsid w:val="00690CE6"/>
    <w:rsid w:val="006A47CE"/>
    <w:rsid w:val="006A4E6D"/>
    <w:rsid w:val="006A7517"/>
    <w:rsid w:val="006B0607"/>
    <w:rsid w:val="006B65BE"/>
    <w:rsid w:val="006C1762"/>
    <w:rsid w:val="006C1AE6"/>
    <w:rsid w:val="006C276F"/>
    <w:rsid w:val="006C3990"/>
    <w:rsid w:val="006C4E22"/>
    <w:rsid w:val="006D2733"/>
    <w:rsid w:val="006D621B"/>
    <w:rsid w:val="006E40A4"/>
    <w:rsid w:val="006E49EA"/>
    <w:rsid w:val="006E7D6E"/>
    <w:rsid w:val="006F14CF"/>
    <w:rsid w:val="006F4E33"/>
    <w:rsid w:val="006F6F4E"/>
    <w:rsid w:val="006F7770"/>
    <w:rsid w:val="0070027B"/>
    <w:rsid w:val="0070062E"/>
    <w:rsid w:val="007014B8"/>
    <w:rsid w:val="00710A96"/>
    <w:rsid w:val="00717979"/>
    <w:rsid w:val="007179C5"/>
    <w:rsid w:val="00720755"/>
    <w:rsid w:val="00723148"/>
    <w:rsid w:val="007313CC"/>
    <w:rsid w:val="00731757"/>
    <w:rsid w:val="00731B00"/>
    <w:rsid w:val="00733937"/>
    <w:rsid w:val="00736298"/>
    <w:rsid w:val="007405C8"/>
    <w:rsid w:val="00741F24"/>
    <w:rsid w:val="007423F4"/>
    <w:rsid w:val="0075336C"/>
    <w:rsid w:val="00756108"/>
    <w:rsid w:val="00756901"/>
    <w:rsid w:val="00763516"/>
    <w:rsid w:val="00764256"/>
    <w:rsid w:val="00764BAD"/>
    <w:rsid w:val="00767C62"/>
    <w:rsid w:val="00770E3A"/>
    <w:rsid w:val="00770E3F"/>
    <w:rsid w:val="0077288D"/>
    <w:rsid w:val="007767F6"/>
    <w:rsid w:val="00777571"/>
    <w:rsid w:val="007808BE"/>
    <w:rsid w:val="00783A77"/>
    <w:rsid w:val="007858FD"/>
    <w:rsid w:val="0078621E"/>
    <w:rsid w:val="00792E5A"/>
    <w:rsid w:val="007A097C"/>
    <w:rsid w:val="007A312F"/>
    <w:rsid w:val="007C00CC"/>
    <w:rsid w:val="007C0B48"/>
    <w:rsid w:val="007C1084"/>
    <w:rsid w:val="007C427A"/>
    <w:rsid w:val="007C522A"/>
    <w:rsid w:val="007D0C6F"/>
    <w:rsid w:val="007E0EE3"/>
    <w:rsid w:val="007E2739"/>
    <w:rsid w:val="007E298D"/>
    <w:rsid w:val="007E59CC"/>
    <w:rsid w:val="007F4C00"/>
    <w:rsid w:val="007F766B"/>
    <w:rsid w:val="008039E9"/>
    <w:rsid w:val="00806E70"/>
    <w:rsid w:val="008073B1"/>
    <w:rsid w:val="0081302A"/>
    <w:rsid w:val="00813FD7"/>
    <w:rsid w:val="00815B3F"/>
    <w:rsid w:val="008200E9"/>
    <w:rsid w:val="00822C0F"/>
    <w:rsid w:val="00823E6B"/>
    <w:rsid w:val="00823F77"/>
    <w:rsid w:val="008351B4"/>
    <w:rsid w:val="00843BE4"/>
    <w:rsid w:val="00844078"/>
    <w:rsid w:val="008557DD"/>
    <w:rsid w:val="00856F3C"/>
    <w:rsid w:val="008578BA"/>
    <w:rsid w:val="00861384"/>
    <w:rsid w:val="008626A3"/>
    <w:rsid w:val="00863996"/>
    <w:rsid w:val="00864276"/>
    <w:rsid w:val="00866178"/>
    <w:rsid w:val="00867B32"/>
    <w:rsid w:val="00870197"/>
    <w:rsid w:val="0087022D"/>
    <w:rsid w:val="00872DE0"/>
    <w:rsid w:val="00877B73"/>
    <w:rsid w:val="00880F0A"/>
    <w:rsid w:val="008870F4"/>
    <w:rsid w:val="008A0807"/>
    <w:rsid w:val="008A4281"/>
    <w:rsid w:val="008A7F28"/>
    <w:rsid w:val="008B086E"/>
    <w:rsid w:val="008C0492"/>
    <w:rsid w:val="008C366A"/>
    <w:rsid w:val="008C4F56"/>
    <w:rsid w:val="008C53CC"/>
    <w:rsid w:val="008C5A17"/>
    <w:rsid w:val="008C5FEE"/>
    <w:rsid w:val="008C7EE5"/>
    <w:rsid w:val="008D5BAC"/>
    <w:rsid w:val="008D7D48"/>
    <w:rsid w:val="008E665B"/>
    <w:rsid w:val="008F20BE"/>
    <w:rsid w:val="008F7FA4"/>
    <w:rsid w:val="00900218"/>
    <w:rsid w:val="00901CE9"/>
    <w:rsid w:val="00902A35"/>
    <w:rsid w:val="00903B82"/>
    <w:rsid w:val="00903FDD"/>
    <w:rsid w:val="00913AC4"/>
    <w:rsid w:val="00915E74"/>
    <w:rsid w:val="00916089"/>
    <w:rsid w:val="00916FC9"/>
    <w:rsid w:val="00926C80"/>
    <w:rsid w:val="009345F2"/>
    <w:rsid w:val="00935531"/>
    <w:rsid w:val="009361B5"/>
    <w:rsid w:val="00936CEC"/>
    <w:rsid w:val="009373A3"/>
    <w:rsid w:val="00937DA1"/>
    <w:rsid w:val="00940448"/>
    <w:rsid w:val="00944436"/>
    <w:rsid w:val="00945F25"/>
    <w:rsid w:val="00946764"/>
    <w:rsid w:val="00951BA0"/>
    <w:rsid w:val="00952AEB"/>
    <w:rsid w:val="00956040"/>
    <w:rsid w:val="0096313E"/>
    <w:rsid w:val="0097036F"/>
    <w:rsid w:val="00972225"/>
    <w:rsid w:val="009746FA"/>
    <w:rsid w:val="00974D54"/>
    <w:rsid w:val="00981D1B"/>
    <w:rsid w:val="009878D7"/>
    <w:rsid w:val="00995D17"/>
    <w:rsid w:val="009A6AF2"/>
    <w:rsid w:val="009B3F34"/>
    <w:rsid w:val="009B7161"/>
    <w:rsid w:val="009C150F"/>
    <w:rsid w:val="009C24FF"/>
    <w:rsid w:val="009C323A"/>
    <w:rsid w:val="009D1F59"/>
    <w:rsid w:val="009D39D4"/>
    <w:rsid w:val="009D4B54"/>
    <w:rsid w:val="009D6456"/>
    <w:rsid w:val="009E0752"/>
    <w:rsid w:val="009E0FED"/>
    <w:rsid w:val="009E3464"/>
    <w:rsid w:val="009E5C76"/>
    <w:rsid w:val="009E5DFD"/>
    <w:rsid w:val="009E76D7"/>
    <w:rsid w:val="009F32DA"/>
    <w:rsid w:val="009F532F"/>
    <w:rsid w:val="009F6AF3"/>
    <w:rsid w:val="00A04718"/>
    <w:rsid w:val="00A05FA7"/>
    <w:rsid w:val="00A11377"/>
    <w:rsid w:val="00A117A0"/>
    <w:rsid w:val="00A121DF"/>
    <w:rsid w:val="00A12BA0"/>
    <w:rsid w:val="00A27E45"/>
    <w:rsid w:val="00A351EE"/>
    <w:rsid w:val="00A375C4"/>
    <w:rsid w:val="00A42ACD"/>
    <w:rsid w:val="00A44BF0"/>
    <w:rsid w:val="00A54A13"/>
    <w:rsid w:val="00A551FA"/>
    <w:rsid w:val="00A63075"/>
    <w:rsid w:val="00A6466C"/>
    <w:rsid w:val="00A6566B"/>
    <w:rsid w:val="00A71402"/>
    <w:rsid w:val="00A71B46"/>
    <w:rsid w:val="00A71BE2"/>
    <w:rsid w:val="00A72E3B"/>
    <w:rsid w:val="00A7365E"/>
    <w:rsid w:val="00A7655E"/>
    <w:rsid w:val="00A818BA"/>
    <w:rsid w:val="00A8259A"/>
    <w:rsid w:val="00A8288A"/>
    <w:rsid w:val="00A847C0"/>
    <w:rsid w:val="00A84FC1"/>
    <w:rsid w:val="00A858C0"/>
    <w:rsid w:val="00A86E0E"/>
    <w:rsid w:val="00A97622"/>
    <w:rsid w:val="00AA046E"/>
    <w:rsid w:val="00AA2FFE"/>
    <w:rsid w:val="00AA63A9"/>
    <w:rsid w:val="00AB0DB0"/>
    <w:rsid w:val="00AB4A77"/>
    <w:rsid w:val="00AB5439"/>
    <w:rsid w:val="00AC02CE"/>
    <w:rsid w:val="00AC04AA"/>
    <w:rsid w:val="00AC1BC8"/>
    <w:rsid w:val="00AC3362"/>
    <w:rsid w:val="00AC66E9"/>
    <w:rsid w:val="00AD2DC4"/>
    <w:rsid w:val="00AD4114"/>
    <w:rsid w:val="00AD5E71"/>
    <w:rsid w:val="00AD7685"/>
    <w:rsid w:val="00AE19F4"/>
    <w:rsid w:val="00AE33FE"/>
    <w:rsid w:val="00AE4C2F"/>
    <w:rsid w:val="00AF0178"/>
    <w:rsid w:val="00AF3DF4"/>
    <w:rsid w:val="00B0273B"/>
    <w:rsid w:val="00B047AA"/>
    <w:rsid w:val="00B0527B"/>
    <w:rsid w:val="00B05432"/>
    <w:rsid w:val="00B07B68"/>
    <w:rsid w:val="00B23823"/>
    <w:rsid w:val="00B241F0"/>
    <w:rsid w:val="00B31DDE"/>
    <w:rsid w:val="00B3216F"/>
    <w:rsid w:val="00B341A5"/>
    <w:rsid w:val="00B35788"/>
    <w:rsid w:val="00B3764F"/>
    <w:rsid w:val="00B44F03"/>
    <w:rsid w:val="00B53E5A"/>
    <w:rsid w:val="00B54620"/>
    <w:rsid w:val="00B552CB"/>
    <w:rsid w:val="00B56F04"/>
    <w:rsid w:val="00B60A03"/>
    <w:rsid w:val="00B621F0"/>
    <w:rsid w:val="00B6359B"/>
    <w:rsid w:val="00B64D6A"/>
    <w:rsid w:val="00B67354"/>
    <w:rsid w:val="00B71469"/>
    <w:rsid w:val="00B72132"/>
    <w:rsid w:val="00B739B3"/>
    <w:rsid w:val="00B777A0"/>
    <w:rsid w:val="00B83AF1"/>
    <w:rsid w:val="00B85332"/>
    <w:rsid w:val="00B86681"/>
    <w:rsid w:val="00B90732"/>
    <w:rsid w:val="00B93EC1"/>
    <w:rsid w:val="00B9754D"/>
    <w:rsid w:val="00B97F84"/>
    <w:rsid w:val="00BA0676"/>
    <w:rsid w:val="00BA1717"/>
    <w:rsid w:val="00BA49BC"/>
    <w:rsid w:val="00BB016C"/>
    <w:rsid w:val="00BB029F"/>
    <w:rsid w:val="00BB2722"/>
    <w:rsid w:val="00BB533C"/>
    <w:rsid w:val="00BB57FF"/>
    <w:rsid w:val="00BC352F"/>
    <w:rsid w:val="00BC3CC9"/>
    <w:rsid w:val="00BC5211"/>
    <w:rsid w:val="00BC64B5"/>
    <w:rsid w:val="00BD01BA"/>
    <w:rsid w:val="00BD2764"/>
    <w:rsid w:val="00BD33C4"/>
    <w:rsid w:val="00BE499B"/>
    <w:rsid w:val="00BE578C"/>
    <w:rsid w:val="00BE6833"/>
    <w:rsid w:val="00BE7DAC"/>
    <w:rsid w:val="00BF2A6C"/>
    <w:rsid w:val="00BF6F55"/>
    <w:rsid w:val="00BF7157"/>
    <w:rsid w:val="00C012E2"/>
    <w:rsid w:val="00C06A18"/>
    <w:rsid w:val="00C103CF"/>
    <w:rsid w:val="00C11B51"/>
    <w:rsid w:val="00C14023"/>
    <w:rsid w:val="00C14289"/>
    <w:rsid w:val="00C16CC8"/>
    <w:rsid w:val="00C23BE8"/>
    <w:rsid w:val="00C23F44"/>
    <w:rsid w:val="00C25FCD"/>
    <w:rsid w:val="00C25FEF"/>
    <w:rsid w:val="00C34B72"/>
    <w:rsid w:val="00C37198"/>
    <w:rsid w:val="00C43FB9"/>
    <w:rsid w:val="00C47534"/>
    <w:rsid w:val="00C52826"/>
    <w:rsid w:val="00C53735"/>
    <w:rsid w:val="00C560F8"/>
    <w:rsid w:val="00C611BA"/>
    <w:rsid w:val="00C62422"/>
    <w:rsid w:val="00C62518"/>
    <w:rsid w:val="00C71F06"/>
    <w:rsid w:val="00C71FF1"/>
    <w:rsid w:val="00C7313C"/>
    <w:rsid w:val="00C7348B"/>
    <w:rsid w:val="00C73AA1"/>
    <w:rsid w:val="00C749C9"/>
    <w:rsid w:val="00C75D67"/>
    <w:rsid w:val="00C76251"/>
    <w:rsid w:val="00C76F4D"/>
    <w:rsid w:val="00C77448"/>
    <w:rsid w:val="00C77F06"/>
    <w:rsid w:val="00C8211D"/>
    <w:rsid w:val="00C8587C"/>
    <w:rsid w:val="00C86557"/>
    <w:rsid w:val="00C910E0"/>
    <w:rsid w:val="00CA024E"/>
    <w:rsid w:val="00CA2BBD"/>
    <w:rsid w:val="00CA488B"/>
    <w:rsid w:val="00CB0040"/>
    <w:rsid w:val="00CB24CD"/>
    <w:rsid w:val="00CB4EE6"/>
    <w:rsid w:val="00CB7961"/>
    <w:rsid w:val="00CC0950"/>
    <w:rsid w:val="00CC1E32"/>
    <w:rsid w:val="00CD010D"/>
    <w:rsid w:val="00CD018B"/>
    <w:rsid w:val="00CD1E71"/>
    <w:rsid w:val="00CD4607"/>
    <w:rsid w:val="00CD7664"/>
    <w:rsid w:val="00CE0986"/>
    <w:rsid w:val="00CE1D54"/>
    <w:rsid w:val="00CE281D"/>
    <w:rsid w:val="00CE645C"/>
    <w:rsid w:val="00CE657D"/>
    <w:rsid w:val="00CF1445"/>
    <w:rsid w:val="00CF2081"/>
    <w:rsid w:val="00CF5453"/>
    <w:rsid w:val="00CF6B03"/>
    <w:rsid w:val="00D00D3F"/>
    <w:rsid w:val="00D062A3"/>
    <w:rsid w:val="00D13B83"/>
    <w:rsid w:val="00D16C82"/>
    <w:rsid w:val="00D211B8"/>
    <w:rsid w:val="00D24855"/>
    <w:rsid w:val="00D25982"/>
    <w:rsid w:val="00D266D0"/>
    <w:rsid w:val="00D314D4"/>
    <w:rsid w:val="00D3331F"/>
    <w:rsid w:val="00D34E85"/>
    <w:rsid w:val="00D443C3"/>
    <w:rsid w:val="00D60583"/>
    <w:rsid w:val="00D63F8A"/>
    <w:rsid w:val="00D644F6"/>
    <w:rsid w:val="00D64C25"/>
    <w:rsid w:val="00D7103A"/>
    <w:rsid w:val="00D71056"/>
    <w:rsid w:val="00D71617"/>
    <w:rsid w:val="00D81771"/>
    <w:rsid w:val="00D8775D"/>
    <w:rsid w:val="00D91C74"/>
    <w:rsid w:val="00D93948"/>
    <w:rsid w:val="00D95BFD"/>
    <w:rsid w:val="00D95C34"/>
    <w:rsid w:val="00DA05B4"/>
    <w:rsid w:val="00DA24EB"/>
    <w:rsid w:val="00DA5A8A"/>
    <w:rsid w:val="00DA5EB1"/>
    <w:rsid w:val="00DA698B"/>
    <w:rsid w:val="00DB0164"/>
    <w:rsid w:val="00DB1EA9"/>
    <w:rsid w:val="00DB653D"/>
    <w:rsid w:val="00DB6F78"/>
    <w:rsid w:val="00DC359F"/>
    <w:rsid w:val="00DC502E"/>
    <w:rsid w:val="00DC5BBE"/>
    <w:rsid w:val="00DC7D20"/>
    <w:rsid w:val="00DD0264"/>
    <w:rsid w:val="00DD0D27"/>
    <w:rsid w:val="00DD1117"/>
    <w:rsid w:val="00DD1B1A"/>
    <w:rsid w:val="00DD4222"/>
    <w:rsid w:val="00DD533E"/>
    <w:rsid w:val="00DD6A21"/>
    <w:rsid w:val="00DD7D2E"/>
    <w:rsid w:val="00DE5C2D"/>
    <w:rsid w:val="00DF0038"/>
    <w:rsid w:val="00DF2160"/>
    <w:rsid w:val="00DF288E"/>
    <w:rsid w:val="00DF5D7E"/>
    <w:rsid w:val="00DF6EC5"/>
    <w:rsid w:val="00E01636"/>
    <w:rsid w:val="00E018FB"/>
    <w:rsid w:val="00E01BC9"/>
    <w:rsid w:val="00E02C9E"/>
    <w:rsid w:val="00E0441D"/>
    <w:rsid w:val="00E07167"/>
    <w:rsid w:val="00E24490"/>
    <w:rsid w:val="00E33B97"/>
    <w:rsid w:val="00E40E37"/>
    <w:rsid w:val="00E419EA"/>
    <w:rsid w:val="00E44B3B"/>
    <w:rsid w:val="00E5757A"/>
    <w:rsid w:val="00E71549"/>
    <w:rsid w:val="00E82190"/>
    <w:rsid w:val="00E83461"/>
    <w:rsid w:val="00E84DCF"/>
    <w:rsid w:val="00E853BD"/>
    <w:rsid w:val="00E87BD4"/>
    <w:rsid w:val="00E95252"/>
    <w:rsid w:val="00E95EEB"/>
    <w:rsid w:val="00E97027"/>
    <w:rsid w:val="00EA1215"/>
    <w:rsid w:val="00EA3CB4"/>
    <w:rsid w:val="00EA553C"/>
    <w:rsid w:val="00EA7390"/>
    <w:rsid w:val="00EB296C"/>
    <w:rsid w:val="00EB552B"/>
    <w:rsid w:val="00EB65AF"/>
    <w:rsid w:val="00EC04EE"/>
    <w:rsid w:val="00EC0B66"/>
    <w:rsid w:val="00EC439A"/>
    <w:rsid w:val="00EC6E54"/>
    <w:rsid w:val="00ED1082"/>
    <w:rsid w:val="00ED54B0"/>
    <w:rsid w:val="00ED596C"/>
    <w:rsid w:val="00EE14F3"/>
    <w:rsid w:val="00EE25A5"/>
    <w:rsid w:val="00EE3DDC"/>
    <w:rsid w:val="00EF1479"/>
    <w:rsid w:val="00EF2D37"/>
    <w:rsid w:val="00EF3002"/>
    <w:rsid w:val="00EF3239"/>
    <w:rsid w:val="00EF5F87"/>
    <w:rsid w:val="00F04388"/>
    <w:rsid w:val="00F053E7"/>
    <w:rsid w:val="00F0551E"/>
    <w:rsid w:val="00F11E38"/>
    <w:rsid w:val="00F12F3A"/>
    <w:rsid w:val="00F13AEF"/>
    <w:rsid w:val="00F24231"/>
    <w:rsid w:val="00F323AB"/>
    <w:rsid w:val="00F32BB1"/>
    <w:rsid w:val="00F32C7E"/>
    <w:rsid w:val="00F33F4F"/>
    <w:rsid w:val="00F40404"/>
    <w:rsid w:val="00F41452"/>
    <w:rsid w:val="00F43E4B"/>
    <w:rsid w:val="00F552B6"/>
    <w:rsid w:val="00F5760D"/>
    <w:rsid w:val="00F61B6B"/>
    <w:rsid w:val="00F66688"/>
    <w:rsid w:val="00F71806"/>
    <w:rsid w:val="00F74755"/>
    <w:rsid w:val="00F75546"/>
    <w:rsid w:val="00F84B50"/>
    <w:rsid w:val="00F85DEC"/>
    <w:rsid w:val="00F87CFD"/>
    <w:rsid w:val="00F9154E"/>
    <w:rsid w:val="00F91D94"/>
    <w:rsid w:val="00F94B81"/>
    <w:rsid w:val="00F95194"/>
    <w:rsid w:val="00F95B90"/>
    <w:rsid w:val="00F97903"/>
    <w:rsid w:val="00FA177D"/>
    <w:rsid w:val="00FA26F6"/>
    <w:rsid w:val="00FA36FF"/>
    <w:rsid w:val="00FB1379"/>
    <w:rsid w:val="00FC1B04"/>
    <w:rsid w:val="00FC7E2D"/>
    <w:rsid w:val="00FD2897"/>
    <w:rsid w:val="00FD2FF2"/>
    <w:rsid w:val="00FD5F65"/>
    <w:rsid w:val="00FE1977"/>
    <w:rsid w:val="00FE3C25"/>
    <w:rsid w:val="00FF0546"/>
    <w:rsid w:val="00FF32A3"/>
    <w:rsid w:val="00FF640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City"/>
  <w:smartTagType w:namespaceuri="urn:schemas-microsoft-com:office:smarttags" w:name="place"/>
  <w:shapeDefaults>
    <o:shapedefaults v:ext="edit" spidmax="6861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semiHidden="0" w:uiPriority="0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7293C"/>
    <w:rPr>
      <w:sz w:val="24"/>
      <w:lang w:val="en-US" w:eastAsia="en-US"/>
    </w:rPr>
  </w:style>
  <w:style w:type="paragraph" w:styleId="Heading1">
    <w:name w:val="heading 1"/>
    <w:basedOn w:val="Normal"/>
    <w:next w:val="Normal"/>
    <w:qFormat/>
    <w:rsid w:val="0007293C"/>
    <w:pPr>
      <w:keepNext/>
      <w:outlineLvl w:val="0"/>
    </w:pPr>
    <w:rPr>
      <w:b/>
    </w:rPr>
  </w:style>
  <w:style w:type="paragraph" w:styleId="Heading2">
    <w:name w:val="heading 2"/>
    <w:basedOn w:val="Heading1"/>
    <w:next w:val="Normal"/>
    <w:qFormat/>
    <w:rsid w:val="0007293C"/>
    <w:pPr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7293C"/>
    <w:pPr>
      <w:outlineLvl w:val="2"/>
    </w:pPr>
    <w:rPr>
      <w:sz w:val="28"/>
    </w:rPr>
  </w:style>
  <w:style w:type="paragraph" w:styleId="Heading5">
    <w:name w:val="heading 5"/>
    <w:basedOn w:val="Normal"/>
    <w:next w:val="Normal"/>
    <w:link w:val="Heading5Char"/>
    <w:qFormat/>
    <w:rsid w:val="0028178D"/>
    <w:pPr>
      <w:keepNext/>
      <w:jc w:val="center"/>
      <w:outlineLvl w:val="4"/>
    </w:pPr>
    <w:rPr>
      <w:rFonts w:ascii="Arial" w:hAnsi="Arial" w:cs="Arial"/>
      <w:b/>
      <w:color w:val="FFFFFF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1A569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64D6A"/>
    <w:pPr>
      <w:ind w:left="720"/>
    </w:pPr>
  </w:style>
  <w:style w:type="paragraph" w:customStyle="1" w:styleId="Default">
    <w:name w:val="Default"/>
    <w:rsid w:val="0060649D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603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6032"/>
    <w:rPr>
      <w:rFonts w:ascii="Tahoma" w:hAnsi="Tahoma" w:cs="Tahoma"/>
      <w:sz w:val="16"/>
      <w:szCs w:val="16"/>
      <w:lang w:val="en-US" w:eastAsia="en-US"/>
    </w:rPr>
  </w:style>
  <w:style w:type="character" w:customStyle="1" w:styleId="Heading5Char">
    <w:name w:val="Heading 5 Char"/>
    <w:basedOn w:val="DefaultParagraphFont"/>
    <w:link w:val="Heading5"/>
    <w:rsid w:val="007808BE"/>
    <w:rPr>
      <w:rFonts w:ascii="Arial" w:hAnsi="Arial" w:cs="Arial"/>
      <w:b/>
      <w:color w:val="FFFFFF"/>
      <w:sz w:val="22"/>
      <w:lang w:val="en-US" w:eastAsia="en-US"/>
    </w:rPr>
  </w:style>
  <w:style w:type="character" w:customStyle="1" w:styleId="fontstyle01">
    <w:name w:val="fontstyle01"/>
    <w:basedOn w:val="DefaultParagraphFont"/>
    <w:rsid w:val="00935531"/>
    <w:rPr>
      <w:rFonts w:ascii="Times New Roman" w:hAnsi="Times New Roman" w:cs="Times New Roman" w:hint="default"/>
      <w:b/>
      <w:bCs/>
      <w:i w:val="0"/>
      <w:iCs w:val="0"/>
      <w:color w:val="000000"/>
      <w:sz w:val="36"/>
      <w:szCs w:val="36"/>
    </w:rPr>
  </w:style>
  <w:style w:type="character" w:customStyle="1" w:styleId="fontstyle21">
    <w:name w:val="fontstyle21"/>
    <w:basedOn w:val="DefaultParagraphFont"/>
    <w:rsid w:val="00935531"/>
    <w:rPr>
      <w:rFonts w:ascii="Cambria" w:hAnsi="Cambria" w:hint="default"/>
      <w:b/>
      <w:bCs/>
      <w:i w:val="0"/>
      <w:iCs w:val="0"/>
      <w:color w:val="000000"/>
      <w:sz w:val="32"/>
      <w:szCs w:val="32"/>
    </w:rPr>
  </w:style>
  <w:style w:type="character" w:customStyle="1" w:styleId="fontstyle31">
    <w:name w:val="fontstyle31"/>
    <w:basedOn w:val="DefaultParagraphFont"/>
    <w:rsid w:val="00935531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1638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2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2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3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4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C75A8E-840F-4560-9A3B-1D17FAABB2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5</TotalTime>
  <Pages>11</Pages>
  <Words>3137</Words>
  <Characters>17886</Characters>
  <Application>Microsoft Office Word</Application>
  <DocSecurity>0</DocSecurity>
  <Lines>149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b3</dc:creator>
  <cp:lastModifiedBy>Acer</cp:lastModifiedBy>
  <cp:revision>226</cp:revision>
  <cp:lastPrinted>2015-08-24T04:49:00Z</cp:lastPrinted>
  <dcterms:created xsi:type="dcterms:W3CDTF">2017-01-25T15:05:00Z</dcterms:created>
  <dcterms:modified xsi:type="dcterms:W3CDTF">2023-07-12T02:34:00Z</dcterms:modified>
</cp:coreProperties>
</file>